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2A894" w14:textId="77777777" w:rsidR="0049683F" w:rsidRDefault="00590C73" w:rsidP="001E2DA3">
      <w:pPr>
        <w:jc w:val="center"/>
        <w:rPr>
          <w:rFonts w:ascii="Cambria" w:hAnsi="Cambria"/>
        </w:rPr>
      </w:pPr>
      <w:r>
        <w:rPr>
          <w:noProof/>
        </w:rPr>
        <w:drawing>
          <wp:inline distT="0" distB="0" distL="0" distR="0" wp14:anchorId="225D3604" wp14:editId="6CEDF724">
            <wp:extent cx="2677795" cy="901065"/>
            <wp:effectExtent l="0" t="0" r="8255" b="0"/>
            <wp:docPr id="2" name="Picture 2" descr="cid:image007.png@01D504C1.E30F5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7.png@01D504C1.E30F561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795" cy="90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A0305" w14:textId="77777777" w:rsidR="0049683F" w:rsidRDefault="0049683F" w:rsidP="00590C73">
      <w:pPr>
        <w:rPr>
          <w:rFonts w:ascii="Cambria" w:hAnsi="Cambria"/>
        </w:rPr>
      </w:pPr>
    </w:p>
    <w:p w14:paraId="1E8294B6" w14:textId="77777777" w:rsidR="001563D1" w:rsidRPr="00320BF1" w:rsidRDefault="00EF2213" w:rsidP="001563D1">
      <w:pPr>
        <w:jc w:val="both"/>
        <w:rPr>
          <w:rFonts w:cstheme="minorHAnsi"/>
        </w:rPr>
      </w:pPr>
      <w:r w:rsidRPr="00320BF1">
        <w:rPr>
          <w:rFonts w:cstheme="minorHAnsi"/>
        </w:rPr>
        <w:t xml:space="preserve">Jackson Municipal Airport Authority’s mission is to connect Jackson to the world, and the world to Jackson.  If you’d like to </w:t>
      </w:r>
      <w:r w:rsidR="0049683F" w:rsidRPr="00320BF1">
        <w:rPr>
          <w:rFonts w:cstheme="minorHAnsi"/>
        </w:rPr>
        <w:t xml:space="preserve">see your career take flight </w:t>
      </w:r>
      <w:r w:rsidRPr="00320BF1">
        <w:rPr>
          <w:rFonts w:cstheme="minorHAnsi"/>
        </w:rPr>
        <w:t xml:space="preserve">and help </w:t>
      </w:r>
      <w:r w:rsidR="0049683F" w:rsidRPr="00320BF1">
        <w:rPr>
          <w:rFonts w:cstheme="minorHAnsi"/>
        </w:rPr>
        <w:t xml:space="preserve">us </w:t>
      </w:r>
      <w:r w:rsidRPr="00320BF1">
        <w:rPr>
          <w:rFonts w:cstheme="minorHAnsi"/>
        </w:rPr>
        <w:t xml:space="preserve">deliver on this mission, apply with us today!  </w:t>
      </w:r>
      <w:r w:rsidR="00345F51">
        <w:rPr>
          <w:rFonts w:cstheme="minorHAnsi"/>
        </w:rPr>
        <w:t>If you land a position</w:t>
      </w:r>
      <w:r w:rsidR="00DF4A79">
        <w:rPr>
          <w:rFonts w:cstheme="minorHAnsi"/>
        </w:rPr>
        <w:t xml:space="preserve"> with JMAA, there are abundant benefits you</w:t>
      </w:r>
      <w:r w:rsidR="00883AD1">
        <w:rPr>
          <w:rFonts w:cstheme="minorHAnsi"/>
        </w:rPr>
        <w:t xml:space="preserve"> </w:t>
      </w:r>
      <w:r w:rsidR="00345F51">
        <w:rPr>
          <w:rFonts w:cstheme="minorHAnsi"/>
        </w:rPr>
        <w:t xml:space="preserve">may be eligible for </w:t>
      </w:r>
      <w:r w:rsidR="00DF4A79">
        <w:rPr>
          <w:rFonts w:cstheme="minorHAnsi"/>
        </w:rPr>
        <w:t xml:space="preserve">including </w:t>
      </w:r>
      <w:r w:rsidR="00345F51">
        <w:rPr>
          <w:rFonts w:cstheme="minorHAnsi"/>
        </w:rPr>
        <w:t xml:space="preserve">medical, dental, vision, life and disability insurances, </w:t>
      </w:r>
      <w:r w:rsidR="00883AD1">
        <w:rPr>
          <w:rFonts w:cstheme="minorHAnsi"/>
        </w:rPr>
        <w:t xml:space="preserve">generous </w:t>
      </w:r>
      <w:r w:rsidR="00345F51">
        <w:rPr>
          <w:rFonts w:cstheme="minorHAnsi"/>
        </w:rPr>
        <w:t>time off benefits</w:t>
      </w:r>
      <w:r w:rsidR="00883AD1">
        <w:rPr>
          <w:rFonts w:cstheme="minorHAnsi"/>
        </w:rPr>
        <w:t>, a rich retirement program</w:t>
      </w:r>
      <w:r w:rsidR="00345F51">
        <w:rPr>
          <w:rFonts w:cstheme="minorHAnsi"/>
        </w:rPr>
        <w:t xml:space="preserve"> and more!  JMAA encourages the development of its team members and has a</w:t>
      </w:r>
      <w:r w:rsidR="00883AD1">
        <w:rPr>
          <w:rFonts w:cstheme="minorHAnsi"/>
        </w:rPr>
        <w:t>n education</w:t>
      </w:r>
      <w:r w:rsidR="00345F51">
        <w:rPr>
          <w:rFonts w:cstheme="minorHAnsi"/>
        </w:rPr>
        <w:t xml:space="preserve"> reimbursem</w:t>
      </w:r>
      <w:r w:rsidR="001563D1">
        <w:rPr>
          <w:rFonts w:cstheme="minorHAnsi"/>
        </w:rPr>
        <w:t>ent program too.  If you have the</w:t>
      </w:r>
      <w:r w:rsidR="001563D1" w:rsidRPr="00320BF1">
        <w:rPr>
          <w:rFonts w:cstheme="minorHAnsi"/>
        </w:rPr>
        <w:t xml:space="preserve"> skills</w:t>
      </w:r>
      <w:r w:rsidR="001563D1">
        <w:rPr>
          <w:rFonts w:cstheme="minorHAnsi"/>
        </w:rPr>
        <w:t xml:space="preserve"> to successfully fill one of our open positions</w:t>
      </w:r>
      <w:r w:rsidR="001563D1" w:rsidRPr="00320BF1">
        <w:rPr>
          <w:rFonts w:cstheme="minorHAnsi"/>
        </w:rPr>
        <w:t>, we would love to speak with you!</w:t>
      </w:r>
    </w:p>
    <w:p w14:paraId="128FBEF2" w14:textId="77777777" w:rsidR="00EF2213" w:rsidRPr="00320BF1" w:rsidRDefault="00EF2213" w:rsidP="00EF2213">
      <w:pPr>
        <w:jc w:val="both"/>
        <w:rPr>
          <w:rFonts w:cstheme="minorHAnsi"/>
        </w:rPr>
      </w:pPr>
      <w:r w:rsidRPr="00FF52B8">
        <w:rPr>
          <w:rFonts w:cstheme="minorHAnsi"/>
          <w:b/>
        </w:rPr>
        <w:t>JMAA</w:t>
      </w:r>
      <w:r w:rsidRPr="00320BF1">
        <w:rPr>
          <w:rFonts w:cstheme="minorHAnsi"/>
        </w:rPr>
        <w:t xml:space="preserve"> is</w:t>
      </w:r>
      <w:r w:rsidR="008F1BFD">
        <w:rPr>
          <w:rFonts w:cstheme="minorHAnsi"/>
        </w:rPr>
        <w:t xml:space="preserve"> currently</w:t>
      </w:r>
      <w:r w:rsidRPr="00320BF1">
        <w:rPr>
          <w:rFonts w:cstheme="minorHAnsi"/>
        </w:rPr>
        <w:t xml:space="preserve"> looking for </w:t>
      </w:r>
      <w:r w:rsidR="008F1BFD">
        <w:rPr>
          <w:rFonts w:cstheme="minorHAnsi"/>
        </w:rPr>
        <w:t xml:space="preserve">qualified candidates to fill the role of </w:t>
      </w:r>
      <w:r w:rsidR="00A51FC3">
        <w:rPr>
          <w:rFonts w:cstheme="minorHAnsi"/>
          <w:b/>
        </w:rPr>
        <w:t>Mechanic</w:t>
      </w:r>
      <w:r w:rsidR="008F1BFD">
        <w:rPr>
          <w:rFonts w:cstheme="minorHAnsi"/>
        </w:rPr>
        <w:t xml:space="preserve">. </w:t>
      </w:r>
      <w:r w:rsidRPr="00320BF1">
        <w:rPr>
          <w:rFonts w:cstheme="minorHAnsi"/>
          <w:color w:val="2E74B5" w:themeColor="accent1" w:themeShade="BF"/>
        </w:rPr>
        <w:t xml:space="preserve">  </w:t>
      </w:r>
    </w:p>
    <w:p w14:paraId="2F9CFF90" w14:textId="77777777" w:rsidR="00100CFD" w:rsidRPr="00320BF1" w:rsidRDefault="00DA3AAB" w:rsidP="001E2DA3">
      <w:pPr>
        <w:jc w:val="both"/>
        <w:rPr>
          <w:rFonts w:cstheme="minorHAnsi"/>
          <w:b/>
          <w:sz w:val="24"/>
        </w:rPr>
      </w:pPr>
      <w:r w:rsidRPr="00320BF1">
        <w:rPr>
          <w:rFonts w:cstheme="minorHAnsi"/>
          <w:b/>
          <w:sz w:val="24"/>
        </w:rPr>
        <w:t>What traits do we seek?</w:t>
      </w:r>
      <w:r w:rsidR="009262E8" w:rsidRPr="00320BF1">
        <w:rPr>
          <w:rFonts w:cstheme="minorHAnsi"/>
          <w:b/>
          <w:sz w:val="24"/>
        </w:rPr>
        <w:t xml:space="preserve">  Successful candidates will…</w:t>
      </w:r>
      <w:r w:rsidR="00FF7B9C">
        <w:rPr>
          <w:rFonts w:cstheme="minorHAnsi"/>
          <w:b/>
          <w:sz w:val="24"/>
        </w:rPr>
        <w:tab/>
      </w:r>
    </w:p>
    <w:p w14:paraId="35051340" w14:textId="77777777" w:rsidR="00D244E7" w:rsidRDefault="00994371" w:rsidP="00D244E7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>
        <w:rPr>
          <w:rFonts w:cstheme="minorHAnsi"/>
        </w:rPr>
        <w:t xml:space="preserve">Be able </w:t>
      </w:r>
      <w:r w:rsidR="00D244E7">
        <w:rPr>
          <w:rFonts w:cstheme="minorHAnsi"/>
        </w:rPr>
        <w:t xml:space="preserve">to work independently providing complex and challenging mechanical </w:t>
      </w:r>
      <w:r w:rsidR="00556954">
        <w:rPr>
          <w:rFonts w:cstheme="minorHAnsi"/>
        </w:rPr>
        <w:t xml:space="preserve">diagnostic analysis, </w:t>
      </w:r>
      <w:r>
        <w:rPr>
          <w:rFonts w:cstheme="minorHAnsi"/>
        </w:rPr>
        <w:t>maintenance and repair</w:t>
      </w:r>
    </w:p>
    <w:p w14:paraId="1EC05339" w14:textId="77777777" w:rsidR="00B50141" w:rsidRPr="00FF52B8" w:rsidRDefault="00D244E7" w:rsidP="00FF52B8">
      <w:pPr>
        <w:pStyle w:val="ListParagraph"/>
        <w:numPr>
          <w:ilvl w:val="0"/>
          <w:numId w:val="7"/>
        </w:numPr>
        <w:jc w:val="both"/>
        <w:rPr>
          <w:rFonts w:cstheme="minorHAnsi"/>
          <w:b/>
        </w:rPr>
      </w:pPr>
      <w:r>
        <w:rPr>
          <w:rFonts w:cstheme="minorHAnsi"/>
        </w:rPr>
        <w:t xml:space="preserve">Demonstrate </w:t>
      </w:r>
      <w:r w:rsidR="00AC273E" w:rsidRPr="00FF52B8">
        <w:rPr>
          <w:rFonts w:cstheme="minorHAnsi"/>
        </w:rPr>
        <w:t>initiative</w:t>
      </w:r>
      <w:r w:rsidR="00797B60" w:rsidRPr="00FF52B8">
        <w:rPr>
          <w:rFonts w:cstheme="minorHAnsi"/>
        </w:rPr>
        <w:t xml:space="preserve"> while being attentive to details </w:t>
      </w:r>
      <w:r w:rsidR="001306F2" w:rsidRPr="00FF52B8">
        <w:rPr>
          <w:rFonts w:cstheme="minorHAnsi"/>
        </w:rPr>
        <w:t>and compliance focused</w:t>
      </w:r>
    </w:p>
    <w:p w14:paraId="5345646F" w14:textId="77777777" w:rsidR="00D244E7" w:rsidRPr="00D244E7" w:rsidRDefault="00D244E7" w:rsidP="00D244E7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FF52B8">
        <w:rPr>
          <w:rFonts w:cstheme="minorHAnsi"/>
        </w:rPr>
        <w:t>Shine at providing excellent customer service, communicating effectively, building relationships, and resolving conflicts while demon</w:t>
      </w:r>
      <w:r w:rsidR="00994371">
        <w:rPr>
          <w:rFonts w:cstheme="minorHAnsi"/>
        </w:rPr>
        <w:t>strating high ethical standards</w:t>
      </w:r>
    </w:p>
    <w:p w14:paraId="282ACF0B" w14:textId="77777777" w:rsidR="00D244E7" w:rsidRDefault="00D244E7" w:rsidP="00D244E7">
      <w:pPr>
        <w:pStyle w:val="ListParagraph"/>
        <w:numPr>
          <w:ilvl w:val="0"/>
          <w:numId w:val="7"/>
        </w:numPr>
        <w:jc w:val="both"/>
        <w:rPr>
          <w:rFonts w:cstheme="minorHAnsi"/>
        </w:rPr>
      </w:pPr>
      <w:r w:rsidRPr="00FF52B8">
        <w:rPr>
          <w:rFonts w:cstheme="minorHAnsi"/>
        </w:rPr>
        <w:t xml:space="preserve">Possess at least </w:t>
      </w:r>
      <w:r>
        <w:rPr>
          <w:rFonts w:cstheme="minorHAnsi"/>
        </w:rPr>
        <w:t>2</w:t>
      </w:r>
      <w:r w:rsidRPr="00FF52B8">
        <w:rPr>
          <w:rFonts w:cstheme="minorHAnsi"/>
        </w:rPr>
        <w:t xml:space="preserve"> years of </w:t>
      </w:r>
      <w:r w:rsidR="00556954">
        <w:rPr>
          <w:rFonts w:cstheme="minorHAnsi"/>
        </w:rPr>
        <w:t>journey level expertise</w:t>
      </w:r>
      <w:r>
        <w:rPr>
          <w:rFonts w:cstheme="minorHAnsi"/>
        </w:rPr>
        <w:t xml:space="preserve"> performing minor and major equipment repair</w:t>
      </w:r>
    </w:p>
    <w:p w14:paraId="0D558EDF" w14:textId="77777777" w:rsidR="00320BF1" w:rsidRPr="00FF52B8" w:rsidRDefault="00320BF1" w:rsidP="00FF52B8">
      <w:pPr>
        <w:pStyle w:val="ListParagraph"/>
        <w:numPr>
          <w:ilvl w:val="0"/>
          <w:numId w:val="7"/>
        </w:numPr>
        <w:jc w:val="both"/>
        <w:rPr>
          <w:rFonts w:cstheme="minorHAnsi"/>
          <w:sz w:val="24"/>
        </w:rPr>
      </w:pPr>
      <w:r w:rsidRPr="00FF52B8">
        <w:rPr>
          <w:rFonts w:cstheme="minorHAnsi"/>
          <w:szCs w:val="20"/>
        </w:rPr>
        <w:t>Have a valid Mississippi driver’s license</w:t>
      </w:r>
      <w:r w:rsidR="00994371">
        <w:rPr>
          <w:rFonts w:cstheme="minorHAnsi"/>
          <w:szCs w:val="20"/>
        </w:rPr>
        <w:t xml:space="preserve">, preferably a CDL, </w:t>
      </w:r>
      <w:r w:rsidRPr="00FF52B8">
        <w:rPr>
          <w:rFonts w:cstheme="minorHAnsi"/>
          <w:szCs w:val="20"/>
        </w:rPr>
        <w:t>and ability to receive authorization to drive in secured areas</w:t>
      </w:r>
    </w:p>
    <w:p w14:paraId="2656CB7E" w14:textId="77777777" w:rsidR="00B50141" w:rsidRPr="00320BF1" w:rsidRDefault="009262E8" w:rsidP="001E2DA3">
      <w:pPr>
        <w:jc w:val="both"/>
        <w:rPr>
          <w:rFonts w:cstheme="minorHAnsi"/>
          <w:b/>
          <w:sz w:val="24"/>
        </w:rPr>
      </w:pPr>
      <w:r w:rsidRPr="00320BF1">
        <w:rPr>
          <w:rFonts w:cstheme="minorHAnsi"/>
          <w:b/>
          <w:sz w:val="24"/>
        </w:rPr>
        <w:t xml:space="preserve">What Do You Get to Do?  You </w:t>
      </w:r>
      <w:r w:rsidR="00B50141" w:rsidRPr="00320BF1">
        <w:rPr>
          <w:rFonts w:cstheme="minorHAnsi"/>
          <w:b/>
          <w:sz w:val="24"/>
        </w:rPr>
        <w:t>will</w:t>
      </w:r>
      <w:r w:rsidRPr="00320BF1">
        <w:rPr>
          <w:rFonts w:cstheme="minorHAnsi"/>
          <w:b/>
          <w:sz w:val="24"/>
        </w:rPr>
        <w:t>…</w:t>
      </w:r>
      <w:r w:rsidR="00FF7B9C">
        <w:rPr>
          <w:rFonts w:cstheme="minorHAnsi"/>
          <w:b/>
          <w:sz w:val="24"/>
        </w:rPr>
        <w:tab/>
      </w:r>
      <w:r w:rsidR="00FF7B9C">
        <w:rPr>
          <w:rFonts w:cstheme="minorHAnsi"/>
          <w:b/>
          <w:sz w:val="24"/>
        </w:rPr>
        <w:tab/>
      </w:r>
    </w:p>
    <w:p w14:paraId="6AC96960" w14:textId="77777777" w:rsidR="00D244E7" w:rsidRPr="00D244E7" w:rsidRDefault="00994371" w:rsidP="00556954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noProof/>
          <w:szCs w:val="20"/>
        </w:rPr>
      </w:pPr>
      <w:r>
        <w:rPr>
          <w:rFonts w:cstheme="minorHAnsi"/>
          <w:noProof/>
          <w:szCs w:val="20"/>
        </w:rPr>
        <w:t>Diagnose</w:t>
      </w:r>
      <w:r w:rsidR="00556954">
        <w:rPr>
          <w:rFonts w:cstheme="minorHAnsi"/>
          <w:noProof/>
          <w:szCs w:val="20"/>
        </w:rPr>
        <w:t xml:space="preserve"> and perform</w:t>
      </w:r>
      <w:r w:rsidR="00FF52B8" w:rsidRPr="00FF52B8">
        <w:rPr>
          <w:rFonts w:cstheme="minorHAnsi"/>
          <w:noProof/>
          <w:szCs w:val="20"/>
        </w:rPr>
        <w:t xml:space="preserve"> preventative </w:t>
      </w:r>
      <w:r w:rsidR="00556954">
        <w:rPr>
          <w:rFonts w:cstheme="minorHAnsi"/>
          <w:noProof/>
          <w:szCs w:val="20"/>
        </w:rPr>
        <w:t xml:space="preserve">and general </w:t>
      </w:r>
      <w:r w:rsidR="00FF52B8" w:rsidRPr="00FF52B8">
        <w:rPr>
          <w:rFonts w:cstheme="minorHAnsi"/>
          <w:noProof/>
          <w:szCs w:val="20"/>
        </w:rPr>
        <w:t xml:space="preserve">maintenance </w:t>
      </w:r>
      <w:r w:rsidR="00556954" w:rsidRPr="00556954">
        <w:rPr>
          <w:rFonts w:cstheme="minorHAnsi"/>
          <w:noProof/>
          <w:szCs w:val="20"/>
        </w:rPr>
        <w:t>involving gasoline and diesel powered automotive, heavy and light construction a</w:t>
      </w:r>
      <w:r>
        <w:rPr>
          <w:rFonts w:cstheme="minorHAnsi"/>
          <w:noProof/>
          <w:szCs w:val="20"/>
        </w:rPr>
        <w:t>nd other power-driven equipment</w:t>
      </w:r>
    </w:p>
    <w:p w14:paraId="4BDC8874" w14:textId="77777777" w:rsidR="00FF52B8" w:rsidRPr="00FF52B8" w:rsidRDefault="00FF52B8" w:rsidP="001306F2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noProof/>
          <w:szCs w:val="20"/>
        </w:rPr>
      </w:pPr>
      <w:r w:rsidRPr="00FF52B8">
        <w:rPr>
          <w:rFonts w:cstheme="minorHAnsi"/>
          <w:noProof/>
          <w:szCs w:val="20"/>
        </w:rPr>
        <w:t xml:space="preserve">Respond to </w:t>
      </w:r>
      <w:r w:rsidR="00D244E7">
        <w:rPr>
          <w:rFonts w:cstheme="minorHAnsi"/>
          <w:noProof/>
          <w:szCs w:val="20"/>
        </w:rPr>
        <w:t>service</w:t>
      </w:r>
      <w:r w:rsidRPr="00FF52B8">
        <w:rPr>
          <w:rFonts w:cstheme="minorHAnsi"/>
          <w:noProof/>
          <w:szCs w:val="20"/>
        </w:rPr>
        <w:t xml:space="preserve"> requests for a variety of maintenance </w:t>
      </w:r>
      <w:r w:rsidR="00556954">
        <w:rPr>
          <w:rFonts w:cstheme="minorHAnsi"/>
          <w:noProof/>
          <w:szCs w:val="20"/>
        </w:rPr>
        <w:t>tasks</w:t>
      </w:r>
      <w:r w:rsidR="00D244E7">
        <w:rPr>
          <w:rFonts w:cstheme="minorHAnsi"/>
          <w:noProof/>
          <w:szCs w:val="20"/>
        </w:rPr>
        <w:t xml:space="preserve"> such as </w:t>
      </w:r>
      <w:r w:rsidR="00556954">
        <w:rPr>
          <w:rFonts w:cstheme="minorHAnsi"/>
          <w:noProof/>
          <w:szCs w:val="20"/>
        </w:rPr>
        <w:t xml:space="preserve">hydraulic system review, </w:t>
      </w:r>
      <w:r w:rsidR="00D244E7">
        <w:rPr>
          <w:rFonts w:cstheme="minorHAnsi"/>
          <w:noProof/>
          <w:szCs w:val="20"/>
        </w:rPr>
        <w:t xml:space="preserve">welding, assembly, </w:t>
      </w:r>
      <w:r w:rsidR="00556954">
        <w:rPr>
          <w:rFonts w:cstheme="minorHAnsi"/>
          <w:noProof/>
          <w:szCs w:val="20"/>
        </w:rPr>
        <w:t xml:space="preserve">and </w:t>
      </w:r>
      <w:r w:rsidR="00D244E7">
        <w:rPr>
          <w:rFonts w:cstheme="minorHAnsi"/>
          <w:noProof/>
          <w:szCs w:val="20"/>
        </w:rPr>
        <w:t xml:space="preserve">repair of small and large mechanical and airport items (heavy </w:t>
      </w:r>
      <w:r w:rsidR="00556954">
        <w:rPr>
          <w:rFonts w:cstheme="minorHAnsi"/>
          <w:noProof/>
          <w:szCs w:val="20"/>
        </w:rPr>
        <w:t>equipment, autom</w:t>
      </w:r>
      <w:r w:rsidR="00D244E7">
        <w:rPr>
          <w:rFonts w:cstheme="minorHAnsi"/>
          <w:noProof/>
          <w:szCs w:val="20"/>
        </w:rPr>
        <w:t>o</w:t>
      </w:r>
      <w:r w:rsidR="00556954">
        <w:rPr>
          <w:rFonts w:cstheme="minorHAnsi"/>
          <w:noProof/>
          <w:szCs w:val="20"/>
        </w:rPr>
        <w:t>t</w:t>
      </w:r>
      <w:r w:rsidR="00D244E7">
        <w:rPr>
          <w:rFonts w:cstheme="minorHAnsi"/>
          <w:noProof/>
          <w:szCs w:val="20"/>
        </w:rPr>
        <w:t>ive, brakes, etc.)</w:t>
      </w:r>
    </w:p>
    <w:p w14:paraId="666B984A" w14:textId="77777777" w:rsidR="00FF52B8" w:rsidRPr="00FF52B8" w:rsidRDefault="00FF52B8" w:rsidP="001306F2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noProof/>
          <w:szCs w:val="20"/>
        </w:rPr>
      </w:pPr>
      <w:r w:rsidRPr="00FF52B8">
        <w:rPr>
          <w:rFonts w:cstheme="minorHAnsi"/>
          <w:noProof/>
          <w:szCs w:val="20"/>
        </w:rPr>
        <w:t xml:space="preserve">Follow </w:t>
      </w:r>
      <w:r w:rsidR="00994371">
        <w:rPr>
          <w:rFonts w:cstheme="minorHAnsi"/>
          <w:noProof/>
          <w:szCs w:val="20"/>
        </w:rPr>
        <w:t>work order procedures, document</w:t>
      </w:r>
      <w:r w:rsidRPr="00FF52B8">
        <w:rPr>
          <w:rFonts w:cstheme="minorHAnsi"/>
          <w:noProof/>
          <w:szCs w:val="20"/>
        </w:rPr>
        <w:t xml:space="preserve"> work performed,</w:t>
      </w:r>
      <w:r w:rsidR="00994371">
        <w:rPr>
          <w:rFonts w:cstheme="minorHAnsi"/>
          <w:noProof/>
          <w:szCs w:val="20"/>
        </w:rPr>
        <w:t xml:space="preserve"> parts used and work completion</w:t>
      </w:r>
    </w:p>
    <w:p w14:paraId="48BE3A08" w14:textId="77777777" w:rsidR="00FF52B8" w:rsidRPr="00FF52B8" w:rsidRDefault="00994371" w:rsidP="001306F2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cstheme="minorHAnsi"/>
          <w:noProof/>
          <w:szCs w:val="20"/>
        </w:rPr>
      </w:pPr>
      <w:r>
        <w:rPr>
          <w:rFonts w:cstheme="minorHAnsi"/>
          <w:noProof/>
          <w:szCs w:val="20"/>
        </w:rPr>
        <w:t xml:space="preserve">Maintain </w:t>
      </w:r>
      <w:r w:rsidR="00FF52B8" w:rsidRPr="00FF52B8">
        <w:rPr>
          <w:rFonts w:cstheme="minorHAnsi"/>
          <w:noProof/>
          <w:szCs w:val="20"/>
        </w:rPr>
        <w:t>tools and equipment in excellent worki</w:t>
      </w:r>
      <w:r w:rsidR="00827F66">
        <w:rPr>
          <w:rFonts w:cstheme="minorHAnsi"/>
          <w:noProof/>
          <w:szCs w:val="20"/>
        </w:rPr>
        <w:t>ng condi</w:t>
      </w:r>
      <w:r>
        <w:rPr>
          <w:rFonts w:cstheme="minorHAnsi"/>
          <w:noProof/>
          <w:szCs w:val="20"/>
        </w:rPr>
        <w:t>tion</w:t>
      </w:r>
    </w:p>
    <w:p w14:paraId="44C51501" w14:textId="77777777" w:rsidR="00DE6038" w:rsidRPr="00320BF1" w:rsidRDefault="00DE6038" w:rsidP="001E2DA3">
      <w:pPr>
        <w:spacing w:after="0" w:line="276" w:lineRule="auto"/>
        <w:jc w:val="both"/>
        <w:rPr>
          <w:rFonts w:cstheme="minorHAnsi"/>
          <w:b/>
          <w:noProof/>
        </w:rPr>
      </w:pPr>
    </w:p>
    <w:p w14:paraId="57C3A7DF" w14:textId="77777777" w:rsidR="00DE6038" w:rsidRPr="00320BF1" w:rsidRDefault="00CC0BD0" w:rsidP="00AE5927">
      <w:pPr>
        <w:spacing w:after="0"/>
        <w:jc w:val="both"/>
        <w:rPr>
          <w:rFonts w:cstheme="minorHAnsi"/>
        </w:rPr>
      </w:pPr>
      <w:r w:rsidRPr="00320BF1">
        <w:rPr>
          <w:rFonts w:cstheme="minorHAnsi"/>
        </w:rPr>
        <w:t xml:space="preserve">If you are up for this </w:t>
      </w:r>
      <w:r w:rsidR="00BD12AC" w:rsidRPr="00320BF1">
        <w:rPr>
          <w:rFonts w:cstheme="minorHAnsi"/>
        </w:rPr>
        <w:t xml:space="preserve">amazing </w:t>
      </w:r>
      <w:r w:rsidRPr="00320BF1">
        <w:rPr>
          <w:rFonts w:cstheme="minorHAnsi"/>
        </w:rPr>
        <w:t>career opportunity</w:t>
      </w:r>
      <w:r w:rsidR="00BD12AC" w:rsidRPr="00320BF1">
        <w:rPr>
          <w:rFonts w:cstheme="minorHAnsi"/>
        </w:rPr>
        <w:t xml:space="preserve"> w</w:t>
      </w:r>
      <w:r w:rsidR="00320BF1" w:rsidRPr="00320BF1">
        <w:rPr>
          <w:rFonts w:cstheme="minorHAnsi"/>
        </w:rPr>
        <w:t>here the sky is the limit</w:t>
      </w:r>
      <w:r w:rsidR="001E2DA3" w:rsidRPr="00320BF1">
        <w:rPr>
          <w:rFonts w:cstheme="minorHAnsi"/>
        </w:rPr>
        <w:t xml:space="preserve">, send your resume to </w:t>
      </w:r>
      <w:hyperlink r:id="rId12" w:history="1">
        <w:r w:rsidR="00FF7B9C" w:rsidRPr="003504E3">
          <w:rPr>
            <w:rStyle w:val="Hyperlink"/>
            <w:rFonts w:cstheme="minorHAnsi"/>
          </w:rPr>
          <w:t>recruiter@jmaa.com</w:t>
        </w:r>
      </w:hyperlink>
      <w:r w:rsidR="00FF7B9C">
        <w:rPr>
          <w:rFonts w:cstheme="minorHAnsi"/>
        </w:rPr>
        <w:t xml:space="preserve"> an</w:t>
      </w:r>
      <w:r w:rsidR="001E2DA3" w:rsidRPr="00320BF1">
        <w:rPr>
          <w:rFonts w:cstheme="minorHAnsi"/>
        </w:rPr>
        <w:t>d be sure to include “</w:t>
      </w:r>
      <w:r w:rsidR="00A51FC3">
        <w:rPr>
          <w:rFonts w:cstheme="minorHAnsi"/>
          <w:b/>
        </w:rPr>
        <w:t>Mechanic</w:t>
      </w:r>
      <w:r w:rsidR="001E2DA3" w:rsidRPr="00320BF1">
        <w:rPr>
          <w:rFonts w:cstheme="minorHAnsi"/>
        </w:rPr>
        <w:t>” in the subject line</w:t>
      </w:r>
      <w:r w:rsidRPr="00320BF1">
        <w:rPr>
          <w:rFonts w:cstheme="minorHAnsi"/>
        </w:rPr>
        <w:t xml:space="preserve">.  We welcome you to learn more about us </w:t>
      </w:r>
      <w:r w:rsidR="00DE6038" w:rsidRPr="00320BF1">
        <w:rPr>
          <w:rFonts w:cstheme="minorHAnsi"/>
        </w:rPr>
        <w:t xml:space="preserve">at </w:t>
      </w:r>
      <w:hyperlink r:id="rId13" w:history="1">
        <w:r w:rsidR="00320BF1" w:rsidRPr="00320BF1">
          <w:rPr>
            <w:rStyle w:val="Hyperlink"/>
            <w:rFonts w:cstheme="minorHAnsi"/>
          </w:rPr>
          <w:t>jmaa.com</w:t>
        </w:r>
      </w:hyperlink>
      <w:r w:rsidR="001E2DA3" w:rsidRPr="00320BF1">
        <w:rPr>
          <w:rFonts w:cstheme="minorHAnsi"/>
        </w:rPr>
        <w:t xml:space="preserve">. </w:t>
      </w:r>
    </w:p>
    <w:p w14:paraId="080BEE0E" w14:textId="77777777" w:rsidR="00DE6038" w:rsidRPr="00320BF1" w:rsidRDefault="00DE6038" w:rsidP="00D909AD">
      <w:pPr>
        <w:spacing w:after="0"/>
        <w:jc w:val="both"/>
        <w:rPr>
          <w:rFonts w:cstheme="minorHAnsi"/>
          <w:sz w:val="18"/>
          <w:szCs w:val="20"/>
        </w:rPr>
      </w:pPr>
    </w:p>
    <w:p w14:paraId="4CB852F8" w14:textId="77777777" w:rsidR="00DE6038" w:rsidRPr="00320BF1" w:rsidRDefault="00DE6038" w:rsidP="001E2DA3">
      <w:pPr>
        <w:spacing w:after="60"/>
        <w:jc w:val="both"/>
        <w:rPr>
          <w:rFonts w:cstheme="minorHAnsi"/>
          <w:sz w:val="18"/>
          <w:szCs w:val="20"/>
        </w:rPr>
      </w:pPr>
      <w:r w:rsidRPr="00320BF1">
        <w:rPr>
          <w:rFonts w:cstheme="minorHAnsi"/>
          <w:sz w:val="18"/>
          <w:szCs w:val="20"/>
        </w:rPr>
        <w:t>This job posting is a summary of the primary duties and responsibilities of the position.  It is not intended to be a comprehensive listing of all duties and responsibilities.  A detailed job description will be provided during the interview.</w:t>
      </w:r>
    </w:p>
    <w:p w14:paraId="5653E3A9" w14:textId="77777777" w:rsidR="00DE6038" w:rsidRPr="00ED5473" w:rsidRDefault="00DE6038" w:rsidP="001E2DA3">
      <w:pPr>
        <w:spacing w:after="0" w:line="276" w:lineRule="auto"/>
        <w:jc w:val="both"/>
        <w:rPr>
          <w:rFonts w:cstheme="minorHAnsi"/>
          <w:b/>
          <w:noProof/>
          <w:sz w:val="12"/>
          <w:szCs w:val="18"/>
        </w:rPr>
      </w:pPr>
    </w:p>
    <w:p w14:paraId="6B51B5FD" w14:textId="77777777" w:rsidR="00D31BF3" w:rsidRDefault="00D31BF3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  <w:r w:rsidRPr="00320BF1">
        <w:rPr>
          <w:rFonts w:cstheme="minorHAnsi"/>
          <w:noProof/>
          <w:sz w:val="18"/>
          <w:szCs w:val="18"/>
        </w:rPr>
        <w:t xml:space="preserve">We’re an equal opportunity employer. All applicants will be considered for employment without attention to </w:t>
      </w:r>
      <w:r w:rsidR="001E2DA3" w:rsidRPr="00320BF1">
        <w:rPr>
          <w:rFonts w:cstheme="minorHAnsi"/>
          <w:noProof/>
          <w:sz w:val="18"/>
          <w:szCs w:val="18"/>
        </w:rPr>
        <w:t xml:space="preserve">race, color, religion, sex (including pregnancy, </w:t>
      </w:r>
      <w:r w:rsidR="001E2DA3" w:rsidRPr="007649EC">
        <w:rPr>
          <w:rFonts w:cstheme="minorHAnsi"/>
          <w:noProof/>
          <w:sz w:val="18"/>
          <w:szCs w:val="18"/>
        </w:rPr>
        <w:t>gender identity</w:t>
      </w:r>
      <w:r w:rsidR="001E2DA3" w:rsidRPr="00320BF1">
        <w:rPr>
          <w:rFonts w:cstheme="minorHAnsi"/>
          <w:noProof/>
          <w:sz w:val="18"/>
          <w:szCs w:val="18"/>
        </w:rPr>
        <w:t xml:space="preserve">, and sexual orientation), national origin, age (40 or older), </w:t>
      </w:r>
      <w:r w:rsidR="00D909AD" w:rsidRPr="00320BF1">
        <w:rPr>
          <w:rFonts w:cstheme="minorHAnsi"/>
          <w:noProof/>
          <w:sz w:val="18"/>
          <w:szCs w:val="18"/>
        </w:rPr>
        <w:t xml:space="preserve">disability, </w:t>
      </w:r>
      <w:r w:rsidR="001E2DA3" w:rsidRPr="00320BF1">
        <w:rPr>
          <w:rFonts w:cstheme="minorHAnsi"/>
          <w:noProof/>
          <w:sz w:val="18"/>
          <w:szCs w:val="18"/>
        </w:rPr>
        <w:t>genetic information</w:t>
      </w:r>
      <w:r w:rsidR="00D909AD" w:rsidRPr="00320BF1">
        <w:rPr>
          <w:rFonts w:cstheme="minorHAnsi"/>
          <w:noProof/>
          <w:sz w:val="18"/>
          <w:szCs w:val="18"/>
        </w:rPr>
        <w:t>, and any other protected status</w:t>
      </w:r>
      <w:r w:rsidRPr="00320BF1">
        <w:rPr>
          <w:rFonts w:cstheme="minorHAnsi"/>
          <w:noProof/>
          <w:sz w:val="18"/>
          <w:szCs w:val="18"/>
        </w:rPr>
        <w:t>.</w:t>
      </w:r>
    </w:p>
    <w:p w14:paraId="38BFA4D2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2B22D426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723170B2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6DBD5406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134D51A9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18426E07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4783CDC5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2679E67E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2D8C4724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799201F9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71629BC0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6EFDFCF9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20DECFC6" w14:textId="77777777" w:rsidR="00E979AC" w:rsidRDefault="00E979AC" w:rsidP="001E2DA3">
      <w:pPr>
        <w:spacing w:after="0" w:line="276" w:lineRule="auto"/>
        <w:jc w:val="both"/>
        <w:rPr>
          <w:rFonts w:cstheme="minorHAnsi"/>
          <w:noProof/>
          <w:sz w:val="18"/>
          <w:szCs w:val="18"/>
        </w:rPr>
      </w:pPr>
    </w:p>
    <w:p w14:paraId="1ED5A763" w14:textId="77777777" w:rsidR="00E979AC" w:rsidRDefault="00E979AC" w:rsidP="00E979AC">
      <w:pPr>
        <w:spacing w:before="19" w:after="0" w:line="440" w:lineRule="exact"/>
        <w:ind w:left="3259" w:right="3216" w:firstLine="874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bCs/>
          <w:sz w:val="36"/>
          <w:szCs w:val="36"/>
        </w:rPr>
        <w:t>E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z w:val="36"/>
          <w:szCs w:val="36"/>
        </w:rPr>
        <w:t>E,</w:t>
      </w:r>
      <w:r>
        <w:rPr>
          <w:rFonts w:ascii="Calibri" w:eastAsia="Calibri" w:hAnsi="Calibri" w:cs="Calibri"/>
          <w:b/>
          <w:bCs/>
          <w:spacing w:val="-2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M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/</w:t>
      </w:r>
      <w:r>
        <w:rPr>
          <w:rFonts w:ascii="Calibri" w:eastAsia="Calibri" w:hAnsi="Calibri" w:cs="Calibri"/>
          <w:b/>
          <w:bCs/>
          <w:sz w:val="36"/>
          <w:szCs w:val="36"/>
        </w:rPr>
        <w:t>F,</w:t>
      </w:r>
      <w:r>
        <w:rPr>
          <w:rFonts w:ascii="Calibri" w:eastAsia="Calibri" w:hAnsi="Calibri" w:cs="Calibri"/>
          <w:b/>
          <w:bCs/>
          <w:spacing w:val="-3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D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 xml:space="preserve">/V </w:t>
      </w:r>
      <w:r>
        <w:rPr>
          <w:rFonts w:ascii="Calibri" w:eastAsia="Calibri" w:hAnsi="Calibri" w:cs="Calibri"/>
          <w:b/>
          <w:bCs/>
          <w:sz w:val="36"/>
          <w:szCs w:val="36"/>
        </w:rPr>
        <w:t>APP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L</w:t>
      </w:r>
      <w:r>
        <w:rPr>
          <w:rFonts w:ascii="Calibri" w:eastAsia="Calibri" w:hAnsi="Calibri" w:cs="Calibri"/>
          <w:b/>
          <w:bCs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C</w:t>
      </w:r>
      <w:r>
        <w:rPr>
          <w:rFonts w:ascii="Calibri" w:eastAsia="Calibri" w:hAnsi="Calibri" w:cs="Calibri"/>
          <w:b/>
          <w:bCs/>
          <w:sz w:val="36"/>
          <w:szCs w:val="36"/>
        </w:rPr>
        <w:t>ANT</w:t>
      </w:r>
      <w:r>
        <w:rPr>
          <w:rFonts w:ascii="Calibri" w:eastAsia="Calibri" w:hAnsi="Calibri" w:cs="Calibri"/>
          <w:b/>
          <w:bCs/>
          <w:spacing w:val="-7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D</w:t>
      </w:r>
      <w:r>
        <w:rPr>
          <w:rFonts w:ascii="Calibri" w:eastAsia="Calibri" w:hAnsi="Calibri" w:cs="Calibri"/>
          <w:b/>
          <w:bCs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-2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z w:val="36"/>
          <w:szCs w:val="36"/>
        </w:rPr>
        <w:t>E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C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z w:val="36"/>
          <w:szCs w:val="36"/>
        </w:rPr>
        <w:t>D</w:t>
      </w:r>
    </w:p>
    <w:p w14:paraId="05834D3F" w14:textId="77777777" w:rsidR="00E979AC" w:rsidRDefault="00E979AC" w:rsidP="00E979AC">
      <w:pPr>
        <w:spacing w:before="12" w:after="0" w:line="240" w:lineRule="exact"/>
        <w:rPr>
          <w:sz w:val="24"/>
          <w:szCs w:val="24"/>
        </w:rPr>
      </w:pPr>
    </w:p>
    <w:p w14:paraId="193719EB" w14:textId="77777777" w:rsidR="00E979AC" w:rsidRDefault="00E979AC" w:rsidP="00E979AC">
      <w:pPr>
        <w:spacing w:after="0" w:line="239" w:lineRule="auto"/>
        <w:ind w:left="108" w:right="91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ll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 xml:space="preserve">ts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z w:val="20"/>
          <w:szCs w:val="20"/>
        </w:rPr>
        <w:t>re</w:t>
      </w:r>
      <w:r w:rsidRPr="00C64377">
        <w:rPr>
          <w:rFonts w:ascii="Calibri" w:eastAsia="Calibri" w:hAnsi="Calibri" w:cs="Calibri"/>
          <w:noProof/>
          <w:spacing w:val="6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z w:val="20"/>
          <w:szCs w:val="20"/>
        </w:rPr>
        <w:t>c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on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s</w:t>
      </w:r>
      <w:r w:rsidRPr="00C64377">
        <w:rPr>
          <w:rFonts w:ascii="Calibri" w:eastAsia="Calibri" w:hAnsi="Calibri" w:cs="Calibri"/>
          <w:noProof/>
          <w:sz w:val="20"/>
          <w:szCs w:val="20"/>
        </w:rPr>
        <w:t>i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d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z w:val="20"/>
          <w:szCs w:val="20"/>
        </w:rPr>
        <w:t>r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z w:val="20"/>
          <w:szCs w:val="20"/>
        </w:rPr>
        <w:t>d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2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,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ig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z w:val="20"/>
          <w:szCs w:val="20"/>
        </w:rPr>
        <w:t>x,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ig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it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 xml:space="preserve">l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lity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if</w:t>
      </w:r>
      <w:r>
        <w:rPr>
          <w:rFonts w:ascii="Calibri" w:eastAsia="Calibri" w:hAnsi="Calibri" w:cs="Calibri"/>
          <w:spacing w:val="3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z w:val="20"/>
          <w:szCs w:val="20"/>
        </w:rPr>
        <w:t>ility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3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3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3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),</w:t>
      </w:r>
      <w:r>
        <w:rPr>
          <w:rFonts w:ascii="Calibri" w:eastAsia="Calibri" w:hAnsi="Calibri" w:cs="Calibri"/>
          <w:spacing w:val="2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3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y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d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.</w:t>
      </w:r>
    </w:p>
    <w:p w14:paraId="71EA1067" w14:textId="77777777" w:rsidR="00E979AC" w:rsidRDefault="00E979AC" w:rsidP="00E979AC">
      <w:pPr>
        <w:spacing w:before="6" w:after="0" w:line="240" w:lineRule="exact"/>
        <w:rPr>
          <w:sz w:val="24"/>
          <w:szCs w:val="24"/>
        </w:rPr>
      </w:pPr>
    </w:p>
    <w:p w14:paraId="3B843CEC" w14:textId="77777777" w:rsidR="00E979AC" w:rsidRDefault="00E979AC" w:rsidP="00E979AC">
      <w:pPr>
        <w:spacing w:after="0" w:line="240" w:lineRule="auto"/>
        <w:ind w:left="108" w:right="9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y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p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 xml:space="preserve">ly 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k</w:t>
      </w:r>
      <w:r>
        <w:rPr>
          <w:rFonts w:ascii="Calibri" w:eastAsia="Calibri" w:hAnsi="Calibri" w:cs="Calibri"/>
          <w:spacing w:val="-1"/>
          <w:sz w:val="20"/>
          <w:szCs w:val="20"/>
        </w:rPr>
        <w:t>e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,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n</w:t>
      </w:r>
      <w:r w:rsidRPr="00C64377">
        <w:rPr>
          <w:rFonts w:ascii="Calibri" w:eastAsia="Calibri" w:hAnsi="Calibri" w:cs="Calibri"/>
          <w:noProof/>
          <w:sz w:val="20"/>
          <w:szCs w:val="20"/>
        </w:rPr>
        <w:t>d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k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e 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t 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a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o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a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p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 xml:space="preserve">l. 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o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 to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sz w:val="20"/>
          <w:szCs w:val="20"/>
        </w:rPr>
        <w:t>te t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a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k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il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n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f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n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.  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o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s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z w:val="20"/>
          <w:szCs w:val="20"/>
        </w:rPr>
        <w:t>re</w:t>
      </w:r>
      <w:r w:rsidRPr="00C64377">
        <w:rPr>
          <w:rFonts w:ascii="Calibri" w:eastAsia="Calibri" w:hAnsi="Calibri" w:cs="Calibri"/>
          <w:noProof/>
          <w:spacing w:val="26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m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d</w:t>
      </w:r>
      <w:r w:rsidRPr="00C64377">
        <w:rPr>
          <w:rFonts w:ascii="Calibri" w:eastAsia="Calibri" w:hAnsi="Calibri" w:cs="Calibri"/>
          <w:noProof/>
          <w:sz w:val="20"/>
          <w:szCs w:val="20"/>
        </w:rPr>
        <w:t>e</w:t>
      </w:r>
      <w:r>
        <w:rPr>
          <w:rFonts w:ascii="Calibri" w:eastAsia="Calibri" w:hAnsi="Calibri" w:cs="Calibri"/>
          <w:spacing w:val="2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2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o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 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5B220D2A" w14:textId="77777777" w:rsidR="00E979AC" w:rsidRDefault="00E979AC" w:rsidP="00E979AC">
      <w:pPr>
        <w:spacing w:before="3" w:after="0" w:line="240" w:lineRule="exact"/>
        <w:rPr>
          <w:sz w:val="24"/>
          <w:szCs w:val="24"/>
        </w:rPr>
      </w:pPr>
    </w:p>
    <w:p w14:paraId="445FDF85" w14:textId="77777777" w:rsidR="00E979AC" w:rsidRDefault="00E979AC" w:rsidP="00E979AC">
      <w:pPr>
        <w:spacing w:after="0" w:line="240" w:lineRule="auto"/>
        <w:ind w:left="108" w:right="89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OOP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ON IS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VO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 xml:space="preserve">.  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SION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R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X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SION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F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I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OT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FF</w:t>
      </w:r>
      <w:r>
        <w:rPr>
          <w:rFonts w:ascii="Calibri" w:eastAsia="Calibri" w:hAnsi="Calibri" w:cs="Calibri"/>
          <w:spacing w:val="4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MPL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EN</w:t>
      </w:r>
      <w:r>
        <w:rPr>
          <w:rFonts w:ascii="Calibri" w:eastAsia="Calibri" w:hAnsi="Calibri" w:cs="Calibri"/>
          <w:sz w:val="20"/>
          <w:szCs w:val="20"/>
        </w:rPr>
        <w:t>T D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SI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2D0ED44C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CF33F6D" w14:textId="77777777" w:rsidR="00E979AC" w:rsidRDefault="00E979AC" w:rsidP="00E979AC">
      <w:pPr>
        <w:spacing w:before="17" w:after="0" w:line="280" w:lineRule="exact"/>
        <w:rPr>
          <w:sz w:val="28"/>
          <w:szCs w:val="28"/>
        </w:rPr>
      </w:pPr>
    </w:p>
    <w:p w14:paraId="0AD50DF2" w14:textId="77777777" w:rsidR="00E979AC" w:rsidRDefault="00E979AC" w:rsidP="00E979AC">
      <w:pPr>
        <w:tabs>
          <w:tab w:val="left" w:pos="6680"/>
          <w:tab w:val="left" w:pos="9660"/>
        </w:tabs>
        <w:spacing w:after="0" w:line="240" w:lineRule="exact"/>
        <w:ind w:left="2102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18BED4D" wp14:editId="101B5853">
                <wp:simplePos x="0" y="0"/>
                <wp:positionH relativeFrom="page">
                  <wp:posOffset>571500</wp:posOffset>
                </wp:positionH>
                <wp:positionV relativeFrom="paragraph">
                  <wp:posOffset>-2540</wp:posOffset>
                </wp:positionV>
                <wp:extent cx="3212465" cy="1270"/>
                <wp:effectExtent l="9525" t="10160" r="6985" b="7620"/>
                <wp:wrapNone/>
                <wp:docPr id="763" name="Group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12465" cy="1270"/>
                          <a:chOff x="900" y="-4"/>
                          <a:chExt cx="5059" cy="2"/>
                        </a:xfrm>
                      </wpg:grpSpPr>
                      <wps:wsp>
                        <wps:cNvPr id="764" name="Freeform 664"/>
                        <wps:cNvSpPr>
                          <a:spLocks/>
                        </wps:cNvSpPr>
                        <wps:spPr bwMode="auto">
                          <a:xfrm>
                            <a:off x="900" y="-4"/>
                            <a:ext cx="5059" cy="2"/>
                          </a:xfrm>
                          <a:custGeom>
                            <a:avLst/>
                            <a:gdLst>
                              <a:gd name="T0" fmla="+- 0 900 900"/>
                              <a:gd name="T1" fmla="*/ T0 w 5059"/>
                              <a:gd name="T2" fmla="+- 0 5959 900"/>
                              <a:gd name="T3" fmla="*/ T2 w 505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59">
                                <a:moveTo>
                                  <a:pt x="0" y="0"/>
                                </a:moveTo>
                                <a:lnTo>
                                  <a:pt x="505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95DD73" id="Group 663" o:spid="_x0000_s1026" style="position:absolute;margin-left:45pt;margin-top:-.2pt;width:252.95pt;height:.1pt;z-index:-251655168;mso-position-horizontal-relative:page" coordorigin="900,-4" coordsize="505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">
                <v:shape id="Freeform 664" o:spid="_x0000_s1027" style="position:absolute;left:900;top:-4;width:5059;height:2;visibility:visible;mso-wrap-style:square;v-text-anchor:top" coordsize="50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" path="m,l5059,e" filled="f" strokeweight=".58pt">
                  <v:path arrowok="t" o:connecttype="custom" o:connectlocs="0,0;505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04182838" wp14:editId="2DCBAB6F">
                <wp:simplePos x="0" y="0"/>
                <wp:positionH relativeFrom="page">
                  <wp:posOffset>3954780</wp:posOffset>
                </wp:positionH>
                <wp:positionV relativeFrom="paragraph">
                  <wp:posOffset>-2540</wp:posOffset>
                </wp:positionV>
                <wp:extent cx="2286000" cy="1270"/>
                <wp:effectExtent l="11430" t="10160" r="7620" b="7620"/>
                <wp:wrapNone/>
                <wp:docPr id="761" name="Group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6000" cy="1270"/>
                          <a:chOff x="6228" y="-4"/>
                          <a:chExt cx="3600" cy="2"/>
                        </a:xfrm>
                      </wpg:grpSpPr>
                      <wps:wsp>
                        <wps:cNvPr id="762" name="Freeform 662"/>
                        <wps:cNvSpPr>
                          <a:spLocks/>
                        </wps:cNvSpPr>
                        <wps:spPr bwMode="auto">
                          <a:xfrm>
                            <a:off x="6228" y="-4"/>
                            <a:ext cx="3600" cy="2"/>
                          </a:xfrm>
                          <a:custGeom>
                            <a:avLst/>
                            <a:gdLst>
                              <a:gd name="T0" fmla="+- 0 6228 6228"/>
                              <a:gd name="T1" fmla="*/ T0 w 3600"/>
                              <a:gd name="T2" fmla="+- 0 9828 6228"/>
                              <a:gd name="T3" fmla="*/ T2 w 3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00">
                                <a:moveTo>
                                  <a:pt x="0" y="0"/>
                                </a:moveTo>
                                <a:lnTo>
                                  <a:pt x="36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61F101" id="Group 661" o:spid="_x0000_s1026" style="position:absolute;margin-left:311.4pt;margin-top:-.2pt;width:180pt;height:.1pt;z-index:-251654144;mso-position-horizontal-relative:page" coordorigin="6228,-4" coordsize="3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">
                <v:shape id="Freeform 662" o:spid="_x0000_s1027" style="position:absolute;left:6228;top:-4;width:3600;height:2;visibility:visible;mso-wrap-style:square;v-text-anchor:top" coordsize="3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" path="m,l3600,e" filled="f" strokeweight=".58pt">
                  <v:path arrowok="t" o:connecttype="custom" o:connectlocs="0,0;36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797C98EA" wp14:editId="3C032FCF">
                <wp:simplePos x="0" y="0"/>
                <wp:positionH relativeFrom="page">
                  <wp:posOffset>6412865</wp:posOffset>
                </wp:positionH>
                <wp:positionV relativeFrom="paragraph">
                  <wp:posOffset>-2540</wp:posOffset>
                </wp:positionV>
                <wp:extent cx="742315" cy="1270"/>
                <wp:effectExtent l="12065" t="10160" r="7620" b="7620"/>
                <wp:wrapNone/>
                <wp:docPr id="759" name="Group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2315" cy="1270"/>
                          <a:chOff x="10099" y="-4"/>
                          <a:chExt cx="1169" cy="2"/>
                        </a:xfrm>
                      </wpg:grpSpPr>
                      <wps:wsp>
                        <wps:cNvPr id="760" name="Freeform 660"/>
                        <wps:cNvSpPr>
                          <a:spLocks/>
                        </wps:cNvSpPr>
                        <wps:spPr bwMode="auto">
                          <a:xfrm>
                            <a:off x="10099" y="-4"/>
                            <a:ext cx="1169" cy="2"/>
                          </a:xfrm>
                          <a:custGeom>
                            <a:avLst/>
                            <a:gdLst>
                              <a:gd name="T0" fmla="+- 0 10099 10099"/>
                              <a:gd name="T1" fmla="*/ T0 w 1169"/>
                              <a:gd name="T2" fmla="+- 0 11268 10099"/>
                              <a:gd name="T3" fmla="*/ T2 w 11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169">
                                <a:moveTo>
                                  <a:pt x="0" y="0"/>
                                </a:moveTo>
                                <a:lnTo>
                                  <a:pt x="116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05CBB2" id="Group 659" o:spid="_x0000_s1026" style="position:absolute;margin-left:504.95pt;margin-top:-.2pt;width:58.45pt;height:.1pt;z-index:-251653120;mso-position-horizontal-relative:page" coordorigin="10099,-4" coordsize="11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">
                <v:shape id="Freeform 660" o:spid="_x0000_s1027" style="position:absolute;left:10099;top:-4;width:1169;height:2;visibility:visible;mso-wrap-style:square;v-text-anchor:top" coordsize="11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" path="m,l1169,e" filled="f" strokeweight=".58pt">
                  <v:path arrowok="t" o:connecttype="custom" o:connectlocs="0,0;116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Fi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MI</w:t>
      </w:r>
    </w:p>
    <w:p w14:paraId="2A84AC1F" w14:textId="77777777" w:rsidR="00E979AC" w:rsidRDefault="00E979AC" w:rsidP="00E979AC">
      <w:pPr>
        <w:spacing w:before="7" w:after="0" w:line="110" w:lineRule="exact"/>
        <w:rPr>
          <w:sz w:val="11"/>
          <w:szCs w:val="11"/>
        </w:rPr>
      </w:pPr>
    </w:p>
    <w:p w14:paraId="3ECBE55F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F2B4B9F" w14:textId="77777777" w:rsidR="00E979AC" w:rsidRDefault="00E979AC" w:rsidP="00E979AC">
      <w:pPr>
        <w:tabs>
          <w:tab w:val="left" w:pos="2100"/>
          <w:tab w:val="left" w:pos="4080"/>
          <w:tab w:val="left" w:pos="848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614DFA21" wp14:editId="0781AD57">
                <wp:simplePos x="0" y="0"/>
                <wp:positionH relativeFrom="page">
                  <wp:posOffset>2919095</wp:posOffset>
                </wp:positionH>
                <wp:positionV relativeFrom="paragraph">
                  <wp:posOffset>5715</wp:posOffset>
                </wp:positionV>
                <wp:extent cx="185420" cy="219075"/>
                <wp:effectExtent l="4445" t="9525" r="10160" b="9525"/>
                <wp:wrapNone/>
                <wp:docPr id="742" name="Group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420" cy="219075"/>
                          <a:chOff x="4597" y="9"/>
                          <a:chExt cx="292" cy="345"/>
                        </a:xfrm>
                      </wpg:grpSpPr>
                      <wpg:grpSp>
                        <wpg:cNvPr id="743" name="Group 649"/>
                        <wpg:cNvGrpSpPr>
                          <a:grpSpLocks/>
                        </wpg:cNvGrpSpPr>
                        <wpg:grpSpPr bwMode="auto">
                          <a:xfrm>
                            <a:off x="4603" y="15"/>
                            <a:ext cx="281" cy="2"/>
                            <a:chOff x="4603" y="15"/>
                            <a:chExt cx="281" cy="2"/>
                          </a:xfrm>
                        </wpg:grpSpPr>
                        <wps:wsp>
                          <wps:cNvPr id="744" name="Freeform 650"/>
                          <wps:cNvSpPr>
                            <a:spLocks/>
                          </wps:cNvSpPr>
                          <wps:spPr bwMode="auto">
                            <a:xfrm>
                              <a:off x="4603" y="15"/>
                              <a:ext cx="281" cy="2"/>
                            </a:xfrm>
                            <a:custGeom>
                              <a:avLst/>
                              <a:gdLst>
                                <a:gd name="T0" fmla="+- 0 4603 4603"/>
                                <a:gd name="T1" fmla="*/ T0 w 281"/>
                                <a:gd name="T2" fmla="+- 0 4884 46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5" name="Group 647"/>
                        <wpg:cNvGrpSpPr>
                          <a:grpSpLocks/>
                        </wpg:cNvGrpSpPr>
                        <wpg:grpSpPr bwMode="auto">
                          <a:xfrm>
                            <a:off x="4608" y="20"/>
                            <a:ext cx="2" cy="324"/>
                            <a:chOff x="4608" y="20"/>
                            <a:chExt cx="2" cy="324"/>
                          </a:xfrm>
                        </wpg:grpSpPr>
                        <wps:wsp>
                          <wps:cNvPr id="746" name="Freeform 648"/>
                          <wps:cNvSpPr>
                            <a:spLocks/>
                          </wps:cNvSpPr>
                          <wps:spPr bwMode="auto">
                            <a:xfrm>
                              <a:off x="4608" y="20"/>
                              <a:ext cx="2" cy="32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4"/>
                                <a:gd name="T2" fmla="+- 0 344 20"/>
                                <a:gd name="T3" fmla="*/ 344 h 32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4">
                                  <a:moveTo>
                                    <a:pt x="0" y="0"/>
                                  </a:moveTo>
                                  <a:lnTo>
                                    <a:pt x="0" y="32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7" name="Group 645"/>
                        <wpg:cNvGrpSpPr>
                          <a:grpSpLocks/>
                        </wpg:cNvGrpSpPr>
                        <wpg:grpSpPr bwMode="auto">
                          <a:xfrm>
                            <a:off x="4879" y="20"/>
                            <a:ext cx="2" cy="324"/>
                            <a:chOff x="4879" y="20"/>
                            <a:chExt cx="2" cy="324"/>
                          </a:xfrm>
                        </wpg:grpSpPr>
                        <wps:wsp>
                          <wps:cNvPr id="748" name="Freeform 646"/>
                          <wps:cNvSpPr>
                            <a:spLocks/>
                          </wps:cNvSpPr>
                          <wps:spPr bwMode="auto">
                            <a:xfrm>
                              <a:off x="4879" y="20"/>
                              <a:ext cx="2" cy="32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4"/>
                                <a:gd name="T2" fmla="+- 0 344 20"/>
                                <a:gd name="T3" fmla="*/ 344 h 32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4">
                                  <a:moveTo>
                                    <a:pt x="0" y="0"/>
                                  </a:moveTo>
                                  <a:lnTo>
                                    <a:pt x="0" y="32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9" name="Group 643"/>
                        <wpg:cNvGrpSpPr>
                          <a:grpSpLocks/>
                        </wpg:cNvGrpSpPr>
                        <wpg:grpSpPr bwMode="auto">
                          <a:xfrm>
                            <a:off x="4603" y="349"/>
                            <a:ext cx="281" cy="2"/>
                            <a:chOff x="4603" y="349"/>
                            <a:chExt cx="281" cy="2"/>
                          </a:xfrm>
                        </wpg:grpSpPr>
                        <wps:wsp>
                          <wps:cNvPr id="750" name="Freeform 644"/>
                          <wps:cNvSpPr>
                            <a:spLocks/>
                          </wps:cNvSpPr>
                          <wps:spPr bwMode="auto">
                            <a:xfrm>
                              <a:off x="4603" y="349"/>
                              <a:ext cx="281" cy="2"/>
                            </a:xfrm>
                            <a:custGeom>
                              <a:avLst/>
                              <a:gdLst>
                                <a:gd name="T0" fmla="+- 0 4603 4603"/>
                                <a:gd name="T1" fmla="*/ T0 w 281"/>
                                <a:gd name="T2" fmla="+- 0 4884 46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D62066" id="Group 642" o:spid="_x0000_s1026" style="position:absolute;margin-left:229.85pt;margin-top:.45pt;width:14.6pt;height:17.25pt;z-index:-251652096;mso-position-horizontal-relative:page" coordorigin="4597,9" coordsize="292,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">
                <v:group id="Group 649" o:spid="_x0000_s1027" style="position:absolute;left:4603;top:15;width:281;height:2" coordorigin="4603,15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38T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">
                  <v:shape id="Freeform 650" o:spid="_x0000_s1028" style="position:absolute;left:4603;top:15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" path="m,l281,e" filled="f" strokeweight=".20497mm">
                    <v:path arrowok="t" o:connecttype="custom" o:connectlocs="0,0;281,0" o:connectangles="0,0"/>
                  </v:shape>
                </v:group>
                <v:group id="Group 647" o:spid="_x0000_s1029" style="position:absolute;left:4608;top:20;width:2;height:324" coordorigin="4608,20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kL8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tEvg9E46A3D4AAAD//wMAUEsBAi0AFAAGAAgAAAAhANvh9svuAAAAhQEAABMAAAAAAAAA&#10;AAAAAAAAAAAAAFtDb250ZW50X1R5cGVzXS54bWxQSwECLQAUAAYACAAAACEAWvQsW78AAAAVAQAA&#10;CwAAAAAAAAAAAAAAAAAfAQAAX3JlbHMvLnJlbHNQSwECLQAUAAYACAAAACEAe5JC/MYAAADcAAAA&#10;DwAAAAAAAAAAAAAAAAAHAgAAZHJzL2Rvd25yZXYueG1sUEsFBgAAAAADAAMAtwAAAPoCAAAAAA==&#10;">
                  <v:shape id="Freeform 648" o:spid="_x0000_s1030" style="position:absolute;left:4608;top:20;width:2;height:324;visibility:visible;mso-wrap-style:square;v-text-anchor:top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" path="m,l,324e" filled="f" strokeweight=".20497mm">
                    <v:path arrowok="t" o:connecttype="custom" o:connectlocs="0,20;0,344" o:connectangles="0,0"/>
                  </v:shape>
                </v:group>
                <v:group id="Group 645" o:spid="_x0000_s1031" style="position:absolute;left:4879;top:20;width:2;height:324" coordorigin="4879,20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HkQ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hbzBfydCUdArn4BAAD//wMAUEsBAi0AFAAGAAgAAAAhANvh9svuAAAAhQEAABMAAAAAAAAA&#10;AAAAAAAAAAAAAFtDb250ZW50X1R5cGVzXS54bWxQSwECLQAUAAYACAAAACEAWvQsW78AAAAVAQAA&#10;CwAAAAAAAAAAAAAAAAAfAQAAX3JlbHMvLnJlbHNQSwECLQAUAAYACAAAACEA5Ax5EMYAAADcAAAA&#10;DwAAAAAAAAAAAAAAAAAHAgAAZHJzL2Rvd25yZXYueG1sUEsFBgAAAAADAAMAtwAAAPoCAAAAAA==&#10;">
                  <v:shape id="Freeform 646" o:spid="_x0000_s1032" style="position:absolute;left:4879;top:20;width:2;height:324;visibility:visible;mso-wrap-style:square;v-text-anchor:top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" path="m,l,324e" filled="f" strokeweight=".58pt">
                    <v:path arrowok="t" o:connecttype="custom" o:connectlocs="0,20;0,344" o:connectangles="0,0"/>
                  </v:shape>
                </v:group>
                <v:group id="Group 643" o:spid="_x0000_s1033" style="position:absolute;left:4603;top:349;width:281;height:2" coordorigin="4603,34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0j5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eBlvoS/M+EIyM0vAAAA//8DAFBLAQItABQABgAIAAAAIQDb4fbL7gAAAIUBAAATAAAAAAAA&#10;AAAAAAAAAAAAAABbQ29udGVudF9UeXBlc10ueG1sUEsBAi0AFAAGAAgAAAAhAFr0LFu/AAAAFQEA&#10;AAsAAAAAAAAAAAAAAAAAHwEAAF9yZWxzLy5yZWxzUEsBAi0AFAAGAAgAAAAhAPrfSPnHAAAA3AAA&#10;AA8AAAAAAAAAAAAAAAAABwIAAGRycy9kb3ducmV2LnhtbFBLBQYAAAAAAwADALcAAAD7AgAAAAA=&#10;">
                  <v:shape id="Freeform 644" o:spid="_x0000_s1034" style="position:absolute;left:4603;top:34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" path="m,l281,e" filled="f" strokeweight=".58pt">
                    <v:path arrowok="t" o:connecttype="custom" o:connectlocs="0,0;28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14E3A4EC" wp14:editId="7C3A9BB1">
                <wp:simplePos x="0" y="0"/>
                <wp:positionH relativeFrom="page">
                  <wp:posOffset>5720715</wp:posOffset>
                </wp:positionH>
                <wp:positionV relativeFrom="paragraph">
                  <wp:posOffset>5715</wp:posOffset>
                </wp:positionV>
                <wp:extent cx="184150" cy="219075"/>
                <wp:effectExtent l="5715" t="9525" r="10160" b="9525"/>
                <wp:wrapNone/>
                <wp:docPr id="733" name="Group 6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219075"/>
                          <a:chOff x="9009" y="9"/>
                          <a:chExt cx="290" cy="345"/>
                        </a:xfrm>
                      </wpg:grpSpPr>
                      <wpg:grpSp>
                        <wpg:cNvPr id="734" name="Group 640"/>
                        <wpg:cNvGrpSpPr>
                          <a:grpSpLocks/>
                        </wpg:cNvGrpSpPr>
                        <wpg:grpSpPr bwMode="auto">
                          <a:xfrm>
                            <a:off x="9014" y="15"/>
                            <a:ext cx="278" cy="2"/>
                            <a:chOff x="9014" y="15"/>
                            <a:chExt cx="278" cy="2"/>
                          </a:xfrm>
                        </wpg:grpSpPr>
                        <wps:wsp>
                          <wps:cNvPr id="735" name="Freeform 641"/>
                          <wps:cNvSpPr>
                            <a:spLocks/>
                          </wps:cNvSpPr>
                          <wps:spPr bwMode="auto">
                            <a:xfrm>
                              <a:off x="901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9014 9014"/>
                                <a:gd name="T1" fmla="*/ T0 w 278"/>
                                <a:gd name="T2" fmla="+- 0 9293 901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6" name="Group 638"/>
                        <wpg:cNvGrpSpPr>
                          <a:grpSpLocks/>
                        </wpg:cNvGrpSpPr>
                        <wpg:grpSpPr bwMode="auto">
                          <a:xfrm>
                            <a:off x="9019" y="20"/>
                            <a:ext cx="2" cy="324"/>
                            <a:chOff x="9019" y="20"/>
                            <a:chExt cx="2" cy="324"/>
                          </a:xfrm>
                        </wpg:grpSpPr>
                        <wps:wsp>
                          <wps:cNvPr id="737" name="Freeform 639"/>
                          <wps:cNvSpPr>
                            <a:spLocks/>
                          </wps:cNvSpPr>
                          <wps:spPr bwMode="auto">
                            <a:xfrm>
                              <a:off x="9019" y="20"/>
                              <a:ext cx="2" cy="32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4"/>
                                <a:gd name="T2" fmla="+- 0 344 20"/>
                                <a:gd name="T3" fmla="*/ 344 h 32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4">
                                  <a:moveTo>
                                    <a:pt x="0" y="0"/>
                                  </a:moveTo>
                                  <a:lnTo>
                                    <a:pt x="0" y="324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8" name="Group 636"/>
                        <wpg:cNvGrpSpPr>
                          <a:grpSpLocks/>
                        </wpg:cNvGrpSpPr>
                        <wpg:grpSpPr bwMode="auto">
                          <a:xfrm>
                            <a:off x="9288" y="20"/>
                            <a:ext cx="2" cy="324"/>
                            <a:chOff x="9288" y="20"/>
                            <a:chExt cx="2" cy="324"/>
                          </a:xfrm>
                        </wpg:grpSpPr>
                        <wps:wsp>
                          <wps:cNvPr id="739" name="Freeform 637"/>
                          <wps:cNvSpPr>
                            <a:spLocks/>
                          </wps:cNvSpPr>
                          <wps:spPr bwMode="auto">
                            <a:xfrm>
                              <a:off x="9288" y="20"/>
                              <a:ext cx="2" cy="324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4"/>
                                <a:gd name="T2" fmla="+- 0 344 20"/>
                                <a:gd name="T3" fmla="*/ 344 h 32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4">
                                  <a:moveTo>
                                    <a:pt x="0" y="0"/>
                                  </a:moveTo>
                                  <a:lnTo>
                                    <a:pt x="0" y="32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0" name="Group 634"/>
                        <wpg:cNvGrpSpPr>
                          <a:grpSpLocks/>
                        </wpg:cNvGrpSpPr>
                        <wpg:grpSpPr bwMode="auto">
                          <a:xfrm>
                            <a:off x="9014" y="349"/>
                            <a:ext cx="278" cy="2"/>
                            <a:chOff x="9014" y="349"/>
                            <a:chExt cx="278" cy="2"/>
                          </a:xfrm>
                        </wpg:grpSpPr>
                        <wps:wsp>
                          <wps:cNvPr id="741" name="Freeform 635"/>
                          <wps:cNvSpPr>
                            <a:spLocks/>
                          </wps:cNvSpPr>
                          <wps:spPr bwMode="auto">
                            <a:xfrm>
                              <a:off x="9014" y="349"/>
                              <a:ext cx="278" cy="2"/>
                            </a:xfrm>
                            <a:custGeom>
                              <a:avLst/>
                              <a:gdLst>
                                <a:gd name="T0" fmla="+- 0 9014 9014"/>
                                <a:gd name="T1" fmla="*/ T0 w 278"/>
                                <a:gd name="T2" fmla="+- 0 9293 901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6A4527" id="Group 633" o:spid="_x0000_s1026" style="position:absolute;margin-left:450.45pt;margin-top:.45pt;width:14.5pt;height:17.25pt;z-index:-251651072;mso-position-horizontal-relative:page" coordorigin="9009,9" coordsize="290,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">
                <v:group id="Group 640" o:spid="_x0000_s1027" style="position:absolute;left:9014;top:15;width:278;height:2" coordorigin="901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JQa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">
                  <v:shape id="Freeform 641" o:spid="_x0000_s1028" style="position:absolute;left:901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" path="m,l279,e" filled="f" strokeweight=".20497mm">
                    <v:path arrowok="t" o:connecttype="custom" o:connectlocs="0,0;279,0" o:connectangles="0,0"/>
                  </v:shape>
                </v:group>
                <v:group id="Group 638" o:spid="_x0000_s1029" style="position:absolute;left:9019;top:20;width:2;height:324" coordorigin="9019,20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q/2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">
                  <v:shape id="Freeform 639" o:spid="_x0000_s1030" style="position:absolute;left:9019;top:20;width:2;height:324;visibility:visible;mso-wrap-style:square;v-text-anchor:top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" path="m,l,324e" filled="f" strokeweight=".58pt">
                    <v:path arrowok="t" o:connecttype="custom" o:connectlocs="0,20;0,344" o:connectangles="0,0"/>
                  </v:shape>
                </v:group>
                <v:group id="Group 636" o:spid="_x0000_s1031" style="position:absolute;left:9288;top:20;width:2;height:324" coordorigin="9288,20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Z4f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">
                  <v:shape id="Freeform 637" o:spid="_x0000_s1032" style="position:absolute;left:9288;top:20;width:2;height:324;visibility:visible;mso-wrap-style:square;v-text-anchor:top" coordsize="2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" path="m,l,324e" filled="f" strokeweight=".20497mm">
                    <v:path arrowok="t" o:connecttype="custom" o:connectlocs="0,20;0,344" o:connectangles="0,0"/>
                  </v:shape>
                </v:group>
                <v:group id="Group 634" o:spid="_x0000_s1033" style="position:absolute;left:9014;top:349;width:278;height:2" coordorigin="9014,34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eFk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">
                  <v:shape id="Freeform 635" o:spid="_x0000_s1034" style="position:absolute;left:9014;top:34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z w:val="20"/>
          <w:szCs w:val="20"/>
        </w:rPr>
        <w:tab/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:</w:t>
      </w:r>
      <w:r>
        <w:rPr>
          <w:rFonts w:ascii="Calibri" w:eastAsia="Calibri" w:hAnsi="Calibri" w:cs="Calibri"/>
          <w:sz w:val="20"/>
          <w:szCs w:val="20"/>
        </w:rPr>
        <w:tab/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e</w:t>
      </w:r>
      <w:r>
        <w:rPr>
          <w:rFonts w:ascii="Calibri" w:eastAsia="Calibri" w:hAnsi="Calibri" w:cs="Calibri"/>
          <w:sz w:val="20"/>
          <w:szCs w:val="20"/>
        </w:rPr>
        <w:tab/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2B00F1FF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E50984E" w14:textId="77777777" w:rsidR="00E979AC" w:rsidRDefault="00E979AC" w:rsidP="00E979AC">
      <w:pPr>
        <w:spacing w:before="8" w:after="0" w:line="200" w:lineRule="exact"/>
        <w:rPr>
          <w:sz w:val="20"/>
          <w:szCs w:val="20"/>
        </w:rPr>
      </w:pPr>
    </w:p>
    <w:p w14:paraId="54EFCBEA" w14:textId="77777777" w:rsidR="00E979AC" w:rsidRDefault="00E979AC" w:rsidP="00E979AC">
      <w:pPr>
        <w:tabs>
          <w:tab w:val="left" w:pos="1640"/>
          <w:tab w:val="left" w:pos="4080"/>
          <w:tab w:val="left" w:pos="848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6F73CAB6" wp14:editId="48349A3C">
                <wp:simplePos x="0" y="0"/>
                <wp:positionH relativeFrom="page">
                  <wp:posOffset>2919095</wp:posOffset>
                </wp:positionH>
                <wp:positionV relativeFrom="paragraph">
                  <wp:posOffset>5715</wp:posOffset>
                </wp:positionV>
                <wp:extent cx="185420" cy="217805"/>
                <wp:effectExtent l="4445" t="4445" r="10160" b="6350"/>
                <wp:wrapNone/>
                <wp:docPr id="724" name="Group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420" cy="217805"/>
                          <a:chOff x="4597" y="9"/>
                          <a:chExt cx="292" cy="343"/>
                        </a:xfrm>
                      </wpg:grpSpPr>
                      <wpg:grpSp>
                        <wpg:cNvPr id="725" name="Group 631"/>
                        <wpg:cNvGrpSpPr>
                          <a:grpSpLocks/>
                        </wpg:cNvGrpSpPr>
                        <wpg:grpSpPr bwMode="auto">
                          <a:xfrm>
                            <a:off x="4603" y="15"/>
                            <a:ext cx="281" cy="2"/>
                            <a:chOff x="4603" y="15"/>
                            <a:chExt cx="281" cy="2"/>
                          </a:xfrm>
                        </wpg:grpSpPr>
                        <wps:wsp>
                          <wps:cNvPr id="726" name="Freeform 632"/>
                          <wps:cNvSpPr>
                            <a:spLocks/>
                          </wps:cNvSpPr>
                          <wps:spPr bwMode="auto">
                            <a:xfrm>
                              <a:off x="4603" y="15"/>
                              <a:ext cx="281" cy="2"/>
                            </a:xfrm>
                            <a:custGeom>
                              <a:avLst/>
                              <a:gdLst>
                                <a:gd name="T0" fmla="+- 0 4603 4603"/>
                                <a:gd name="T1" fmla="*/ T0 w 281"/>
                                <a:gd name="T2" fmla="+- 0 4884 46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7" name="Group 629"/>
                        <wpg:cNvGrpSpPr>
                          <a:grpSpLocks/>
                        </wpg:cNvGrpSpPr>
                        <wpg:grpSpPr bwMode="auto">
                          <a:xfrm>
                            <a:off x="4608" y="20"/>
                            <a:ext cx="2" cy="322"/>
                            <a:chOff x="4608" y="20"/>
                            <a:chExt cx="2" cy="322"/>
                          </a:xfrm>
                        </wpg:grpSpPr>
                        <wps:wsp>
                          <wps:cNvPr id="728" name="Freeform 630"/>
                          <wps:cNvSpPr>
                            <a:spLocks/>
                          </wps:cNvSpPr>
                          <wps:spPr bwMode="auto">
                            <a:xfrm>
                              <a:off x="4608" y="20"/>
                              <a:ext cx="2" cy="32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2"/>
                                <a:gd name="T2" fmla="+- 0 341 20"/>
                                <a:gd name="T3" fmla="*/ 341 h 3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2">
                                  <a:moveTo>
                                    <a:pt x="0" y="0"/>
                                  </a:moveTo>
                                  <a:lnTo>
                                    <a:pt x="0" y="32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9" name="Group 627"/>
                        <wpg:cNvGrpSpPr>
                          <a:grpSpLocks/>
                        </wpg:cNvGrpSpPr>
                        <wpg:grpSpPr bwMode="auto">
                          <a:xfrm>
                            <a:off x="4879" y="20"/>
                            <a:ext cx="2" cy="322"/>
                            <a:chOff x="4879" y="20"/>
                            <a:chExt cx="2" cy="322"/>
                          </a:xfrm>
                        </wpg:grpSpPr>
                        <wps:wsp>
                          <wps:cNvPr id="730" name="Freeform 628"/>
                          <wps:cNvSpPr>
                            <a:spLocks/>
                          </wps:cNvSpPr>
                          <wps:spPr bwMode="auto">
                            <a:xfrm>
                              <a:off x="4879" y="20"/>
                              <a:ext cx="2" cy="32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2"/>
                                <a:gd name="T2" fmla="+- 0 341 20"/>
                                <a:gd name="T3" fmla="*/ 341 h 3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2">
                                  <a:moveTo>
                                    <a:pt x="0" y="0"/>
                                  </a:moveTo>
                                  <a:lnTo>
                                    <a:pt x="0" y="32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1" name="Group 625"/>
                        <wpg:cNvGrpSpPr>
                          <a:grpSpLocks/>
                        </wpg:cNvGrpSpPr>
                        <wpg:grpSpPr bwMode="auto">
                          <a:xfrm>
                            <a:off x="4603" y="346"/>
                            <a:ext cx="281" cy="2"/>
                            <a:chOff x="4603" y="346"/>
                            <a:chExt cx="281" cy="2"/>
                          </a:xfrm>
                        </wpg:grpSpPr>
                        <wps:wsp>
                          <wps:cNvPr id="732" name="Freeform 626"/>
                          <wps:cNvSpPr>
                            <a:spLocks/>
                          </wps:cNvSpPr>
                          <wps:spPr bwMode="auto">
                            <a:xfrm>
                              <a:off x="4603" y="346"/>
                              <a:ext cx="281" cy="2"/>
                            </a:xfrm>
                            <a:custGeom>
                              <a:avLst/>
                              <a:gdLst>
                                <a:gd name="T0" fmla="+- 0 4603 4603"/>
                                <a:gd name="T1" fmla="*/ T0 w 281"/>
                                <a:gd name="T2" fmla="+- 0 4884 46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E67439" id="Group 624" o:spid="_x0000_s1026" style="position:absolute;margin-left:229.85pt;margin-top:.45pt;width:14.6pt;height:17.15pt;z-index:-251650048;mso-position-horizontal-relative:page" coordorigin="4597,9" coordsize="292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">
                <v:group id="Group 631" o:spid="_x0000_s1027" style="position:absolute;left:4603;top:15;width:281;height:2" coordorigin="4603,15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adc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">
                  <v:shape id="Freeform 632" o:spid="_x0000_s1028" style="position:absolute;left:4603;top:15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" path="m,l281,e" filled="f" strokeweight=".58pt">
                    <v:path arrowok="t" o:connecttype="custom" o:connectlocs="0,0;281,0" o:connectangles="0,0"/>
                  </v:shape>
                </v:group>
                <v:group id="Group 629" o:spid="_x0000_s1029" style="position:absolute;left:4608;top:20;width:2;height:322" coordorigin="4608,20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5yw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">
                  <v:shape id="Freeform 630" o:spid="_x0000_s1030" style="position:absolute;left:4608;top:20;width:2;height:322;visibility:visible;mso-wrap-style:square;v-text-anchor:top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" path="m,l,321e" filled="f" strokeweight=".20497mm">
                    <v:path arrowok="t" o:connecttype="custom" o:connectlocs="0,20;0,341" o:connectangles="0,0"/>
                  </v:shape>
                </v:group>
                <v:group id="Group 627" o:spid="_x0000_s1031" style="position:absolute;left:4879;top:20;width:2;height:322" coordorigin="4879,20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K1Z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4HZ5nwhGQ6z8AAAD//wMAUEsBAi0AFAAGAAgAAAAhANvh9svuAAAAhQEAABMAAAAAAAAA&#10;AAAAAAAAAAAAAFtDb250ZW50X1R5cGVzXS54bWxQSwECLQAUAAYACAAAACEAWvQsW78AAAAVAQAA&#10;CwAAAAAAAAAAAAAAAAAfAQAAX3JlbHMvLnJlbHNQSwECLQAUAAYACAAAACEAJwCtWcYAAADcAAAA&#10;DwAAAAAAAAAAAAAAAAAHAgAAZHJzL2Rvd25yZXYueG1sUEsFBgAAAAADAAMAtwAAAPoCAAAAAA==&#10;">
                  <v:shape id="Freeform 628" o:spid="_x0000_s1032" style="position:absolute;left:4879;top:20;width:2;height:322;visibility:visible;mso-wrap-style:square;v-text-anchor:top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" path="m,l,321e" filled="f" strokeweight=".58pt">
                    <v:path arrowok="t" o:connecttype="custom" o:connectlocs="0,20;0,341" o:connectangles="0,0"/>
                  </v:shape>
                </v:group>
                <v:group id="Group 625" o:spid="_x0000_s1033" style="position:absolute;left:4603;top:346;width:281;height:2" coordorigin="4603,346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zeC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msDtTDgCcnkFAAD//wMAUEsBAi0AFAAGAAgAAAAhANvh9svuAAAAhQEAABMAAAAAAAAA&#10;AAAAAAAAAAAAAFtDb250ZW50X1R5cGVzXS54bWxQSwECLQAUAAYACAAAACEAWvQsW78AAAAVAQAA&#10;CwAAAAAAAAAAAAAAAAAfAQAAX3JlbHMvLnJlbHNQSwECLQAUAAYACAAAACEAXK83gsYAAADcAAAA&#10;DwAAAAAAAAAAAAAAAAAHAgAAZHJzL2Rvd25yZXYueG1sUEsFBgAAAAADAAMAtwAAAPoCAAAAAA==&#10;">
                  <v:shape id="Freeform 626" o:spid="_x0000_s1034" style="position:absolute;left:4603;top:346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250DBBDA" wp14:editId="1AEC5BAF">
                <wp:simplePos x="0" y="0"/>
                <wp:positionH relativeFrom="page">
                  <wp:posOffset>5720715</wp:posOffset>
                </wp:positionH>
                <wp:positionV relativeFrom="paragraph">
                  <wp:posOffset>5715</wp:posOffset>
                </wp:positionV>
                <wp:extent cx="184150" cy="217805"/>
                <wp:effectExtent l="5715" t="4445" r="10160" b="6350"/>
                <wp:wrapNone/>
                <wp:docPr id="715" name="Group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217805"/>
                          <a:chOff x="9009" y="9"/>
                          <a:chExt cx="290" cy="343"/>
                        </a:xfrm>
                      </wpg:grpSpPr>
                      <wpg:grpSp>
                        <wpg:cNvPr id="716" name="Group 622"/>
                        <wpg:cNvGrpSpPr>
                          <a:grpSpLocks/>
                        </wpg:cNvGrpSpPr>
                        <wpg:grpSpPr bwMode="auto">
                          <a:xfrm>
                            <a:off x="9014" y="15"/>
                            <a:ext cx="278" cy="2"/>
                            <a:chOff x="9014" y="15"/>
                            <a:chExt cx="278" cy="2"/>
                          </a:xfrm>
                        </wpg:grpSpPr>
                        <wps:wsp>
                          <wps:cNvPr id="717" name="Freeform 623"/>
                          <wps:cNvSpPr>
                            <a:spLocks/>
                          </wps:cNvSpPr>
                          <wps:spPr bwMode="auto">
                            <a:xfrm>
                              <a:off x="901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9014 9014"/>
                                <a:gd name="T1" fmla="*/ T0 w 278"/>
                                <a:gd name="T2" fmla="+- 0 9293 901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8" name="Group 620"/>
                        <wpg:cNvGrpSpPr>
                          <a:grpSpLocks/>
                        </wpg:cNvGrpSpPr>
                        <wpg:grpSpPr bwMode="auto">
                          <a:xfrm>
                            <a:off x="9019" y="20"/>
                            <a:ext cx="2" cy="322"/>
                            <a:chOff x="9019" y="20"/>
                            <a:chExt cx="2" cy="322"/>
                          </a:xfrm>
                        </wpg:grpSpPr>
                        <wps:wsp>
                          <wps:cNvPr id="719" name="Freeform 621"/>
                          <wps:cNvSpPr>
                            <a:spLocks/>
                          </wps:cNvSpPr>
                          <wps:spPr bwMode="auto">
                            <a:xfrm>
                              <a:off x="9019" y="20"/>
                              <a:ext cx="2" cy="32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2"/>
                                <a:gd name="T2" fmla="+- 0 341 20"/>
                                <a:gd name="T3" fmla="*/ 341 h 3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2">
                                  <a:moveTo>
                                    <a:pt x="0" y="0"/>
                                  </a:moveTo>
                                  <a:lnTo>
                                    <a:pt x="0" y="32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0" name="Group 618"/>
                        <wpg:cNvGrpSpPr>
                          <a:grpSpLocks/>
                        </wpg:cNvGrpSpPr>
                        <wpg:grpSpPr bwMode="auto">
                          <a:xfrm>
                            <a:off x="9288" y="20"/>
                            <a:ext cx="2" cy="322"/>
                            <a:chOff x="9288" y="20"/>
                            <a:chExt cx="2" cy="322"/>
                          </a:xfrm>
                        </wpg:grpSpPr>
                        <wps:wsp>
                          <wps:cNvPr id="721" name="Freeform 619"/>
                          <wps:cNvSpPr>
                            <a:spLocks/>
                          </wps:cNvSpPr>
                          <wps:spPr bwMode="auto">
                            <a:xfrm>
                              <a:off x="9288" y="20"/>
                              <a:ext cx="2" cy="32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322"/>
                                <a:gd name="T2" fmla="+- 0 341 20"/>
                                <a:gd name="T3" fmla="*/ 341 h 3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2">
                                  <a:moveTo>
                                    <a:pt x="0" y="0"/>
                                  </a:moveTo>
                                  <a:lnTo>
                                    <a:pt x="0" y="32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2" name="Group 616"/>
                        <wpg:cNvGrpSpPr>
                          <a:grpSpLocks/>
                        </wpg:cNvGrpSpPr>
                        <wpg:grpSpPr bwMode="auto">
                          <a:xfrm>
                            <a:off x="9014" y="346"/>
                            <a:ext cx="278" cy="2"/>
                            <a:chOff x="9014" y="346"/>
                            <a:chExt cx="278" cy="2"/>
                          </a:xfrm>
                        </wpg:grpSpPr>
                        <wps:wsp>
                          <wps:cNvPr id="723" name="Freeform 617"/>
                          <wps:cNvSpPr>
                            <a:spLocks/>
                          </wps:cNvSpPr>
                          <wps:spPr bwMode="auto">
                            <a:xfrm>
                              <a:off x="9014" y="346"/>
                              <a:ext cx="278" cy="2"/>
                            </a:xfrm>
                            <a:custGeom>
                              <a:avLst/>
                              <a:gdLst>
                                <a:gd name="T0" fmla="+- 0 9014 9014"/>
                                <a:gd name="T1" fmla="*/ T0 w 278"/>
                                <a:gd name="T2" fmla="+- 0 9293 901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20522" id="Group 615" o:spid="_x0000_s1026" style="position:absolute;margin-left:450.45pt;margin-top:.45pt;width:14.5pt;height:17.15pt;z-index:-251649024;mso-position-horizontal-relative:page" coordorigin="9009,9" coordsize="290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">
                <v:group id="Group 622" o:spid="_x0000_s1027" style="position:absolute;left:9014;top:15;width:278;height:2" coordorigin="901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/OWxgAAANw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WLOD3TDgCcn0HAAD//wMAUEsBAi0AFAAGAAgAAAAhANvh9svuAAAAhQEAABMAAAAAAAAA&#10;AAAAAAAAAAAAAFtDb250ZW50X1R5cGVzXS54bWxQSwECLQAUAAYACAAAACEAWvQsW78AAAAVAQAA&#10;CwAAAAAAAAAAAAAAAAAfAQAAX3JlbHMvLnJlbHNQSwECLQAUAAYACAAAACEAmPPzlsYAAADcAAAA&#10;DwAAAAAAAAAAAAAAAAAHAgAAZHJzL2Rvd25yZXYueG1sUEsFBgAAAAADAAMAtwAAAPoCAAAAAA==&#10;">
                  <v:shape id="Freeform 623" o:spid="_x0000_s1028" style="position:absolute;left:901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" path="m,l279,e" filled="f" strokeweight=".58pt">
                    <v:path arrowok="t" o:connecttype="custom" o:connectlocs="0,0;279,0" o:connectangles="0,0"/>
                  </v:shape>
                </v:group>
                <v:group id="Group 620" o:spid="_x0000_s1029" style="position:absolute;left:9019;top:20;width:2;height:322" coordorigin="9019,20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MJ/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sDacCUdAbv8BAAD//wMAUEsBAi0AFAAGAAgAAAAhANvh9svuAAAAhQEAABMAAAAAAAAAAAAA&#10;AAAAAAAAAFtDb250ZW50X1R5cGVzXS54bWxQSwECLQAUAAYACAAAACEAWvQsW78AAAAVAQAACwAA&#10;AAAAAAAAAAAAAAAfAQAAX3JlbHMvLnJlbHNQSwECLQAUAAYACAAAACEAhiDCf8MAAADcAAAADwAA&#10;AAAAAAAAAAAAAAAHAgAAZHJzL2Rvd25yZXYueG1sUEsFBgAAAAADAAMAtwAAAPcCAAAAAA==&#10;">
                  <v:shape id="Freeform 621" o:spid="_x0000_s1030" style="position:absolute;left:9019;top:20;width:2;height:322;visibility:visible;mso-wrap-style:square;v-text-anchor:top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" path="m,l,321e" filled="f" strokeweight=".58pt">
                    <v:path arrowok="t" o:connecttype="custom" o:connectlocs="0,20;0,341" o:connectangles="0,0"/>
                  </v:shape>
                </v:group>
                <v:group id="Group 618" o:spid="_x0000_s1031" style="position:absolute;left:9288;top:20;width:2;height:322" coordorigin="9288,20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gTE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">
                  <v:shape id="Freeform 619" o:spid="_x0000_s1032" style="position:absolute;left:9288;top:20;width:2;height:322;visibility:visible;mso-wrap-style:square;v-text-anchor:top" coordsize="2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" path="m,l,321e" filled="f" strokeweight=".20497mm">
                    <v:path arrowok="t" o:connecttype="custom" o:connectlocs="0,20;0,341" o:connectangles="0,0"/>
                  </v:shape>
                </v:group>
                <v:group id="Group 616" o:spid="_x0000_s1033" style="position:absolute;left:9014;top:346;width:278;height:2" coordorigin="9014,346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D8o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">
                  <v:shape id="Freeform 617" o:spid="_x0000_s1034" style="position:absolute;left:9014;top:346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z w:val="20"/>
          <w:szCs w:val="20"/>
        </w:rPr>
        <w:tab/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i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r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ab/>
        <w:t>S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le</w:t>
      </w:r>
    </w:p>
    <w:p w14:paraId="0E6EB936" w14:textId="77777777" w:rsidR="00E979AC" w:rsidRDefault="00E979AC" w:rsidP="00E979AC">
      <w:pPr>
        <w:spacing w:before="7" w:after="0" w:line="110" w:lineRule="exact"/>
        <w:rPr>
          <w:sz w:val="11"/>
          <w:szCs w:val="11"/>
        </w:rPr>
      </w:pPr>
    </w:p>
    <w:p w14:paraId="48C400FE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266E8D7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0FF4E67" w14:textId="77777777" w:rsidR="00E979AC" w:rsidRDefault="00E979AC" w:rsidP="00E979AC">
      <w:pPr>
        <w:pBdr>
          <w:bottom w:val="single" w:sz="4" w:space="1" w:color="auto"/>
        </w:pBdr>
        <w:spacing w:after="0" w:line="200" w:lineRule="exact"/>
        <w:rPr>
          <w:sz w:val="20"/>
          <w:szCs w:val="20"/>
        </w:rPr>
      </w:pPr>
    </w:p>
    <w:p w14:paraId="3D6FBE81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2EC22B9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7FCCE1A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788618F8" wp14:editId="4B78DE79">
                <wp:simplePos x="0" y="0"/>
                <wp:positionH relativeFrom="page">
                  <wp:posOffset>564515</wp:posOffset>
                </wp:positionH>
                <wp:positionV relativeFrom="paragraph">
                  <wp:posOffset>167640</wp:posOffset>
                </wp:positionV>
                <wp:extent cx="196215" cy="330200"/>
                <wp:effectExtent l="2540" t="8255" r="10795" b="4445"/>
                <wp:wrapNone/>
                <wp:docPr id="704" name="Group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15" cy="330200"/>
                          <a:chOff x="889" y="264"/>
                          <a:chExt cx="309" cy="520"/>
                        </a:xfrm>
                      </wpg:grpSpPr>
                      <wpg:grpSp>
                        <wpg:cNvPr id="705" name="Group 613"/>
                        <wpg:cNvGrpSpPr>
                          <a:grpSpLocks/>
                        </wpg:cNvGrpSpPr>
                        <wpg:grpSpPr bwMode="auto">
                          <a:xfrm>
                            <a:off x="895" y="269"/>
                            <a:ext cx="298" cy="2"/>
                            <a:chOff x="895" y="269"/>
                            <a:chExt cx="298" cy="2"/>
                          </a:xfrm>
                        </wpg:grpSpPr>
                        <wps:wsp>
                          <wps:cNvPr id="706" name="Freeform 614"/>
                          <wps:cNvSpPr>
                            <a:spLocks/>
                          </wps:cNvSpPr>
                          <wps:spPr bwMode="auto">
                            <a:xfrm>
                              <a:off x="895" y="269"/>
                              <a:ext cx="29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298"/>
                                <a:gd name="T2" fmla="+- 0 1193 895"/>
                                <a:gd name="T3" fmla="*/ T2 w 2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8">
                                  <a:moveTo>
                                    <a:pt x="0" y="0"/>
                                  </a:moveTo>
                                  <a:lnTo>
                                    <a:pt x="298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7" name="Group 611"/>
                        <wpg:cNvGrpSpPr>
                          <a:grpSpLocks/>
                        </wpg:cNvGrpSpPr>
                        <wpg:grpSpPr bwMode="auto">
                          <a:xfrm>
                            <a:off x="900" y="274"/>
                            <a:ext cx="2" cy="499"/>
                            <a:chOff x="900" y="274"/>
                            <a:chExt cx="2" cy="499"/>
                          </a:xfrm>
                        </wpg:grpSpPr>
                        <wps:wsp>
                          <wps:cNvPr id="708" name="Freeform 612"/>
                          <wps:cNvSpPr>
                            <a:spLocks/>
                          </wps:cNvSpPr>
                          <wps:spPr bwMode="auto">
                            <a:xfrm>
                              <a:off x="900" y="274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499"/>
                                <a:gd name="T2" fmla="+- 0 773 274"/>
                                <a:gd name="T3" fmla="*/ 773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9" name="Group 609"/>
                        <wpg:cNvGrpSpPr>
                          <a:grpSpLocks/>
                        </wpg:cNvGrpSpPr>
                        <wpg:grpSpPr bwMode="auto">
                          <a:xfrm>
                            <a:off x="1188" y="274"/>
                            <a:ext cx="2" cy="499"/>
                            <a:chOff x="1188" y="274"/>
                            <a:chExt cx="2" cy="499"/>
                          </a:xfrm>
                        </wpg:grpSpPr>
                        <wps:wsp>
                          <wps:cNvPr id="710" name="Freeform 610"/>
                          <wps:cNvSpPr>
                            <a:spLocks/>
                          </wps:cNvSpPr>
                          <wps:spPr bwMode="auto">
                            <a:xfrm>
                              <a:off x="1188" y="274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499"/>
                                <a:gd name="T2" fmla="+- 0 773 274"/>
                                <a:gd name="T3" fmla="*/ 773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1" name="Group 607"/>
                        <wpg:cNvGrpSpPr>
                          <a:grpSpLocks/>
                        </wpg:cNvGrpSpPr>
                        <wpg:grpSpPr bwMode="auto">
                          <a:xfrm>
                            <a:off x="895" y="524"/>
                            <a:ext cx="298" cy="2"/>
                            <a:chOff x="895" y="524"/>
                            <a:chExt cx="298" cy="2"/>
                          </a:xfrm>
                        </wpg:grpSpPr>
                        <wps:wsp>
                          <wps:cNvPr id="712" name="Freeform 608"/>
                          <wps:cNvSpPr>
                            <a:spLocks/>
                          </wps:cNvSpPr>
                          <wps:spPr bwMode="auto">
                            <a:xfrm>
                              <a:off x="895" y="524"/>
                              <a:ext cx="29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298"/>
                                <a:gd name="T2" fmla="+- 0 1193 895"/>
                                <a:gd name="T3" fmla="*/ T2 w 2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8">
                                  <a:moveTo>
                                    <a:pt x="0" y="0"/>
                                  </a:moveTo>
                                  <a:lnTo>
                                    <a:pt x="2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3" name="Group 605"/>
                        <wpg:cNvGrpSpPr>
                          <a:grpSpLocks/>
                        </wpg:cNvGrpSpPr>
                        <wpg:grpSpPr bwMode="auto">
                          <a:xfrm>
                            <a:off x="895" y="778"/>
                            <a:ext cx="298" cy="2"/>
                            <a:chOff x="895" y="778"/>
                            <a:chExt cx="298" cy="2"/>
                          </a:xfrm>
                        </wpg:grpSpPr>
                        <wps:wsp>
                          <wps:cNvPr id="714" name="Freeform 606"/>
                          <wps:cNvSpPr>
                            <a:spLocks/>
                          </wps:cNvSpPr>
                          <wps:spPr bwMode="auto">
                            <a:xfrm>
                              <a:off x="895" y="778"/>
                              <a:ext cx="29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298"/>
                                <a:gd name="T2" fmla="+- 0 1193 895"/>
                                <a:gd name="T3" fmla="*/ T2 w 2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8">
                                  <a:moveTo>
                                    <a:pt x="0" y="0"/>
                                  </a:moveTo>
                                  <a:lnTo>
                                    <a:pt x="2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B7DB12" id="Group 604" o:spid="_x0000_s1026" style="position:absolute;margin-left:44.45pt;margin-top:13.2pt;width:15.45pt;height:26pt;z-index:-251648000;mso-position-horizontal-relative:page" coordorigin="889,264" coordsize="309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">
                <v:group id="Group 613" o:spid="_x0000_s1027" style="position:absolute;left:895;top:269;width:298;height:2" coordorigin="895,269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Ps8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">
                  <v:shape id="Freeform 614" o:spid="_x0000_s1028" style="position:absolute;left:895;top:269;width:298;height:2;visibility:visible;mso-wrap-style:square;v-text-anchor:top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" path="m,l298,e" filled="f" strokeweight=".20497mm">
                    <v:path arrowok="t" o:connecttype="custom" o:connectlocs="0,0;298,0" o:connectangles="0,0"/>
                  </v:shape>
                </v:group>
                <v:group id="Group 611" o:spid="_x0000_s1029" style="position:absolute;left:900;top:274;width:2;height:499" coordorigin="900,274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sDQxQAAANw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">
                  <v:shape id="Freeform 612" o:spid="_x0000_s1030" style="position:absolute;left:900;top:274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" path="m,l,499e" filled="f" strokeweight=".20497mm">
                    <v:path arrowok="t" o:connecttype="custom" o:connectlocs="0,274;0,773" o:connectangles="0,0"/>
                  </v:shape>
                </v:group>
                <v:group id="Group 609" o:spid="_x0000_s1031" style="position:absolute;left:1188;top:274;width:2;height:499" coordorigin="1188,274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E5xgAAANw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WLeD3TDgCcvUDAAD//wMAUEsBAi0AFAAGAAgAAAAhANvh9svuAAAAhQEAABMAAAAAAAAA&#10;AAAAAAAAAAAAAFtDb250ZW50X1R5cGVzXS54bWxQSwECLQAUAAYACAAAACEAWvQsW78AAAAVAQAA&#10;CwAAAAAAAAAAAAAAAAAfAQAAX3JlbHMvLnJlbHNQSwECLQAUAAYACAAAACEAbLXxOcYAAADcAAAA&#10;DwAAAAAAAAAAAAAAAAAHAgAAZHJzL2Rvd25yZXYueG1sUEsFBgAAAAADAAMAtwAAAPoCAAAAAA==&#10;">
                  <v:shape id="Freeform 610" o:spid="_x0000_s1032" style="position:absolute;left:1188;top:274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" path="m,l,499e" filled="f" strokeweight=".20497mm">
                    <v:path arrowok="t" o:connecttype="custom" o:connectlocs="0,274;0,773" o:connectangles="0,0"/>
                  </v:shape>
                </v:group>
                <v:group id="Group 607" o:spid="_x0000_s1033" style="position:absolute;left:895;top:524;width:298;height:2" coordorigin="895,524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">
                  <v:shape id="Freeform 608" o:spid="_x0000_s1034" style="position:absolute;left:895;top:524;width:298;height:2;visibility:visible;mso-wrap-style:square;v-text-anchor:top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" path="m,l298,e" filled="f" strokeweight=".58pt">
                    <v:path arrowok="t" o:connecttype="custom" o:connectlocs="0,0;298,0" o:connectangles="0,0"/>
                  </v:shape>
                </v:group>
                <v:group id="Group 605" o:spid="_x0000_s1035" style="position:absolute;left:895;top:778;width:298;height:2" coordorigin="895,778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FAO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sFrksLtTDgCcnkFAAD//wMAUEsBAi0AFAAGAAgAAAAhANvh9svuAAAAhQEAABMAAAAAAAAA&#10;AAAAAAAAAAAAAFtDb250ZW50X1R5cGVzXS54bWxQSwECLQAUAAYACAAAACEAWvQsW78AAAAVAQAA&#10;CwAAAAAAAAAAAAAAAAAfAQAAX3JlbHMvLnJlbHNQSwECLQAUAAYACAAAACEAiIRQDsYAAADcAAAA&#10;DwAAAAAAAAAAAAAAAAAHAgAAZHJzL2Rvd25yZXYueG1sUEsFBgAAAAADAAMAtwAAAPoCAAAAAA==&#10;">
                  <v:shape id="Freeform 606" o:spid="_x0000_s1036" style="position:absolute;left:895;top:778;width:298;height:2;visibility:visible;mso-wrap-style:square;v-text-anchor:top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" path="m,l298,e" filled="f" strokeweight=".58pt">
                    <v:path arrowok="t" o:connecttype="custom" o:connectlocs="0,0;29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76FBB5E0" wp14:editId="317D3E20">
                <wp:simplePos x="0" y="0"/>
                <wp:positionH relativeFrom="page">
                  <wp:posOffset>1948815</wp:posOffset>
                </wp:positionH>
                <wp:positionV relativeFrom="paragraph">
                  <wp:posOffset>167640</wp:posOffset>
                </wp:positionV>
                <wp:extent cx="184150" cy="330200"/>
                <wp:effectExtent l="5715" t="8255" r="10160" b="4445"/>
                <wp:wrapNone/>
                <wp:docPr id="693" name="Group 5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330200"/>
                          <a:chOff x="3069" y="264"/>
                          <a:chExt cx="290" cy="520"/>
                        </a:xfrm>
                      </wpg:grpSpPr>
                      <wpg:grpSp>
                        <wpg:cNvPr id="694" name="Group 602"/>
                        <wpg:cNvGrpSpPr>
                          <a:grpSpLocks/>
                        </wpg:cNvGrpSpPr>
                        <wpg:grpSpPr bwMode="auto">
                          <a:xfrm>
                            <a:off x="3074" y="269"/>
                            <a:ext cx="278" cy="2"/>
                            <a:chOff x="3074" y="269"/>
                            <a:chExt cx="278" cy="2"/>
                          </a:xfrm>
                        </wpg:grpSpPr>
                        <wps:wsp>
                          <wps:cNvPr id="695" name="Freeform 603"/>
                          <wps:cNvSpPr>
                            <a:spLocks/>
                          </wps:cNvSpPr>
                          <wps:spPr bwMode="auto">
                            <a:xfrm>
                              <a:off x="3074" y="269"/>
                              <a:ext cx="278" cy="2"/>
                            </a:xfrm>
                            <a:custGeom>
                              <a:avLst/>
                              <a:gdLst>
                                <a:gd name="T0" fmla="+- 0 3074 3074"/>
                                <a:gd name="T1" fmla="*/ T0 w 278"/>
                                <a:gd name="T2" fmla="+- 0 3353 30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6" name="Group 600"/>
                        <wpg:cNvGrpSpPr>
                          <a:grpSpLocks/>
                        </wpg:cNvGrpSpPr>
                        <wpg:grpSpPr bwMode="auto">
                          <a:xfrm>
                            <a:off x="3079" y="274"/>
                            <a:ext cx="2" cy="499"/>
                            <a:chOff x="3079" y="274"/>
                            <a:chExt cx="2" cy="499"/>
                          </a:xfrm>
                        </wpg:grpSpPr>
                        <wps:wsp>
                          <wps:cNvPr id="697" name="Freeform 601"/>
                          <wps:cNvSpPr>
                            <a:spLocks/>
                          </wps:cNvSpPr>
                          <wps:spPr bwMode="auto">
                            <a:xfrm>
                              <a:off x="3079" y="274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499"/>
                                <a:gd name="T2" fmla="+- 0 773 274"/>
                                <a:gd name="T3" fmla="*/ 773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8" name="Group 598"/>
                        <wpg:cNvGrpSpPr>
                          <a:grpSpLocks/>
                        </wpg:cNvGrpSpPr>
                        <wpg:grpSpPr bwMode="auto">
                          <a:xfrm>
                            <a:off x="3348" y="274"/>
                            <a:ext cx="2" cy="499"/>
                            <a:chOff x="3348" y="274"/>
                            <a:chExt cx="2" cy="499"/>
                          </a:xfrm>
                        </wpg:grpSpPr>
                        <wps:wsp>
                          <wps:cNvPr id="699" name="Freeform 599"/>
                          <wps:cNvSpPr>
                            <a:spLocks/>
                          </wps:cNvSpPr>
                          <wps:spPr bwMode="auto">
                            <a:xfrm>
                              <a:off x="3348" y="274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499"/>
                                <a:gd name="T2" fmla="+- 0 773 274"/>
                                <a:gd name="T3" fmla="*/ 773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0" name="Group 596"/>
                        <wpg:cNvGrpSpPr>
                          <a:grpSpLocks/>
                        </wpg:cNvGrpSpPr>
                        <wpg:grpSpPr bwMode="auto">
                          <a:xfrm>
                            <a:off x="3074" y="524"/>
                            <a:ext cx="278" cy="2"/>
                            <a:chOff x="3074" y="524"/>
                            <a:chExt cx="278" cy="2"/>
                          </a:xfrm>
                        </wpg:grpSpPr>
                        <wps:wsp>
                          <wps:cNvPr id="701" name="Freeform 597"/>
                          <wps:cNvSpPr>
                            <a:spLocks/>
                          </wps:cNvSpPr>
                          <wps:spPr bwMode="auto">
                            <a:xfrm>
                              <a:off x="3074" y="524"/>
                              <a:ext cx="278" cy="2"/>
                            </a:xfrm>
                            <a:custGeom>
                              <a:avLst/>
                              <a:gdLst>
                                <a:gd name="T0" fmla="+- 0 3074 3074"/>
                                <a:gd name="T1" fmla="*/ T0 w 278"/>
                                <a:gd name="T2" fmla="+- 0 3353 30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2" name="Group 594"/>
                        <wpg:cNvGrpSpPr>
                          <a:grpSpLocks/>
                        </wpg:cNvGrpSpPr>
                        <wpg:grpSpPr bwMode="auto">
                          <a:xfrm>
                            <a:off x="3074" y="778"/>
                            <a:ext cx="278" cy="2"/>
                            <a:chOff x="3074" y="778"/>
                            <a:chExt cx="278" cy="2"/>
                          </a:xfrm>
                        </wpg:grpSpPr>
                        <wps:wsp>
                          <wps:cNvPr id="703" name="Freeform 595"/>
                          <wps:cNvSpPr>
                            <a:spLocks/>
                          </wps:cNvSpPr>
                          <wps:spPr bwMode="auto">
                            <a:xfrm>
                              <a:off x="3074" y="778"/>
                              <a:ext cx="278" cy="2"/>
                            </a:xfrm>
                            <a:custGeom>
                              <a:avLst/>
                              <a:gdLst>
                                <a:gd name="T0" fmla="+- 0 3074 3074"/>
                                <a:gd name="T1" fmla="*/ T0 w 278"/>
                                <a:gd name="T2" fmla="+- 0 3353 30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34AA50" id="Group 593" o:spid="_x0000_s1026" style="position:absolute;margin-left:153.45pt;margin-top:13.2pt;width:14.5pt;height:26pt;z-index:-251646976;mso-position-horizontal-relative:page" coordorigin="3069,264" coordsize="290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">
                <v:group id="Group 602" o:spid="_x0000_s1027" style="position:absolute;left:3074;top:269;width:278;height:2" coordorigin="3074,26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8S9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Yv3OfydCUdArn4BAAD//wMAUEsBAi0AFAAGAAgAAAAhANvh9svuAAAAhQEAABMAAAAAAAAA&#10;AAAAAAAAAAAAAFtDb250ZW50X1R5cGVzXS54bWxQSwECLQAUAAYACAAAACEAWvQsW78AAAAVAQAA&#10;CwAAAAAAAAAAAAAAAAAfAQAAX3JlbHMvLnJlbHNQSwECLQAUAAYACAAAACEAHF/EvcYAAADcAAAA&#10;DwAAAAAAAAAAAAAAAAAHAgAAZHJzL2Rvd25yZXYueG1sUEsFBgAAAAADAAMAtwAAAPoCAAAAAA==&#10;">
                  <v:shape id="Freeform 603" o:spid="_x0000_s1028" style="position:absolute;left:3074;top:26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" path="m,l279,e" filled="f" strokeweight=".20497mm">
                    <v:path arrowok="t" o:connecttype="custom" o:connectlocs="0,0;279,0" o:connectangles="0,0"/>
                  </v:shape>
                </v:group>
                <v:group id="Group 600" o:spid="_x0000_s1029" style="position:absolute;left:3079;top:274;width:2;height:499" coordorigin="3079,274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">
                  <v:shape id="Freeform 601" o:spid="_x0000_s1030" style="position:absolute;left:3079;top:274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" path="m,l,499e" filled="f" strokeweight=".58pt">
                    <v:path arrowok="t" o:connecttype="custom" o:connectlocs="0,274;0,773" o:connectangles="0,0"/>
                  </v:shape>
                </v:group>
                <v:group id="Group 598" o:spid="_x0000_s1031" style="position:absolute;left:3348;top:274;width:2;height:499" coordorigin="3348,274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64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DehLXhTDgCMv0FAAD//wMAUEsBAi0AFAAGAAgAAAAhANvh9svuAAAAhQEAABMAAAAAAAAAAAAA&#10;AAAAAAAAAFtDb250ZW50X1R5cGVzXS54bWxQSwECLQAUAAYACAAAACEAWvQsW78AAAAVAQAACwAA&#10;AAAAAAAAAAAAAAAfAQAAX3JlbHMvLnJlbHNQSwECLQAUAAYACAAAACEAnRLOuMMAAADcAAAADwAA&#10;AAAAAAAAAAAAAAAHAgAAZHJzL2Rvd25yZXYueG1sUEsFBgAAAAADAAMAtwAAAPcCAAAAAA==&#10;">
                  <v:shape id="Freeform 599" o:spid="_x0000_s1032" style="position:absolute;left:3348;top:274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" path="m,l,499e" filled="f" strokeweight=".20497mm">
                    <v:path arrowok="t" o:connecttype="custom" o:connectlocs="0,274;0,773" o:connectangles="0,0"/>
                  </v:shape>
                </v:group>
                <v:group id="Group 596" o:spid="_x0000_s1033" style="position:absolute;left:3074;top:524;width:278;height:2" coordorigin="3074,524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1ik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">
                  <v:shape id="Freeform 597" o:spid="_x0000_s1034" style="position:absolute;left:3074;top:524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" path="m,l279,e" filled="f" strokeweight=".58pt">
                    <v:path arrowok="t" o:connecttype="custom" o:connectlocs="0,0;279,0" o:connectangles="0,0"/>
                  </v:shape>
                </v:group>
                <v:group id="Group 594" o:spid="_x0000_s1035" style="position:absolute;left:3074;top:778;width:278;height:2" coordorigin="3074,778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NI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WAVJfB7JhwBufkBAAD//wMAUEsBAi0AFAAGAAgAAAAhANvh9svuAAAAhQEAABMAAAAAAAAA&#10;AAAAAAAAAAAAAFtDb250ZW50X1R5cGVzXS54bWxQSwECLQAUAAYACAAAACEAWvQsW78AAAAVAQAA&#10;CwAAAAAAAAAAAAAAAAAfAQAAX3JlbHMvLnJlbHNQSwECLQAUAAYACAAAACEAYhFjSMYAAADcAAAA&#10;DwAAAAAAAAAAAAAAAAAHAgAAZHJzL2Rvd25yZXYueG1sUEsFBgAAAAADAAMAtwAAAPoCAAAAAA==&#10;">
                  <v:shape id="Freeform 595" o:spid="_x0000_s1036" style="position:absolute;left:3074;top:778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2CC50CE5" wp14:editId="1E8C7AAB">
                <wp:simplePos x="0" y="0"/>
                <wp:positionH relativeFrom="page">
                  <wp:posOffset>3947795</wp:posOffset>
                </wp:positionH>
                <wp:positionV relativeFrom="paragraph">
                  <wp:posOffset>167640</wp:posOffset>
                </wp:positionV>
                <wp:extent cx="185420" cy="330200"/>
                <wp:effectExtent l="4445" t="8255" r="10160" b="4445"/>
                <wp:wrapNone/>
                <wp:docPr id="682" name="Group 5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420" cy="330200"/>
                          <a:chOff x="6217" y="264"/>
                          <a:chExt cx="292" cy="520"/>
                        </a:xfrm>
                      </wpg:grpSpPr>
                      <wpg:grpSp>
                        <wpg:cNvPr id="683" name="Group 591"/>
                        <wpg:cNvGrpSpPr>
                          <a:grpSpLocks/>
                        </wpg:cNvGrpSpPr>
                        <wpg:grpSpPr bwMode="auto">
                          <a:xfrm>
                            <a:off x="6223" y="269"/>
                            <a:ext cx="281" cy="2"/>
                            <a:chOff x="6223" y="269"/>
                            <a:chExt cx="281" cy="2"/>
                          </a:xfrm>
                        </wpg:grpSpPr>
                        <wps:wsp>
                          <wps:cNvPr id="684" name="Freeform 592"/>
                          <wps:cNvSpPr>
                            <a:spLocks/>
                          </wps:cNvSpPr>
                          <wps:spPr bwMode="auto">
                            <a:xfrm>
                              <a:off x="6223" y="269"/>
                              <a:ext cx="281" cy="2"/>
                            </a:xfrm>
                            <a:custGeom>
                              <a:avLst/>
                              <a:gdLst>
                                <a:gd name="T0" fmla="+- 0 6223 6223"/>
                                <a:gd name="T1" fmla="*/ T0 w 281"/>
                                <a:gd name="T2" fmla="+- 0 6504 62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5" name="Group 589"/>
                        <wpg:cNvGrpSpPr>
                          <a:grpSpLocks/>
                        </wpg:cNvGrpSpPr>
                        <wpg:grpSpPr bwMode="auto">
                          <a:xfrm>
                            <a:off x="6228" y="274"/>
                            <a:ext cx="2" cy="499"/>
                            <a:chOff x="6228" y="274"/>
                            <a:chExt cx="2" cy="499"/>
                          </a:xfrm>
                        </wpg:grpSpPr>
                        <wps:wsp>
                          <wps:cNvPr id="686" name="Freeform 590"/>
                          <wps:cNvSpPr>
                            <a:spLocks/>
                          </wps:cNvSpPr>
                          <wps:spPr bwMode="auto">
                            <a:xfrm>
                              <a:off x="6228" y="274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499"/>
                                <a:gd name="T2" fmla="+- 0 773 274"/>
                                <a:gd name="T3" fmla="*/ 773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7" name="Group 587"/>
                        <wpg:cNvGrpSpPr>
                          <a:grpSpLocks/>
                        </wpg:cNvGrpSpPr>
                        <wpg:grpSpPr bwMode="auto">
                          <a:xfrm>
                            <a:off x="6499" y="274"/>
                            <a:ext cx="2" cy="499"/>
                            <a:chOff x="6499" y="274"/>
                            <a:chExt cx="2" cy="499"/>
                          </a:xfrm>
                        </wpg:grpSpPr>
                        <wps:wsp>
                          <wps:cNvPr id="688" name="Freeform 588"/>
                          <wps:cNvSpPr>
                            <a:spLocks/>
                          </wps:cNvSpPr>
                          <wps:spPr bwMode="auto">
                            <a:xfrm>
                              <a:off x="6499" y="274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499"/>
                                <a:gd name="T2" fmla="+- 0 773 274"/>
                                <a:gd name="T3" fmla="*/ 773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9" name="Group 585"/>
                        <wpg:cNvGrpSpPr>
                          <a:grpSpLocks/>
                        </wpg:cNvGrpSpPr>
                        <wpg:grpSpPr bwMode="auto">
                          <a:xfrm>
                            <a:off x="6223" y="524"/>
                            <a:ext cx="281" cy="2"/>
                            <a:chOff x="6223" y="524"/>
                            <a:chExt cx="281" cy="2"/>
                          </a:xfrm>
                        </wpg:grpSpPr>
                        <wps:wsp>
                          <wps:cNvPr id="690" name="Freeform 586"/>
                          <wps:cNvSpPr>
                            <a:spLocks/>
                          </wps:cNvSpPr>
                          <wps:spPr bwMode="auto">
                            <a:xfrm>
                              <a:off x="6223" y="524"/>
                              <a:ext cx="281" cy="2"/>
                            </a:xfrm>
                            <a:custGeom>
                              <a:avLst/>
                              <a:gdLst>
                                <a:gd name="T0" fmla="+- 0 6223 6223"/>
                                <a:gd name="T1" fmla="*/ T0 w 281"/>
                                <a:gd name="T2" fmla="+- 0 6504 62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1" name="Group 583"/>
                        <wpg:cNvGrpSpPr>
                          <a:grpSpLocks/>
                        </wpg:cNvGrpSpPr>
                        <wpg:grpSpPr bwMode="auto">
                          <a:xfrm>
                            <a:off x="6223" y="778"/>
                            <a:ext cx="281" cy="2"/>
                            <a:chOff x="6223" y="778"/>
                            <a:chExt cx="281" cy="2"/>
                          </a:xfrm>
                        </wpg:grpSpPr>
                        <wps:wsp>
                          <wps:cNvPr id="692" name="Freeform 584"/>
                          <wps:cNvSpPr>
                            <a:spLocks/>
                          </wps:cNvSpPr>
                          <wps:spPr bwMode="auto">
                            <a:xfrm>
                              <a:off x="6223" y="778"/>
                              <a:ext cx="281" cy="2"/>
                            </a:xfrm>
                            <a:custGeom>
                              <a:avLst/>
                              <a:gdLst>
                                <a:gd name="T0" fmla="+- 0 6223 6223"/>
                                <a:gd name="T1" fmla="*/ T0 w 281"/>
                                <a:gd name="T2" fmla="+- 0 6504 62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C66C42" id="Group 582" o:spid="_x0000_s1026" style="position:absolute;margin-left:310.85pt;margin-top:13.2pt;width:14.6pt;height:26pt;z-index:-251645952;mso-position-horizontal-relative:page" coordorigin="6217,264" coordsize="292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">
                <v:group id="Group 591" o:spid="_x0000_s1027" style="position:absolute;left:6223;top:269;width:281;height:2" coordorigin="6223,26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Freeform 592" o:spid="_x0000_s1028" style="position:absolute;left:6223;top:26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" path="m,l281,e" filled="f" strokeweight=".20497mm">
                    <v:path arrowok="t" o:connecttype="custom" o:connectlocs="0,0;281,0" o:connectangles="0,0"/>
                  </v:shape>
                </v:group>
                <v:group id="Group 589" o:spid="_x0000_s1029" style="position:absolute;left:6228;top:274;width:2;height:499" coordorigin="6228,274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vf7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0izBP7OhCMgN78AAAD//wMAUEsBAi0AFAAGAAgAAAAhANvh9svuAAAAhQEAABMAAAAAAAAA&#10;AAAAAAAAAAAAAFtDb250ZW50X1R5cGVzXS54bWxQSwECLQAUAAYACAAAACEAWvQsW78AAAAVAQAA&#10;CwAAAAAAAAAAAAAAAAAfAQAAX3JlbHMvLnJlbHNQSwECLQAUAAYACAAAACEA9sr3+8YAAADcAAAA&#10;DwAAAAAAAAAAAAAAAAAHAgAAZHJzL2Rvd25yZXYueG1sUEsFBgAAAAADAAMAtwAAAPoCAAAAAA==&#10;">
                  <v:shape id="Freeform 590" o:spid="_x0000_s1030" style="position:absolute;left:6228;top:274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" path="m,l,499e" filled="f" strokeweight=".20497mm">
                    <v:path arrowok="t" o:connecttype="custom" o:connectlocs="0,274;0,773" o:connectangles="0,0"/>
                  </v:shape>
                </v:group>
                <v:group id="Group 587" o:spid="_x0000_s1031" style="position:absolute;left:6499;top:274;width:2;height:499" coordorigin="6499,274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MwX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tX+H3TDgCMv0BAAD//wMAUEsBAi0AFAAGAAgAAAAhANvh9svuAAAAhQEAABMAAAAAAAAA&#10;AAAAAAAAAAAAAFtDb250ZW50X1R5cGVzXS54bWxQSwECLQAUAAYACAAAACEAWvQsW78AAAAVAQAA&#10;CwAAAAAAAAAAAAAAAAAfAQAAX3JlbHMvLnJlbHNQSwECLQAUAAYACAAAACEAaVTMF8YAAADcAAAA&#10;DwAAAAAAAAAAAAAAAAAHAgAAZHJzL2Rvd25yZXYueG1sUEsFBgAAAAADAAMAtwAAAPoCAAAAAA==&#10;">
                  <v:shape id="Freeform 588" o:spid="_x0000_s1032" style="position:absolute;left:6499;top:274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" path="m,l,499e" filled="f" strokeweight=".58pt">
                    <v:path arrowok="t" o:connecttype="custom" o:connectlocs="0,274;0,773" o:connectangles="0,0"/>
                  </v:shape>
                </v:group>
                <v:group id="Group 585" o:spid="_x0000_s1033" style="position:absolute;left:6223;top:524;width:281;height:2" coordorigin="6223,524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h/3+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ebOH3TDgC8vADAAD//wMAUEsBAi0AFAAGAAgAAAAhANvh9svuAAAAhQEAABMAAAAAAAAA&#10;AAAAAAAAAAAAAFtDb250ZW50X1R5cGVzXS54bWxQSwECLQAUAAYACAAAACEAWvQsW78AAAAVAQAA&#10;CwAAAAAAAAAAAAAAAAAfAQAAX3JlbHMvLnJlbHNQSwECLQAUAAYACAAAACEAd4f9/sYAAADcAAAA&#10;DwAAAAAAAAAAAAAAAAAHAgAAZHJzL2Rvd25yZXYueG1sUEsFBgAAAAADAAMAtwAAAPoCAAAAAA==&#10;">
                  <v:shape id="Freeform 586" o:spid="_x0000_s1034" style="position:absolute;left:6223;top:524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" path="m,l281,e" filled="f" strokeweight=".58pt">
                    <v:path arrowok="t" o:connecttype="custom" o:connectlocs="0,0;281,0" o:connectangles="0,0"/>
                  </v:shape>
                </v:group>
                <v:group id="Group 583" o:spid="_x0000_s1035" style="position:absolute;left:6223;top:778;width:281;height:2" coordorigin="6223,778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Gcl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TOD3TDgCcn0HAAD//wMAUEsBAi0AFAAGAAgAAAAhANvh9svuAAAAhQEAABMAAAAAAAAA&#10;AAAAAAAAAAAAAFtDb250ZW50X1R5cGVzXS54bWxQSwECLQAUAAYACAAAACEAWvQsW78AAAAVAQAA&#10;CwAAAAAAAAAAAAAAAAAfAQAAX3JlbHMvLnJlbHNQSwECLQAUAAYACAAAACEADChnJcYAAADcAAAA&#10;DwAAAAAAAAAAAAAAAAAHAgAAZHJzL2Rvd25yZXYueG1sUEsFBgAAAAADAAMAtwAAAPoCAAAAAA==&#10;">
                  <v:shape id="Freeform 584" o:spid="_x0000_s1036" style="position:absolute;left:6223;top:778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:</w:t>
      </w:r>
    </w:p>
    <w:p w14:paraId="787B8C71" w14:textId="77777777" w:rsidR="00E979AC" w:rsidRDefault="00E979AC" w:rsidP="00E979AC">
      <w:pPr>
        <w:tabs>
          <w:tab w:val="left" w:pos="2540"/>
          <w:tab w:val="left" w:pos="5700"/>
        </w:tabs>
        <w:spacing w:before="10" w:after="0" w:line="240" w:lineRule="auto"/>
        <w:ind w:left="396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te</w:t>
      </w:r>
      <w:r>
        <w:rPr>
          <w:rFonts w:ascii="Calibri" w:eastAsia="Calibri" w:hAnsi="Calibri" w:cs="Calibri"/>
          <w:sz w:val="20"/>
          <w:szCs w:val="20"/>
        </w:rPr>
        <w:tab/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ab/>
      </w:r>
      <w:proofErr w:type="spellStart"/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proofErr w:type="spellEnd"/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/A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k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36C7C975" w14:textId="77777777" w:rsidR="00E979AC" w:rsidRDefault="00E979AC" w:rsidP="00E979AC">
      <w:pPr>
        <w:tabs>
          <w:tab w:val="left" w:pos="2540"/>
          <w:tab w:val="left" w:pos="5700"/>
          <w:tab w:val="left" w:pos="6500"/>
        </w:tabs>
        <w:spacing w:before="10" w:after="0" w:line="240" w:lineRule="exact"/>
        <w:ind w:left="396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0E4AC4EC" wp14:editId="65713A32">
                <wp:simplePos x="0" y="0"/>
                <wp:positionH relativeFrom="page">
                  <wp:posOffset>5269865</wp:posOffset>
                </wp:positionH>
                <wp:positionV relativeFrom="paragraph">
                  <wp:posOffset>165100</wp:posOffset>
                </wp:positionV>
                <wp:extent cx="1885315" cy="1270"/>
                <wp:effectExtent l="12065" t="10795" r="7620" b="6985"/>
                <wp:wrapNone/>
                <wp:docPr id="680" name="Group 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5315" cy="1270"/>
                          <a:chOff x="8299" y="260"/>
                          <a:chExt cx="2969" cy="2"/>
                        </a:xfrm>
                      </wpg:grpSpPr>
                      <wps:wsp>
                        <wps:cNvPr id="681" name="Freeform 581"/>
                        <wps:cNvSpPr>
                          <a:spLocks/>
                        </wps:cNvSpPr>
                        <wps:spPr bwMode="auto">
                          <a:xfrm>
                            <a:off x="8299" y="260"/>
                            <a:ext cx="2969" cy="2"/>
                          </a:xfrm>
                          <a:custGeom>
                            <a:avLst/>
                            <a:gdLst>
                              <a:gd name="T0" fmla="+- 0 8299 8299"/>
                              <a:gd name="T1" fmla="*/ T0 w 2969"/>
                              <a:gd name="T2" fmla="+- 0 11268 8299"/>
                              <a:gd name="T3" fmla="*/ T2 w 2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9">
                                <a:moveTo>
                                  <a:pt x="0" y="0"/>
                                </a:moveTo>
                                <a:lnTo>
                                  <a:pt x="296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927CE5" id="Group 580" o:spid="_x0000_s1026" style="position:absolute;margin-left:414.95pt;margin-top:13pt;width:148.45pt;height:.1pt;z-index:-251644928;mso-position-horizontal-relative:page" coordorigin="8299,260" coordsize="29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">
                <v:shape id="Freeform 581" o:spid="_x0000_s1027" style="position:absolute;left:8299;top:260;width:2969;height:2;visibility:visible;mso-wrap-style:square;v-text-anchor:top" coordsize="29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" path="m,l2969,e" filled="f" strokeweight=".58pt">
                  <v:path arrowok="t" o:connecttype="custom" o:connectlocs="0,0;296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pan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z w:val="20"/>
          <w:szCs w:val="20"/>
        </w:rPr>
        <w:tab/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/P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n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O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:</w:t>
      </w:r>
    </w:p>
    <w:p w14:paraId="29885177" w14:textId="77777777" w:rsidR="00E979AC" w:rsidRDefault="00E979AC" w:rsidP="00E979AC">
      <w:pPr>
        <w:spacing w:before="20" w:after="0" w:line="220" w:lineRule="exact"/>
      </w:pPr>
    </w:p>
    <w:p w14:paraId="6DAA1267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pacing w:val="-1"/>
          <w:sz w:val="20"/>
          <w:szCs w:val="20"/>
        </w:rPr>
      </w:pPr>
    </w:p>
    <w:p w14:paraId="3090E0E5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pacing w:val="-1"/>
          <w:sz w:val="20"/>
          <w:szCs w:val="20"/>
        </w:rPr>
      </w:pPr>
    </w:p>
    <w:p w14:paraId="41108530" w14:textId="77777777" w:rsidR="00E979AC" w:rsidRDefault="00E979AC" w:rsidP="00E979AC">
      <w:pPr>
        <w:pBdr>
          <w:bottom w:val="single" w:sz="4" w:space="1" w:color="auto"/>
        </w:pBdr>
        <w:spacing w:before="19" w:after="0" w:line="240" w:lineRule="auto"/>
        <w:ind w:left="108" w:right="-20"/>
        <w:rPr>
          <w:rFonts w:ascii="Calibri" w:eastAsia="Calibri" w:hAnsi="Calibri" w:cs="Calibri"/>
          <w:spacing w:val="-1"/>
          <w:sz w:val="20"/>
          <w:szCs w:val="20"/>
        </w:rPr>
      </w:pPr>
    </w:p>
    <w:p w14:paraId="31D24DAB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pacing w:val="-1"/>
          <w:sz w:val="20"/>
          <w:szCs w:val="20"/>
        </w:rPr>
      </w:pPr>
    </w:p>
    <w:p w14:paraId="6BFA5AAE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pacing w:val="-1"/>
          <w:sz w:val="20"/>
          <w:szCs w:val="20"/>
        </w:rPr>
      </w:pPr>
    </w:p>
    <w:p w14:paraId="7E75C2F0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43D26D4D" wp14:editId="7AB7F457">
                <wp:simplePos x="0" y="0"/>
                <wp:positionH relativeFrom="page">
                  <wp:posOffset>564515</wp:posOffset>
                </wp:positionH>
                <wp:positionV relativeFrom="paragraph">
                  <wp:posOffset>165735</wp:posOffset>
                </wp:positionV>
                <wp:extent cx="196215" cy="330200"/>
                <wp:effectExtent l="2540" t="8255" r="10795" b="4445"/>
                <wp:wrapNone/>
                <wp:docPr id="669" name="Group 5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215" cy="330200"/>
                          <a:chOff x="889" y="261"/>
                          <a:chExt cx="309" cy="520"/>
                        </a:xfrm>
                      </wpg:grpSpPr>
                      <wpg:grpSp>
                        <wpg:cNvPr id="670" name="Group 578"/>
                        <wpg:cNvGrpSpPr>
                          <a:grpSpLocks/>
                        </wpg:cNvGrpSpPr>
                        <wpg:grpSpPr bwMode="auto">
                          <a:xfrm>
                            <a:off x="895" y="267"/>
                            <a:ext cx="298" cy="2"/>
                            <a:chOff x="895" y="267"/>
                            <a:chExt cx="298" cy="2"/>
                          </a:xfrm>
                        </wpg:grpSpPr>
                        <wps:wsp>
                          <wps:cNvPr id="671" name="Freeform 579"/>
                          <wps:cNvSpPr>
                            <a:spLocks/>
                          </wps:cNvSpPr>
                          <wps:spPr bwMode="auto">
                            <a:xfrm>
                              <a:off x="895" y="267"/>
                              <a:ext cx="29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298"/>
                                <a:gd name="T2" fmla="+- 0 1193 895"/>
                                <a:gd name="T3" fmla="*/ T2 w 2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8">
                                  <a:moveTo>
                                    <a:pt x="0" y="0"/>
                                  </a:moveTo>
                                  <a:lnTo>
                                    <a:pt x="2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2" name="Group 576"/>
                        <wpg:cNvGrpSpPr>
                          <a:grpSpLocks/>
                        </wpg:cNvGrpSpPr>
                        <wpg:grpSpPr bwMode="auto">
                          <a:xfrm>
                            <a:off x="900" y="272"/>
                            <a:ext cx="2" cy="499"/>
                            <a:chOff x="900" y="272"/>
                            <a:chExt cx="2" cy="499"/>
                          </a:xfrm>
                        </wpg:grpSpPr>
                        <wps:wsp>
                          <wps:cNvPr id="673" name="Freeform 577"/>
                          <wps:cNvSpPr>
                            <a:spLocks/>
                          </wps:cNvSpPr>
                          <wps:spPr bwMode="auto">
                            <a:xfrm>
                              <a:off x="900" y="272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499"/>
                                <a:gd name="T2" fmla="+- 0 771 272"/>
                                <a:gd name="T3" fmla="*/ 771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4" name="Group 574"/>
                        <wpg:cNvGrpSpPr>
                          <a:grpSpLocks/>
                        </wpg:cNvGrpSpPr>
                        <wpg:grpSpPr bwMode="auto">
                          <a:xfrm>
                            <a:off x="1188" y="272"/>
                            <a:ext cx="2" cy="499"/>
                            <a:chOff x="1188" y="272"/>
                            <a:chExt cx="2" cy="499"/>
                          </a:xfrm>
                        </wpg:grpSpPr>
                        <wps:wsp>
                          <wps:cNvPr id="675" name="Freeform 575"/>
                          <wps:cNvSpPr>
                            <a:spLocks/>
                          </wps:cNvSpPr>
                          <wps:spPr bwMode="auto">
                            <a:xfrm>
                              <a:off x="1188" y="272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499"/>
                                <a:gd name="T2" fmla="+- 0 771 272"/>
                                <a:gd name="T3" fmla="*/ 771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6" name="Group 572"/>
                        <wpg:cNvGrpSpPr>
                          <a:grpSpLocks/>
                        </wpg:cNvGrpSpPr>
                        <wpg:grpSpPr bwMode="auto">
                          <a:xfrm>
                            <a:off x="895" y="521"/>
                            <a:ext cx="298" cy="2"/>
                            <a:chOff x="895" y="521"/>
                            <a:chExt cx="298" cy="2"/>
                          </a:xfrm>
                        </wpg:grpSpPr>
                        <wps:wsp>
                          <wps:cNvPr id="677" name="Freeform 573"/>
                          <wps:cNvSpPr>
                            <a:spLocks/>
                          </wps:cNvSpPr>
                          <wps:spPr bwMode="auto">
                            <a:xfrm>
                              <a:off x="895" y="521"/>
                              <a:ext cx="29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298"/>
                                <a:gd name="T2" fmla="+- 0 1193 895"/>
                                <a:gd name="T3" fmla="*/ T2 w 2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8">
                                  <a:moveTo>
                                    <a:pt x="0" y="0"/>
                                  </a:moveTo>
                                  <a:lnTo>
                                    <a:pt x="298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8" name="Group 570"/>
                        <wpg:cNvGrpSpPr>
                          <a:grpSpLocks/>
                        </wpg:cNvGrpSpPr>
                        <wpg:grpSpPr bwMode="auto">
                          <a:xfrm>
                            <a:off x="895" y="776"/>
                            <a:ext cx="298" cy="2"/>
                            <a:chOff x="895" y="776"/>
                            <a:chExt cx="298" cy="2"/>
                          </a:xfrm>
                        </wpg:grpSpPr>
                        <wps:wsp>
                          <wps:cNvPr id="679" name="Freeform 571"/>
                          <wps:cNvSpPr>
                            <a:spLocks/>
                          </wps:cNvSpPr>
                          <wps:spPr bwMode="auto">
                            <a:xfrm>
                              <a:off x="895" y="776"/>
                              <a:ext cx="298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298"/>
                                <a:gd name="T2" fmla="+- 0 1193 895"/>
                                <a:gd name="T3" fmla="*/ T2 w 2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8">
                                  <a:moveTo>
                                    <a:pt x="0" y="0"/>
                                  </a:moveTo>
                                  <a:lnTo>
                                    <a:pt x="29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489647" id="Group 569" o:spid="_x0000_s1026" style="position:absolute;margin-left:44.45pt;margin-top:13.05pt;width:15.45pt;height:26pt;z-index:-251643904;mso-position-horizontal-relative:page" coordorigin="889,261" coordsize="309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">
                <v:group id="Group 578" o:spid="_x0000_s1027" style="position:absolute;left:895;top:267;width:298;height:2" coordorigin="895,267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CRE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fnhTDgCMv0FAAD//wMAUEsBAi0AFAAGAAgAAAAhANvh9svuAAAAhQEAABMAAAAAAAAAAAAA&#10;AAAAAAAAAFtDb250ZW50X1R5cGVzXS54bWxQSwECLQAUAAYACAAAACEAWvQsW78AAAAVAQAACwAA&#10;AAAAAAAAAAAAAAAfAQAAX3JlbHMvLnJlbHNQSwECLQAUAAYACAAAACEA02gkRMMAAADcAAAADwAA&#10;AAAAAAAAAAAAAAAHAgAAZHJzL2Rvd25yZXYueG1sUEsFBgAAAAADAAMAtwAAAPcCAAAAAA==&#10;">
                  <v:shape id="Freeform 579" o:spid="_x0000_s1028" style="position:absolute;left:895;top:267;width:298;height:2;visibility:visible;mso-wrap-style:square;v-text-anchor:top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" path="m,l298,e" filled="f" strokeweight=".58pt">
                    <v:path arrowok="t" o:connecttype="custom" o:connectlocs="0,0;298,0" o:connectangles="0,0"/>
                  </v:shape>
                </v:group>
                <v:group id="Group 576" o:spid="_x0000_s1029" style="position:absolute;left:900;top:272;width:2;height:499" coordorigin="900,272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+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hfF/B7JhwBuf4BAAD//wMAUEsBAi0AFAAGAAgAAAAhANvh9svuAAAAhQEAABMAAAAAAAAA&#10;AAAAAAAAAAAAAFtDb250ZW50X1R5cGVzXS54bWxQSwECLQAUAAYACAAAACEAWvQsW78AAAAVAQAA&#10;CwAAAAAAAAAAAAAAAAAfAQAAX3JlbHMvLnJlbHNQSwECLQAUAAYACAAAACEATPYfqMYAAADcAAAA&#10;DwAAAAAAAAAAAAAAAAAHAgAAZHJzL2Rvd25yZXYueG1sUEsFBgAAAAADAAMAtwAAAPoCAAAAAA==&#10;">
                  <v:shape id="Freeform 577" o:spid="_x0000_s1030" style="position:absolute;left:900;top:272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" path="m,l,499e" filled="f" strokeweight=".20497mm">
                    <v:path arrowok="t" o:connecttype="custom" o:connectlocs="0,272;0,771" o:connectangles="0,0"/>
                  </v:shape>
                </v:group>
                <v:group id="Group 574" o:spid="_x0000_s1031" style="position:absolute;left:1188;top:272;width:2;height:499" coordorigin="1188,272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yJH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Yu3OfydCUdArn4BAAD//wMAUEsBAi0AFAAGAAgAAAAhANvh9svuAAAAhQEAABMAAAAAAAAA&#10;AAAAAAAAAAAAAFtDb250ZW50X1R5cGVzXS54bWxQSwECLQAUAAYACAAAACEAWvQsW78AAAAVAQAA&#10;CwAAAAAAAAAAAAAAAAAfAQAAX3JlbHMvLnJlbHNQSwECLQAUAAYACAAAACEArFMiR8YAAADcAAAA&#10;DwAAAAAAAAAAAAAAAAAHAgAAZHJzL2Rvd25yZXYueG1sUEsFBgAAAAADAAMAtwAAAPoCAAAAAA==&#10;">
                  <v:shape id="Freeform 575" o:spid="_x0000_s1032" style="position:absolute;left:1188;top:272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" path="m,l,499e" filled="f" strokeweight=".20497mm">
                    <v:path arrowok="t" o:connecttype="custom" o:connectlocs="0,272;0,771" o:connectangles="0,0"/>
                  </v:shape>
                </v:group>
                <v:group id="Group 572" o:spid="_x0000_s1033" style="position:absolute;left:895;top:521;width:298;height:2" coordorigin="895,521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">
                  <v:shape id="Freeform 573" o:spid="_x0000_s1034" style="position:absolute;left:895;top:521;width:298;height:2;visibility:visible;mso-wrap-style:square;v-text-anchor:top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" path="m,l298,e" filled="f" strokeweight=".20497mm">
                    <v:path arrowok="t" o:connecttype="custom" o:connectlocs="0,0;298,0" o:connectangles="0,0"/>
                  </v:shape>
                </v:group>
                <v:group id="Group 570" o:spid="_x0000_s1035" style="position:absolute;left:895;top:776;width:298;height:2" coordorigin="895,776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ihC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bXhTDgCMv0FAAD//wMAUEsBAi0AFAAGAAgAAAAhANvh9svuAAAAhQEAABMAAAAAAAAAAAAA&#10;AAAAAAAAAFtDb250ZW50X1R5cGVzXS54bWxQSwECLQAUAAYACAAAACEAWvQsW78AAAAVAQAACwAA&#10;AAAAAAAAAAAAAAAfAQAAX3JlbHMvLnJlbHNQSwECLQAUAAYACAAAACEALR4oQsMAAADcAAAADwAA&#10;AAAAAAAAAAAAAAAHAgAAZHJzL2Rvd25yZXYueG1sUEsFBgAAAAADAAMAtwAAAPcCAAAAAA==&#10;">
                  <v:shape id="Freeform 571" o:spid="_x0000_s1036" style="position:absolute;left:895;top:776;width:298;height:2;visibility:visible;mso-wrap-style:square;v-text-anchor:top" coordsize="2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" path="m,l298,e" filled="f" strokeweight=".58pt">
                    <v:path arrowok="t" o:connecttype="custom" o:connectlocs="0,0;29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7E25B7D8" wp14:editId="080ADE9F">
                <wp:simplePos x="0" y="0"/>
                <wp:positionH relativeFrom="page">
                  <wp:posOffset>1948815</wp:posOffset>
                </wp:positionH>
                <wp:positionV relativeFrom="paragraph">
                  <wp:posOffset>165735</wp:posOffset>
                </wp:positionV>
                <wp:extent cx="184150" cy="330200"/>
                <wp:effectExtent l="5715" t="8255" r="10160" b="4445"/>
                <wp:wrapNone/>
                <wp:docPr id="658" name="Group 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330200"/>
                          <a:chOff x="3069" y="261"/>
                          <a:chExt cx="290" cy="520"/>
                        </a:xfrm>
                      </wpg:grpSpPr>
                      <wpg:grpSp>
                        <wpg:cNvPr id="659" name="Group 567"/>
                        <wpg:cNvGrpSpPr>
                          <a:grpSpLocks/>
                        </wpg:cNvGrpSpPr>
                        <wpg:grpSpPr bwMode="auto">
                          <a:xfrm>
                            <a:off x="3074" y="267"/>
                            <a:ext cx="278" cy="2"/>
                            <a:chOff x="3074" y="267"/>
                            <a:chExt cx="278" cy="2"/>
                          </a:xfrm>
                        </wpg:grpSpPr>
                        <wps:wsp>
                          <wps:cNvPr id="660" name="Freeform 568"/>
                          <wps:cNvSpPr>
                            <a:spLocks/>
                          </wps:cNvSpPr>
                          <wps:spPr bwMode="auto">
                            <a:xfrm>
                              <a:off x="3074" y="267"/>
                              <a:ext cx="278" cy="2"/>
                            </a:xfrm>
                            <a:custGeom>
                              <a:avLst/>
                              <a:gdLst>
                                <a:gd name="T0" fmla="+- 0 3074 3074"/>
                                <a:gd name="T1" fmla="*/ T0 w 278"/>
                                <a:gd name="T2" fmla="+- 0 3353 30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1" name="Group 565"/>
                        <wpg:cNvGrpSpPr>
                          <a:grpSpLocks/>
                        </wpg:cNvGrpSpPr>
                        <wpg:grpSpPr bwMode="auto">
                          <a:xfrm>
                            <a:off x="3079" y="272"/>
                            <a:ext cx="2" cy="499"/>
                            <a:chOff x="3079" y="272"/>
                            <a:chExt cx="2" cy="499"/>
                          </a:xfrm>
                        </wpg:grpSpPr>
                        <wps:wsp>
                          <wps:cNvPr id="662" name="Freeform 566"/>
                          <wps:cNvSpPr>
                            <a:spLocks/>
                          </wps:cNvSpPr>
                          <wps:spPr bwMode="auto">
                            <a:xfrm>
                              <a:off x="3079" y="272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499"/>
                                <a:gd name="T2" fmla="+- 0 771 272"/>
                                <a:gd name="T3" fmla="*/ 771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3" name="Group 563"/>
                        <wpg:cNvGrpSpPr>
                          <a:grpSpLocks/>
                        </wpg:cNvGrpSpPr>
                        <wpg:grpSpPr bwMode="auto">
                          <a:xfrm>
                            <a:off x="3348" y="272"/>
                            <a:ext cx="2" cy="499"/>
                            <a:chOff x="3348" y="272"/>
                            <a:chExt cx="2" cy="499"/>
                          </a:xfrm>
                        </wpg:grpSpPr>
                        <wps:wsp>
                          <wps:cNvPr id="664" name="Freeform 564"/>
                          <wps:cNvSpPr>
                            <a:spLocks/>
                          </wps:cNvSpPr>
                          <wps:spPr bwMode="auto">
                            <a:xfrm>
                              <a:off x="3348" y="272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499"/>
                                <a:gd name="T2" fmla="+- 0 771 272"/>
                                <a:gd name="T3" fmla="*/ 771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5" name="Group 561"/>
                        <wpg:cNvGrpSpPr>
                          <a:grpSpLocks/>
                        </wpg:cNvGrpSpPr>
                        <wpg:grpSpPr bwMode="auto">
                          <a:xfrm>
                            <a:off x="3074" y="521"/>
                            <a:ext cx="278" cy="2"/>
                            <a:chOff x="3074" y="521"/>
                            <a:chExt cx="278" cy="2"/>
                          </a:xfrm>
                        </wpg:grpSpPr>
                        <wps:wsp>
                          <wps:cNvPr id="666" name="Freeform 562"/>
                          <wps:cNvSpPr>
                            <a:spLocks/>
                          </wps:cNvSpPr>
                          <wps:spPr bwMode="auto">
                            <a:xfrm>
                              <a:off x="3074" y="521"/>
                              <a:ext cx="278" cy="2"/>
                            </a:xfrm>
                            <a:custGeom>
                              <a:avLst/>
                              <a:gdLst>
                                <a:gd name="T0" fmla="+- 0 3074 3074"/>
                                <a:gd name="T1" fmla="*/ T0 w 278"/>
                                <a:gd name="T2" fmla="+- 0 3353 30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7" name="Group 559"/>
                        <wpg:cNvGrpSpPr>
                          <a:grpSpLocks/>
                        </wpg:cNvGrpSpPr>
                        <wpg:grpSpPr bwMode="auto">
                          <a:xfrm>
                            <a:off x="3074" y="776"/>
                            <a:ext cx="278" cy="2"/>
                            <a:chOff x="3074" y="776"/>
                            <a:chExt cx="278" cy="2"/>
                          </a:xfrm>
                        </wpg:grpSpPr>
                        <wps:wsp>
                          <wps:cNvPr id="668" name="Freeform 560"/>
                          <wps:cNvSpPr>
                            <a:spLocks/>
                          </wps:cNvSpPr>
                          <wps:spPr bwMode="auto">
                            <a:xfrm>
                              <a:off x="3074" y="776"/>
                              <a:ext cx="278" cy="2"/>
                            </a:xfrm>
                            <a:custGeom>
                              <a:avLst/>
                              <a:gdLst>
                                <a:gd name="T0" fmla="+- 0 3074 3074"/>
                                <a:gd name="T1" fmla="*/ T0 w 278"/>
                                <a:gd name="T2" fmla="+- 0 3353 30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40D019" id="Group 558" o:spid="_x0000_s1026" style="position:absolute;margin-left:153.45pt;margin-top:13.05pt;width:14.5pt;height:26pt;z-index:-251642880;mso-position-horizontal-relative:page" coordorigin="3069,261" coordsize="290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">
                <v:group id="Group 567" o:spid="_x0000_s1027" style="position:absolute;left:3074;top:267;width:278;height:2" coordorigin="3074,267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9G5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">
                  <v:shape id="Freeform 568" o:spid="_x0000_s1028" style="position:absolute;left:3074;top:267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" path="m,l279,e" filled="f" strokeweight=".58pt">
                    <v:path arrowok="t" o:connecttype="custom" o:connectlocs="0,0;279,0" o:connectangles="0,0"/>
                  </v:shape>
                </v:group>
                <v:group id="Group 565" o:spid="_x0000_s1029" style="position:absolute;left:3079;top:272;width:2;height:499" coordorigin="3079,272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RcC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DLcz4QjI9R8AAAD//wMAUEsBAi0AFAAGAAgAAAAhANvh9svuAAAAhQEAABMAAAAAAAAA&#10;AAAAAAAAAAAAAFtDb250ZW50X1R5cGVzXS54bWxQSwECLQAUAAYACAAAACEAWvQsW78AAAAVAQAA&#10;CwAAAAAAAAAAAAAAAAAfAQAAX3JlbHMvLnJlbHNQSwECLQAUAAYACAAAACEAOf0XAsYAAADcAAAA&#10;DwAAAAAAAAAAAAAAAAAHAgAAZHJzL2Rvd25yZXYueG1sUEsFBgAAAAADAAMAtwAAAPoCAAAAAA==&#10;">
                  <v:shape id="Freeform 566" o:spid="_x0000_s1030" style="position:absolute;left:3079;top:272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" path="m,l,499e" filled="f" strokeweight=".58pt">
                    <v:path arrowok="t" o:connecttype="custom" o:connectlocs="0,272;0,771" o:connectangles="0,0"/>
                  </v:shape>
                </v:group>
                <v:group id="Group 563" o:spid="_x0000_s1031" style="position:absolute;left:3348;top:272;width:2;height:499" coordorigin="3348,272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yzu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JJnC60w4AnL1BwAA//8DAFBLAQItABQABgAIAAAAIQDb4fbL7gAAAIUBAAATAAAAAAAAAAAA&#10;AAAAAAAAAABbQ29udGVudF9UeXBlc10ueG1sUEsBAi0AFAAGAAgAAAAhAFr0LFu/AAAAFQEAAAsA&#10;AAAAAAAAAAAAAAAAHwEAAF9yZWxzLy5yZWxzUEsBAi0AFAAGAAgAAAAhAKZjLO7EAAAA3AAAAA8A&#10;AAAAAAAAAAAAAAAABwIAAGRycy9kb3ducmV2LnhtbFBLBQYAAAAAAwADALcAAAD4AgAAAAA=&#10;">
                  <v:shape id="Freeform 564" o:spid="_x0000_s1032" style="position:absolute;left:3348;top:272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" path="m,l,499e" filled="f" strokeweight=".20497mm">
                    <v:path arrowok="t" o:connecttype="custom" o:connectlocs="0,272;0,771" o:connectangles="0,0"/>
                  </v:shape>
                </v:group>
                <v:group id="Group 561" o:spid="_x0000_s1033" style="position:absolute;left:3074;top:521;width:278;height:2" coordorigin="3074,521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hEB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STKF15lwBOTyCQAA//8DAFBLAQItABQABgAIAAAAIQDb4fbL7gAAAIUBAAATAAAAAAAAAAAA&#10;AAAAAAAAAABbQ29udGVudF9UeXBlc10ueG1sUEsBAi0AFAAGAAgAAAAhAFr0LFu/AAAAFQEAAAsA&#10;AAAAAAAAAAAAAAAAHwEAAF9yZWxzLy5yZWxzUEsBAi0AFAAGAAgAAAAhAEbGEQHEAAAA3AAAAA8A&#10;AAAAAAAAAAAAAAAABwIAAGRycy9kb3ducmV2LnhtbFBLBQYAAAAAAwADALcAAAD4AgAAAAA=&#10;">
                  <v:shape id="Freeform 562" o:spid="_x0000_s1034" style="position:absolute;left:3074;top:521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" path="m,l279,e" filled="f" strokeweight=".20497mm">
                    <v:path arrowok="t" o:connecttype="custom" o:connectlocs="0,0;279,0" o:connectangles="0,0"/>
                  </v:shape>
                </v:group>
                <v:group id="Group 559" o:spid="_x0000_s1035" style="position:absolute;left:3074;top:776;width:278;height:2" coordorigin="3074,776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">
                  <v:shape id="Freeform 560" o:spid="_x0000_s1036" style="position:absolute;left:3074;top:776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240B24B3" wp14:editId="5A8B9D93">
                <wp:simplePos x="0" y="0"/>
                <wp:positionH relativeFrom="page">
                  <wp:posOffset>3947795</wp:posOffset>
                </wp:positionH>
                <wp:positionV relativeFrom="paragraph">
                  <wp:posOffset>165735</wp:posOffset>
                </wp:positionV>
                <wp:extent cx="185420" cy="330200"/>
                <wp:effectExtent l="4445" t="8255" r="10160" b="4445"/>
                <wp:wrapNone/>
                <wp:docPr id="647" name="Group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420" cy="330200"/>
                          <a:chOff x="6217" y="261"/>
                          <a:chExt cx="292" cy="520"/>
                        </a:xfrm>
                      </wpg:grpSpPr>
                      <wpg:grpSp>
                        <wpg:cNvPr id="648" name="Group 556"/>
                        <wpg:cNvGrpSpPr>
                          <a:grpSpLocks/>
                        </wpg:cNvGrpSpPr>
                        <wpg:grpSpPr bwMode="auto">
                          <a:xfrm>
                            <a:off x="6223" y="267"/>
                            <a:ext cx="281" cy="2"/>
                            <a:chOff x="6223" y="267"/>
                            <a:chExt cx="281" cy="2"/>
                          </a:xfrm>
                        </wpg:grpSpPr>
                        <wps:wsp>
                          <wps:cNvPr id="649" name="Freeform 557"/>
                          <wps:cNvSpPr>
                            <a:spLocks/>
                          </wps:cNvSpPr>
                          <wps:spPr bwMode="auto">
                            <a:xfrm>
                              <a:off x="6223" y="267"/>
                              <a:ext cx="281" cy="2"/>
                            </a:xfrm>
                            <a:custGeom>
                              <a:avLst/>
                              <a:gdLst>
                                <a:gd name="T0" fmla="+- 0 6223 6223"/>
                                <a:gd name="T1" fmla="*/ T0 w 281"/>
                                <a:gd name="T2" fmla="+- 0 6504 62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0" name="Group 554"/>
                        <wpg:cNvGrpSpPr>
                          <a:grpSpLocks/>
                        </wpg:cNvGrpSpPr>
                        <wpg:grpSpPr bwMode="auto">
                          <a:xfrm>
                            <a:off x="6228" y="272"/>
                            <a:ext cx="2" cy="499"/>
                            <a:chOff x="6228" y="272"/>
                            <a:chExt cx="2" cy="499"/>
                          </a:xfrm>
                        </wpg:grpSpPr>
                        <wps:wsp>
                          <wps:cNvPr id="651" name="Freeform 555"/>
                          <wps:cNvSpPr>
                            <a:spLocks/>
                          </wps:cNvSpPr>
                          <wps:spPr bwMode="auto">
                            <a:xfrm>
                              <a:off x="6228" y="272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499"/>
                                <a:gd name="T2" fmla="+- 0 771 272"/>
                                <a:gd name="T3" fmla="*/ 771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2" name="Group 552"/>
                        <wpg:cNvGrpSpPr>
                          <a:grpSpLocks/>
                        </wpg:cNvGrpSpPr>
                        <wpg:grpSpPr bwMode="auto">
                          <a:xfrm>
                            <a:off x="6499" y="272"/>
                            <a:ext cx="2" cy="499"/>
                            <a:chOff x="6499" y="272"/>
                            <a:chExt cx="2" cy="499"/>
                          </a:xfrm>
                        </wpg:grpSpPr>
                        <wps:wsp>
                          <wps:cNvPr id="653" name="Freeform 553"/>
                          <wps:cNvSpPr>
                            <a:spLocks/>
                          </wps:cNvSpPr>
                          <wps:spPr bwMode="auto">
                            <a:xfrm>
                              <a:off x="6499" y="272"/>
                              <a:ext cx="2" cy="499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499"/>
                                <a:gd name="T2" fmla="+- 0 771 272"/>
                                <a:gd name="T3" fmla="*/ 771 h 4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99">
                                  <a:moveTo>
                                    <a:pt x="0" y="0"/>
                                  </a:moveTo>
                                  <a:lnTo>
                                    <a:pt x="0" y="49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4" name="Group 550"/>
                        <wpg:cNvGrpSpPr>
                          <a:grpSpLocks/>
                        </wpg:cNvGrpSpPr>
                        <wpg:grpSpPr bwMode="auto">
                          <a:xfrm>
                            <a:off x="6223" y="521"/>
                            <a:ext cx="281" cy="2"/>
                            <a:chOff x="6223" y="521"/>
                            <a:chExt cx="281" cy="2"/>
                          </a:xfrm>
                        </wpg:grpSpPr>
                        <wps:wsp>
                          <wps:cNvPr id="655" name="Freeform 551"/>
                          <wps:cNvSpPr>
                            <a:spLocks/>
                          </wps:cNvSpPr>
                          <wps:spPr bwMode="auto">
                            <a:xfrm>
                              <a:off x="6223" y="521"/>
                              <a:ext cx="281" cy="2"/>
                            </a:xfrm>
                            <a:custGeom>
                              <a:avLst/>
                              <a:gdLst>
                                <a:gd name="T0" fmla="+- 0 6223 6223"/>
                                <a:gd name="T1" fmla="*/ T0 w 281"/>
                                <a:gd name="T2" fmla="+- 0 6504 62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6" name="Group 548"/>
                        <wpg:cNvGrpSpPr>
                          <a:grpSpLocks/>
                        </wpg:cNvGrpSpPr>
                        <wpg:grpSpPr bwMode="auto">
                          <a:xfrm>
                            <a:off x="6223" y="776"/>
                            <a:ext cx="281" cy="2"/>
                            <a:chOff x="6223" y="776"/>
                            <a:chExt cx="281" cy="2"/>
                          </a:xfrm>
                        </wpg:grpSpPr>
                        <wps:wsp>
                          <wps:cNvPr id="657" name="Freeform 549"/>
                          <wps:cNvSpPr>
                            <a:spLocks/>
                          </wps:cNvSpPr>
                          <wps:spPr bwMode="auto">
                            <a:xfrm>
                              <a:off x="6223" y="776"/>
                              <a:ext cx="281" cy="2"/>
                            </a:xfrm>
                            <a:custGeom>
                              <a:avLst/>
                              <a:gdLst>
                                <a:gd name="T0" fmla="+- 0 6223 6223"/>
                                <a:gd name="T1" fmla="*/ T0 w 281"/>
                                <a:gd name="T2" fmla="+- 0 6504 62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A909D" id="Group 547" o:spid="_x0000_s1026" style="position:absolute;margin-left:310.85pt;margin-top:13.05pt;width:14.6pt;height:26pt;z-index:-251641856;mso-position-horizontal-relative:page" coordorigin="6217,261" coordsize="292,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">
                <v:group id="Group 556" o:spid="_x0000_s1027" style="position:absolute;left:6223;top:267;width:281;height:2" coordorigin="6223,267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uL/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">
                  <v:shape id="Freeform 557" o:spid="_x0000_s1028" style="position:absolute;left:6223;top:267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v:group id="Group 554" o:spid="_x0000_s1029" style="position:absolute;left:6228;top:272;width:2;height:499" coordorigin="6228,272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Xgk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">
                  <v:shape id="Freeform 555" o:spid="_x0000_s1030" style="position:absolute;left:6228;top:272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" path="m,l,499e" filled="f" strokeweight=".20497mm">
                    <v:path arrowok="t" o:connecttype="custom" o:connectlocs="0,272;0,771" o:connectangles="0,0"/>
                  </v:shape>
                </v:group>
                <v:group id="Group 552" o:spid="_x0000_s1031" style="position:absolute;left:6499;top:272;width:2;height:499" coordorigin="6499,272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0PI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AmK7idCUdAbq4AAAD//wMAUEsBAi0AFAAGAAgAAAAhANvh9svuAAAAhQEAABMAAAAAAAAA&#10;AAAAAAAAAAAAAFtDb250ZW50X1R5cGVzXS54bWxQSwECLQAUAAYACAAAACEAWvQsW78AAAAVAQAA&#10;CwAAAAAAAAAAAAAAAAAfAQAAX3JlbHMvLnJlbHNQSwECLQAUAAYACAAAACEAB0NDyMYAAADcAAAA&#10;DwAAAAAAAAAAAAAAAAAHAgAAZHJzL2Rvd25yZXYueG1sUEsFBgAAAAADAAMAtwAAAPoCAAAAAA==&#10;">
                  <v:shape id="Freeform 553" o:spid="_x0000_s1032" style="position:absolute;left:6499;top:272;width:2;height:499;visibility:visible;mso-wrap-style:square;v-text-anchor:top" coordsize="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" path="m,l,499e" filled="f" strokeweight=".58pt">
                    <v:path arrowok="t" o:connecttype="custom" o:connectlocs="0,272;0,771" o:connectangles="0,0"/>
                  </v:shape>
                </v:group>
                <v:group id="Group 550" o:spid="_x0000_s1033" style="position:absolute;left:6223;top:521;width:281;height:2" coordorigin="6223,521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n4n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9isn+H3TDgC8vADAAD//wMAUEsBAi0AFAAGAAgAAAAhANvh9svuAAAAhQEAABMAAAAAAAAA&#10;AAAAAAAAAAAAAFtDb250ZW50X1R5cGVzXS54bWxQSwECLQAUAAYACAAAACEAWvQsW78AAAAVAQAA&#10;CwAAAAAAAAAAAAAAAAAfAQAAX3JlbHMvLnJlbHNQSwECLQAUAAYACAAAACEA5+Z+J8YAAADcAAAA&#10;DwAAAAAAAAAAAAAAAAAHAgAAZHJzL2Rvd25yZXYueG1sUEsFBgAAAAADAAMAtwAAAPoCAAAAAA==&#10;">
                  <v:shape id="Freeform 551" o:spid="_x0000_s1034" style="position:absolute;left:6223;top:521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" path="m,l281,e" filled="f" strokeweight=".20497mm">
                    <v:path arrowok="t" o:connecttype="custom" o:connectlocs="0,0;281,0" o:connectangles="0,0"/>
                  </v:shape>
                </v:group>
                <v:group id="Group 548" o:spid="_x0000_s1035" style="position:absolute;left:6223;top:776;width:281;height:2" coordorigin="6223,776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EXL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yTSB15lwBOTyCQAA//8DAFBLAQItABQABgAIAAAAIQDb4fbL7gAAAIUBAAATAAAAAAAAAAAA&#10;AAAAAAAAAABbQ29udGVudF9UeXBlc10ueG1sUEsBAi0AFAAGAAgAAAAhAFr0LFu/AAAAFQEAAAsA&#10;AAAAAAAAAAAAAAAAHwEAAF9yZWxzLy5yZWxzUEsBAi0AFAAGAAgAAAAhAHh4RcvEAAAA3AAAAA8A&#10;AAAAAAAAAAAAAAAABwIAAGRycy9kb3ducmV2LnhtbFBLBQYAAAAAAwADALcAAAD4AgAAAAA=&#10;">
                  <v:shape id="Freeform 549" o:spid="_x0000_s1036" style="position:absolute;left:6223;top:776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" path="m,l281,e" filled="f" strokeweight=".58pt">
                    <v:path arrowok="t" o:connecttype="custom" o:connectlocs="0,0;28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How did you hear about us? 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:</w:t>
      </w:r>
    </w:p>
    <w:p w14:paraId="06C4699A" w14:textId="77777777" w:rsidR="00E979AC" w:rsidRDefault="00E979AC" w:rsidP="00E979AC">
      <w:pPr>
        <w:tabs>
          <w:tab w:val="left" w:pos="2540"/>
          <w:tab w:val="left" w:pos="5700"/>
        </w:tabs>
        <w:spacing w:before="10" w:after="0" w:line="240" w:lineRule="auto"/>
        <w:ind w:left="396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y</w:t>
      </w:r>
      <w:r>
        <w:rPr>
          <w:rFonts w:ascii="Calibri" w:eastAsia="Calibri" w:hAnsi="Calibri" w:cs="Calibri"/>
          <w:sz w:val="20"/>
          <w:szCs w:val="20"/>
        </w:rPr>
        <w:tab/>
        <w:t>Fr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/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3813E887" w14:textId="77777777" w:rsidR="00E979AC" w:rsidRDefault="00E979AC" w:rsidP="00E979AC">
      <w:pPr>
        <w:tabs>
          <w:tab w:val="left" w:pos="2540"/>
          <w:tab w:val="left" w:pos="5700"/>
          <w:tab w:val="left" w:pos="6500"/>
        </w:tabs>
        <w:spacing w:before="8" w:after="0" w:line="240" w:lineRule="auto"/>
        <w:ind w:left="396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3928F33C" wp14:editId="73080EAC">
                <wp:simplePos x="0" y="0"/>
                <wp:positionH relativeFrom="page">
                  <wp:posOffset>5260975</wp:posOffset>
                </wp:positionH>
                <wp:positionV relativeFrom="paragraph">
                  <wp:posOffset>163830</wp:posOffset>
                </wp:positionV>
                <wp:extent cx="1894205" cy="1270"/>
                <wp:effectExtent l="12700" t="10795" r="7620" b="6985"/>
                <wp:wrapNone/>
                <wp:docPr id="645" name="Group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4205" cy="1270"/>
                          <a:chOff x="8285" y="258"/>
                          <a:chExt cx="2983" cy="2"/>
                        </a:xfrm>
                      </wpg:grpSpPr>
                      <wps:wsp>
                        <wps:cNvPr id="646" name="Freeform 546"/>
                        <wps:cNvSpPr>
                          <a:spLocks/>
                        </wps:cNvSpPr>
                        <wps:spPr bwMode="auto">
                          <a:xfrm>
                            <a:off x="8285" y="258"/>
                            <a:ext cx="2983" cy="2"/>
                          </a:xfrm>
                          <a:custGeom>
                            <a:avLst/>
                            <a:gdLst>
                              <a:gd name="T0" fmla="+- 0 8285 8285"/>
                              <a:gd name="T1" fmla="*/ T0 w 2983"/>
                              <a:gd name="T2" fmla="+- 0 11268 8285"/>
                              <a:gd name="T3" fmla="*/ T2 w 298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83">
                                <a:moveTo>
                                  <a:pt x="0" y="0"/>
                                </a:moveTo>
                                <a:lnTo>
                                  <a:pt x="298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32785F" id="Group 545" o:spid="_x0000_s1026" style="position:absolute;margin-left:414.25pt;margin-top:12.9pt;width:149.15pt;height:.1pt;z-index:-251640832;mso-position-horizontal-relative:page" coordorigin="8285,258" coordsize="298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">
                <v:shape id="Freeform 546" o:spid="_x0000_s1027" style="position:absolute;left:8285;top:258;width:2983;height:2;visibility:visible;mso-wrap-style:square;v-text-anchor:top" coordsize="29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" path="m,l2983,e" filled="f" strokeweight=".58pt">
                  <v:path arrowok="t" o:connecttype="custom" o:connectlocs="0,0;2983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ws</w:t>
      </w:r>
      <w:r>
        <w:rPr>
          <w:rFonts w:ascii="Calibri" w:eastAsia="Calibri" w:hAnsi="Calibri" w:cs="Calibri"/>
          <w:spacing w:val="1"/>
          <w:sz w:val="20"/>
          <w:szCs w:val="20"/>
        </w:rPr>
        <w:t>pa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/</w:t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z w:val="20"/>
          <w:szCs w:val="20"/>
        </w:rPr>
        <w:t>ch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c</w:t>
      </w:r>
      <w:r>
        <w:rPr>
          <w:rFonts w:ascii="Calibri" w:eastAsia="Calibri" w:hAnsi="Calibri" w:cs="Calibri"/>
          <w:spacing w:val="1"/>
          <w:sz w:val="20"/>
          <w:szCs w:val="20"/>
        </w:rPr>
        <w:t>ho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ab/>
        <w:t>O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:</w:t>
      </w:r>
    </w:p>
    <w:p w14:paraId="6ECC43A1" w14:textId="77777777" w:rsidR="00E979AC" w:rsidRDefault="00E979AC" w:rsidP="00E979AC">
      <w:pPr>
        <w:spacing w:after="0"/>
        <w:sectPr w:rsidR="00E979AC">
          <w:pgSz w:w="12240" w:h="15840"/>
          <w:pgMar w:top="980" w:right="860" w:bottom="280" w:left="900" w:header="720" w:footer="720" w:gutter="0"/>
          <w:cols w:space="720"/>
        </w:sectPr>
      </w:pPr>
    </w:p>
    <w:p w14:paraId="2D4B675C" w14:textId="77777777" w:rsidR="00E979AC" w:rsidRDefault="00E979AC" w:rsidP="00E979AC">
      <w:pPr>
        <w:spacing w:before="93" w:after="0" w:line="240" w:lineRule="auto"/>
        <w:ind w:left="3392" w:right="1320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bCs/>
          <w:noProof/>
          <w:spacing w:val="1"/>
          <w:sz w:val="36"/>
          <w:szCs w:val="36"/>
        </w:rPr>
        <w:lastRenderedPageBreak/>
        <w:drawing>
          <wp:anchor distT="0" distB="0" distL="114300" distR="114300" simplePos="0" relativeHeight="251660288" behindDoc="1" locked="0" layoutInCell="1" allowOverlap="1" wp14:anchorId="1727E070" wp14:editId="6FD9D737">
            <wp:simplePos x="0" y="0"/>
            <wp:positionH relativeFrom="margin">
              <wp:posOffset>-635</wp:posOffset>
            </wp:positionH>
            <wp:positionV relativeFrom="paragraph">
              <wp:posOffset>61595</wp:posOffset>
            </wp:positionV>
            <wp:extent cx="1824355" cy="676275"/>
            <wp:effectExtent l="0" t="0" r="4445" b="9525"/>
            <wp:wrapTight wrapText="bothSides">
              <wp:wrapPolygon edited="0">
                <wp:start x="0" y="0"/>
                <wp:lineTo x="0" y="21296"/>
                <wp:lineTo x="21427" y="21296"/>
                <wp:lineTo x="2142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55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bCs/>
          <w:sz w:val="36"/>
          <w:szCs w:val="36"/>
        </w:rPr>
        <w:t>100</w:t>
      </w:r>
      <w:r>
        <w:rPr>
          <w:rFonts w:ascii="Calibri" w:eastAsia="Calibri" w:hAnsi="Calibri" w:cs="Calibri"/>
          <w:b/>
          <w:bCs/>
          <w:spacing w:val="-5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N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z w:val="36"/>
          <w:szCs w:val="36"/>
        </w:rPr>
        <w:t>E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z w:val="36"/>
          <w:szCs w:val="36"/>
        </w:rPr>
        <w:t>NA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pacing w:val="2"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z w:val="36"/>
          <w:szCs w:val="36"/>
        </w:rPr>
        <w:t>NAL</w:t>
      </w:r>
      <w:r>
        <w:rPr>
          <w:rFonts w:ascii="Calibri" w:eastAsia="Calibri" w:hAnsi="Calibri" w:cs="Calibri"/>
          <w:b/>
          <w:bCs/>
          <w:spacing w:val="-19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D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V</w:t>
      </w:r>
      <w:r>
        <w:rPr>
          <w:rFonts w:ascii="Calibri" w:eastAsia="Calibri" w:hAnsi="Calibri" w:cs="Calibri"/>
          <w:b/>
          <w:bCs/>
          <w:sz w:val="36"/>
          <w:szCs w:val="36"/>
        </w:rPr>
        <w:t>E,</w:t>
      </w:r>
      <w:r>
        <w:rPr>
          <w:rFonts w:ascii="Calibri" w:eastAsia="Calibri" w:hAnsi="Calibri" w:cs="Calibri"/>
          <w:b/>
          <w:bCs/>
          <w:spacing w:val="-7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SUITE</w:t>
      </w:r>
      <w:r>
        <w:rPr>
          <w:rFonts w:ascii="Calibri" w:eastAsia="Calibri" w:hAnsi="Calibri" w:cs="Calibri"/>
          <w:b/>
          <w:bCs/>
          <w:spacing w:val="-9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w w:val="99"/>
          <w:sz w:val="36"/>
          <w:szCs w:val="36"/>
        </w:rPr>
        <w:t>300</w:t>
      </w:r>
    </w:p>
    <w:p w14:paraId="40C8EF3E" w14:textId="77777777" w:rsidR="00E979AC" w:rsidRDefault="00E979AC" w:rsidP="00E979AC">
      <w:pPr>
        <w:spacing w:after="0" w:line="439" w:lineRule="exact"/>
        <w:ind w:left="4115" w:right="2043"/>
        <w:jc w:val="center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J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-1"/>
          <w:position w:val="1"/>
          <w:sz w:val="36"/>
          <w:szCs w:val="36"/>
        </w:rPr>
        <w:t>C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KS</w:t>
      </w:r>
      <w:r>
        <w:rPr>
          <w:rFonts w:ascii="Calibri" w:eastAsia="Calibri" w:hAnsi="Calibri" w:cs="Calibri"/>
          <w:b/>
          <w:bCs/>
          <w:spacing w:val="-1"/>
          <w:position w:val="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N,</w:t>
      </w:r>
      <w:r>
        <w:rPr>
          <w:rFonts w:ascii="Calibri" w:eastAsia="Calibri" w:hAnsi="Calibri" w:cs="Calibri"/>
          <w:b/>
          <w:bCs/>
          <w:spacing w:val="-11"/>
          <w:position w:val="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MISSISSI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P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PI</w:t>
      </w:r>
      <w:r>
        <w:rPr>
          <w:rFonts w:ascii="Calibri" w:eastAsia="Calibri" w:hAnsi="Calibri" w:cs="Calibri"/>
          <w:b/>
          <w:bCs/>
          <w:spacing w:val="-13"/>
          <w:position w:val="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w w:val="99"/>
          <w:position w:val="1"/>
          <w:sz w:val="36"/>
          <w:szCs w:val="36"/>
        </w:rPr>
        <w:t>39208</w:t>
      </w:r>
    </w:p>
    <w:p w14:paraId="778EE78D" w14:textId="77777777" w:rsidR="00E979AC" w:rsidRDefault="00E979AC" w:rsidP="00E979AC">
      <w:pPr>
        <w:spacing w:before="3" w:after="0" w:line="240" w:lineRule="exact"/>
        <w:rPr>
          <w:sz w:val="24"/>
          <w:szCs w:val="24"/>
        </w:rPr>
      </w:pPr>
    </w:p>
    <w:p w14:paraId="4055F7BF" w14:textId="77777777" w:rsidR="00E979AC" w:rsidRDefault="00E979AC" w:rsidP="00E979AC">
      <w:pPr>
        <w:spacing w:after="0" w:line="240" w:lineRule="auto"/>
        <w:ind w:left="5093" w:right="3023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a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fo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w w:val="99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mp</w:t>
      </w:r>
      <w:r>
        <w:rPr>
          <w:rFonts w:ascii="Calibri" w:eastAsia="Calibri" w:hAnsi="Calibri" w:cs="Calibri"/>
          <w:b/>
          <w:bCs/>
          <w:spacing w:val="-1"/>
          <w:w w:val="99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1"/>
          <w:w w:val="99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>t</w:t>
      </w:r>
    </w:p>
    <w:p w14:paraId="3D0E270A" w14:textId="77777777" w:rsidR="00E979AC" w:rsidRDefault="00E979AC" w:rsidP="00E979AC">
      <w:pPr>
        <w:spacing w:after="0" w:line="239" w:lineRule="exact"/>
        <w:ind w:left="4933" w:right="2858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(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r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yp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B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w w:val="99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nk)</w:t>
      </w:r>
    </w:p>
    <w:p w14:paraId="62FC7D80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B6793A9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1F986D0C" w14:textId="77777777" w:rsidR="00E979AC" w:rsidRDefault="00E979AC" w:rsidP="00E979AC">
      <w:pPr>
        <w:spacing w:before="18" w:after="0" w:line="280" w:lineRule="exact"/>
        <w:rPr>
          <w:sz w:val="28"/>
          <w:szCs w:val="28"/>
        </w:rPr>
      </w:pPr>
    </w:p>
    <w:p w14:paraId="359C371B" w14:textId="77777777" w:rsidR="00E979AC" w:rsidRDefault="00E979AC" w:rsidP="00E979AC">
      <w:pPr>
        <w:spacing w:before="19" w:after="0" w:line="240" w:lineRule="auto"/>
        <w:ind w:left="3336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WE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Q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PPO</w:t>
      </w:r>
      <w:r>
        <w:rPr>
          <w:rFonts w:ascii="Calibri" w:eastAsia="Calibri" w:hAnsi="Calibri" w:cs="Calibri"/>
          <w:b/>
          <w:bCs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ITY</w:t>
      </w:r>
      <w:r>
        <w:rPr>
          <w:rFonts w:ascii="Calibri" w:eastAsia="Calibri" w:hAnsi="Calibri" w:cs="Calibri"/>
          <w:b/>
          <w:bCs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z w:val="20"/>
          <w:szCs w:val="20"/>
        </w:rPr>
        <w:t>LO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</w:p>
    <w:p w14:paraId="44FAE72B" w14:textId="77777777" w:rsidR="00E979AC" w:rsidRDefault="00E979AC" w:rsidP="00E979AC">
      <w:pPr>
        <w:spacing w:before="1" w:after="0" w:line="239" w:lineRule="auto"/>
        <w:ind w:left="108" w:right="173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 xml:space="preserve">ts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z w:val="20"/>
          <w:szCs w:val="20"/>
        </w:rPr>
        <w:t>re</w:t>
      </w:r>
      <w:r w:rsidRPr="00C64377">
        <w:rPr>
          <w:rFonts w:ascii="Calibri" w:eastAsia="Calibri" w:hAnsi="Calibri" w:cs="Calibri"/>
          <w:noProof/>
          <w:spacing w:val="9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z w:val="20"/>
          <w:szCs w:val="20"/>
        </w:rPr>
        <w:t>c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ons</w:t>
      </w:r>
      <w:r w:rsidRPr="00C64377">
        <w:rPr>
          <w:rFonts w:ascii="Calibri" w:eastAsia="Calibri" w:hAnsi="Calibri" w:cs="Calibri"/>
          <w:noProof/>
          <w:sz w:val="20"/>
          <w:szCs w:val="20"/>
        </w:rPr>
        <w:t>i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d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z w:val="20"/>
          <w:szCs w:val="20"/>
        </w:rPr>
        <w:t>r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z w:val="20"/>
          <w:szCs w:val="20"/>
        </w:rPr>
        <w:t>d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os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ho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ig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,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ig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e 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n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hy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d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a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z w:val="20"/>
          <w:szCs w:val="20"/>
        </w:rPr>
        <w:t>ili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y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2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If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z w:val="20"/>
          <w:szCs w:val="20"/>
        </w:rPr>
        <w:t>ir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od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s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t 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kno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688326B9" w14:textId="77777777" w:rsidR="00E979AC" w:rsidRDefault="00E979AC" w:rsidP="00E979AC">
      <w:pPr>
        <w:spacing w:before="16" w:after="0" w:line="220" w:lineRule="exact"/>
      </w:pPr>
    </w:p>
    <w:p w14:paraId="0A7179B3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13225178" wp14:editId="269C1F12">
                <wp:simplePos x="0" y="0"/>
                <wp:positionH relativeFrom="page">
                  <wp:posOffset>564515</wp:posOffset>
                </wp:positionH>
                <wp:positionV relativeFrom="paragraph">
                  <wp:posOffset>-931545</wp:posOffset>
                </wp:positionV>
                <wp:extent cx="6654800" cy="789305"/>
                <wp:effectExtent l="2540" t="3810" r="10160" b="6985"/>
                <wp:wrapNone/>
                <wp:docPr id="636" name="Group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789305"/>
                          <a:chOff x="889" y="-1467"/>
                          <a:chExt cx="10480" cy="1243"/>
                        </a:xfrm>
                      </wpg:grpSpPr>
                      <wpg:grpSp>
                        <wpg:cNvPr id="637" name="Group 542"/>
                        <wpg:cNvGrpSpPr>
                          <a:grpSpLocks/>
                        </wpg:cNvGrpSpPr>
                        <wpg:grpSpPr bwMode="auto">
                          <a:xfrm>
                            <a:off x="895" y="-1461"/>
                            <a:ext cx="10469" cy="2"/>
                            <a:chOff x="895" y="-1461"/>
                            <a:chExt cx="10469" cy="2"/>
                          </a:xfrm>
                        </wpg:grpSpPr>
                        <wps:wsp>
                          <wps:cNvPr id="638" name="Freeform 543"/>
                          <wps:cNvSpPr>
                            <a:spLocks/>
                          </wps:cNvSpPr>
                          <wps:spPr bwMode="auto">
                            <a:xfrm>
                              <a:off x="895" y="-1461"/>
                              <a:ext cx="10469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69"/>
                                <a:gd name="T2" fmla="+- 0 11364 895"/>
                                <a:gd name="T3" fmla="*/ T2 w 104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9">
                                  <a:moveTo>
                                    <a:pt x="0" y="0"/>
                                  </a:moveTo>
                                  <a:lnTo>
                                    <a:pt x="1046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9" name="Group 540"/>
                        <wpg:cNvGrpSpPr>
                          <a:grpSpLocks/>
                        </wpg:cNvGrpSpPr>
                        <wpg:grpSpPr bwMode="auto">
                          <a:xfrm>
                            <a:off x="900" y="-1456"/>
                            <a:ext cx="2" cy="1222"/>
                            <a:chOff x="900" y="-1456"/>
                            <a:chExt cx="2" cy="1222"/>
                          </a:xfrm>
                        </wpg:grpSpPr>
                        <wps:wsp>
                          <wps:cNvPr id="640" name="Freeform 541"/>
                          <wps:cNvSpPr>
                            <a:spLocks/>
                          </wps:cNvSpPr>
                          <wps:spPr bwMode="auto">
                            <a:xfrm>
                              <a:off x="900" y="-1456"/>
                              <a:ext cx="2" cy="1222"/>
                            </a:xfrm>
                            <a:custGeom>
                              <a:avLst/>
                              <a:gdLst>
                                <a:gd name="T0" fmla="+- 0 -1456 -1456"/>
                                <a:gd name="T1" fmla="*/ -1456 h 1222"/>
                                <a:gd name="T2" fmla="+- 0 -235 -1456"/>
                                <a:gd name="T3" fmla="*/ -235 h 12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22">
                                  <a:moveTo>
                                    <a:pt x="0" y="0"/>
                                  </a:moveTo>
                                  <a:lnTo>
                                    <a:pt x="0" y="122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1" name="Group 538"/>
                        <wpg:cNvGrpSpPr>
                          <a:grpSpLocks/>
                        </wpg:cNvGrpSpPr>
                        <wpg:grpSpPr bwMode="auto">
                          <a:xfrm>
                            <a:off x="895" y="-230"/>
                            <a:ext cx="10469" cy="2"/>
                            <a:chOff x="895" y="-230"/>
                            <a:chExt cx="10469" cy="2"/>
                          </a:xfrm>
                        </wpg:grpSpPr>
                        <wps:wsp>
                          <wps:cNvPr id="642" name="Freeform 539"/>
                          <wps:cNvSpPr>
                            <a:spLocks/>
                          </wps:cNvSpPr>
                          <wps:spPr bwMode="auto">
                            <a:xfrm>
                              <a:off x="895" y="-230"/>
                              <a:ext cx="10469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69"/>
                                <a:gd name="T2" fmla="+- 0 11364 895"/>
                                <a:gd name="T3" fmla="*/ T2 w 104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9">
                                  <a:moveTo>
                                    <a:pt x="0" y="0"/>
                                  </a:moveTo>
                                  <a:lnTo>
                                    <a:pt x="1046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3" name="Group 536"/>
                        <wpg:cNvGrpSpPr>
                          <a:grpSpLocks/>
                        </wpg:cNvGrpSpPr>
                        <wpg:grpSpPr bwMode="auto">
                          <a:xfrm>
                            <a:off x="11359" y="-1456"/>
                            <a:ext cx="2" cy="1222"/>
                            <a:chOff x="11359" y="-1456"/>
                            <a:chExt cx="2" cy="1222"/>
                          </a:xfrm>
                        </wpg:grpSpPr>
                        <wps:wsp>
                          <wps:cNvPr id="644" name="Freeform 537"/>
                          <wps:cNvSpPr>
                            <a:spLocks/>
                          </wps:cNvSpPr>
                          <wps:spPr bwMode="auto">
                            <a:xfrm>
                              <a:off x="11359" y="-1456"/>
                              <a:ext cx="2" cy="1222"/>
                            </a:xfrm>
                            <a:custGeom>
                              <a:avLst/>
                              <a:gdLst>
                                <a:gd name="T0" fmla="+- 0 -1456 -1456"/>
                                <a:gd name="T1" fmla="*/ -1456 h 1222"/>
                                <a:gd name="T2" fmla="+- 0 -235 -1456"/>
                                <a:gd name="T3" fmla="*/ -235 h 12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222">
                                  <a:moveTo>
                                    <a:pt x="0" y="0"/>
                                  </a:moveTo>
                                  <a:lnTo>
                                    <a:pt x="0" y="122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6B247F" id="Group 535" o:spid="_x0000_s1026" style="position:absolute;margin-left:44.45pt;margin-top:-73.35pt;width:524pt;height:62.15pt;z-index:-251639808;mso-position-horizontal-relative:page" coordorigin="889,-1467" coordsize="10480,1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">
                <v:group id="Group 542" o:spid="_x0000_s1027" style="position:absolute;left:895;top:-1461;width:10469;height:2" coordorigin="895,-1461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wXw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">
                  <v:shape id="Freeform 543" o:spid="_x0000_s1028" style="position:absolute;left:895;top:-1461;width:10469;height:2;visibility:visible;mso-wrap-style:square;v-text-anchor:top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" path="m,l10469,e" filled="f" strokeweight=".20497mm">
                    <v:path arrowok="t" o:connecttype="custom" o:connectlocs="0,0;10469,0" o:connectangles="0,0"/>
                  </v:shape>
                </v:group>
                <v:group id="Group 540" o:spid="_x0000_s1029" style="position:absolute;left:900;top:-1456;width:2;height:1222" coordorigin="900,-1456" coordsize="2,1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  <v:shape id="Freeform 541" o:spid="_x0000_s1030" style="position:absolute;left:900;top:-1456;width:2;height:1222;visibility:visible;mso-wrap-style:square;v-text-anchor:top" coordsize="2,1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" path="m,l,1221e" filled="f" strokeweight=".20497mm">
                    <v:path arrowok="t" o:connecttype="custom" o:connectlocs="0,-1456;0,-235" o:connectangles="0,0"/>
                  </v:shape>
                </v:group>
                <v:group id="Group 538" o:spid="_x0000_s1031" style="position:absolute;left:895;top:-230;width:10469;height:2" coordorigin="895,-230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Eti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1i9xPB3JhwBufkFAAD//wMAUEsBAi0AFAAGAAgAAAAhANvh9svuAAAAhQEAABMAAAAAAAAA&#10;AAAAAAAAAAAAAFtDb250ZW50X1R5cGVzXS54bWxQSwECLQAUAAYACAAAACEAWvQsW78AAAAVAQAA&#10;CwAAAAAAAAAAAAAAAAAfAQAAX3JlbHMvLnJlbHNQSwECLQAUAAYACAAAACEAckhLYsYAAADcAAAA&#10;DwAAAAAAAAAAAAAAAAAHAgAAZHJzL2Rvd25yZXYueG1sUEsFBgAAAAADAAMAtwAAAPoCAAAAAA==&#10;">
                  <v:shape id="Freeform 539" o:spid="_x0000_s1032" style="position:absolute;left:895;top:-230;width:10469;height:2;visibility:visible;mso-wrap-style:square;v-text-anchor:top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" path="m,l10469,e" filled="f" strokeweight=".20497mm">
                    <v:path arrowok="t" o:connecttype="custom" o:connectlocs="0,0;10469,0" o:connectangles="0,0"/>
                  </v:shape>
                </v:group>
                <v:group id="Group 536" o:spid="_x0000_s1033" style="position:absolute;left:11359;top:-1456;width:2;height:1222" coordorigin="11359,-1456" coordsize="2,1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nCO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0ifl/B7JhwBuf4BAAD//wMAUEsBAi0AFAAGAAgAAAAhANvh9svuAAAAhQEAABMAAAAAAAAA&#10;AAAAAAAAAAAAAFtDb250ZW50X1R5cGVzXS54bWxQSwECLQAUAAYACAAAACEAWvQsW78AAAAVAQAA&#10;CwAAAAAAAAAAAAAAAAAfAQAAX3JlbHMvLnJlbHNQSwECLQAUAAYACAAAACEA7dZwjsYAAADcAAAA&#10;DwAAAAAAAAAAAAAAAAAHAgAAZHJzL2Rvd25yZXYueG1sUEsFBgAAAAADAAMAtwAAAPoCAAAAAA==&#10;">
                  <v:shape id="Freeform 537" o:spid="_x0000_s1034" style="position:absolute;left:11359;top:-1456;width:2;height:1222;visibility:visible;mso-wrap-style:square;v-text-anchor:top" coordsize="2,1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" path="m,l,1221e" filled="f" strokeweight=".58pt">
                    <v:path arrowok="t" o:connecttype="custom" o:connectlocs="0,-1456;0,-23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PPLI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ON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OR:</w:t>
      </w:r>
      <w:r>
        <w:rPr>
          <w:rFonts w:ascii="Calibri" w:eastAsia="Calibri" w:hAnsi="Calibri" w:cs="Calibri"/>
          <w:spacing w:val="4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color w:val="FF0000"/>
          <w:spacing w:val="-1"/>
          <w:sz w:val="20"/>
          <w:szCs w:val="20"/>
        </w:rPr>
        <w:t>Mechanic</w:t>
      </w:r>
    </w:p>
    <w:p w14:paraId="3E56907C" w14:textId="1FF7D4C8" w:rsidR="00E979AC" w:rsidRDefault="00E979AC" w:rsidP="00E979AC">
      <w:pPr>
        <w:spacing w:after="0" w:line="242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4E60AB0A" wp14:editId="6D8E6CA1">
                <wp:simplePos x="0" y="0"/>
                <wp:positionH relativeFrom="page">
                  <wp:posOffset>564515</wp:posOffset>
                </wp:positionH>
                <wp:positionV relativeFrom="paragraph">
                  <wp:posOffset>309880</wp:posOffset>
                </wp:positionV>
                <wp:extent cx="6654800" cy="2221865"/>
                <wp:effectExtent l="2540" t="2540" r="10160" b="4445"/>
                <wp:wrapNone/>
                <wp:docPr id="609" name="Group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2221865"/>
                          <a:chOff x="889" y="488"/>
                          <a:chExt cx="10480" cy="3499"/>
                        </a:xfrm>
                      </wpg:grpSpPr>
                      <wpg:grpSp>
                        <wpg:cNvPr id="610" name="Group 533"/>
                        <wpg:cNvGrpSpPr>
                          <a:grpSpLocks/>
                        </wpg:cNvGrpSpPr>
                        <wpg:grpSpPr bwMode="auto">
                          <a:xfrm>
                            <a:off x="895" y="493"/>
                            <a:ext cx="10469" cy="2"/>
                            <a:chOff x="895" y="493"/>
                            <a:chExt cx="10469" cy="2"/>
                          </a:xfrm>
                        </wpg:grpSpPr>
                        <wps:wsp>
                          <wps:cNvPr id="611" name="Freeform 534"/>
                          <wps:cNvSpPr>
                            <a:spLocks/>
                          </wps:cNvSpPr>
                          <wps:spPr bwMode="auto">
                            <a:xfrm>
                              <a:off x="895" y="493"/>
                              <a:ext cx="10469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69"/>
                                <a:gd name="T2" fmla="+- 0 11364 895"/>
                                <a:gd name="T3" fmla="*/ T2 w 104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9">
                                  <a:moveTo>
                                    <a:pt x="0" y="0"/>
                                  </a:moveTo>
                                  <a:lnTo>
                                    <a:pt x="1046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2" name="Group 531"/>
                        <wpg:cNvGrpSpPr>
                          <a:grpSpLocks/>
                        </wpg:cNvGrpSpPr>
                        <wpg:grpSpPr bwMode="auto">
                          <a:xfrm>
                            <a:off x="900" y="498"/>
                            <a:ext cx="2" cy="3478"/>
                            <a:chOff x="900" y="498"/>
                            <a:chExt cx="2" cy="3478"/>
                          </a:xfrm>
                        </wpg:grpSpPr>
                        <wps:wsp>
                          <wps:cNvPr id="613" name="Freeform 532"/>
                          <wps:cNvSpPr>
                            <a:spLocks/>
                          </wps:cNvSpPr>
                          <wps:spPr bwMode="auto">
                            <a:xfrm>
                              <a:off x="900" y="498"/>
                              <a:ext cx="2" cy="3478"/>
                            </a:xfrm>
                            <a:custGeom>
                              <a:avLst/>
                              <a:gdLst>
                                <a:gd name="T0" fmla="+- 0 498 498"/>
                                <a:gd name="T1" fmla="*/ 498 h 3478"/>
                                <a:gd name="T2" fmla="+- 0 3976 498"/>
                                <a:gd name="T3" fmla="*/ 3976 h 34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78">
                                  <a:moveTo>
                                    <a:pt x="0" y="0"/>
                                  </a:moveTo>
                                  <a:lnTo>
                                    <a:pt x="0" y="3478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4" name="Group 529"/>
                        <wpg:cNvGrpSpPr>
                          <a:grpSpLocks/>
                        </wpg:cNvGrpSpPr>
                        <wpg:grpSpPr bwMode="auto">
                          <a:xfrm>
                            <a:off x="11359" y="498"/>
                            <a:ext cx="2" cy="3478"/>
                            <a:chOff x="11359" y="498"/>
                            <a:chExt cx="2" cy="3478"/>
                          </a:xfrm>
                        </wpg:grpSpPr>
                        <wps:wsp>
                          <wps:cNvPr id="615" name="Freeform 530"/>
                          <wps:cNvSpPr>
                            <a:spLocks/>
                          </wps:cNvSpPr>
                          <wps:spPr bwMode="auto">
                            <a:xfrm>
                              <a:off x="11359" y="498"/>
                              <a:ext cx="2" cy="3478"/>
                            </a:xfrm>
                            <a:custGeom>
                              <a:avLst/>
                              <a:gdLst>
                                <a:gd name="T0" fmla="+- 0 498 498"/>
                                <a:gd name="T1" fmla="*/ 498 h 3478"/>
                                <a:gd name="T2" fmla="+- 0 3976 498"/>
                                <a:gd name="T3" fmla="*/ 3976 h 347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78">
                                  <a:moveTo>
                                    <a:pt x="0" y="0"/>
                                  </a:moveTo>
                                  <a:lnTo>
                                    <a:pt x="0" y="3478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6" name="Group 527"/>
                        <wpg:cNvGrpSpPr>
                          <a:grpSpLocks/>
                        </wpg:cNvGrpSpPr>
                        <wpg:grpSpPr bwMode="auto">
                          <a:xfrm>
                            <a:off x="895" y="990"/>
                            <a:ext cx="5333" cy="2"/>
                            <a:chOff x="895" y="990"/>
                            <a:chExt cx="5333" cy="2"/>
                          </a:xfrm>
                        </wpg:grpSpPr>
                        <wps:wsp>
                          <wps:cNvPr id="617" name="Freeform 528"/>
                          <wps:cNvSpPr>
                            <a:spLocks/>
                          </wps:cNvSpPr>
                          <wps:spPr bwMode="auto">
                            <a:xfrm>
                              <a:off x="895" y="990"/>
                              <a:ext cx="533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5333"/>
                                <a:gd name="T2" fmla="+- 0 6228 895"/>
                                <a:gd name="T3" fmla="*/ T2 w 53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33">
                                  <a:moveTo>
                                    <a:pt x="0" y="0"/>
                                  </a:moveTo>
                                  <a:lnTo>
                                    <a:pt x="533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8" name="Group 525"/>
                        <wpg:cNvGrpSpPr>
                          <a:grpSpLocks/>
                        </wpg:cNvGrpSpPr>
                        <wpg:grpSpPr bwMode="auto">
                          <a:xfrm>
                            <a:off x="10639" y="990"/>
                            <a:ext cx="725" cy="2"/>
                            <a:chOff x="10639" y="990"/>
                            <a:chExt cx="725" cy="2"/>
                          </a:xfrm>
                        </wpg:grpSpPr>
                        <wps:wsp>
                          <wps:cNvPr id="619" name="Freeform 526"/>
                          <wps:cNvSpPr>
                            <a:spLocks/>
                          </wps:cNvSpPr>
                          <wps:spPr bwMode="auto">
                            <a:xfrm>
                              <a:off x="10639" y="990"/>
                              <a:ext cx="725" cy="2"/>
                            </a:xfrm>
                            <a:custGeom>
                              <a:avLst/>
                              <a:gdLst>
                                <a:gd name="T0" fmla="+- 0 10639 10639"/>
                                <a:gd name="T1" fmla="*/ T0 w 725"/>
                                <a:gd name="T2" fmla="+- 0 11364 10639"/>
                                <a:gd name="T3" fmla="*/ T2 w 7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5">
                                  <a:moveTo>
                                    <a:pt x="0" y="0"/>
                                  </a:moveTo>
                                  <a:lnTo>
                                    <a:pt x="725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23"/>
                        <wpg:cNvGrpSpPr>
                          <a:grpSpLocks/>
                        </wpg:cNvGrpSpPr>
                        <wpg:grpSpPr bwMode="auto">
                          <a:xfrm>
                            <a:off x="2390" y="1734"/>
                            <a:ext cx="8974" cy="2"/>
                            <a:chOff x="2390" y="1734"/>
                            <a:chExt cx="8974" cy="2"/>
                          </a:xfrm>
                        </wpg:grpSpPr>
                        <wps:wsp>
                          <wps:cNvPr id="621" name="Freeform 524"/>
                          <wps:cNvSpPr>
                            <a:spLocks/>
                          </wps:cNvSpPr>
                          <wps:spPr bwMode="auto">
                            <a:xfrm>
                              <a:off x="2390" y="1734"/>
                              <a:ext cx="8974" cy="2"/>
                            </a:xfrm>
                            <a:custGeom>
                              <a:avLst/>
                              <a:gdLst>
                                <a:gd name="T0" fmla="+- 0 2390 2390"/>
                                <a:gd name="T1" fmla="*/ T0 w 8974"/>
                                <a:gd name="T2" fmla="+- 0 11364 2390"/>
                                <a:gd name="T3" fmla="*/ T2 w 897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974">
                                  <a:moveTo>
                                    <a:pt x="0" y="0"/>
                                  </a:moveTo>
                                  <a:lnTo>
                                    <a:pt x="897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21"/>
                        <wpg:cNvGrpSpPr>
                          <a:grpSpLocks/>
                        </wpg:cNvGrpSpPr>
                        <wpg:grpSpPr bwMode="auto">
                          <a:xfrm>
                            <a:off x="895" y="1989"/>
                            <a:ext cx="6504" cy="2"/>
                            <a:chOff x="895" y="1989"/>
                            <a:chExt cx="6504" cy="2"/>
                          </a:xfrm>
                        </wpg:grpSpPr>
                        <wps:wsp>
                          <wps:cNvPr id="623" name="Freeform 522"/>
                          <wps:cNvSpPr>
                            <a:spLocks/>
                          </wps:cNvSpPr>
                          <wps:spPr bwMode="auto">
                            <a:xfrm>
                              <a:off x="895" y="1989"/>
                              <a:ext cx="6504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6504"/>
                                <a:gd name="T2" fmla="+- 0 7399 895"/>
                                <a:gd name="T3" fmla="*/ T2 w 650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504">
                                  <a:moveTo>
                                    <a:pt x="0" y="0"/>
                                  </a:moveTo>
                                  <a:lnTo>
                                    <a:pt x="650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19"/>
                        <wpg:cNvGrpSpPr>
                          <a:grpSpLocks/>
                        </wpg:cNvGrpSpPr>
                        <wpg:grpSpPr bwMode="auto">
                          <a:xfrm>
                            <a:off x="8928" y="1989"/>
                            <a:ext cx="2436" cy="2"/>
                            <a:chOff x="8928" y="1989"/>
                            <a:chExt cx="2436" cy="2"/>
                          </a:xfrm>
                        </wpg:grpSpPr>
                        <wps:wsp>
                          <wps:cNvPr id="625" name="Freeform 520"/>
                          <wps:cNvSpPr>
                            <a:spLocks/>
                          </wps:cNvSpPr>
                          <wps:spPr bwMode="auto">
                            <a:xfrm>
                              <a:off x="8928" y="1989"/>
                              <a:ext cx="2436" cy="2"/>
                            </a:xfrm>
                            <a:custGeom>
                              <a:avLst/>
                              <a:gdLst>
                                <a:gd name="T0" fmla="+- 0 8928 8928"/>
                                <a:gd name="T1" fmla="*/ T0 w 2436"/>
                                <a:gd name="T2" fmla="+- 0 11364 8928"/>
                                <a:gd name="T3" fmla="*/ T2 w 24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436">
                                  <a:moveTo>
                                    <a:pt x="0" y="0"/>
                                  </a:moveTo>
                                  <a:lnTo>
                                    <a:pt x="243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517"/>
                        <wpg:cNvGrpSpPr>
                          <a:grpSpLocks/>
                        </wpg:cNvGrpSpPr>
                        <wpg:grpSpPr bwMode="auto">
                          <a:xfrm>
                            <a:off x="2719" y="2730"/>
                            <a:ext cx="8645" cy="2"/>
                            <a:chOff x="2719" y="2730"/>
                            <a:chExt cx="8645" cy="2"/>
                          </a:xfrm>
                        </wpg:grpSpPr>
                        <wps:wsp>
                          <wps:cNvPr id="627" name="Freeform 518"/>
                          <wps:cNvSpPr>
                            <a:spLocks/>
                          </wps:cNvSpPr>
                          <wps:spPr bwMode="auto">
                            <a:xfrm>
                              <a:off x="2719" y="2730"/>
                              <a:ext cx="8645" cy="2"/>
                            </a:xfrm>
                            <a:custGeom>
                              <a:avLst/>
                              <a:gdLst>
                                <a:gd name="T0" fmla="+- 0 2719 2719"/>
                                <a:gd name="T1" fmla="*/ T0 w 8645"/>
                                <a:gd name="T2" fmla="+- 0 11364 2719"/>
                                <a:gd name="T3" fmla="*/ T2 w 86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645">
                                  <a:moveTo>
                                    <a:pt x="0" y="0"/>
                                  </a:moveTo>
                                  <a:lnTo>
                                    <a:pt x="864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515"/>
                        <wpg:cNvGrpSpPr>
                          <a:grpSpLocks/>
                        </wpg:cNvGrpSpPr>
                        <wpg:grpSpPr bwMode="auto">
                          <a:xfrm>
                            <a:off x="8119" y="3229"/>
                            <a:ext cx="3245" cy="2"/>
                            <a:chOff x="8119" y="3229"/>
                            <a:chExt cx="3245" cy="2"/>
                          </a:xfrm>
                        </wpg:grpSpPr>
                        <wps:wsp>
                          <wps:cNvPr id="629" name="Freeform 516"/>
                          <wps:cNvSpPr>
                            <a:spLocks/>
                          </wps:cNvSpPr>
                          <wps:spPr bwMode="auto">
                            <a:xfrm>
                              <a:off x="8119" y="3229"/>
                              <a:ext cx="3245" cy="2"/>
                            </a:xfrm>
                            <a:custGeom>
                              <a:avLst/>
                              <a:gdLst>
                                <a:gd name="T0" fmla="+- 0 8119 8119"/>
                                <a:gd name="T1" fmla="*/ T0 w 3245"/>
                                <a:gd name="T2" fmla="+- 0 11364 8119"/>
                                <a:gd name="T3" fmla="*/ T2 w 32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245">
                                  <a:moveTo>
                                    <a:pt x="0" y="0"/>
                                  </a:moveTo>
                                  <a:lnTo>
                                    <a:pt x="3245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0" name="Group 513"/>
                        <wpg:cNvGrpSpPr>
                          <a:grpSpLocks/>
                        </wpg:cNvGrpSpPr>
                        <wpg:grpSpPr bwMode="auto">
                          <a:xfrm>
                            <a:off x="895" y="3726"/>
                            <a:ext cx="4613" cy="2"/>
                            <a:chOff x="895" y="3726"/>
                            <a:chExt cx="4613" cy="2"/>
                          </a:xfrm>
                        </wpg:grpSpPr>
                        <wps:wsp>
                          <wps:cNvPr id="631" name="Freeform 514"/>
                          <wps:cNvSpPr>
                            <a:spLocks/>
                          </wps:cNvSpPr>
                          <wps:spPr bwMode="auto">
                            <a:xfrm>
                              <a:off x="895" y="3726"/>
                              <a:ext cx="461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613"/>
                                <a:gd name="T2" fmla="+- 0 5508 895"/>
                                <a:gd name="T3" fmla="*/ T2 w 46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613">
                                  <a:moveTo>
                                    <a:pt x="0" y="0"/>
                                  </a:moveTo>
                                  <a:lnTo>
                                    <a:pt x="461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2" name="Group 511"/>
                        <wpg:cNvGrpSpPr>
                          <a:grpSpLocks/>
                        </wpg:cNvGrpSpPr>
                        <wpg:grpSpPr bwMode="auto">
                          <a:xfrm>
                            <a:off x="9847" y="3726"/>
                            <a:ext cx="1517" cy="2"/>
                            <a:chOff x="9847" y="3726"/>
                            <a:chExt cx="1517" cy="2"/>
                          </a:xfrm>
                        </wpg:grpSpPr>
                        <wps:wsp>
                          <wps:cNvPr id="633" name="Freeform 512"/>
                          <wps:cNvSpPr>
                            <a:spLocks/>
                          </wps:cNvSpPr>
                          <wps:spPr bwMode="auto">
                            <a:xfrm>
                              <a:off x="9847" y="3726"/>
                              <a:ext cx="1517" cy="2"/>
                            </a:xfrm>
                            <a:custGeom>
                              <a:avLst/>
                              <a:gdLst>
                                <a:gd name="T0" fmla="+- 0 9847 9847"/>
                                <a:gd name="T1" fmla="*/ T0 w 1517"/>
                                <a:gd name="T2" fmla="+- 0 11364 9847"/>
                                <a:gd name="T3" fmla="*/ T2 w 15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517">
                                  <a:moveTo>
                                    <a:pt x="0" y="0"/>
                                  </a:moveTo>
                                  <a:lnTo>
                                    <a:pt x="1517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4" name="Group 509"/>
                        <wpg:cNvGrpSpPr>
                          <a:grpSpLocks/>
                        </wpg:cNvGrpSpPr>
                        <wpg:grpSpPr bwMode="auto">
                          <a:xfrm>
                            <a:off x="895" y="3981"/>
                            <a:ext cx="10469" cy="2"/>
                            <a:chOff x="895" y="3981"/>
                            <a:chExt cx="10469" cy="2"/>
                          </a:xfrm>
                        </wpg:grpSpPr>
                        <wps:wsp>
                          <wps:cNvPr id="635" name="Freeform 510"/>
                          <wps:cNvSpPr>
                            <a:spLocks/>
                          </wps:cNvSpPr>
                          <wps:spPr bwMode="auto">
                            <a:xfrm>
                              <a:off x="895" y="3981"/>
                              <a:ext cx="10469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69"/>
                                <a:gd name="T2" fmla="+- 0 11364 895"/>
                                <a:gd name="T3" fmla="*/ T2 w 104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9">
                                  <a:moveTo>
                                    <a:pt x="0" y="0"/>
                                  </a:moveTo>
                                  <a:lnTo>
                                    <a:pt x="1046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157233" id="Group 508" o:spid="_x0000_s1026" style="position:absolute;margin-left:44.45pt;margin-top:24.4pt;width:524pt;height:174.95pt;z-index:-251638784;mso-position-horizontal-relative:page" coordorigin="889,488" coordsize="10480,34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">
                <v:group id="Group 533" o:spid="_x0000_s1027" style="position:absolute;left:895;top:493;width:10469;height:2" coordorigin="895,493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8Hk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">
                  <v:shape id="Freeform 534" o:spid="_x0000_s1028" style="position:absolute;left:895;top:493;width:10469;height:2;visibility:visible;mso-wrap-style:square;v-text-anchor:top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" path="m,l10469,e" filled="f" strokeweight=".20497mm">
                    <v:path arrowok="t" o:connecttype="custom" o:connectlocs="0,0;10469,0" o:connectangles="0,0"/>
                  </v:shape>
                </v:group>
                <v:group id="Group 531" o:spid="_x0000_s1029" style="position:absolute;left:900;top:498;width:2;height:3478" coordorigin="900,498" coordsize="2,3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foI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Mp7B80w4AnL7DwAA//8DAFBLAQItABQABgAIAAAAIQDb4fbL7gAAAIUBAAATAAAAAAAAAAAA&#10;AAAAAAAAAABbQ29udGVudF9UeXBlc10ueG1sUEsBAi0AFAAGAAgAAAAhAFr0LFu/AAAAFQEAAAsA&#10;AAAAAAAAAAAAAAAAHwEAAF9yZWxzLy5yZWxzUEsBAi0AFAAGAAgAAAAhAJEp+gjEAAAA3AAAAA8A&#10;AAAAAAAAAAAAAAAABwIAAGRycy9kb3ducmV2LnhtbFBLBQYAAAAAAwADALcAAAD4AgAAAAA=&#10;">
                  <v:shape id="Freeform 532" o:spid="_x0000_s1030" style="position:absolute;left:900;top:498;width:2;height:3478;visibility:visible;mso-wrap-style:square;v-text-anchor:top" coordsize="2,3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" path="m,l,3478e" filled="f" strokeweight=".20497mm">
                    <v:path arrowok="t" o:connecttype="custom" o:connectlocs="0,498;0,3976" o:connectangles="0,0"/>
                  </v:shape>
                </v:group>
                <v:group id="Group 529" o:spid="_x0000_s1031" style="position:absolute;left:11359;top:498;width:2;height:3478" coordorigin="11359,498" coordsize="2,3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Mfn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1jFL/B3JhwBufkFAAD//wMAUEsBAi0AFAAGAAgAAAAhANvh9svuAAAAhQEAABMAAAAAAAAA&#10;AAAAAAAAAAAAAFtDb250ZW50X1R5cGVzXS54bWxQSwECLQAUAAYACAAAACEAWvQsW78AAAAVAQAA&#10;CwAAAAAAAAAAAAAAAAAfAQAAX3JlbHMvLnJlbHNQSwECLQAUAAYACAAAACEAcYzH58YAAADcAAAA&#10;DwAAAAAAAAAAAAAAAAAHAgAAZHJzL2Rvd25yZXYueG1sUEsFBgAAAAADAAMAtwAAAPoCAAAAAA==&#10;">
                  <v:shape id="Freeform 530" o:spid="_x0000_s1032" style="position:absolute;left:11359;top:498;width:2;height:3478;visibility:visible;mso-wrap-style:square;v-text-anchor:top" coordsize="2,3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" path="m,l,3478e" filled="f" strokeweight=".58pt">
                    <v:path arrowok="t" o:connecttype="custom" o:connectlocs="0,498;0,3976" o:connectangles="0,0"/>
                  </v:shape>
                </v:group>
                <v:group id="Group 527" o:spid="_x0000_s1033" style="position:absolute;left:895;top:990;width:5333;height:2" coordorigin="895,990" coordsize="53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vwL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xArcz4QjI9R8AAAD//wMAUEsBAi0AFAAGAAgAAAAhANvh9svuAAAAhQEAABMAAAAAAAAA&#10;AAAAAAAAAAAAAFtDb250ZW50X1R5cGVzXS54bWxQSwECLQAUAAYACAAAACEAWvQsW78AAAAVAQAA&#10;CwAAAAAAAAAAAAAAAAAfAQAAX3JlbHMvLnJlbHNQSwECLQAUAAYACAAAACEA7hL8C8YAAADcAAAA&#10;DwAAAAAAAAAAAAAAAAAHAgAAZHJzL2Rvd25yZXYueG1sUEsFBgAAAAADAAMAtwAAAPoCAAAAAA==&#10;">
                  <v:shape id="Freeform 528" o:spid="_x0000_s1034" style="position:absolute;left:895;top:990;width:5333;height:2;visibility:visible;mso-wrap-style:square;v-text-anchor:top" coordsize="53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" path="m,l5333,e" filled="f" strokeweight=".20497mm">
                    <v:path arrowok="t" o:connecttype="custom" o:connectlocs="0,0;5333,0" o:connectangles="0,0"/>
                  </v:shape>
                </v:group>
                <v:group id="Group 525" o:spid="_x0000_s1035" style="position:absolute;left:10639;top:990;width:725;height:2" coordorigin="10639,990" coordsize="7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c3i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">
                  <v:shape id="Freeform 526" o:spid="_x0000_s1036" style="position:absolute;left:10639;top:990;width:725;height:2;visibility:visible;mso-wrap-style:square;v-text-anchor:top" coordsize="7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" path="m,l725,e" filled="f" strokeweight=".20497mm">
                    <v:path arrowok="t" o:connecttype="custom" o:connectlocs="0,0;725,0" o:connectangles="0,0"/>
                  </v:shape>
                </v:group>
                <v:group id="Group 523" o:spid="_x0000_s1037" style="position:absolute;left:2390;top:1734;width:8974;height:2" coordorigin="2390,1734" coordsize="89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wtZ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pJFmB/OhCMgtw8AAAD//wMAUEsBAi0AFAAGAAgAAAAhANvh9svuAAAAhQEAABMAAAAAAAAAAAAA&#10;AAAAAAAAAFtDb250ZW50X1R5cGVzXS54bWxQSwECLQAUAAYACAAAACEAWvQsW78AAAAVAQAACwAA&#10;AAAAAAAAAAAAAAAfAQAAX3JlbHMvLnJlbHNQSwECLQAUAAYACAAAACEAwNsLWcMAAADcAAAADwAA&#10;AAAAAAAAAAAAAAAHAgAAZHJzL2Rvd25yZXYueG1sUEsFBgAAAAADAAMAtwAAAPcCAAAAAA==&#10;">
                  <v:shape id="Freeform 524" o:spid="_x0000_s1038" style="position:absolute;left:2390;top:1734;width:8974;height:2;visibility:visible;mso-wrap-style:square;v-text-anchor:top" coordsize="89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" path="m,l8974,e" filled="f" strokeweight=".58pt">
                    <v:path arrowok="t" o:connecttype="custom" o:connectlocs="0,0;8974,0" o:connectangles="0,0"/>
                  </v:shape>
                </v:group>
                <v:group id="Group 521" o:spid="_x0000_s1039" style="position:absolute;left:895;top:1989;width:6504;height:2" coordorigin="895,1989" coordsize="65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TC1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aZLA75lwBOTyDQAA//8DAFBLAQItABQABgAIAAAAIQDb4fbL7gAAAIUBAAATAAAAAAAAAAAA&#10;AAAAAAAAAABbQ29udGVudF9UeXBlc10ueG1sUEsBAi0AFAAGAAgAAAAhAFr0LFu/AAAAFQEAAAsA&#10;AAAAAAAAAAAAAAAAHwEAAF9yZWxzLy5yZWxzUEsBAi0AFAAGAAgAAAAhAF9FMLXEAAAA3AAAAA8A&#10;AAAAAAAAAAAAAAAABwIAAGRycy9kb3ducmV2LnhtbFBLBQYAAAAAAwADALcAAAD4AgAAAAA=&#10;">
                  <v:shape id="Freeform 522" o:spid="_x0000_s1040" style="position:absolute;left:895;top:1989;width:6504;height:2;visibility:visible;mso-wrap-style:square;v-text-anchor:top" coordsize="650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" path="m,l6504,e" filled="f" strokeweight=".58pt">
                    <v:path arrowok="t" o:connecttype="custom" o:connectlocs="0,0;6504,0" o:connectangles="0,0"/>
                  </v:shape>
                </v:group>
                <v:group id="Group 519" o:spid="_x0000_s1041" style="position:absolute;left:8928;top:1989;width:2436;height:2" coordorigin="8928,1989" coordsize="24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A1a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">
                  <v:shape id="Freeform 520" o:spid="_x0000_s1042" style="position:absolute;left:8928;top:1989;width:2436;height:2;visibility:visible;mso-wrap-style:square;v-text-anchor:top" coordsize="24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" path="m,l2436,e" filled="f" strokeweight=".58pt">
                    <v:path arrowok="t" o:connecttype="custom" o:connectlocs="0,0;2436,0" o:connectangles="0,0"/>
                  </v:shape>
                </v:group>
                <v:group id="Group 517" o:spid="_x0000_s1043" style="position:absolute;left:2719;top:2730;width:8645;height:2" coordorigin="2719,2730" coordsize="86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ja2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ZJzA60w4AnLxBwAA//8DAFBLAQItABQABgAIAAAAIQDb4fbL7gAAAIUBAAATAAAAAAAAAAAA&#10;AAAAAAAAAABbQ29udGVudF9UeXBlc10ueG1sUEsBAi0AFAAGAAgAAAAhAFr0LFu/AAAAFQEAAAsA&#10;AAAAAAAAAAAAAAAAHwEAAF9yZWxzLy5yZWxzUEsBAi0AFAAGAAgAAAAhACB+NrbEAAAA3AAAAA8A&#10;AAAAAAAAAAAAAAAABwIAAGRycy9kb3ducmV2LnhtbFBLBQYAAAAAAwADALcAAAD4AgAAAAA=&#10;">
                  <v:shape id="Freeform 518" o:spid="_x0000_s1044" style="position:absolute;left:2719;top:2730;width:8645;height:2;visibility:visible;mso-wrap-style:square;v-text-anchor:top" coordsize="86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" path="m,l8645,e" filled="f" strokeweight=".58pt">
                    <v:path arrowok="t" o:connecttype="custom" o:connectlocs="0,0;8645,0" o:connectangles="0,0"/>
                  </v:shape>
                </v:group>
                <v:group id="Group 515" o:spid="_x0000_s1045" style="position:absolute;left:8119;top:3229;width:3245;height:2" coordorigin="8119,3229" coordsize="32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Qdf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pJFWBvOhCMgtw8AAAD//wMAUEsBAi0AFAAGAAgAAAAhANvh9svuAAAAhQEAABMAAAAAAAAAAAAA&#10;AAAAAAAAAFtDb250ZW50X1R5cGVzXS54bWxQSwECLQAUAAYACAAAACEAWvQsW78AAAAVAQAACwAA&#10;AAAAAAAAAAAAAAAfAQAAX3JlbHMvLnJlbHNQSwECLQAUAAYACAAAACEAPq0HX8MAAADcAAAADwAA&#10;AAAAAAAAAAAAAAAHAgAAZHJzL2Rvd25yZXYueG1sUEsFBgAAAAADAAMAtwAAAPcCAAAAAA==&#10;">
                  <v:shape id="Freeform 516" o:spid="_x0000_s1046" style="position:absolute;left:8119;top:3229;width:3245;height:2;visibility:visible;mso-wrap-style:square;v-text-anchor:top" coordsize="32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" path="m,l3245,e" filled="f" strokeweight=".20497mm">
                    <v:path arrowok="t" o:connecttype="custom" o:connectlocs="0,0;3245,0" o:connectangles="0,0"/>
                  </v:shape>
                </v:group>
                <v:group id="Group 513" o:spid="_x0000_s1047" style="position:absolute;left:895;top:3726;width:4613;height:2" coordorigin="895,3726" coordsize="46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  <v:shape id="Freeform 514" o:spid="_x0000_s1048" style="position:absolute;left:895;top:3726;width:4613;height:2;visibility:visible;mso-wrap-style:square;v-text-anchor:top" coordsize="46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" path="m,l4613,e" filled="f" strokeweight=".20497mm">
                    <v:path arrowok="t" o:connecttype="custom" o:connectlocs="0,0;4613,0" o:connectangles="0,0"/>
                  </v:shape>
                </v:group>
                <v:group id="Group 511" o:spid="_x0000_s1049" style="position:absolute;left:9847;top:3726;width:1517;height:2" coordorigin="9847,3726" coordsize="15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KZo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2WQMzzPhCMjlAwAA//8DAFBLAQItABQABgAIAAAAIQDb4fbL7gAAAIUBAAATAAAAAAAAAAAA&#10;AAAAAAAAAABbQ29udGVudF9UeXBlc10ueG1sUEsBAi0AFAAGAAgAAAAhAFr0LFu/AAAAFQEAAAsA&#10;AAAAAAAAAAAAAAAAHwEAAF9yZWxzLy5yZWxzUEsBAi0AFAAGAAgAAAAhANqcpmjEAAAA3AAAAA8A&#10;AAAAAAAAAAAAAAAABwIAAGRycy9kb3ducmV2LnhtbFBLBQYAAAAAAwADALcAAAD4AgAAAAA=&#10;">
                  <v:shape id="Freeform 512" o:spid="_x0000_s1050" style="position:absolute;left:9847;top:3726;width:1517;height:2;visibility:visible;mso-wrap-style:square;v-text-anchor:top" coordsize="15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" path="m,l1517,e" filled="f" strokeweight=".20497mm">
                    <v:path arrowok="t" o:connecttype="custom" o:connectlocs="0,0;1517,0" o:connectangles="0,0"/>
                  </v:shape>
                </v:group>
                <v:group id="Group 509" o:spid="_x0000_s1051" style="position:absolute;left:895;top:3981;width:10469;height:2" coordorigin="895,3981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ZuH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0iXz/B7JhwBuf4BAAD//wMAUEsBAi0AFAAGAAgAAAAhANvh9svuAAAAhQEAABMAAAAAAAAA&#10;AAAAAAAAAAAAAFtDb250ZW50X1R5cGVzXS54bWxQSwECLQAUAAYACAAAACEAWvQsW78AAAAVAQAA&#10;CwAAAAAAAAAAAAAAAAAfAQAAX3JlbHMvLnJlbHNQSwECLQAUAAYACAAAACEAOjmbh8YAAADcAAAA&#10;DwAAAAAAAAAAAAAAAAAHAgAAZHJzL2Rvd25yZXYueG1sUEsFBgAAAAADAAMAtwAAAPoCAAAAAA==&#10;">
                  <v:shape id="Freeform 510" o:spid="_x0000_s1052" style="position:absolute;left:895;top:3981;width:10469;height:2;visibility:visible;mso-wrap-style:square;v-text-anchor:top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" path="m,l10469,e" filled="f" strokeweight=".58pt">
                    <v:path arrowok="t" o:connecttype="custom" o:connectlocs="0,0;1046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position w:val="1"/>
          <w:sz w:val="20"/>
          <w:szCs w:val="20"/>
        </w:rPr>
        <w:t>ADV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3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position w:val="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EN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-1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RIOD:</w:t>
      </w:r>
      <w:r>
        <w:rPr>
          <w:rFonts w:ascii="Calibri" w:eastAsia="Calibri" w:hAnsi="Calibri" w:cs="Calibri"/>
          <w:spacing w:val="-7"/>
          <w:position w:val="1"/>
          <w:sz w:val="20"/>
          <w:szCs w:val="20"/>
        </w:rPr>
        <w:t xml:space="preserve"> </w:t>
      </w:r>
    </w:p>
    <w:p w14:paraId="19F1B154" w14:textId="77777777" w:rsidR="00E979AC" w:rsidRDefault="00E979AC" w:rsidP="00E979AC">
      <w:pPr>
        <w:spacing w:before="15" w:after="0" w:line="240" w:lineRule="exact"/>
        <w:rPr>
          <w:sz w:val="24"/>
          <w:szCs w:val="24"/>
        </w:rPr>
      </w:pPr>
    </w:p>
    <w:p w14:paraId="682C938B" w14:textId="77777777" w:rsidR="00E979AC" w:rsidRDefault="00E979AC" w:rsidP="00E979AC">
      <w:pPr>
        <w:spacing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er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z w:val="20"/>
          <w:szCs w:val="20"/>
        </w:rPr>
        <w:t>:</w:t>
      </w:r>
    </w:p>
    <w:p w14:paraId="112525E6" w14:textId="77777777" w:rsidR="00E979AC" w:rsidRDefault="00E979AC" w:rsidP="00E979AC">
      <w:pPr>
        <w:spacing w:before="20" w:after="0" w:line="220" w:lineRule="exact"/>
      </w:pPr>
    </w:p>
    <w:p w14:paraId="592B9955" w14:textId="77777777" w:rsidR="00E979AC" w:rsidRDefault="00E979AC" w:rsidP="00E979AC">
      <w:pPr>
        <w:tabs>
          <w:tab w:val="left" w:pos="7080"/>
          <w:tab w:val="left" w:pos="9980"/>
        </w:tabs>
        <w:spacing w:before="19" w:after="0" w:line="240" w:lineRule="exact"/>
        <w:ind w:left="2237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1" allowOverlap="1" wp14:anchorId="0BEA6011" wp14:editId="39741E27">
                <wp:simplePos x="0" y="0"/>
                <wp:positionH relativeFrom="page">
                  <wp:posOffset>4126865</wp:posOffset>
                </wp:positionH>
                <wp:positionV relativeFrom="paragraph">
                  <wp:posOffset>8255</wp:posOffset>
                </wp:positionV>
                <wp:extent cx="2456815" cy="1270"/>
                <wp:effectExtent l="12065" t="6985" r="7620" b="10795"/>
                <wp:wrapNone/>
                <wp:docPr id="607" name="Group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6815" cy="1270"/>
                          <a:chOff x="6499" y="13"/>
                          <a:chExt cx="3869" cy="2"/>
                        </a:xfrm>
                      </wpg:grpSpPr>
                      <wps:wsp>
                        <wps:cNvPr id="608" name="Freeform 507"/>
                        <wps:cNvSpPr>
                          <a:spLocks/>
                        </wps:cNvSpPr>
                        <wps:spPr bwMode="auto">
                          <a:xfrm>
                            <a:off x="6499" y="13"/>
                            <a:ext cx="3869" cy="2"/>
                          </a:xfrm>
                          <a:custGeom>
                            <a:avLst/>
                            <a:gdLst>
                              <a:gd name="T0" fmla="+- 0 6499 6499"/>
                              <a:gd name="T1" fmla="*/ T0 w 3869"/>
                              <a:gd name="T2" fmla="+- 0 10368 6499"/>
                              <a:gd name="T3" fmla="*/ T2 w 38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69">
                                <a:moveTo>
                                  <a:pt x="0" y="0"/>
                                </a:moveTo>
                                <a:lnTo>
                                  <a:pt x="386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0266EB" id="Group 506" o:spid="_x0000_s1026" style="position:absolute;margin-left:324.95pt;margin-top:.65pt;width:193.45pt;height:.1pt;z-index:-251637760;mso-position-horizontal-relative:page" coordorigin="6499,13" coordsize="38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">
                <v:shape id="Freeform 507" o:spid="_x0000_s1027" style="position:absolute;left:6499;top:13;width:3869;height:2;visibility:visible;mso-wrap-style:square;v-text-anchor:top" coordsize="38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" path="m,l3869,e" filled="f" strokeweight=".20497mm">
                  <v:path arrowok="t" o:connecttype="custom" o:connectlocs="0,0;386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Fi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MI</w:t>
      </w:r>
    </w:p>
    <w:p w14:paraId="78A6353B" w14:textId="77777777" w:rsidR="00E979AC" w:rsidRDefault="00E979AC" w:rsidP="00E979AC">
      <w:pPr>
        <w:spacing w:before="8" w:after="0" w:line="220" w:lineRule="exact"/>
      </w:pPr>
    </w:p>
    <w:p w14:paraId="1B551318" w14:textId="77777777" w:rsidR="00E979AC" w:rsidRDefault="00E979AC" w:rsidP="00E979AC">
      <w:pPr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s</w:t>
      </w:r>
    </w:p>
    <w:p w14:paraId="29CA4089" w14:textId="77777777" w:rsidR="00E979AC" w:rsidRDefault="00E979AC" w:rsidP="00E979AC">
      <w:pPr>
        <w:spacing w:before="10" w:after="0" w:line="240" w:lineRule="exact"/>
        <w:rPr>
          <w:sz w:val="24"/>
          <w:szCs w:val="24"/>
        </w:rPr>
      </w:pPr>
    </w:p>
    <w:p w14:paraId="4F1A7FD1" w14:textId="77777777" w:rsidR="00E979AC" w:rsidRDefault="00E979AC" w:rsidP="00E979AC">
      <w:pPr>
        <w:tabs>
          <w:tab w:val="left" w:pos="7040"/>
          <w:tab w:val="left" w:pos="9100"/>
        </w:tabs>
        <w:spacing w:before="19" w:after="0" w:line="240" w:lineRule="exact"/>
        <w:ind w:left="3094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36B59DED" wp14:editId="70786C2E">
                <wp:simplePos x="0" y="0"/>
                <wp:positionH relativeFrom="page">
                  <wp:posOffset>4869180</wp:posOffset>
                </wp:positionH>
                <wp:positionV relativeFrom="paragraph">
                  <wp:posOffset>9525</wp:posOffset>
                </wp:positionV>
                <wp:extent cx="629285" cy="1270"/>
                <wp:effectExtent l="11430" t="12065" r="6985" b="5715"/>
                <wp:wrapNone/>
                <wp:docPr id="605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9285" cy="1270"/>
                          <a:chOff x="7668" y="15"/>
                          <a:chExt cx="991" cy="2"/>
                        </a:xfrm>
                      </wpg:grpSpPr>
                      <wps:wsp>
                        <wps:cNvPr id="606" name="Freeform 505"/>
                        <wps:cNvSpPr>
                          <a:spLocks/>
                        </wps:cNvSpPr>
                        <wps:spPr bwMode="auto">
                          <a:xfrm>
                            <a:off x="7668" y="15"/>
                            <a:ext cx="991" cy="2"/>
                          </a:xfrm>
                          <a:custGeom>
                            <a:avLst/>
                            <a:gdLst>
                              <a:gd name="T0" fmla="+- 0 7668 7668"/>
                              <a:gd name="T1" fmla="*/ T0 w 991"/>
                              <a:gd name="T2" fmla="+- 0 8659 7668"/>
                              <a:gd name="T3" fmla="*/ T2 w 99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1">
                                <a:moveTo>
                                  <a:pt x="0" y="0"/>
                                </a:moveTo>
                                <a:lnTo>
                                  <a:pt x="99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084FD" id="Group 504" o:spid="_x0000_s1026" style="position:absolute;margin-left:383.4pt;margin-top:.75pt;width:49.55pt;height:.1pt;z-index:-251636736;mso-position-horizontal-relative:page" coordorigin="7668,15" coordsize="99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">
                <v:shape id="Freeform 505" o:spid="_x0000_s1027" style="position:absolute;left:7668;top:15;width:991;height:2;visibility:visible;mso-wrap-style:square;v-text-anchor:top" coordsize="99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" path="m,l991,e" filled="f" strokeweight=".58pt">
                  <v:path arrowok="t" o:connecttype="custom" o:connectlocs="0,0;991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y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z w:val="20"/>
          <w:szCs w:val="20"/>
        </w:rPr>
        <w:tab/>
        <w:t>Zip</w:t>
      </w:r>
    </w:p>
    <w:p w14:paraId="46A649AB" w14:textId="77777777" w:rsidR="00E979AC" w:rsidRDefault="00E979AC" w:rsidP="00E979AC">
      <w:pPr>
        <w:spacing w:before="8" w:after="0" w:line="220" w:lineRule="exact"/>
      </w:pPr>
    </w:p>
    <w:p w14:paraId="74650FAB" w14:textId="77777777" w:rsidR="00E979AC" w:rsidRDefault="00E979AC" w:rsidP="00E979AC">
      <w:pPr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oc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ity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</w:p>
    <w:p w14:paraId="6416F833" w14:textId="77777777" w:rsidR="00E979AC" w:rsidRDefault="00E979AC" w:rsidP="00E979AC">
      <w:pPr>
        <w:spacing w:before="20" w:after="0" w:line="220" w:lineRule="exact"/>
      </w:pPr>
    </w:p>
    <w:p w14:paraId="603C97B7" w14:textId="77777777" w:rsidR="00E979AC" w:rsidRDefault="00E979AC" w:rsidP="00E979AC">
      <w:pPr>
        <w:tabs>
          <w:tab w:val="left" w:pos="1920"/>
          <w:tab w:val="left" w:pos="2880"/>
          <w:tab w:val="left" w:pos="5620"/>
          <w:tab w:val="left" w:pos="7320"/>
          <w:tab w:val="left" w:pos="828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56DB0DCE" wp14:editId="2CAD83A9">
                <wp:simplePos x="0" y="0"/>
                <wp:positionH relativeFrom="page">
                  <wp:posOffset>1726565</wp:posOffset>
                </wp:positionH>
                <wp:positionV relativeFrom="paragraph">
                  <wp:posOffset>170815</wp:posOffset>
                </wp:positionV>
                <wp:extent cx="1999615" cy="1270"/>
                <wp:effectExtent l="12065" t="8890" r="7620" b="8890"/>
                <wp:wrapNone/>
                <wp:docPr id="603" name="Group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9615" cy="1270"/>
                          <a:chOff x="2719" y="269"/>
                          <a:chExt cx="3149" cy="2"/>
                        </a:xfrm>
                      </wpg:grpSpPr>
                      <wps:wsp>
                        <wps:cNvPr id="604" name="Freeform 503"/>
                        <wps:cNvSpPr>
                          <a:spLocks/>
                        </wps:cNvSpPr>
                        <wps:spPr bwMode="auto">
                          <a:xfrm>
                            <a:off x="2719" y="269"/>
                            <a:ext cx="3149" cy="2"/>
                          </a:xfrm>
                          <a:custGeom>
                            <a:avLst/>
                            <a:gdLst>
                              <a:gd name="T0" fmla="+- 0 2719 2719"/>
                              <a:gd name="T1" fmla="*/ T0 w 3149"/>
                              <a:gd name="T2" fmla="+- 0 5868 2719"/>
                              <a:gd name="T3" fmla="*/ T2 w 31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49">
                                <a:moveTo>
                                  <a:pt x="0" y="0"/>
                                </a:moveTo>
                                <a:lnTo>
                                  <a:pt x="314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3CCC16" id="Group 502" o:spid="_x0000_s1026" style="position:absolute;margin-left:135.95pt;margin-top:13.45pt;width:157.45pt;height:.1pt;z-index:-251635712;mso-position-horizontal-relative:page" coordorigin="2719,269" coordsize="31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">
                <v:shape id="Freeform 503" o:spid="_x0000_s1027" style="position:absolute;left:2719;top:269;width:3149;height:2;visibility:visible;mso-wrap-style:square;v-text-anchor:top" coordsize="31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" path="m,l3149,e" filled="f" strokeweight=".20497mm">
                  <v:path arrowok="t" o:connecttype="custom" o:connectlocs="0,0;314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H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ho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  <w:r>
        <w:rPr>
          <w:rFonts w:ascii="Calibri" w:eastAsia="Calibri" w:hAnsi="Calibri" w:cs="Calibri"/>
          <w:sz w:val="20"/>
          <w:szCs w:val="20"/>
        </w:rPr>
        <w:tab/>
        <w:t>Al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ho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</w:p>
    <w:p w14:paraId="0F95237F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77F74B5" w14:textId="77777777" w:rsidR="00E979AC" w:rsidRDefault="00E979AC" w:rsidP="00E979AC">
      <w:pPr>
        <w:spacing w:before="12" w:after="0" w:line="280" w:lineRule="exact"/>
        <w:rPr>
          <w:sz w:val="28"/>
          <w:szCs w:val="28"/>
        </w:rPr>
      </w:pPr>
    </w:p>
    <w:p w14:paraId="1FAD3F17" w14:textId="77777777" w:rsidR="00E979AC" w:rsidRDefault="00E979AC" w:rsidP="00E979AC">
      <w:pPr>
        <w:tabs>
          <w:tab w:val="left" w:pos="5600"/>
          <w:tab w:val="left" w:pos="7460"/>
          <w:tab w:val="left" w:pos="9480"/>
        </w:tabs>
        <w:spacing w:before="19" w:after="0" w:line="240" w:lineRule="exact"/>
        <w:ind w:left="1661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17A0AC7C" wp14:editId="0A05CC78">
                <wp:simplePos x="0" y="0"/>
                <wp:positionH relativeFrom="page">
                  <wp:posOffset>3669665</wp:posOffset>
                </wp:positionH>
                <wp:positionV relativeFrom="paragraph">
                  <wp:posOffset>9525</wp:posOffset>
                </wp:positionV>
                <wp:extent cx="1199515" cy="1270"/>
                <wp:effectExtent l="12065" t="10160" r="7620" b="7620"/>
                <wp:wrapNone/>
                <wp:docPr id="601" name="Group 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9515" cy="1270"/>
                          <a:chOff x="5779" y="15"/>
                          <a:chExt cx="1889" cy="2"/>
                        </a:xfrm>
                      </wpg:grpSpPr>
                      <wps:wsp>
                        <wps:cNvPr id="602" name="Freeform 501"/>
                        <wps:cNvSpPr>
                          <a:spLocks/>
                        </wps:cNvSpPr>
                        <wps:spPr bwMode="auto">
                          <a:xfrm>
                            <a:off x="5779" y="15"/>
                            <a:ext cx="1889" cy="2"/>
                          </a:xfrm>
                          <a:custGeom>
                            <a:avLst/>
                            <a:gdLst>
                              <a:gd name="T0" fmla="+- 0 5779 5779"/>
                              <a:gd name="T1" fmla="*/ T0 w 1889"/>
                              <a:gd name="T2" fmla="+- 0 7668 5779"/>
                              <a:gd name="T3" fmla="*/ T2 w 18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89">
                                <a:moveTo>
                                  <a:pt x="0" y="0"/>
                                </a:moveTo>
                                <a:lnTo>
                                  <a:pt x="188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848C27" id="Group 500" o:spid="_x0000_s1026" style="position:absolute;margin-left:288.95pt;margin-top:.75pt;width:94.45pt;height:.1pt;z-index:-251634688;mso-position-horizontal-relative:page" coordorigin="5779,15" coordsize="18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">
                <v:shape id="Freeform 501" o:spid="_x0000_s1027" style="position:absolute;left:5779;top:15;width:1889;height:2;visibility:visible;mso-wrap-style:square;v-text-anchor:top" coordsize="18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" path="m,l1889,e" filled="f" strokeweight=".20497mm">
                  <v:path arrowok="t" o:connecttype="custom" o:connectlocs="0,0;188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1" locked="0" layoutInCell="1" allowOverlap="1" wp14:anchorId="1B81CCA5" wp14:editId="5D94A07E">
                <wp:simplePos x="0" y="0"/>
                <wp:positionH relativeFrom="page">
                  <wp:posOffset>5041265</wp:posOffset>
                </wp:positionH>
                <wp:positionV relativeFrom="paragraph">
                  <wp:posOffset>9525</wp:posOffset>
                </wp:positionV>
                <wp:extent cx="1062355" cy="1270"/>
                <wp:effectExtent l="12065" t="10160" r="11430" b="7620"/>
                <wp:wrapNone/>
                <wp:docPr id="599" name="Group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2355" cy="1270"/>
                          <a:chOff x="7939" y="15"/>
                          <a:chExt cx="1673" cy="2"/>
                        </a:xfrm>
                      </wpg:grpSpPr>
                      <wps:wsp>
                        <wps:cNvPr id="600" name="Freeform 499"/>
                        <wps:cNvSpPr>
                          <a:spLocks/>
                        </wps:cNvSpPr>
                        <wps:spPr bwMode="auto">
                          <a:xfrm>
                            <a:off x="7939" y="15"/>
                            <a:ext cx="1673" cy="2"/>
                          </a:xfrm>
                          <a:custGeom>
                            <a:avLst/>
                            <a:gdLst>
                              <a:gd name="T0" fmla="+- 0 7939 7939"/>
                              <a:gd name="T1" fmla="*/ T0 w 1673"/>
                              <a:gd name="T2" fmla="+- 0 9612 7939"/>
                              <a:gd name="T3" fmla="*/ T2 w 16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673">
                                <a:moveTo>
                                  <a:pt x="0" y="0"/>
                                </a:moveTo>
                                <a:lnTo>
                                  <a:pt x="1673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10D061" id="Group 498" o:spid="_x0000_s1026" style="position:absolute;margin-left:396.95pt;margin-top:.75pt;width:83.65pt;height:.1pt;z-index:-251633664;mso-position-horizontal-relative:page" coordorigin="7939,15" coordsize="16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">
                <v:shape id="Freeform 499" o:spid="_x0000_s1027" style="position:absolute;left:7939;top:15;width:1673;height:2;visibility:visible;mso-wrap-style:square;v-text-anchor:top" coordsize="16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" path="m,l1673,e" filled="f" strokeweight=".20497mm">
                  <v:path arrowok="t" o:connecttype="custom" o:connectlocs="0,0;1673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Dri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</w:p>
    <w:p w14:paraId="545A0815" w14:textId="77777777" w:rsidR="00E979AC" w:rsidRDefault="00E979AC" w:rsidP="00E979AC">
      <w:pPr>
        <w:spacing w:after="0" w:line="240" w:lineRule="exact"/>
        <w:rPr>
          <w:sz w:val="24"/>
          <w:szCs w:val="24"/>
        </w:rPr>
      </w:pPr>
    </w:p>
    <w:p w14:paraId="1CF4E659" w14:textId="77777777" w:rsidR="00E979AC" w:rsidRDefault="00E979AC" w:rsidP="00E979AC">
      <w:pPr>
        <w:spacing w:before="19" w:after="0" w:line="250" w:lineRule="auto"/>
        <w:ind w:left="108" w:right="5257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29DDF7B6" wp14:editId="4374D736">
                <wp:simplePos x="0" y="0"/>
                <wp:positionH relativeFrom="page">
                  <wp:posOffset>4355465</wp:posOffset>
                </wp:positionH>
                <wp:positionV relativeFrom="paragraph">
                  <wp:posOffset>167640</wp:posOffset>
                </wp:positionV>
                <wp:extent cx="2867660" cy="330200"/>
                <wp:effectExtent l="2540" t="0" r="0" b="3810"/>
                <wp:wrapNone/>
                <wp:docPr id="598" name="Text Box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660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420"/>
                              <w:gridCol w:w="269"/>
                              <w:gridCol w:w="540"/>
                              <w:gridCol w:w="271"/>
                            </w:tblGrid>
                            <w:tr w:rsidR="00E979AC" w14:paraId="6DDF74D9" w14:textId="77777777">
                              <w:trPr>
                                <w:trHeight w:hRule="exact" w:val="254"/>
                              </w:trPr>
                              <w:tc>
                                <w:tcPr>
                                  <w:tcW w:w="3420" w:type="dxa"/>
                                  <w:vMerge w:val="restart"/>
                                  <w:tcBorders>
                                    <w:top w:val="single" w:sz="4" w:space="0" w:color="000000"/>
                                    <w:left w:val="nil"/>
                                    <w:right w:val="single" w:sz="4" w:space="0" w:color="000000"/>
                                  </w:tcBorders>
                                </w:tcPr>
                                <w:p w14:paraId="2C4F50FD" w14:textId="77777777" w:rsidR="00E979AC" w:rsidRDefault="00E979AC">
                                  <w:pPr>
                                    <w:spacing w:after="0" w:line="242" w:lineRule="exact"/>
                                    <w:ind w:right="134"/>
                                    <w:jc w:val="right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w w:val="99"/>
                                      <w:position w:val="1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w w:val="99"/>
                                      <w:position w:val="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99"/>
                                      <w:position w:val="1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  <w:p w14:paraId="79E2B566" w14:textId="77777777" w:rsidR="00E979AC" w:rsidRDefault="00E979AC">
                                  <w:pPr>
                                    <w:spacing w:before="10" w:after="0" w:line="240" w:lineRule="auto"/>
                                    <w:ind w:right="134"/>
                                    <w:jc w:val="right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w w:val="99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w w:val="99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w w:val="99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95612CD" w14:textId="77777777" w:rsidR="00E979AC" w:rsidRDefault="00E979AC"/>
                              </w:tc>
                              <w:tc>
                                <w:tcPr>
                                  <w:tcW w:w="54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61C08FB" w14:textId="77777777" w:rsidR="00E979AC" w:rsidRDefault="00E979AC">
                                  <w:pPr>
                                    <w:spacing w:after="0" w:line="242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  <w:p w14:paraId="3C915C1A" w14:textId="77777777" w:rsidR="00E979AC" w:rsidRDefault="00E979AC">
                                  <w:pPr>
                                    <w:spacing w:before="10" w:after="0" w:line="240" w:lineRule="auto"/>
                                    <w:ind w:left="102" w:right="-2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27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F871FE6" w14:textId="77777777" w:rsidR="00E979AC" w:rsidRDefault="00E979AC"/>
                              </w:tc>
                            </w:tr>
                            <w:tr w:rsidR="00E979AC" w14:paraId="3B18D690" w14:textId="77777777">
                              <w:trPr>
                                <w:trHeight w:hRule="exact" w:val="254"/>
                              </w:trPr>
                              <w:tc>
                                <w:tcPr>
                                  <w:tcW w:w="3420" w:type="dxa"/>
                                  <w:vMerge/>
                                  <w:tcBorders>
                                    <w:left w:val="nil"/>
                                    <w:bottom w:val="nil"/>
                                    <w:right w:val="single" w:sz="4" w:space="0" w:color="000000"/>
                                  </w:tcBorders>
                                </w:tcPr>
                                <w:p w14:paraId="30928ED0" w14:textId="77777777" w:rsidR="00E979AC" w:rsidRDefault="00E979AC"/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17D7D49" w14:textId="77777777" w:rsidR="00E979AC" w:rsidRDefault="00E979AC"/>
                              </w:tc>
                              <w:tc>
                                <w:tcPr>
                                  <w:tcW w:w="540" w:type="dxa"/>
                                  <w:vMerge/>
                                  <w:tcBorders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</w:tcPr>
                                <w:p w14:paraId="463C0414" w14:textId="77777777" w:rsidR="00E979AC" w:rsidRDefault="00E979AC"/>
                              </w:tc>
                              <w:tc>
                                <w:tcPr>
                                  <w:tcW w:w="27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77553B4" w14:textId="77777777" w:rsidR="00E979AC" w:rsidRDefault="00E979AC"/>
                              </w:tc>
                            </w:tr>
                          </w:tbl>
                          <w:p w14:paraId="42EC38AA" w14:textId="77777777" w:rsidR="00E979AC" w:rsidRDefault="00E979AC" w:rsidP="00E979AC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DDF7B6" id="_x0000_t202" coordsize="21600,21600" o:spt="202" path="m,l,21600r21600,l21600,xe">
                <v:stroke joinstyle="miter"/>
                <v:path gradientshapeok="t" o:connecttype="rect"/>
              </v:shapetype>
              <v:shape id="Text Box 497" o:spid="_x0000_s1026" type="#_x0000_t202" style="position:absolute;left:0;text-align:left;margin-left:342.95pt;margin-top:13.2pt;width:225.8pt;height:26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420"/>
                        <w:gridCol w:w="269"/>
                        <w:gridCol w:w="540"/>
                        <w:gridCol w:w="271"/>
                      </w:tblGrid>
                      <w:tr w:rsidR="00E979AC" w14:paraId="6DDF74D9" w14:textId="77777777">
                        <w:trPr>
                          <w:trHeight w:hRule="exact" w:val="254"/>
                        </w:trPr>
                        <w:tc>
                          <w:tcPr>
                            <w:tcW w:w="3420" w:type="dxa"/>
                            <w:vMerge w:val="restart"/>
                            <w:tcBorders>
                              <w:top w:val="single" w:sz="4" w:space="0" w:color="000000"/>
                              <w:left w:val="nil"/>
                              <w:right w:val="single" w:sz="4" w:space="0" w:color="000000"/>
                            </w:tcBorders>
                          </w:tcPr>
                          <w:p w14:paraId="2C4F50FD" w14:textId="77777777" w:rsidR="00E979AC" w:rsidRDefault="00E979AC">
                            <w:pPr>
                              <w:spacing w:after="0" w:line="242" w:lineRule="exact"/>
                              <w:ind w:right="134"/>
                              <w:jc w:val="right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w w:val="99"/>
                                <w:position w:val="1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w w:val="99"/>
                                <w:position w:val="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w w:val="99"/>
                                <w:position w:val="1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79E2B566" w14:textId="77777777" w:rsidR="00E979AC" w:rsidRDefault="00E979AC">
                            <w:pPr>
                              <w:spacing w:before="10" w:after="0" w:line="240" w:lineRule="auto"/>
                              <w:ind w:right="134"/>
                              <w:jc w:val="right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w w:val="99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w w:val="99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w w:val="99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95612CD" w14:textId="77777777" w:rsidR="00E979AC" w:rsidRDefault="00E979AC"/>
                        </w:tc>
                        <w:tc>
                          <w:tcPr>
                            <w:tcW w:w="54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000000"/>
                              <w:right w:val="single" w:sz="4" w:space="0" w:color="000000"/>
                            </w:tcBorders>
                          </w:tcPr>
                          <w:p w14:paraId="461C08FB" w14:textId="77777777" w:rsidR="00E979AC" w:rsidRDefault="00E979AC">
                            <w:pPr>
                              <w:spacing w:after="0" w:line="242" w:lineRule="exact"/>
                              <w:ind w:left="102" w:right="-2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3C915C1A" w14:textId="77777777" w:rsidR="00E979AC" w:rsidRDefault="00E979AC">
                            <w:pPr>
                              <w:spacing w:before="10" w:after="0" w:line="240" w:lineRule="auto"/>
                              <w:ind w:left="102" w:right="-2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27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F871FE6" w14:textId="77777777" w:rsidR="00E979AC" w:rsidRDefault="00E979AC"/>
                        </w:tc>
                      </w:tr>
                      <w:tr w:rsidR="00E979AC" w14:paraId="3B18D690" w14:textId="77777777">
                        <w:trPr>
                          <w:trHeight w:hRule="exact" w:val="254"/>
                        </w:trPr>
                        <w:tc>
                          <w:tcPr>
                            <w:tcW w:w="3420" w:type="dxa"/>
                            <w:vMerge/>
                            <w:tcBorders>
                              <w:left w:val="nil"/>
                              <w:bottom w:val="nil"/>
                              <w:right w:val="single" w:sz="4" w:space="0" w:color="000000"/>
                            </w:tcBorders>
                          </w:tcPr>
                          <w:p w14:paraId="30928ED0" w14:textId="77777777" w:rsidR="00E979AC" w:rsidRDefault="00E979AC"/>
                        </w:tc>
                        <w:tc>
                          <w:tcPr>
                            <w:tcW w:w="26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17D7D49" w14:textId="77777777" w:rsidR="00E979AC" w:rsidRDefault="00E979AC"/>
                        </w:tc>
                        <w:tc>
                          <w:tcPr>
                            <w:tcW w:w="540" w:type="dxa"/>
                            <w:vMerge/>
                            <w:tcBorders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</w:tcPr>
                          <w:p w14:paraId="463C0414" w14:textId="77777777" w:rsidR="00E979AC" w:rsidRDefault="00E979AC"/>
                        </w:tc>
                        <w:tc>
                          <w:tcPr>
                            <w:tcW w:w="27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77553B4" w14:textId="77777777" w:rsidR="00E979AC" w:rsidRDefault="00E979AC"/>
                        </w:tc>
                      </w:tr>
                    </w:tbl>
                    <w:p w14:paraId="42EC38AA" w14:textId="77777777" w:rsidR="00E979AC" w:rsidRDefault="00E979AC" w:rsidP="00E979AC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l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l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z w:val="20"/>
          <w:szCs w:val="20"/>
        </w:rPr>
        <w:t>l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i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? Ar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v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z w:val="20"/>
          <w:szCs w:val="20"/>
        </w:rPr>
        <w:t>il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b</w:t>
      </w:r>
      <w:r w:rsidRPr="00C64377">
        <w:rPr>
          <w:rFonts w:ascii="Calibri" w:eastAsia="Calibri" w:hAnsi="Calibri" w:cs="Calibri"/>
          <w:noProof/>
          <w:sz w:val="20"/>
          <w:szCs w:val="20"/>
        </w:rPr>
        <w:t>l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w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f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?</w:t>
      </w:r>
    </w:p>
    <w:p w14:paraId="7A359A34" w14:textId="77777777" w:rsidR="00E979AC" w:rsidRDefault="00E979AC" w:rsidP="00E979AC">
      <w:pPr>
        <w:spacing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r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z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w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.S.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tric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?</w:t>
      </w:r>
    </w:p>
    <w:p w14:paraId="7569ADBB" w14:textId="77777777" w:rsidR="00E979AC" w:rsidRDefault="00E979AC" w:rsidP="00E979AC">
      <w:pPr>
        <w:spacing w:before="10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1" locked="0" layoutInCell="1" allowOverlap="1" wp14:anchorId="74710124" wp14:editId="2E45A9B5">
                <wp:simplePos x="0" y="0"/>
                <wp:positionH relativeFrom="page">
                  <wp:posOffset>6520815</wp:posOffset>
                </wp:positionH>
                <wp:positionV relativeFrom="paragraph">
                  <wp:posOffset>160020</wp:posOffset>
                </wp:positionV>
                <wp:extent cx="184150" cy="168910"/>
                <wp:effectExtent l="5715" t="5715" r="10160" b="6350"/>
                <wp:wrapNone/>
                <wp:docPr id="589" name="Group 4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8910"/>
                          <a:chOff x="10269" y="252"/>
                          <a:chExt cx="290" cy="266"/>
                        </a:xfrm>
                      </wpg:grpSpPr>
                      <wpg:grpSp>
                        <wpg:cNvPr id="590" name="Group 495"/>
                        <wpg:cNvGrpSpPr>
                          <a:grpSpLocks/>
                        </wpg:cNvGrpSpPr>
                        <wpg:grpSpPr bwMode="auto">
                          <a:xfrm>
                            <a:off x="10274" y="258"/>
                            <a:ext cx="278" cy="2"/>
                            <a:chOff x="10274" y="258"/>
                            <a:chExt cx="278" cy="2"/>
                          </a:xfrm>
                        </wpg:grpSpPr>
                        <wps:wsp>
                          <wps:cNvPr id="591" name="Freeform 496"/>
                          <wps:cNvSpPr>
                            <a:spLocks/>
                          </wps:cNvSpPr>
                          <wps:spPr bwMode="auto">
                            <a:xfrm>
                              <a:off x="10274" y="258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493"/>
                        <wpg:cNvGrpSpPr>
                          <a:grpSpLocks/>
                        </wpg:cNvGrpSpPr>
                        <wpg:grpSpPr bwMode="auto">
                          <a:xfrm>
                            <a:off x="10279" y="263"/>
                            <a:ext cx="2" cy="245"/>
                            <a:chOff x="10279" y="263"/>
                            <a:chExt cx="2" cy="245"/>
                          </a:xfrm>
                        </wpg:grpSpPr>
                        <wps:wsp>
                          <wps:cNvPr id="593" name="Freeform 494"/>
                          <wps:cNvSpPr>
                            <a:spLocks/>
                          </wps:cNvSpPr>
                          <wps:spPr bwMode="auto">
                            <a:xfrm>
                              <a:off x="10279" y="263"/>
                              <a:ext cx="2" cy="245"/>
                            </a:xfrm>
                            <a:custGeom>
                              <a:avLst/>
                              <a:gdLst>
                                <a:gd name="T0" fmla="+- 0 263 263"/>
                                <a:gd name="T1" fmla="*/ 263 h 245"/>
                                <a:gd name="T2" fmla="+- 0 508 263"/>
                                <a:gd name="T3" fmla="*/ 50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491"/>
                        <wpg:cNvGrpSpPr>
                          <a:grpSpLocks/>
                        </wpg:cNvGrpSpPr>
                        <wpg:grpSpPr bwMode="auto">
                          <a:xfrm>
                            <a:off x="10548" y="263"/>
                            <a:ext cx="2" cy="245"/>
                            <a:chOff x="10548" y="263"/>
                            <a:chExt cx="2" cy="245"/>
                          </a:xfrm>
                        </wpg:grpSpPr>
                        <wps:wsp>
                          <wps:cNvPr id="595" name="Freeform 492"/>
                          <wps:cNvSpPr>
                            <a:spLocks/>
                          </wps:cNvSpPr>
                          <wps:spPr bwMode="auto">
                            <a:xfrm>
                              <a:off x="10548" y="263"/>
                              <a:ext cx="2" cy="245"/>
                            </a:xfrm>
                            <a:custGeom>
                              <a:avLst/>
                              <a:gdLst>
                                <a:gd name="T0" fmla="+- 0 263 263"/>
                                <a:gd name="T1" fmla="*/ 263 h 245"/>
                                <a:gd name="T2" fmla="+- 0 508 263"/>
                                <a:gd name="T3" fmla="*/ 50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6" name="Group 489"/>
                        <wpg:cNvGrpSpPr>
                          <a:grpSpLocks/>
                        </wpg:cNvGrpSpPr>
                        <wpg:grpSpPr bwMode="auto">
                          <a:xfrm>
                            <a:off x="10274" y="512"/>
                            <a:ext cx="278" cy="2"/>
                            <a:chOff x="10274" y="512"/>
                            <a:chExt cx="278" cy="2"/>
                          </a:xfrm>
                        </wpg:grpSpPr>
                        <wps:wsp>
                          <wps:cNvPr id="597" name="Freeform 490"/>
                          <wps:cNvSpPr>
                            <a:spLocks/>
                          </wps:cNvSpPr>
                          <wps:spPr bwMode="auto">
                            <a:xfrm>
                              <a:off x="10274" y="512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07B703" id="Group 488" o:spid="_x0000_s1026" style="position:absolute;margin-left:513.45pt;margin-top:12.6pt;width:14.5pt;height:13.3pt;z-index:-251632640;mso-position-horizontal-relative:page" coordorigin="10269,252" coordsize="290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">
                <v:group id="Group 495" o:spid="_x0000_s1027" style="position:absolute;left:10274;top:258;width:278;height:2" coordorigin="10274,258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496" o:spid="_x0000_s1028" style="position:absolute;left:10274;top:258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" path="m,l279,e" filled="f" strokeweight=".58pt">
                    <v:path arrowok="t" o:connecttype="custom" o:connectlocs="0,0;279,0" o:connectangles="0,0"/>
                  </v:shape>
                </v:group>
                <v:group id="Group 493" o:spid="_x0000_s1029" style="position:absolute;left:10279;top:263;width:2;height:245" coordorigin="10279,26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<v:shape id="Freeform 494" o:spid="_x0000_s1030" style="position:absolute;left:10279;top:26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" path="m,l,245e" filled="f" strokeweight=".58pt">
                    <v:path arrowok="t" o:connecttype="custom" o:connectlocs="0,263;0,508" o:connectangles="0,0"/>
                  </v:shape>
                </v:group>
                <v:group id="Group 491" o:spid="_x0000_s1031" style="position:absolute;left:10548;top:263;width:2;height:245" coordorigin="10548,26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 492" o:spid="_x0000_s1032" style="position:absolute;left:10548;top:26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" path="m,l,245e" filled="f" strokeweight=".20497mm">
                    <v:path arrowok="t" o:connecttype="custom" o:connectlocs="0,263;0,508" o:connectangles="0,0"/>
                  </v:shape>
                </v:group>
                <v:group id="Group 489" o:spid="_x0000_s1033" style="position:absolute;left:10274;top:512;width:278;height:2" coordorigin="10274,512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Freeform 490" o:spid="_x0000_s1034" style="position:absolute;left:10274;top:512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418C4052" wp14:editId="3C8C7324">
                <wp:simplePos x="0" y="0"/>
                <wp:positionH relativeFrom="page">
                  <wp:posOffset>7033895</wp:posOffset>
                </wp:positionH>
                <wp:positionV relativeFrom="paragraph">
                  <wp:posOffset>160020</wp:posOffset>
                </wp:positionV>
                <wp:extent cx="185420" cy="168910"/>
                <wp:effectExtent l="4445" t="5715" r="10160" b="6350"/>
                <wp:wrapNone/>
                <wp:docPr id="580" name="Group 4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420" cy="168910"/>
                          <a:chOff x="11077" y="252"/>
                          <a:chExt cx="292" cy="266"/>
                        </a:xfrm>
                      </wpg:grpSpPr>
                      <wpg:grpSp>
                        <wpg:cNvPr id="581" name="Group 486"/>
                        <wpg:cNvGrpSpPr>
                          <a:grpSpLocks/>
                        </wpg:cNvGrpSpPr>
                        <wpg:grpSpPr bwMode="auto">
                          <a:xfrm>
                            <a:off x="11083" y="258"/>
                            <a:ext cx="281" cy="2"/>
                            <a:chOff x="11083" y="258"/>
                            <a:chExt cx="281" cy="2"/>
                          </a:xfrm>
                        </wpg:grpSpPr>
                        <wps:wsp>
                          <wps:cNvPr id="582" name="Freeform 487"/>
                          <wps:cNvSpPr>
                            <a:spLocks/>
                          </wps:cNvSpPr>
                          <wps:spPr bwMode="auto">
                            <a:xfrm>
                              <a:off x="11083" y="258"/>
                              <a:ext cx="281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81"/>
                                <a:gd name="T2" fmla="+- 0 11364 1108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3" name="Group 484"/>
                        <wpg:cNvGrpSpPr>
                          <a:grpSpLocks/>
                        </wpg:cNvGrpSpPr>
                        <wpg:grpSpPr bwMode="auto">
                          <a:xfrm>
                            <a:off x="11088" y="263"/>
                            <a:ext cx="2" cy="245"/>
                            <a:chOff x="11088" y="263"/>
                            <a:chExt cx="2" cy="245"/>
                          </a:xfrm>
                        </wpg:grpSpPr>
                        <wps:wsp>
                          <wps:cNvPr id="584" name="Freeform 485"/>
                          <wps:cNvSpPr>
                            <a:spLocks/>
                          </wps:cNvSpPr>
                          <wps:spPr bwMode="auto">
                            <a:xfrm>
                              <a:off x="11088" y="263"/>
                              <a:ext cx="2" cy="245"/>
                            </a:xfrm>
                            <a:custGeom>
                              <a:avLst/>
                              <a:gdLst>
                                <a:gd name="T0" fmla="+- 0 263 263"/>
                                <a:gd name="T1" fmla="*/ 263 h 245"/>
                                <a:gd name="T2" fmla="+- 0 508 263"/>
                                <a:gd name="T3" fmla="*/ 50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5" name="Group 482"/>
                        <wpg:cNvGrpSpPr>
                          <a:grpSpLocks/>
                        </wpg:cNvGrpSpPr>
                        <wpg:grpSpPr bwMode="auto">
                          <a:xfrm>
                            <a:off x="11359" y="263"/>
                            <a:ext cx="2" cy="245"/>
                            <a:chOff x="11359" y="263"/>
                            <a:chExt cx="2" cy="245"/>
                          </a:xfrm>
                        </wpg:grpSpPr>
                        <wps:wsp>
                          <wps:cNvPr id="586" name="Freeform 483"/>
                          <wps:cNvSpPr>
                            <a:spLocks/>
                          </wps:cNvSpPr>
                          <wps:spPr bwMode="auto">
                            <a:xfrm>
                              <a:off x="11359" y="263"/>
                              <a:ext cx="2" cy="245"/>
                            </a:xfrm>
                            <a:custGeom>
                              <a:avLst/>
                              <a:gdLst>
                                <a:gd name="T0" fmla="+- 0 263 263"/>
                                <a:gd name="T1" fmla="*/ 263 h 245"/>
                                <a:gd name="T2" fmla="+- 0 508 263"/>
                                <a:gd name="T3" fmla="*/ 50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7" name="Group 480"/>
                        <wpg:cNvGrpSpPr>
                          <a:grpSpLocks/>
                        </wpg:cNvGrpSpPr>
                        <wpg:grpSpPr bwMode="auto">
                          <a:xfrm>
                            <a:off x="11083" y="512"/>
                            <a:ext cx="281" cy="2"/>
                            <a:chOff x="11083" y="512"/>
                            <a:chExt cx="281" cy="2"/>
                          </a:xfrm>
                        </wpg:grpSpPr>
                        <wps:wsp>
                          <wps:cNvPr id="588" name="Freeform 481"/>
                          <wps:cNvSpPr>
                            <a:spLocks/>
                          </wps:cNvSpPr>
                          <wps:spPr bwMode="auto">
                            <a:xfrm>
                              <a:off x="11083" y="512"/>
                              <a:ext cx="281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81"/>
                                <a:gd name="T2" fmla="+- 0 11364 1108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B541C9" id="Group 479" o:spid="_x0000_s1026" style="position:absolute;margin-left:553.85pt;margin-top:12.6pt;width:14.6pt;height:13.3pt;z-index:-251631616;mso-position-horizontal-relative:page" coordorigin="11077,252" coordsize="292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">
                <v:group id="Group 486" o:spid="_x0000_s1027" style="position:absolute;left:11083;top:258;width:281;height:2" coordorigin="11083,258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JCE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ZJDP9nwhGQ6z8AAAD//wMAUEsBAi0AFAAGAAgAAAAhANvh9svuAAAAhQEAABMAAAAAAAAA&#10;AAAAAAAAAAAAAFtDb250ZW50X1R5cGVzXS54bWxQSwECLQAUAAYACAAAACEAWvQsW78AAAAVAQAA&#10;CwAAAAAAAAAAAAAAAAAfAQAAX3JlbHMvLnJlbHNQSwECLQAUAAYACAAAACEAUtSQhMYAAADcAAAA&#10;DwAAAAAAAAAAAAAAAAAHAgAAZHJzL2Rvd25yZXYueG1sUEsFBgAAAAADAAMAtwAAAPoCAAAAAA==&#10;">
                  <v:shape id="Freeform 487" o:spid="_x0000_s1028" style="position:absolute;left:11083;top:258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" path="m,l281,e" filled="f" strokeweight=".58pt">
                    <v:path arrowok="t" o:connecttype="custom" o:connectlocs="0,0;281,0" o:connectangles="0,0"/>
                  </v:shape>
                </v:group>
                <v:group id="Group 484" o:spid="_x0000_s1029" style="position:absolute;left:11088;top:263;width:2;height:245" coordorigin="11088,26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qto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sZzD/5lwBOTmDwAA//8DAFBLAQItABQABgAIAAAAIQDb4fbL7gAAAIUBAAATAAAAAAAAAAAA&#10;AAAAAAAAAABbQ29udGVudF9UeXBlc10ueG1sUEsBAi0AFAAGAAgAAAAhAFr0LFu/AAAAFQEAAAsA&#10;AAAAAAAAAAAAAAAAHwEAAF9yZWxzLy5yZWxzUEsBAi0AFAAGAAgAAAAhAM1Kq2jEAAAA3AAAAA8A&#10;AAAAAAAAAAAAAAAABwIAAGRycy9kb3ducmV2LnhtbFBLBQYAAAAAAwADALcAAAD4AgAAAAA=&#10;">
                  <v:shape id="Freeform 485" o:spid="_x0000_s1030" style="position:absolute;left:11088;top:26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" path="m,l,245e" filled="f" strokeweight=".20497mm">
                    <v:path arrowok="t" o:connecttype="custom" o:connectlocs="0,263;0,508" o:connectangles="0,0"/>
                  </v:shape>
                </v:group>
                <v:group id="Group 482" o:spid="_x0000_s1031" style="position:absolute;left:11359;top:263;width:2;height:245" coordorigin="11359,26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483" o:spid="_x0000_s1032" style="position:absolute;left:11359;top:26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" path="m,l,245e" filled="f" strokeweight=".58pt">
                    <v:path arrowok="t" o:connecttype="custom" o:connectlocs="0,263;0,508" o:connectangles="0,0"/>
                  </v:shape>
                </v:group>
                <v:group id="Group 480" o:spid="_x0000_s1033" style="position:absolute;left:11083;top:512;width:281;height:2" coordorigin="11083,512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a1r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">
                  <v:shape id="Freeform 481" o:spid="_x0000_s1034" style="position:absolute;left:11083;top:512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" path="m,l281,e" filled="f" strokeweight=".58pt">
                    <v:path arrowok="t" o:connecttype="custom" o:connectlocs="0,0;28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i/>
          <w:sz w:val="20"/>
          <w:szCs w:val="20"/>
        </w:rPr>
        <w:t>(P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r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o</w:t>
      </w:r>
      <w:r>
        <w:rPr>
          <w:rFonts w:ascii="Calibri" w:eastAsia="Calibri" w:hAnsi="Calibri" w:cs="Calibri"/>
          <w:i/>
          <w:sz w:val="20"/>
          <w:szCs w:val="20"/>
        </w:rPr>
        <w:t>f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f</w:t>
      </w:r>
      <w:r>
        <w:rPr>
          <w:rFonts w:ascii="Calibri" w:eastAsia="Calibri" w:hAnsi="Calibri" w:cs="Calibri"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i/>
          <w:sz w:val="20"/>
          <w:szCs w:val="20"/>
        </w:rPr>
        <w:t>it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zen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i/>
          <w:sz w:val="20"/>
          <w:szCs w:val="20"/>
        </w:rPr>
        <w:t>ip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r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z w:val="20"/>
          <w:szCs w:val="20"/>
        </w:rPr>
        <w:t>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mm</w:t>
      </w:r>
      <w:r>
        <w:rPr>
          <w:rFonts w:ascii="Calibri" w:eastAsia="Calibri" w:hAnsi="Calibri" w:cs="Calibri"/>
          <w:i/>
          <w:sz w:val="20"/>
          <w:szCs w:val="20"/>
        </w:rPr>
        <w:t>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gra</w:t>
      </w:r>
      <w:r>
        <w:rPr>
          <w:rFonts w:ascii="Calibri" w:eastAsia="Calibri" w:hAnsi="Calibri" w:cs="Calibri"/>
          <w:i/>
          <w:sz w:val="20"/>
          <w:szCs w:val="20"/>
        </w:rPr>
        <w:t>t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i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i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i/>
          <w:sz w:val="20"/>
          <w:szCs w:val="20"/>
        </w:rPr>
        <w:t>s</w:t>
      </w:r>
      <w:r>
        <w:rPr>
          <w:rFonts w:ascii="Calibri" w:eastAsia="Calibri" w:hAnsi="Calibri" w:cs="Calibri"/>
          <w:i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i/>
          <w:sz w:val="20"/>
          <w:szCs w:val="20"/>
        </w:rPr>
        <w:t>ill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i/>
          <w:noProof/>
          <w:spacing w:val="1"/>
          <w:sz w:val="20"/>
          <w:szCs w:val="20"/>
        </w:rPr>
        <w:t>b</w:t>
      </w:r>
      <w:r w:rsidRPr="00C64377">
        <w:rPr>
          <w:rFonts w:ascii="Calibri" w:eastAsia="Calibri" w:hAnsi="Calibri" w:cs="Calibri"/>
          <w:i/>
          <w:noProof/>
          <w:sz w:val="20"/>
          <w:szCs w:val="20"/>
        </w:rPr>
        <w:t>e</w:t>
      </w:r>
      <w:r w:rsidRPr="00C64377">
        <w:rPr>
          <w:rFonts w:ascii="Calibri" w:eastAsia="Calibri" w:hAnsi="Calibri" w:cs="Calibri"/>
          <w:i/>
          <w:noProof/>
          <w:spacing w:val="-1"/>
          <w:sz w:val="20"/>
          <w:szCs w:val="20"/>
        </w:rPr>
        <w:t xml:space="preserve"> r</w:t>
      </w:r>
      <w:r w:rsidRPr="00C64377">
        <w:rPr>
          <w:rFonts w:ascii="Calibri" w:eastAsia="Calibri" w:hAnsi="Calibri" w:cs="Calibri"/>
          <w:i/>
          <w:noProof/>
          <w:spacing w:val="1"/>
          <w:sz w:val="20"/>
          <w:szCs w:val="20"/>
        </w:rPr>
        <w:t>equ</w:t>
      </w:r>
      <w:r w:rsidRPr="00C64377">
        <w:rPr>
          <w:rFonts w:ascii="Calibri" w:eastAsia="Calibri" w:hAnsi="Calibri" w:cs="Calibri"/>
          <w:i/>
          <w:noProof/>
          <w:sz w:val="20"/>
          <w:szCs w:val="20"/>
        </w:rPr>
        <w:t>i</w:t>
      </w:r>
      <w:r w:rsidRPr="00C64377">
        <w:rPr>
          <w:rFonts w:ascii="Calibri" w:eastAsia="Calibri" w:hAnsi="Calibri" w:cs="Calibri"/>
          <w:i/>
          <w:noProof/>
          <w:spacing w:val="-1"/>
          <w:sz w:val="20"/>
          <w:szCs w:val="20"/>
        </w:rPr>
        <w:t>r</w:t>
      </w:r>
      <w:r w:rsidRPr="00C64377">
        <w:rPr>
          <w:rFonts w:ascii="Calibri" w:eastAsia="Calibri" w:hAnsi="Calibri" w:cs="Calibri"/>
          <w:i/>
          <w:noProof/>
          <w:spacing w:val="1"/>
          <w:sz w:val="20"/>
          <w:szCs w:val="20"/>
        </w:rPr>
        <w:t>e</w:t>
      </w:r>
      <w:r w:rsidRPr="00C64377">
        <w:rPr>
          <w:rFonts w:ascii="Calibri" w:eastAsia="Calibri" w:hAnsi="Calibri" w:cs="Calibri"/>
          <w:i/>
          <w:noProof/>
          <w:sz w:val="20"/>
          <w:szCs w:val="20"/>
        </w:rPr>
        <w:t>d</w:t>
      </w:r>
      <w:r>
        <w:rPr>
          <w:rFonts w:ascii="Calibri" w:eastAsia="Calibri" w:hAnsi="Calibri" w:cs="Calibri"/>
          <w:i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upo</w:t>
      </w:r>
      <w:r>
        <w:rPr>
          <w:rFonts w:ascii="Calibri" w:eastAsia="Calibri" w:hAnsi="Calibri" w:cs="Calibri"/>
          <w:i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emp</w:t>
      </w:r>
      <w:r>
        <w:rPr>
          <w:rFonts w:ascii="Calibri" w:eastAsia="Calibri" w:hAnsi="Calibri" w:cs="Calibri"/>
          <w:i/>
          <w:sz w:val="20"/>
          <w:szCs w:val="20"/>
        </w:rPr>
        <w:t>l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y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men</w:t>
      </w:r>
      <w:r>
        <w:rPr>
          <w:rFonts w:ascii="Calibri" w:eastAsia="Calibri" w:hAnsi="Calibri" w:cs="Calibri"/>
          <w:i/>
          <w:sz w:val="20"/>
          <w:szCs w:val="20"/>
        </w:rPr>
        <w:t>t)</w:t>
      </w:r>
    </w:p>
    <w:p w14:paraId="723ACE0D" w14:textId="77777777" w:rsidR="00E979AC" w:rsidRDefault="00E979AC" w:rsidP="00E979AC">
      <w:pPr>
        <w:tabs>
          <w:tab w:val="left" w:pos="8940"/>
          <w:tab w:val="left" w:pos="9740"/>
        </w:tabs>
        <w:spacing w:before="10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z w:val="20"/>
          <w:szCs w:val="20"/>
        </w:rPr>
        <w:t>MA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54FFB0F2" w14:textId="77777777" w:rsidR="00E979AC" w:rsidRDefault="00E979AC" w:rsidP="00E979AC">
      <w:pPr>
        <w:spacing w:before="8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329EE63" wp14:editId="2AAB42A7">
                <wp:simplePos x="0" y="0"/>
                <wp:positionH relativeFrom="page">
                  <wp:posOffset>1782501</wp:posOffset>
                </wp:positionH>
                <wp:positionV relativeFrom="paragraph">
                  <wp:posOffset>161242</wp:posOffset>
                </wp:positionV>
                <wp:extent cx="5440680" cy="168910"/>
                <wp:effectExtent l="0" t="0" r="7620" b="2540"/>
                <wp:wrapNone/>
                <wp:docPr id="579" name="Text Box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168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7471"/>
                              <w:gridCol w:w="269"/>
                              <w:gridCol w:w="540"/>
                              <w:gridCol w:w="271"/>
                            </w:tblGrid>
                            <w:tr w:rsidR="00E979AC" w14:paraId="678F61D9" w14:textId="77777777">
                              <w:trPr>
                                <w:trHeight w:hRule="exact" w:val="254"/>
                              </w:trPr>
                              <w:tc>
                                <w:tcPr>
                                  <w:tcW w:w="7471" w:type="dxa"/>
                                  <w:tcBorders>
                                    <w:top w:val="single" w:sz="4" w:space="0" w:color="000000"/>
                                    <w:left w:val="nil"/>
                                    <w:bottom w:val="nil"/>
                                    <w:right w:val="single" w:sz="4" w:space="0" w:color="000000"/>
                                  </w:tcBorders>
                                </w:tcPr>
                                <w:p w14:paraId="61E4163C" w14:textId="77777777" w:rsidR="00E979AC" w:rsidRDefault="00E979AC">
                                  <w:pPr>
                                    <w:tabs>
                                      <w:tab w:val="left" w:pos="7020"/>
                                    </w:tabs>
                                    <w:spacing w:after="0" w:line="242" w:lineRule="exact"/>
                                    <w:ind w:left="-58" w:right="-2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-1"/>
                                      <w:position w:val="1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pacing w:val="2"/>
                                      <w:position w:val="1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position w:val="1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635E23A" w14:textId="77777777" w:rsidR="00E979AC" w:rsidRDefault="00E979AC"/>
                              </w:tc>
                              <w:tc>
                                <w:tcPr>
                                  <w:tcW w:w="54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</w:tcPr>
                                <w:p w14:paraId="5C348A29" w14:textId="77777777" w:rsidR="00E979AC" w:rsidRDefault="00E979AC">
                                  <w:pPr>
                                    <w:spacing w:after="0" w:line="242" w:lineRule="exact"/>
                                    <w:ind w:left="102" w:right="-20"/>
                                    <w:rPr>
                                      <w:rFonts w:ascii="Calibri" w:eastAsia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pacing w:val="1"/>
                                      <w:position w:val="1"/>
                                      <w:sz w:val="20"/>
                                      <w:szCs w:val="20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27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6A51E7C" w14:textId="77777777" w:rsidR="00E979AC" w:rsidRDefault="00E979AC"/>
                              </w:tc>
                            </w:tr>
                          </w:tbl>
                          <w:p w14:paraId="02A9A3C4" w14:textId="77777777" w:rsidR="00E979AC" w:rsidRDefault="00E979AC" w:rsidP="00E979AC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9EE63" id="Text Box 478" o:spid="_x0000_s1027" type="#_x0000_t202" style="position:absolute;left:0;text-align:left;margin-left:140.35pt;margin-top:12.7pt;width:428.4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7471"/>
                        <w:gridCol w:w="269"/>
                        <w:gridCol w:w="540"/>
                        <w:gridCol w:w="271"/>
                      </w:tblGrid>
                      <w:tr w:rsidR="00E979AC" w14:paraId="678F61D9" w14:textId="77777777">
                        <w:trPr>
                          <w:trHeight w:hRule="exact" w:val="254"/>
                        </w:trPr>
                        <w:tc>
                          <w:tcPr>
                            <w:tcW w:w="7471" w:type="dxa"/>
                            <w:tcBorders>
                              <w:top w:val="single" w:sz="4" w:space="0" w:color="000000"/>
                              <w:left w:val="nil"/>
                              <w:bottom w:val="nil"/>
                              <w:right w:val="single" w:sz="4" w:space="0" w:color="000000"/>
                            </w:tcBorders>
                          </w:tcPr>
                          <w:p w14:paraId="61E4163C" w14:textId="77777777" w:rsidR="00E979AC" w:rsidRDefault="00E979AC">
                            <w:pPr>
                              <w:tabs>
                                <w:tab w:val="left" w:pos="7020"/>
                              </w:tabs>
                              <w:spacing w:after="0" w:line="242" w:lineRule="exact"/>
                              <w:ind w:left="-58" w:right="-2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position w:val="1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alibri" w:eastAsia="Calibri" w:hAnsi="Calibri" w:cs="Calibri"/>
                                <w:spacing w:val="-1"/>
                                <w:position w:val="1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alibri" w:eastAsia="Calibri" w:hAnsi="Calibri" w:cs="Calibri"/>
                                <w:spacing w:val="2"/>
                                <w:position w:val="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Calibri" w:eastAsia="Calibri" w:hAnsi="Calibri" w:cs="Calibri"/>
                                <w:position w:val="1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635E23A" w14:textId="77777777" w:rsidR="00E979AC" w:rsidRDefault="00E979AC"/>
                        </w:tc>
                        <w:tc>
                          <w:tcPr>
                            <w:tcW w:w="54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</w:tcPr>
                          <w:p w14:paraId="5C348A29" w14:textId="77777777" w:rsidR="00E979AC" w:rsidRDefault="00E979AC">
                            <w:pPr>
                              <w:spacing w:after="0" w:line="242" w:lineRule="exact"/>
                              <w:ind w:left="102" w:right="-20"/>
                              <w:rPr>
                                <w:rFonts w:ascii="Calibri" w:eastAsia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pacing w:val="1"/>
                                <w:position w:val="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27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6A51E7C" w14:textId="77777777" w:rsidR="00E979AC" w:rsidRDefault="00E979AC"/>
                        </w:tc>
                      </w:tr>
                    </w:tbl>
                    <w:p w14:paraId="02A9A3C4" w14:textId="77777777" w:rsidR="00E979AC" w:rsidRDefault="00E979AC" w:rsidP="00E979AC">
                      <w:pPr>
                        <w:spacing w:after="0" w:line="240" w:lineRule="auto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</w:p>
    <w:p w14:paraId="7034273A" w14:textId="77777777" w:rsidR="00E979AC" w:rsidRDefault="00E979AC" w:rsidP="00E979AC">
      <w:pPr>
        <w:spacing w:before="10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convicted</w:t>
      </w:r>
      <w:r>
        <w:rPr>
          <w:rFonts w:ascii="Calibri" w:eastAsia="Calibri" w:hAnsi="Calibri" w:cs="Calibri"/>
          <w:spacing w:val="-3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a cri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m</w:t>
      </w:r>
      <w:r>
        <w:rPr>
          <w:rFonts w:ascii="Calibri" w:eastAsia="Calibri" w:hAnsi="Calibri" w:cs="Calibri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3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ha</w:t>
      </w:r>
      <w:r>
        <w:rPr>
          <w:rFonts w:ascii="Calibri" w:eastAsia="Calibri" w:hAnsi="Calibri" w:cs="Calibri"/>
          <w:position w:val="1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m</w:t>
      </w:r>
      <w:r>
        <w:rPr>
          <w:rFonts w:ascii="Calibri" w:eastAsia="Calibri" w:hAnsi="Calibri" w:cs="Calibri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no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ff</w:t>
      </w:r>
      <w:r>
        <w:rPr>
          <w:rFonts w:ascii="Calibri" w:eastAsia="Calibri" w:hAnsi="Calibri" w:cs="Calibri"/>
          <w:position w:val="1"/>
          <w:sz w:val="20"/>
          <w:szCs w:val="20"/>
        </w:rPr>
        <w:t>ic</w:t>
      </w:r>
      <w:r>
        <w:rPr>
          <w:rFonts w:ascii="Calibri" w:eastAsia="Calibri" w:hAnsi="Calibri" w:cs="Calibri"/>
          <w:spacing w:val="-2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v</w:t>
      </w:r>
      <w:r>
        <w:rPr>
          <w:rFonts w:ascii="Calibri" w:eastAsia="Calibri" w:hAnsi="Calibri" w:cs="Calibri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position w:val="1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position w:val="1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ons</w:t>
      </w:r>
      <w:r>
        <w:rPr>
          <w:rFonts w:ascii="Calibri" w:eastAsia="Calibri" w:hAnsi="Calibri" w:cs="Calibri"/>
          <w:position w:val="1"/>
          <w:sz w:val="20"/>
          <w:szCs w:val="20"/>
        </w:rPr>
        <w:t>?</w:t>
      </w:r>
    </w:p>
    <w:p w14:paraId="1BD1CAD1" w14:textId="77777777" w:rsidR="00E979AC" w:rsidRDefault="00E979AC" w:rsidP="00E979AC">
      <w:pPr>
        <w:spacing w:before="10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1" locked="0" layoutInCell="1" allowOverlap="1" wp14:anchorId="0728CFB9" wp14:editId="43B59185">
                <wp:simplePos x="0" y="0"/>
                <wp:positionH relativeFrom="page">
                  <wp:posOffset>4126865</wp:posOffset>
                </wp:positionH>
                <wp:positionV relativeFrom="paragraph">
                  <wp:posOffset>165100</wp:posOffset>
                </wp:positionV>
                <wp:extent cx="3086100" cy="1270"/>
                <wp:effectExtent l="12065" t="7620" r="6985" b="10160"/>
                <wp:wrapNone/>
                <wp:docPr id="577" name="Group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86100" cy="1270"/>
                          <a:chOff x="6499" y="260"/>
                          <a:chExt cx="4860" cy="2"/>
                        </a:xfrm>
                      </wpg:grpSpPr>
                      <wps:wsp>
                        <wps:cNvPr id="578" name="Freeform 477"/>
                        <wps:cNvSpPr>
                          <a:spLocks/>
                        </wps:cNvSpPr>
                        <wps:spPr bwMode="auto">
                          <a:xfrm>
                            <a:off x="6499" y="260"/>
                            <a:ext cx="4860" cy="2"/>
                          </a:xfrm>
                          <a:custGeom>
                            <a:avLst/>
                            <a:gdLst>
                              <a:gd name="T0" fmla="+- 0 6499 6499"/>
                              <a:gd name="T1" fmla="*/ T0 w 4860"/>
                              <a:gd name="T2" fmla="+- 0 11359 6499"/>
                              <a:gd name="T3" fmla="*/ T2 w 4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60">
                                <a:moveTo>
                                  <a:pt x="0" y="0"/>
                                </a:moveTo>
                                <a:lnTo>
                                  <a:pt x="48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1B1AE4" id="Group 476" o:spid="_x0000_s1026" style="position:absolute;margin-left:324.95pt;margin-top:13pt;width:243pt;height:.1pt;z-index:-251630592;mso-position-horizontal-relative:page" coordorigin="6499,260" coordsize="4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">
                <v:shape id="Freeform 477" o:spid="_x0000_s1027" style="position:absolute;left:6499;top:260;width:4860;height:2;visibility:visible;mso-wrap-style:square;v-text-anchor:top" coordsize="4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" path="m,l4860,e" filled="f" strokeweight=".58pt">
                  <v:path arrowok="t" o:connecttype="custom" o:connectlocs="0,0;486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o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f</w:t>
      </w:r>
      <w:r w:rsidRPr="00C64377">
        <w:rPr>
          <w:rFonts w:ascii="Calibri" w:eastAsia="Calibri" w:hAnsi="Calibri" w:cs="Calibri"/>
          <w:noProof/>
          <w:spacing w:val="2"/>
          <w:sz w:val="20"/>
          <w:szCs w:val="20"/>
        </w:rPr>
        <w:t>f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n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pos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</w:p>
    <w:p w14:paraId="5A5E7962" w14:textId="77777777" w:rsidR="00E979AC" w:rsidRDefault="00E979AC" w:rsidP="00E979AC">
      <w:pPr>
        <w:spacing w:before="10" w:after="0" w:line="240" w:lineRule="exact"/>
        <w:rPr>
          <w:sz w:val="24"/>
          <w:szCs w:val="24"/>
        </w:rPr>
      </w:pPr>
    </w:p>
    <w:p w14:paraId="75638D0C" w14:textId="77777777" w:rsidR="00E979AC" w:rsidRDefault="00E979AC" w:rsidP="00E979AC">
      <w:pPr>
        <w:spacing w:before="19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279C86B1" wp14:editId="3AE7F2F1">
                <wp:simplePos x="0" y="0"/>
                <wp:positionH relativeFrom="page">
                  <wp:posOffset>571500</wp:posOffset>
                </wp:positionH>
                <wp:positionV relativeFrom="paragraph">
                  <wp:posOffset>9525</wp:posOffset>
                </wp:positionV>
                <wp:extent cx="6641465" cy="1270"/>
                <wp:effectExtent l="9525" t="7620" r="6985" b="10160"/>
                <wp:wrapNone/>
                <wp:docPr id="575" name="Group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1465" cy="1270"/>
                          <a:chOff x="900" y="15"/>
                          <a:chExt cx="10459" cy="2"/>
                        </a:xfrm>
                      </wpg:grpSpPr>
                      <wps:wsp>
                        <wps:cNvPr id="576" name="Freeform 475"/>
                        <wps:cNvSpPr>
                          <a:spLocks/>
                        </wps:cNvSpPr>
                        <wps:spPr bwMode="auto">
                          <a:xfrm>
                            <a:off x="900" y="15"/>
                            <a:ext cx="10459" cy="2"/>
                          </a:xfrm>
                          <a:custGeom>
                            <a:avLst/>
                            <a:gdLst>
                              <a:gd name="T0" fmla="+- 0 900 900"/>
                              <a:gd name="T1" fmla="*/ T0 w 10459"/>
                              <a:gd name="T2" fmla="+- 0 11359 900"/>
                              <a:gd name="T3" fmla="*/ T2 w 1045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59">
                                <a:moveTo>
                                  <a:pt x="0" y="0"/>
                                </a:moveTo>
                                <a:lnTo>
                                  <a:pt x="1045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6ECB8" id="Group 474" o:spid="_x0000_s1026" style="position:absolute;margin-left:45pt;margin-top:.75pt;width:522.95pt;height:.1pt;z-index:-251629568;mso-position-horizontal-relative:page" coordorigin="900,15" coordsize="1045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">
                <v:shape id="Freeform 475" o:spid="_x0000_s1027" style="position:absolute;left:900;top:15;width:10459;height:2;visibility:visible;mso-wrap-style:square;v-text-anchor:top" coordsize="104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" path="m,l10459,e" filled="f" strokeweight=".20497mm">
                  <v:path arrowok="t" o:connecttype="custom" o:connectlocs="0,0;1045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6F5FDBB1" wp14:editId="4B7C14D4">
                <wp:simplePos x="0" y="0"/>
                <wp:positionH relativeFrom="page">
                  <wp:posOffset>6520815</wp:posOffset>
                </wp:positionH>
                <wp:positionV relativeFrom="paragraph">
                  <wp:posOffset>167640</wp:posOffset>
                </wp:positionV>
                <wp:extent cx="184150" cy="168910"/>
                <wp:effectExtent l="5715" t="3810" r="10160" b="8255"/>
                <wp:wrapNone/>
                <wp:docPr id="566" name="Group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8910"/>
                          <a:chOff x="10269" y="264"/>
                          <a:chExt cx="290" cy="266"/>
                        </a:xfrm>
                      </wpg:grpSpPr>
                      <wpg:grpSp>
                        <wpg:cNvPr id="567" name="Group 472"/>
                        <wpg:cNvGrpSpPr>
                          <a:grpSpLocks/>
                        </wpg:cNvGrpSpPr>
                        <wpg:grpSpPr bwMode="auto">
                          <a:xfrm>
                            <a:off x="10274" y="269"/>
                            <a:ext cx="278" cy="2"/>
                            <a:chOff x="10274" y="269"/>
                            <a:chExt cx="278" cy="2"/>
                          </a:xfrm>
                        </wpg:grpSpPr>
                        <wps:wsp>
                          <wps:cNvPr id="568" name="Freeform 473"/>
                          <wps:cNvSpPr>
                            <a:spLocks/>
                          </wps:cNvSpPr>
                          <wps:spPr bwMode="auto">
                            <a:xfrm>
                              <a:off x="10274" y="269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9" name="Group 470"/>
                        <wpg:cNvGrpSpPr>
                          <a:grpSpLocks/>
                        </wpg:cNvGrpSpPr>
                        <wpg:grpSpPr bwMode="auto">
                          <a:xfrm>
                            <a:off x="10279" y="274"/>
                            <a:ext cx="2" cy="245"/>
                            <a:chOff x="10279" y="274"/>
                            <a:chExt cx="2" cy="245"/>
                          </a:xfrm>
                        </wpg:grpSpPr>
                        <wps:wsp>
                          <wps:cNvPr id="570" name="Freeform 471"/>
                          <wps:cNvSpPr>
                            <a:spLocks/>
                          </wps:cNvSpPr>
                          <wps:spPr bwMode="auto">
                            <a:xfrm>
                              <a:off x="10279" y="274"/>
                              <a:ext cx="2" cy="245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245"/>
                                <a:gd name="T2" fmla="+- 0 519 274"/>
                                <a:gd name="T3" fmla="*/ 51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1" name="Group 468"/>
                        <wpg:cNvGrpSpPr>
                          <a:grpSpLocks/>
                        </wpg:cNvGrpSpPr>
                        <wpg:grpSpPr bwMode="auto">
                          <a:xfrm>
                            <a:off x="10548" y="274"/>
                            <a:ext cx="2" cy="245"/>
                            <a:chOff x="10548" y="274"/>
                            <a:chExt cx="2" cy="245"/>
                          </a:xfrm>
                        </wpg:grpSpPr>
                        <wps:wsp>
                          <wps:cNvPr id="572" name="Freeform 469"/>
                          <wps:cNvSpPr>
                            <a:spLocks/>
                          </wps:cNvSpPr>
                          <wps:spPr bwMode="auto">
                            <a:xfrm>
                              <a:off x="10548" y="274"/>
                              <a:ext cx="2" cy="245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245"/>
                                <a:gd name="T2" fmla="+- 0 519 274"/>
                                <a:gd name="T3" fmla="*/ 51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3" name="Group 466"/>
                        <wpg:cNvGrpSpPr>
                          <a:grpSpLocks/>
                        </wpg:cNvGrpSpPr>
                        <wpg:grpSpPr bwMode="auto">
                          <a:xfrm>
                            <a:off x="10274" y="524"/>
                            <a:ext cx="278" cy="2"/>
                            <a:chOff x="10274" y="524"/>
                            <a:chExt cx="278" cy="2"/>
                          </a:xfrm>
                        </wpg:grpSpPr>
                        <wps:wsp>
                          <wps:cNvPr id="574" name="Freeform 467"/>
                          <wps:cNvSpPr>
                            <a:spLocks/>
                          </wps:cNvSpPr>
                          <wps:spPr bwMode="auto">
                            <a:xfrm>
                              <a:off x="10274" y="524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A75445" id="Group 465" o:spid="_x0000_s1026" style="position:absolute;margin-left:513.45pt;margin-top:13.2pt;width:14.5pt;height:13.3pt;z-index:-251628544;mso-position-horizontal-relative:page" coordorigin="10269,264" coordsize="290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">
                <v:group id="Group 472" o:spid="_x0000_s1027" style="position:absolute;left:10274;top:269;width:278;height:2" coordorigin="10274,26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Freeform 473" o:spid="_x0000_s1028" style="position:absolute;left:10274;top:26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" path="m,l279,e" filled="f" strokeweight=".58pt">
                    <v:path arrowok="t" o:connecttype="custom" o:connectlocs="0,0;279,0" o:connectangles="0,0"/>
                  </v:shape>
                </v:group>
                <v:group id="Group 470" o:spid="_x0000_s1029" style="position:absolute;left:10279;top:274;width:2;height:245" coordorigin="10279,27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<v:shape id="Freeform 471" o:spid="_x0000_s1030" style="position:absolute;left:10279;top:27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" path="m,l,245e" filled="f" strokeweight=".58pt">
                    <v:path arrowok="t" o:connecttype="custom" o:connectlocs="0,274;0,519" o:connectangles="0,0"/>
                  </v:shape>
                </v:group>
                <v:group id="Group 468" o:spid="_x0000_s1031" style="position:absolute;left:10548;top:274;width:2;height:245" coordorigin="10548,27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<v:shape id="Freeform 469" o:spid="_x0000_s1032" style="position:absolute;left:10548;top:27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" path="m,l,245e" filled="f" strokeweight=".20497mm">
                    <v:path arrowok="t" o:connecttype="custom" o:connectlocs="0,274;0,519" o:connectangles="0,0"/>
                  </v:shape>
                </v:group>
                <v:group id="Group 466" o:spid="_x0000_s1033" style="position:absolute;left:10274;top:524;width:278;height:2" coordorigin="10274,524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9tP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hflvB7JhwBuf4BAAD//wMAUEsBAi0AFAAGAAgAAAAhANvh9svuAAAAhQEAABMAAAAAAAAA&#10;AAAAAAAAAAAAAFtDb250ZW50X1R5cGVzXS54bWxQSwECLQAUAAYACAAAACEAWvQsW78AAAAVAQAA&#10;CwAAAAAAAAAAAAAAAAAfAQAAX3JlbHMvLnJlbHNQSwECLQAUAAYACAAAACEA+J/bT8YAAADcAAAA&#10;DwAAAAAAAAAAAAAAAAAHAgAAZHJzL2Rvd25yZXYueG1sUEsFBgAAAAADAAMAtwAAAPoCAAAAAA==&#10;">
                  <v:shape id="Freeform 467" o:spid="_x0000_s1034" style="position:absolute;left:10274;top:524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7237E8D9" wp14:editId="65ECB2E2">
                <wp:simplePos x="0" y="0"/>
                <wp:positionH relativeFrom="page">
                  <wp:posOffset>7033895</wp:posOffset>
                </wp:positionH>
                <wp:positionV relativeFrom="paragraph">
                  <wp:posOffset>167640</wp:posOffset>
                </wp:positionV>
                <wp:extent cx="185420" cy="168910"/>
                <wp:effectExtent l="4445" t="3810" r="10160" b="8255"/>
                <wp:wrapNone/>
                <wp:docPr id="557" name="Group 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420" cy="168910"/>
                          <a:chOff x="11077" y="264"/>
                          <a:chExt cx="292" cy="266"/>
                        </a:xfrm>
                      </wpg:grpSpPr>
                      <wpg:grpSp>
                        <wpg:cNvPr id="558" name="Group 463"/>
                        <wpg:cNvGrpSpPr>
                          <a:grpSpLocks/>
                        </wpg:cNvGrpSpPr>
                        <wpg:grpSpPr bwMode="auto">
                          <a:xfrm>
                            <a:off x="11083" y="269"/>
                            <a:ext cx="281" cy="2"/>
                            <a:chOff x="11083" y="269"/>
                            <a:chExt cx="281" cy="2"/>
                          </a:xfrm>
                        </wpg:grpSpPr>
                        <wps:wsp>
                          <wps:cNvPr id="559" name="Freeform 464"/>
                          <wps:cNvSpPr>
                            <a:spLocks/>
                          </wps:cNvSpPr>
                          <wps:spPr bwMode="auto">
                            <a:xfrm>
                              <a:off x="11083" y="269"/>
                              <a:ext cx="281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81"/>
                                <a:gd name="T2" fmla="+- 0 11364 1108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0" name="Group 461"/>
                        <wpg:cNvGrpSpPr>
                          <a:grpSpLocks/>
                        </wpg:cNvGrpSpPr>
                        <wpg:grpSpPr bwMode="auto">
                          <a:xfrm>
                            <a:off x="11088" y="274"/>
                            <a:ext cx="2" cy="245"/>
                            <a:chOff x="11088" y="274"/>
                            <a:chExt cx="2" cy="245"/>
                          </a:xfrm>
                        </wpg:grpSpPr>
                        <wps:wsp>
                          <wps:cNvPr id="561" name="Freeform 462"/>
                          <wps:cNvSpPr>
                            <a:spLocks/>
                          </wps:cNvSpPr>
                          <wps:spPr bwMode="auto">
                            <a:xfrm>
                              <a:off x="11088" y="274"/>
                              <a:ext cx="2" cy="245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245"/>
                                <a:gd name="T2" fmla="+- 0 519 274"/>
                                <a:gd name="T3" fmla="*/ 51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2" name="Group 459"/>
                        <wpg:cNvGrpSpPr>
                          <a:grpSpLocks/>
                        </wpg:cNvGrpSpPr>
                        <wpg:grpSpPr bwMode="auto">
                          <a:xfrm>
                            <a:off x="11359" y="274"/>
                            <a:ext cx="2" cy="245"/>
                            <a:chOff x="11359" y="274"/>
                            <a:chExt cx="2" cy="245"/>
                          </a:xfrm>
                        </wpg:grpSpPr>
                        <wps:wsp>
                          <wps:cNvPr id="563" name="Freeform 460"/>
                          <wps:cNvSpPr>
                            <a:spLocks/>
                          </wps:cNvSpPr>
                          <wps:spPr bwMode="auto">
                            <a:xfrm>
                              <a:off x="11359" y="274"/>
                              <a:ext cx="2" cy="245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245"/>
                                <a:gd name="T2" fmla="+- 0 519 274"/>
                                <a:gd name="T3" fmla="*/ 51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4" name="Group 457"/>
                        <wpg:cNvGrpSpPr>
                          <a:grpSpLocks/>
                        </wpg:cNvGrpSpPr>
                        <wpg:grpSpPr bwMode="auto">
                          <a:xfrm>
                            <a:off x="11083" y="524"/>
                            <a:ext cx="281" cy="2"/>
                            <a:chOff x="11083" y="524"/>
                            <a:chExt cx="281" cy="2"/>
                          </a:xfrm>
                        </wpg:grpSpPr>
                        <wps:wsp>
                          <wps:cNvPr id="565" name="Freeform 458"/>
                          <wps:cNvSpPr>
                            <a:spLocks/>
                          </wps:cNvSpPr>
                          <wps:spPr bwMode="auto">
                            <a:xfrm>
                              <a:off x="11083" y="524"/>
                              <a:ext cx="281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81"/>
                                <a:gd name="T2" fmla="+- 0 11364 1108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A9C975" id="Group 456" o:spid="_x0000_s1026" style="position:absolute;margin-left:553.85pt;margin-top:13.2pt;width:14.6pt;height:13.3pt;z-index:-251627520;mso-position-horizontal-relative:page" coordorigin="11077,264" coordsize="292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">
                <v:group id="Group 463" o:spid="_x0000_s1027" style="position:absolute;left:11083;top:269;width:281;height:2" coordorigin="11083,26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">
                  <v:shape id="Freeform 464" o:spid="_x0000_s1028" style="position:absolute;left:11083;top:26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v:group id="Group 461" o:spid="_x0000_s1029" style="position:absolute;left:11088;top:274;width:2;height:245" coordorigin="11088,27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NPl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">
                  <v:shape id="Freeform 462" o:spid="_x0000_s1030" style="position:absolute;left:11088;top:27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" path="m,l,245e" filled="f" strokeweight=".20497mm">
                    <v:path arrowok="t" o:connecttype="custom" o:connectlocs="0,274;0,519" o:connectangles="0,0"/>
                  </v:shape>
                </v:group>
                <v:group id="Group 459" o:spid="_x0000_s1031" style="position:absolute;left:11359;top:274;width:2;height:245" coordorigin="11359,27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Freeform 460" o:spid="_x0000_s1032" style="position:absolute;left:11359;top:27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" path="m,l,245e" filled="f" strokeweight=".58pt">
                    <v:path arrowok="t" o:connecttype="custom" o:connectlocs="0,274;0,519" o:connectangles="0,0"/>
                  </v:shape>
                </v:group>
                <v:group id="Group 457" o:spid="_x0000_s1033" style="position:absolute;left:11083;top:524;width:281;height:2" coordorigin="11083,524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9Xm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1hvnuH3TDgC8vADAAD//wMAUEsBAi0AFAAGAAgAAAAhANvh9svuAAAAhQEAABMAAAAAAAAA&#10;AAAAAAAAAAAAAFtDb250ZW50X1R5cGVzXS54bWxQSwECLQAUAAYACAAAACEAWvQsW78AAAAVAQAA&#10;CwAAAAAAAAAAAAAAAAAfAQAAX3JlbHMvLnJlbHNQSwECLQAUAAYACAAAACEA8q/V5sYAAADcAAAA&#10;DwAAAAAAAAAAAAAAAAAHAgAAZHJzL2Rvd25yZXYueG1sUEsFBgAAAAADAAMAtwAAAPoCAAAAAA==&#10;">
                  <v:shape id="Freeform 458" o:spid="_x0000_s1034" style="position:absolute;left:11083;top:524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i/>
          <w:sz w:val="20"/>
          <w:szCs w:val="20"/>
        </w:rPr>
        <w:t>(A</w:t>
      </w:r>
      <w:r>
        <w:rPr>
          <w:rFonts w:ascii="Calibri" w:eastAsia="Calibri" w:hAnsi="Calibri" w:cs="Calibri"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con</w:t>
      </w:r>
      <w:r>
        <w:rPr>
          <w:rFonts w:ascii="Calibri" w:eastAsia="Calibri" w:hAnsi="Calibri" w:cs="Calibri"/>
          <w:i/>
          <w:sz w:val="20"/>
          <w:szCs w:val="20"/>
        </w:rPr>
        <w:t>v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i/>
          <w:sz w:val="20"/>
          <w:szCs w:val="20"/>
        </w:rPr>
        <w:t>t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i/>
          <w:sz w:val="20"/>
          <w:szCs w:val="20"/>
        </w:rPr>
        <w:t>ill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i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ne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s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ar</w:t>
      </w:r>
      <w:r>
        <w:rPr>
          <w:rFonts w:ascii="Calibri" w:eastAsia="Calibri" w:hAnsi="Calibri" w:cs="Calibri"/>
          <w:i/>
          <w:sz w:val="20"/>
          <w:szCs w:val="20"/>
        </w:rPr>
        <w:t>ily</w:t>
      </w:r>
      <w:r>
        <w:rPr>
          <w:rFonts w:ascii="Calibri" w:eastAsia="Calibri" w:hAnsi="Calibri" w:cs="Calibri"/>
          <w:i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i/>
          <w:sz w:val="20"/>
          <w:szCs w:val="20"/>
        </w:rPr>
        <w:t>i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qua</w:t>
      </w:r>
      <w:r>
        <w:rPr>
          <w:rFonts w:ascii="Calibri" w:eastAsia="Calibri" w:hAnsi="Calibri" w:cs="Calibri"/>
          <w:i/>
          <w:sz w:val="20"/>
          <w:szCs w:val="20"/>
        </w:rPr>
        <w:t>li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i/>
          <w:sz w:val="20"/>
          <w:szCs w:val="20"/>
        </w:rPr>
        <w:t>y</w:t>
      </w:r>
      <w:r>
        <w:rPr>
          <w:rFonts w:ascii="Calibri" w:eastAsia="Calibri" w:hAnsi="Calibri" w:cs="Calibri"/>
          <w:i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i/>
          <w:sz w:val="20"/>
          <w:szCs w:val="20"/>
        </w:rPr>
        <w:t>n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i/>
          <w:sz w:val="20"/>
          <w:szCs w:val="20"/>
        </w:rPr>
        <w:t>li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can</w:t>
      </w:r>
      <w:r>
        <w:rPr>
          <w:rFonts w:ascii="Calibri" w:eastAsia="Calibri" w:hAnsi="Calibri" w:cs="Calibri"/>
          <w:i/>
          <w:sz w:val="20"/>
          <w:szCs w:val="20"/>
        </w:rPr>
        <w:t>t</w:t>
      </w:r>
      <w:r>
        <w:rPr>
          <w:rFonts w:ascii="Calibri" w:eastAsia="Calibri" w:hAnsi="Calibri" w:cs="Calibri"/>
          <w:i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-1"/>
          <w:sz w:val="20"/>
          <w:szCs w:val="20"/>
        </w:rPr>
        <w:t>fr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m</w:t>
      </w:r>
      <w:r>
        <w:rPr>
          <w:rFonts w:ascii="Calibri" w:eastAsia="Calibri" w:hAnsi="Calibri" w:cs="Calibri"/>
          <w:i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emp</w:t>
      </w:r>
      <w:r>
        <w:rPr>
          <w:rFonts w:ascii="Calibri" w:eastAsia="Calibri" w:hAnsi="Calibri" w:cs="Calibri"/>
          <w:i/>
          <w:sz w:val="20"/>
          <w:szCs w:val="20"/>
        </w:rPr>
        <w:t>l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i/>
          <w:sz w:val="20"/>
          <w:szCs w:val="20"/>
        </w:rPr>
        <w:t>y</w:t>
      </w:r>
      <w:r>
        <w:rPr>
          <w:rFonts w:ascii="Calibri" w:eastAsia="Calibri" w:hAnsi="Calibri" w:cs="Calibri"/>
          <w:i/>
          <w:spacing w:val="1"/>
          <w:sz w:val="20"/>
          <w:szCs w:val="20"/>
        </w:rPr>
        <w:t>men</w:t>
      </w:r>
      <w:r>
        <w:rPr>
          <w:rFonts w:ascii="Calibri" w:eastAsia="Calibri" w:hAnsi="Calibri" w:cs="Calibri"/>
          <w:i/>
          <w:sz w:val="20"/>
          <w:szCs w:val="20"/>
        </w:rPr>
        <w:t>t)</w:t>
      </w:r>
    </w:p>
    <w:p w14:paraId="07270D82" w14:textId="77777777" w:rsidR="00E979AC" w:rsidRDefault="00E979AC" w:rsidP="00E979AC">
      <w:pPr>
        <w:tabs>
          <w:tab w:val="left" w:pos="8940"/>
          <w:tab w:val="left" w:pos="9740"/>
        </w:tabs>
        <w:spacing w:before="10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l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ks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ici</w:t>
      </w:r>
      <w:r>
        <w:rPr>
          <w:rFonts w:ascii="Calibri" w:eastAsia="Calibri" w:hAnsi="Calibri" w:cs="Calibri"/>
          <w:spacing w:val="1"/>
          <w:sz w:val="20"/>
          <w:szCs w:val="20"/>
        </w:rPr>
        <w:t>p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ir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003DE95B" w14:textId="77777777" w:rsidR="00E979AC" w:rsidRDefault="00E979AC" w:rsidP="00E979AC">
      <w:pPr>
        <w:spacing w:before="10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4497713A" wp14:editId="00DF91D8">
                <wp:simplePos x="0" y="0"/>
                <wp:positionH relativeFrom="page">
                  <wp:posOffset>2632075</wp:posOffset>
                </wp:positionH>
                <wp:positionV relativeFrom="paragraph">
                  <wp:posOffset>165100</wp:posOffset>
                </wp:positionV>
                <wp:extent cx="4580890" cy="1270"/>
                <wp:effectExtent l="12700" t="5715" r="6985" b="12065"/>
                <wp:wrapNone/>
                <wp:docPr id="555" name="Group 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80890" cy="1270"/>
                          <a:chOff x="4145" y="260"/>
                          <a:chExt cx="7214" cy="2"/>
                        </a:xfrm>
                      </wpg:grpSpPr>
                      <wps:wsp>
                        <wps:cNvPr id="556" name="Freeform 455"/>
                        <wps:cNvSpPr>
                          <a:spLocks/>
                        </wps:cNvSpPr>
                        <wps:spPr bwMode="auto">
                          <a:xfrm>
                            <a:off x="4145" y="260"/>
                            <a:ext cx="7214" cy="2"/>
                          </a:xfrm>
                          <a:custGeom>
                            <a:avLst/>
                            <a:gdLst>
                              <a:gd name="T0" fmla="+- 0 4145 4145"/>
                              <a:gd name="T1" fmla="*/ T0 w 7214"/>
                              <a:gd name="T2" fmla="+- 0 11359 4145"/>
                              <a:gd name="T3" fmla="*/ T2 w 721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14">
                                <a:moveTo>
                                  <a:pt x="0" y="0"/>
                                </a:moveTo>
                                <a:lnTo>
                                  <a:pt x="7214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C7BB04" id="Group 454" o:spid="_x0000_s1026" style="position:absolute;margin-left:207.25pt;margin-top:13pt;width:360.7pt;height:.1pt;z-index:-251626496;mso-position-horizontal-relative:page" coordorigin="4145,260" coordsize="721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">
                <v:shape id="Freeform 455" o:spid="_x0000_s1027" style="position:absolute;left:4145;top:260;width:7214;height:2;visibility:visible;mso-wrap-style:square;v-text-anchor:top" coordsize="721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" path="m,l7214,e" filled="f" strokeweight=".20497mm">
                  <v:path arrowok="t" o:connecttype="custom" o:connectlocs="0,0;721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1BEAC1CB" wp14:editId="181956AD">
                <wp:simplePos x="0" y="0"/>
                <wp:positionH relativeFrom="page">
                  <wp:posOffset>564515</wp:posOffset>
                </wp:positionH>
                <wp:positionV relativeFrom="paragraph">
                  <wp:posOffset>321945</wp:posOffset>
                </wp:positionV>
                <wp:extent cx="6654800" cy="635000"/>
                <wp:effectExtent l="2540" t="10160" r="10160" b="2540"/>
                <wp:wrapNone/>
                <wp:docPr id="546" name="Group 4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635000"/>
                          <a:chOff x="889" y="507"/>
                          <a:chExt cx="10480" cy="1000"/>
                        </a:xfrm>
                      </wpg:grpSpPr>
                      <wpg:grpSp>
                        <wpg:cNvPr id="547" name="Group 452"/>
                        <wpg:cNvGrpSpPr>
                          <a:grpSpLocks/>
                        </wpg:cNvGrpSpPr>
                        <wpg:grpSpPr bwMode="auto">
                          <a:xfrm>
                            <a:off x="895" y="512"/>
                            <a:ext cx="10469" cy="2"/>
                            <a:chOff x="895" y="512"/>
                            <a:chExt cx="10469" cy="2"/>
                          </a:xfrm>
                        </wpg:grpSpPr>
                        <wps:wsp>
                          <wps:cNvPr id="548" name="Freeform 453"/>
                          <wps:cNvSpPr>
                            <a:spLocks/>
                          </wps:cNvSpPr>
                          <wps:spPr bwMode="auto">
                            <a:xfrm>
                              <a:off x="895" y="512"/>
                              <a:ext cx="10469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69"/>
                                <a:gd name="T2" fmla="+- 0 11364 895"/>
                                <a:gd name="T3" fmla="*/ T2 w 104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9">
                                  <a:moveTo>
                                    <a:pt x="0" y="0"/>
                                  </a:moveTo>
                                  <a:lnTo>
                                    <a:pt x="1046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450"/>
                        <wpg:cNvGrpSpPr>
                          <a:grpSpLocks/>
                        </wpg:cNvGrpSpPr>
                        <wpg:grpSpPr bwMode="auto">
                          <a:xfrm>
                            <a:off x="900" y="517"/>
                            <a:ext cx="2" cy="979"/>
                            <a:chOff x="900" y="517"/>
                            <a:chExt cx="2" cy="979"/>
                          </a:xfrm>
                        </wpg:grpSpPr>
                        <wps:wsp>
                          <wps:cNvPr id="550" name="Freeform 451"/>
                          <wps:cNvSpPr>
                            <a:spLocks/>
                          </wps:cNvSpPr>
                          <wps:spPr bwMode="auto">
                            <a:xfrm>
                              <a:off x="900" y="517"/>
                              <a:ext cx="2" cy="979"/>
                            </a:xfrm>
                            <a:custGeom>
                              <a:avLst/>
                              <a:gdLst>
                                <a:gd name="T0" fmla="+- 0 517 517"/>
                                <a:gd name="T1" fmla="*/ 517 h 979"/>
                                <a:gd name="T2" fmla="+- 0 1496 517"/>
                                <a:gd name="T3" fmla="*/ 1496 h 9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79">
                                  <a:moveTo>
                                    <a:pt x="0" y="0"/>
                                  </a:moveTo>
                                  <a:lnTo>
                                    <a:pt x="0" y="979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448"/>
                        <wpg:cNvGrpSpPr>
                          <a:grpSpLocks/>
                        </wpg:cNvGrpSpPr>
                        <wpg:grpSpPr bwMode="auto">
                          <a:xfrm>
                            <a:off x="895" y="1501"/>
                            <a:ext cx="10469" cy="2"/>
                            <a:chOff x="895" y="1501"/>
                            <a:chExt cx="10469" cy="2"/>
                          </a:xfrm>
                        </wpg:grpSpPr>
                        <wps:wsp>
                          <wps:cNvPr id="552" name="Freeform 449"/>
                          <wps:cNvSpPr>
                            <a:spLocks/>
                          </wps:cNvSpPr>
                          <wps:spPr bwMode="auto">
                            <a:xfrm>
                              <a:off x="895" y="1501"/>
                              <a:ext cx="10469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69"/>
                                <a:gd name="T2" fmla="+- 0 11364 895"/>
                                <a:gd name="T3" fmla="*/ T2 w 104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69">
                                  <a:moveTo>
                                    <a:pt x="0" y="0"/>
                                  </a:moveTo>
                                  <a:lnTo>
                                    <a:pt x="1046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3" name="Group 446"/>
                        <wpg:cNvGrpSpPr>
                          <a:grpSpLocks/>
                        </wpg:cNvGrpSpPr>
                        <wpg:grpSpPr bwMode="auto">
                          <a:xfrm>
                            <a:off x="11359" y="517"/>
                            <a:ext cx="2" cy="979"/>
                            <a:chOff x="11359" y="517"/>
                            <a:chExt cx="2" cy="979"/>
                          </a:xfrm>
                        </wpg:grpSpPr>
                        <wps:wsp>
                          <wps:cNvPr id="554" name="Freeform 447"/>
                          <wps:cNvSpPr>
                            <a:spLocks/>
                          </wps:cNvSpPr>
                          <wps:spPr bwMode="auto">
                            <a:xfrm>
                              <a:off x="11359" y="517"/>
                              <a:ext cx="2" cy="979"/>
                            </a:xfrm>
                            <a:custGeom>
                              <a:avLst/>
                              <a:gdLst>
                                <a:gd name="T0" fmla="+- 0 517 517"/>
                                <a:gd name="T1" fmla="*/ 517 h 979"/>
                                <a:gd name="T2" fmla="+- 0 1496 517"/>
                                <a:gd name="T3" fmla="*/ 1496 h 97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79">
                                  <a:moveTo>
                                    <a:pt x="0" y="0"/>
                                  </a:moveTo>
                                  <a:lnTo>
                                    <a:pt x="0" y="979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C617D7" id="Group 445" o:spid="_x0000_s1026" style="position:absolute;margin-left:44.45pt;margin-top:25.35pt;width:524pt;height:50pt;z-index:-251625472;mso-position-horizontal-relative:page" coordorigin="889,507" coordsize="10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">
                <v:group id="Group 452" o:spid="_x0000_s1027" style="position:absolute;left:895;top:512;width:10469;height:2" coordorigin="895,512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453" o:spid="_x0000_s1028" style="position:absolute;left:895;top:512;width:10469;height:2;visibility:visible;mso-wrap-style:square;v-text-anchor:top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" path="m,l10469,e" filled="f" strokeweight=".20497mm">
                    <v:path arrowok="t" o:connecttype="custom" o:connectlocs="0,0;10469,0" o:connectangles="0,0"/>
                  </v:shape>
                </v:group>
                <v:group id="Group 450" o:spid="_x0000_s1029" style="position:absolute;left:900;top:517;width:2;height:979" coordorigin="900,517" coordsize="2,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Y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SLF/g9E46A3D4AAAD//wMAUEsBAi0AFAAGAAgAAAAhANvh9svuAAAAhQEAABMAAAAAAAAA&#10;AAAAAAAAAAAAAFtDb250ZW50X1R5cGVzXS54bWxQSwECLQAUAAYACAAAACEAWvQsW78AAAAVAQAA&#10;CwAAAAAAAAAAAAAAAAAfAQAAX3JlbHMvLnJlbHNQSwECLQAUAAYACAAAACEAVxsmGMYAAADcAAAA&#10;DwAAAAAAAAAAAAAAAAAHAgAAZHJzL2Rvd25yZXYueG1sUEsFBgAAAAADAAMAtwAAAPoCAAAAAA==&#10;">
                  <v:shape id="Freeform 451" o:spid="_x0000_s1030" style="position:absolute;left:900;top:517;width:2;height:979;visibility:visible;mso-wrap-style:square;v-text-anchor:top" coordsize="2,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" path="m,l,979e" filled="f" strokeweight=".20497mm">
                    <v:path arrowok="t" o:connecttype="custom" o:connectlocs="0,517;0,1496" o:connectangles="0,0"/>
                  </v:shape>
                </v:group>
                <v:group id="Group 448" o:spid="_x0000_s1031" style="position:absolute;left:895;top:1501;width:10469;height:2" coordorigin="895,1501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<v:shape id="Freeform 449" o:spid="_x0000_s1032" style="position:absolute;left:895;top:1501;width:10469;height:2;visibility:visible;mso-wrap-style:square;v-text-anchor:top" coordsize="104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" path="m,l10469,e" filled="f" strokeweight=".58pt">
                    <v:path arrowok="t" o:connecttype="custom" o:connectlocs="0,0;10469,0" o:connectangles="0,0"/>
                  </v:shape>
                </v:group>
                <v:group id="Group 446" o:spid="_x0000_s1033" style="position:absolute;left:11359;top:517;width:2;height:979" coordorigin="11359,517" coordsize="2,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<v:shape id="Freeform 447" o:spid="_x0000_s1034" style="position:absolute;left:11359;top:517;width:2;height:979;visibility:visible;mso-wrap-style:square;v-text-anchor:top" coordsize="2,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" path="m,l,979e" filled="f" strokeweight=".58pt">
                    <v:path arrowok="t" o:connecttype="custom" o:connectlocs="0,517;0,1496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sh</w:t>
      </w:r>
      <w:r>
        <w:rPr>
          <w:rFonts w:ascii="Calibri" w:eastAsia="Calibri" w:hAnsi="Calibri" w:cs="Calibri"/>
          <w:sz w:val="20"/>
          <w:szCs w:val="20"/>
        </w:rPr>
        <w:t>ip</w:t>
      </w:r>
    </w:p>
    <w:p w14:paraId="622DF337" w14:textId="77777777" w:rsidR="00E979AC" w:rsidRDefault="00E979AC" w:rsidP="00E979AC">
      <w:pPr>
        <w:spacing w:before="10" w:after="0" w:line="240" w:lineRule="exact"/>
        <w:rPr>
          <w:sz w:val="24"/>
          <w:szCs w:val="24"/>
        </w:rPr>
      </w:pPr>
    </w:p>
    <w:p w14:paraId="17D876CD" w14:textId="77777777" w:rsidR="00E979AC" w:rsidRDefault="00E979AC" w:rsidP="00E979AC">
      <w:pPr>
        <w:spacing w:before="19" w:after="0" w:line="240" w:lineRule="auto"/>
        <w:ind w:left="108" w:right="183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3"/>
          <w:sz w:val="20"/>
          <w:szCs w:val="20"/>
        </w:rPr>
        <w:t>k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ici</w:t>
      </w:r>
      <w:r>
        <w:rPr>
          <w:rFonts w:ascii="Calibri" w:eastAsia="Calibri" w:hAnsi="Calibri" w:cs="Calibri"/>
          <w:spacing w:val="1"/>
          <w:sz w:val="20"/>
          <w:szCs w:val="20"/>
        </w:rPr>
        <w:t>p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ir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t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z w:val="20"/>
          <w:szCs w:val="20"/>
        </w:rPr>
        <w:t>o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z w:val="20"/>
          <w:szCs w:val="20"/>
        </w:rPr>
        <w:t>ilit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D/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a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ad</w:t>
      </w:r>
      <w:r>
        <w:rPr>
          <w:rFonts w:ascii="Calibri" w:eastAsia="Calibri" w:hAnsi="Calibri" w:cs="Calibri"/>
          <w:sz w:val="20"/>
          <w:szCs w:val="20"/>
        </w:rPr>
        <w:t>g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T</w:t>
      </w:r>
      <w:r>
        <w:rPr>
          <w:rFonts w:ascii="Calibri" w:eastAsia="Calibri" w:hAnsi="Calibri" w:cs="Calibri"/>
          <w:sz w:val="20"/>
          <w:szCs w:val="20"/>
        </w:rPr>
        <w:t>SA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id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’s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’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w w:val="99"/>
          <w:sz w:val="20"/>
          <w:szCs w:val="20"/>
        </w:rPr>
        <w:t>Dr</w:t>
      </w:r>
      <w:r>
        <w:rPr>
          <w:rFonts w:ascii="Calibri" w:eastAsia="Calibri" w:hAnsi="Calibri" w:cs="Calibri"/>
          <w:spacing w:val="2"/>
          <w:w w:val="99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w w:val="99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>rs P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o</w:t>
      </w:r>
      <w:r>
        <w:rPr>
          <w:rFonts w:ascii="Calibri" w:eastAsia="Calibri" w:hAnsi="Calibri" w:cs="Calibri"/>
          <w:w w:val="99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y</w:t>
      </w:r>
      <w:r>
        <w:rPr>
          <w:rFonts w:ascii="Calibri" w:eastAsia="Calibri" w:hAnsi="Calibri" w:cs="Calibri"/>
          <w:w w:val="99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z w:val="20"/>
          <w:szCs w:val="20"/>
        </w:rPr>
        <w:t>c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o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m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p</w:t>
      </w:r>
      <w:r w:rsidRPr="00C64377">
        <w:rPr>
          <w:rFonts w:ascii="Calibri" w:eastAsia="Calibri" w:hAnsi="Calibri" w:cs="Calibri"/>
          <w:noProof/>
          <w:sz w:val="20"/>
          <w:szCs w:val="20"/>
        </w:rPr>
        <w:t>r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h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pacing w:val="3"/>
          <w:sz w:val="20"/>
          <w:szCs w:val="20"/>
        </w:rPr>
        <w:t>n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s</w:t>
      </w:r>
      <w:r w:rsidRPr="00C64377">
        <w:rPr>
          <w:rFonts w:ascii="Calibri" w:eastAsia="Calibri" w:hAnsi="Calibri" w:cs="Calibri"/>
          <w:noProof/>
          <w:sz w:val="20"/>
          <w:szCs w:val="20"/>
        </w:rPr>
        <w:t>i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v</w:t>
      </w:r>
      <w:r w:rsidRPr="00C64377">
        <w:rPr>
          <w:rFonts w:ascii="Calibri" w:eastAsia="Calibri" w:hAnsi="Calibri" w:cs="Calibri"/>
          <w:noProof/>
          <w:sz w:val="20"/>
          <w:szCs w:val="20"/>
        </w:rPr>
        <w:t>e</w:t>
      </w:r>
      <w:r>
        <w:rPr>
          <w:rFonts w:ascii="Calibri" w:eastAsia="Calibri" w:hAnsi="Calibri" w:cs="Calibri"/>
          <w:spacing w:val="-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-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ou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l</w:t>
      </w:r>
      <w:r>
        <w:rPr>
          <w:rFonts w:ascii="Calibri" w:eastAsia="Calibri" w:hAnsi="Calibri" w:cs="Calibri"/>
          <w:spacing w:val="1"/>
          <w:sz w:val="20"/>
          <w:szCs w:val="20"/>
        </w:rPr>
        <w:t>u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e</w:t>
      </w:r>
      <w:r>
        <w:rPr>
          <w:rFonts w:ascii="Calibri" w:eastAsia="Calibri" w:hAnsi="Calibri" w:cs="Calibri"/>
          <w:spacing w:val="1"/>
          <w:sz w:val="20"/>
          <w:szCs w:val="20"/>
        </w:rPr>
        <w:t>du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/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3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i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z w:val="20"/>
          <w:szCs w:val="20"/>
        </w:rPr>
        <w:t xml:space="preserve">a 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me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d</w:t>
      </w:r>
      <w:r w:rsidRPr="00C64377">
        <w:rPr>
          <w:rFonts w:ascii="Calibri" w:eastAsia="Calibri" w:hAnsi="Calibri" w:cs="Calibri"/>
          <w:noProof/>
          <w:spacing w:val="2"/>
          <w:sz w:val="20"/>
          <w:szCs w:val="20"/>
        </w:rPr>
        <w:t>ic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z w:val="20"/>
          <w:szCs w:val="20"/>
        </w:rPr>
        <w:t xml:space="preserve">l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phy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s</w:t>
      </w:r>
      <w:r w:rsidRPr="00C64377">
        <w:rPr>
          <w:rFonts w:ascii="Calibri" w:eastAsia="Calibri" w:hAnsi="Calibri" w:cs="Calibri"/>
          <w:noProof/>
          <w:sz w:val="20"/>
          <w:szCs w:val="20"/>
        </w:rPr>
        <w:t>ic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</w:t>
      </w:r>
      <w:r w:rsidRPr="00C64377">
        <w:rPr>
          <w:rFonts w:ascii="Calibri" w:eastAsia="Calibri" w:hAnsi="Calibri" w:cs="Calibri"/>
          <w:noProof/>
          <w:sz w:val="20"/>
          <w:szCs w:val="20"/>
        </w:rPr>
        <w:t>l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/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c</w:t>
      </w:r>
      <w:r>
        <w:rPr>
          <w:rFonts w:ascii="Calibri" w:eastAsia="Calibri" w:hAnsi="Calibri" w:cs="Calibri"/>
          <w:spacing w:val="1"/>
          <w:sz w:val="20"/>
          <w:szCs w:val="20"/>
        </w:rPr>
        <w:t>oh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l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o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nt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pacing w:val="1"/>
          <w:sz w:val="20"/>
          <w:szCs w:val="20"/>
        </w:rPr>
        <w:t>ba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r</w:t>
      </w:r>
      <w:r>
        <w:rPr>
          <w:rFonts w:ascii="Calibri" w:eastAsia="Calibri" w:hAnsi="Calibri" w:cs="Calibri"/>
          <w:spacing w:val="2"/>
          <w:sz w:val="20"/>
          <w:szCs w:val="20"/>
        </w:rPr>
        <w:t>i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665254F6" w14:textId="77777777" w:rsidR="00E979AC" w:rsidRDefault="00E979AC" w:rsidP="00E979AC">
      <w:pPr>
        <w:spacing w:after="0"/>
        <w:sectPr w:rsidR="00E979AC">
          <w:pgSz w:w="12240" w:h="15840"/>
          <w:pgMar w:top="1160" w:right="760" w:bottom="280" w:left="900" w:header="720" w:footer="720" w:gutter="0"/>
          <w:cols w:space="720"/>
        </w:sectPr>
      </w:pPr>
    </w:p>
    <w:p w14:paraId="7F924DEF" w14:textId="77777777" w:rsidR="00E979AC" w:rsidRDefault="00E979AC" w:rsidP="00E979AC">
      <w:pPr>
        <w:spacing w:before="3" w:after="0" w:line="240" w:lineRule="exact"/>
        <w:rPr>
          <w:sz w:val="24"/>
          <w:szCs w:val="24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5"/>
        <w:gridCol w:w="2635"/>
        <w:gridCol w:w="2834"/>
        <w:gridCol w:w="2746"/>
      </w:tblGrid>
      <w:tr w:rsidR="00E979AC" w14:paraId="5BA99327" w14:textId="77777777" w:rsidTr="00C94C23">
        <w:trPr>
          <w:trHeight w:hRule="exact" w:val="254"/>
        </w:trPr>
        <w:tc>
          <w:tcPr>
            <w:tcW w:w="104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C4D199" w14:textId="77777777" w:rsidR="00E979AC" w:rsidRDefault="00E979AC" w:rsidP="00C94C23">
            <w:pPr>
              <w:spacing w:after="0" w:line="242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0"/>
                <w:szCs w:val="20"/>
              </w:rPr>
              <w:t>duc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0"/>
                <w:szCs w:val="20"/>
              </w:rPr>
              <w:t>at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0"/>
                <w:szCs w:val="20"/>
              </w:rPr>
              <w:t>&amp;</w:t>
            </w:r>
            <w:r>
              <w:rPr>
                <w:rFonts w:ascii="Calibri" w:eastAsia="Calibri" w:hAnsi="Calibri" w:cs="Calibri"/>
                <w:b/>
                <w:bCs/>
                <w:spacing w:val="-2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spacing w:val="-1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b/>
                <w:bCs/>
                <w:position w:val="1"/>
                <w:sz w:val="20"/>
                <w:szCs w:val="20"/>
              </w:rPr>
              <w:t>g</w:t>
            </w:r>
          </w:p>
        </w:tc>
      </w:tr>
      <w:tr w:rsidR="00E979AC" w14:paraId="56034287" w14:textId="77777777" w:rsidTr="00C94C23">
        <w:trPr>
          <w:trHeight w:hRule="exact" w:val="252"/>
        </w:trPr>
        <w:tc>
          <w:tcPr>
            <w:tcW w:w="2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7F1E54" w14:textId="77777777" w:rsidR="00E979AC" w:rsidRDefault="00E979AC" w:rsidP="00C94C23"/>
        </w:tc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B4A38" w14:textId="77777777" w:rsidR="00E979AC" w:rsidRDefault="00E979AC" w:rsidP="00C94C23">
            <w:pPr>
              <w:spacing w:after="0" w:line="240" w:lineRule="exact"/>
              <w:ind w:left="82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b/>
                <w:bCs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choo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l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B07AE" w14:textId="77777777" w:rsidR="00E979AC" w:rsidRDefault="00E979AC" w:rsidP="00C94C23">
            <w:pPr>
              <w:spacing w:after="0" w:line="240" w:lineRule="exact"/>
              <w:ind w:left="27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ll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e/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echn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2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/Bu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ne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2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2870A" w14:textId="77777777" w:rsidR="00E979AC" w:rsidRDefault="00E979AC" w:rsidP="00C94C23">
            <w:pPr>
              <w:spacing w:after="0" w:line="240" w:lineRule="exact"/>
              <w:ind w:left="678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du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ate</w:t>
            </w:r>
            <w:r>
              <w:rPr>
                <w:rFonts w:ascii="Calibri" w:eastAsia="Calibri" w:hAnsi="Calibri" w:cs="Calibri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choo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l</w:t>
            </w:r>
          </w:p>
        </w:tc>
      </w:tr>
      <w:tr w:rsidR="00E979AC" w14:paraId="26EF2218" w14:textId="77777777" w:rsidTr="00C94C23">
        <w:trPr>
          <w:trHeight w:hRule="exact" w:val="499"/>
        </w:trPr>
        <w:tc>
          <w:tcPr>
            <w:tcW w:w="2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C2236" w14:textId="77777777" w:rsidR="00E979AC" w:rsidRDefault="00E979AC" w:rsidP="00C94C23">
            <w:pPr>
              <w:spacing w:before="3" w:after="0" w:line="240" w:lineRule="exact"/>
              <w:rPr>
                <w:sz w:val="24"/>
                <w:szCs w:val="24"/>
              </w:rPr>
            </w:pPr>
          </w:p>
          <w:p w14:paraId="10596469" w14:textId="77777777" w:rsidR="00E979AC" w:rsidRDefault="00E979AC" w:rsidP="00C94C23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ho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a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&amp; L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</w:p>
        </w:tc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DCE1C" w14:textId="77777777" w:rsidR="00E979AC" w:rsidRDefault="00E979AC" w:rsidP="00C94C23"/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8EA55" w14:textId="77777777" w:rsidR="00E979AC" w:rsidRDefault="00E979AC" w:rsidP="00C94C23"/>
        </w:tc>
        <w:tc>
          <w:tcPr>
            <w:tcW w:w="2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27068" w14:textId="77777777" w:rsidR="00E979AC" w:rsidRDefault="00E979AC" w:rsidP="00C94C23"/>
        </w:tc>
      </w:tr>
      <w:tr w:rsidR="00E979AC" w14:paraId="45118900" w14:textId="77777777" w:rsidTr="00C94C23">
        <w:trPr>
          <w:trHeight w:hRule="exact" w:val="499"/>
        </w:trPr>
        <w:tc>
          <w:tcPr>
            <w:tcW w:w="22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BC42B" w14:textId="77777777" w:rsidR="00E979AC" w:rsidRDefault="00E979AC" w:rsidP="00C94C23">
            <w:pPr>
              <w:spacing w:before="3" w:after="0" w:line="240" w:lineRule="exact"/>
              <w:rPr>
                <w:sz w:val="24"/>
                <w:szCs w:val="24"/>
              </w:rPr>
            </w:pPr>
          </w:p>
          <w:p w14:paraId="5BA16A1B" w14:textId="77777777" w:rsidR="00E979AC" w:rsidRDefault="00E979AC" w:rsidP="00C94C23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Y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(c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cl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  <w:tc>
          <w:tcPr>
            <w:tcW w:w="2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06865" w14:textId="77777777" w:rsidR="00E979AC" w:rsidRDefault="00E979AC" w:rsidP="00C94C23">
            <w:pPr>
              <w:spacing w:before="3" w:after="0" w:line="240" w:lineRule="exact"/>
              <w:rPr>
                <w:sz w:val="24"/>
                <w:szCs w:val="24"/>
              </w:rPr>
            </w:pPr>
          </w:p>
          <w:p w14:paraId="2561DBAF" w14:textId="77777777" w:rsidR="00E979AC" w:rsidRDefault="00E979AC" w:rsidP="00C94C23">
            <w:pPr>
              <w:tabs>
                <w:tab w:val="left" w:pos="860"/>
                <w:tab w:val="left" w:pos="1500"/>
                <w:tab w:val="left" w:pos="2160"/>
              </w:tabs>
              <w:spacing w:after="0" w:line="240" w:lineRule="auto"/>
              <w:ind w:left="280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10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11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12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59F1E" w14:textId="77777777" w:rsidR="00E979AC" w:rsidRDefault="00E979AC" w:rsidP="00C94C23">
            <w:pPr>
              <w:spacing w:before="3" w:after="0" w:line="240" w:lineRule="exact"/>
              <w:rPr>
                <w:sz w:val="24"/>
                <w:szCs w:val="24"/>
              </w:rPr>
            </w:pPr>
          </w:p>
          <w:p w14:paraId="422613DF" w14:textId="77777777" w:rsidR="00E979AC" w:rsidRDefault="00E979AC" w:rsidP="00C94C23">
            <w:pPr>
              <w:tabs>
                <w:tab w:val="left" w:pos="1000"/>
                <w:tab w:val="left" w:pos="1720"/>
                <w:tab w:val="left" w:pos="2420"/>
              </w:tabs>
              <w:spacing w:after="0" w:line="240" w:lineRule="auto"/>
              <w:ind w:left="304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2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3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4</w:t>
            </w:r>
          </w:p>
        </w:tc>
        <w:tc>
          <w:tcPr>
            <w:tcW w:w="2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520E9" w14:textId="77777777" w:rsidR="00E979AC" w:rsidRDefault="00E979AC" w:rsidP="00C94C23">
            <w:pPr>
              <w:spacing w:before="3" w:after="0" w:line="240" w:lineRule="exact"/>
              <w:rPr>
                <w:sz w:val="24"/>
                <w:szCs w:val="24"/>
              </w:rPr>
            </w:pPr>
          </w:p>
          <w:p w14:paraId="105C6EC1" w14:textId="77777777" w:rsidR="00E979AC" w:rsidRDefault="00E979AC" w:rsidP="00C94C23">
            <w:pPr>
              <w:tabs>
                <w:tab w:val="left" w:pos="760"/>
                <w:tab w:val="left" w:pos="1340"/>
                <w:tab w:val="left" w:pos="1880"/>
                <w:tab w:val="left" w:pos="2420"/>
              </w:tabs>
              <w:spacing w:after="0" w:line="240" w:lineRule="auto"/>
              <w:ind w:left="201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2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3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4</w:t>
            </w:r>
            <w:r>
              <w:rPr>
                <w:rFonts w:ascii="Calibri" w:eastAsia="Calibri" w:hAnsi="Calibri" w:cs="Calibri"/>
                <w:sz w:val="20"/>
                <w:szCs w:val="20"/>
              </w:rPr>
              <w:tab/>
              <w:t>5</w:t>
            </w:r>
          </w:p>
        </w:tc>
      </w:tr>
      <w:tr w:rsidR="00E979AC" w14:paraId="21C37D7D" w14:textId="77777777" w:rsidTr="00C94C23">
        <w:trPr>
          <w:trHeight w:hRule="exact" w:val="742"/>
        </w:trPr>
        <w:tc>
          <w:tcPr>
            <w:tcW w:w="104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1A941" w14:textId="77777777" w:rsidR="00E979AC" w:rsidRDefault="00E979AC" w:rsidP="00C94C23">
            <w:pPr>
              <w:spacing w:after="0" w:line="242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l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/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gr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13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(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i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d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q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r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</w:p>
          <w:p w14:paraId="3C86FDCD" w14:textId="77777777" w:rsidR="00E979AC" w:rsidRDefault="00E979AC" w:rsidP="00C94C23">
            <w:pPr>
              <w:spacing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cri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u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dy:</w:t>
            </w:r>
          </w:p>
        </w:tc>
      </w:tr>
      <w:tr w:rsidR="00E979AC" w14:paraId="39046D84" w14:textId="77777777" w:rsidTr="00C94C23">
        <w:trPr>
          <w:trHeight w:hRule="exact" w:val="742"/>
        </w:trPr>
        <w:tc>
          <w:tcPr>
            <w:tcW w:w="104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1D9FB" w14:textId="77777777" w:rsidR="00E979AC" w:rsidRDefault="00E979AC" w:rsidP="00C94C23">
            <w:pPr>
              <w:spacing w:after="0" w:line="242" w:lineRule="exact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r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c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z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g,</w:t>
            </w:r>
            <w:r>
              <w:rPr>
                <w:rFonts w:ascii="Calibri" w:eastAsia="Calibri" w:hAnsi="Calibri" w:cs="Calibri"/>
                <w:spacing w:val="-6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p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tic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3"/>
                <w:position w:val="1"/>
                <w:sz w:val="20"/>
                <w:szCs w:val="20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13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xtr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-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ri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3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Ac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t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,</w:t>
            </w:r>
            <w:r>
              <w:rPr>
                <w:rFonts w:ascii="Calibri" w:eastAsia="Calibri" w:hAnsi="Calibri" w:cs="Calibri"/>
                <w:spacing w:val="-7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For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ign</w:t>
            </w:r>
            <w:r>
              <w:rPr>
                <w:rFonts w:ascii="Calibri" w:eastAsia="Calibri" w:hAnsi="Calibri" w:cs="Calibri"/>
                <w:spacing w:val="-5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a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ua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:</w:t>
            </w:r>
          </w:p>
        </w:tc>
      </w:tr>
    </w:tbl>
    <w:p w14:paraId="79EA3A0A" w14:textId="77777777" w:rsidR="00E979AC" w:rsidRDefault="00E979AC" w:rsidP="00E979AC">
      <w:pPr>
        <w:spacing w:before="4" w:after="0" w:line="220" w:lineRule="exact"/>
      </w:pPr>
    </w:p>
    <w:p w14:paraId="29C190B6" w14:textId="77777777" w:rsidR="00E979AC" w:rsidRDefault="00E979AC" w:rsidP="00E979AC">
      <w:pPr>
        <w:spacing w:before="19" w:after="0" w:line="240" w:lineRule="auto"/>
        <w:ind w:left="228" w:right="8389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m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x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per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enc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</w:p>
    <w:p w14:paraId="01D9725C" w14:textId="77777777" w:rsidR="00E979AC" w:rsidRDefault="00E979AC" w:rsidP="00E979AC">
      <w:pPr>
        <w:spacing w:after="0" w:line="240" w:lineRule="auto"/>
        <w:ind w:left="228" w:right="171"/>
        <w:jc w:val="both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1F1EE63B" wp14:editId="7F732A2D">
                <wp:simplePos x="0" y="0"/>
                <wp:positionH relativeFrom="page">
                  <wp:posOffset>564515</wp:posOffset>
                </wp:positionH>
                <wp:positionV relativeFrom="paragraph">
                  <wp:posOffset>929640</wp:posOffset>
                </wp:positionV>
                <wp:extent cx="6642735" cy="3502025"/>
                <wp:effectExtent l="2540" t="7620" r="3175" b="5080"/>
                <wp:wrapNone/>
                <wp:docPr id="497" name="Group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3502025"/>
                          <a:chOff x="895" y="1470"/>
                          <a:chExt cx="10450" cy="5505"/>
                        </a:xfrm>
                      </wpg:grpSpPr>
                      <wpg:grpSp>
                        <wpg:cNvPr id="498" name="Group 443"/>
                        <wpg:cNvGrpSpPr>
                          <a:grpSpLocks/>
                        </wpg:cNvGrpSpPr>
                        <wpg:grpSpPr bwMode="auto">
                          <a:xfrm>
                            <a:off x="895" y="1470"/>
                            <a:ext cx="10450" cy="2"/>
                            <a:chOff x="895" y="1470"/>
                            <a:chExt cx="10450" cy="2"/>
                          </a:xfrm>
                        </wpg:grpSpPr>
                        <wps:wsp>
                          <wps:cNvPr id="499" name="Freeform 444"/>
                          <wps:cNvSpPr>
                            <a:spLocks/>
                          </wps:cNvSpPr>
                          <wps:spPr bwMode="auto">
                            <a:xfrm>
                              <a:off x="895" y="1470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0" name="Group 441"/>
                        <wpg:cNvGrpSpPr>
                          <a:grpSpLocks/>
                        </wpg:cNvGrpSpPr>
                        <wpg:grpSpPr bwMode="auto">
                          <a:xfrm>
                            <a:off x="900" y="1474"/>
                            <a:ext cx="2" cy="5494"/>
                            <a:chOff x="900" y="1474"/>
                            <a:chExt cx="2" cy="5494"/>
                          </a:xfrm>
                        </wpg:grpSpPr>
                        <wps:wsp>
                          <wps:cNvPr id="501" name="Freeform 442"/>
                          <wps:cNvSpPr>
                            <a:spLocks/>
                          </wps:cNvSpPr>
                          <wps:spPr bwMode="auto">
                            <a:xfrm>
                              <a:off x="900" y="1474"/>
                              <a:ext cx="2" cy="5494"/>
                            </a:xfrm>
                            <a:custGeom>
                              <a:avLst/>
                              <a:gdLst>
                                <a:gd name="T0" fmla="+- 0 1474 1474"/>
                                <a:gd name="T1" fmla="*/ 1474 h 5494"/>
                                <a:gd name="T2" fmla="+- 0 6968 1474"/>
                                <a:gd name="T3" fmla="*/ 6968 h 549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4">
                                  <a:moveTo>
                                    <a:pt x="0" y="0"/>
                                  </a:moveTo>
                                  <a:lnTo>
                                    <a:pt x="0" y="549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2" name="Group 439"/>
                        <wpg:cNvGrpSpPr>
                          <a:grpSpLocks/>
                        </wpg:cNvGrpSpPr>
                        <wpg:grpSpPr bwMode="auto">
                          <a:xfrm>
                            <a:off x="11340" y="1474"/>
                            <a:ext cx="2" cy="5494"/>
                            <a:chOff x="11340" y="1474"/>
                            <a:chExt cx="2" cy="5494"/>
                          </a:xfrm>
                        </wpg:grpSpPr>
                        <wps:wsp>
                          <wps:cNvPr id="503" name="Freeform 440"/>
                          <wps:cNvSpPr>
                            <a:spLocks/>
                          </wps:cNvSpPr>
                          <wps:spPr bwMode="auto">
                            <a:xfrm>
                              <a:off x="11340" y="1474"/>
                              <a:ext cx="2" cy="5494"/>
                            </a:xfrm>
                            <a:custGeom>
                              <a:avLst/>
                              <a:gdLst>
                                <a:gd name="T0" fmla="+- 0 1474 1474"/>
                                <a:gd name="T1" fmla="*/ 1474 h 5494"/>
                                <a:gd name="T2" fmla="+- 0 6968 1474"/>
                                <a:gd name="T3" fmla="*/ 6968 h 549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4">
                                  <a:moveTo>
                                    <a:pt x="0" y="0"/>
                                  </a:moveTo>
                                  <a:lnTo>
                                    <a:pt x="0" y="549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4" name="Group 437"/>
                        <wpg:cNvGrpSpPr>
                          <a:grpSpLocks/>
                        </wpg:cNvGrpSpPr>
                        <wpg:grpSpPr bwMode="auto">
                          <a:xfrm>
                            <a:off x="7939" y="1969"/>
                            <a:ext cx="3406" cy="2"/>
                            <a:chOff x="7939" y="1969"/>
                            <a:chExt cx="3406" cy="2"/>
                          </a:xfrm>
                        </wpg:grpSpPr>
                        <wps:wsp>
                          <wps:cNvPr id="505" name="Freeform 438"/>
                          <wps:cNvSpPr>
                            <a:spLocks/>
                          </wps:cNvSpPr>
                          <wps:spPr bwMode="auto">
                            <a:xfrm>
                              <a:off x="7939" y="1969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6" name="Group 435"/>
                        <wpg:cNvGrpSpPr>
                          <a:grpSpLocks/>
                        </wpg:cNvGrpSpPr>
                        <wpg:grpSpPr bwMode="auto">
                          <a:xfrm>
                            <a:off x="9288" y="2965"/>
                            <a:ext cx="2057" cy="2"/>
                            <a:chOff x="9288" y="2965"/>
                            <a:chExt cx="2057" cy="2"/>
                          </a:xfrm>
                        </wpg:grpSpPr>
                        <wps:wsp>
                          <wps:cNvPr id="507" name="Freeform 436"/>
                          <wps:cNvSpPr>
                            <a:spLocks/>
                          </wps:cNvSpPr>
                          <wps:spPr bwMode="auto">
                            <a:xfrm>
                              <a:off x="9288" y="2965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8" name="Group 433"/>
                        <wpg:cNvGrpSpPr>
                          <a:grpSpLocks/>
                        </wpg:cNvGrpSpPr>
                        <wpg:grpSpPr bwMode="auto">
                          <a:xfrm>
                            <a:off x="9288" y="3961"/>
                            <a:ext cx="2057" cy="2"/>
                            <a:chOff x="9288" y="3961"/>
                            <a:chExt cx="2057" cy="2"/>
                          </a:xfrm>
                        </wpg:grpSpPr>
                        <wps:wsp>
                          <wps:cNvPr id="509" name="Freeform 434"/>
                          <wps:cNvSpPr>
                            <a:spLocks/>
                          </wps:cNvSpPr>
                          <wps:spPr bwMode="auto">
                            <a:xfrm>
                              <a:off x="9288" y="3961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0" name="Group 431"/>
                        <wpg:cNvGrpSpPr>
                          <a:grpSpLocks/>
                        </wpg:cNvGrpSpPr>
                        <wpg:grpSpPr bwMode="auto">
                          <a:xfrm>
                            <a:off x="7939" y="4460"/>
                            <a:ext cx="3406" cy="2"/>
                            <a:chOff x="7939" y="4460"/>
                            <a:chExt cx="3406" cy="2"/>
                          </a:xfrm>
                        </wpg:grpSpPr>
                        <wps:wsp>
                          <wps:cNvPr id="511" name="Freeform 432"/>
                          <wps:cNvSpPr>
                            <a:spLocks/>
                          </wps:cNvSpPr>
                          <wps:spPr bwMode="auto">
                            <a:xfrm>
                              <a:off x="7939" y="4460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2" name="Group 429"/>
                        <wpg:cNvGrpSpPr>
                          <a:grpSpLocks/>
                        </wpg:cNvGrpSpPr>
                        <wpg:grpSpPr bwMode="auto">
                          <a:xfrm>
                            <a:off x="895" y="4959"/>
                            <a:ext cx="4973" cy="2"/>
                            <a:chOff x="895" y="4959"/>
                            <a:chExt cx="4973" cy="2"/>
                          </a:xfrm>
                        </wpg:grpSpPr>
                        <wps:wsp>
                          <wps:cNvPr id="513" name="Freeform 430"/>
                          <wps:cNvSpPr>
                            <a:spLocks/>
                          </wps:cNvSpPr>
                          <wps:spPr bwMode="auto">
                            <a:xfrm>
                              <a:off x="895" y="4959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4" name="Group 427"/>
                        <wpg:cNvGrpSpPr>
                          <a:grpSpLocks/>
                        </wpg:cNvGrpSpPr>
                        <wpg:grpSpPr bwMode="auto">
                          <a:xfrm>
                            <a:off x="6120" y="4959"/>
                            <a:ext cx="5225" cy="2"/>
                            <a:chOff x="6120" y="4959"/>
                            <a:chExt cx="5225" cy="2"/>
                          </a:xfrm>
                        </wpg:grpSpPr>
                        <wps:wsp>
                          <wps:cNvPr id="515" name="Freeform 428"/>
                          <wps:cNvSpPr>
                            <a:spLocks/>
                          </wps:cNvSpPr>
                          <wps:spPr bwMode="auto">
                            <a:xfrm>
                              <a:off x="6120" y="4959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6" name="Group 425"/>
                        <wpg:cNvGrpSpPr>
                          <a:grpSpLocks/>
                        </wpg:cNvGrpSpPr>
                        <wpg:grpSpPr bwMode="auto">
                          <a:xfrm>
                            <a:off x="11083" y="5214"/>
                            <a:ext cx="262" cy="2"/>
                            <a:chOff x="11083" y="5214"/>
                            <a:chExt cx="262" cy="2"/>
                          </a:xfrm>
                        </wpg:grpSpPr>
                        <wps:wsp>
                          <wps:cNvPr id="517" name="Freeform 426"/>
                          <wps:cNvSpPr>
                            <a:spLocks/>
                          </wps:cNvSpPr>
                          <wps:spPr bwMode="auto">
                            <a:xfrm>
                              <a:off x="11083" y="5214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8" name="Group 423"/>
                        <wpg:cNvGrpSpPr>
                          <a:grpSpLocks/>
                        </wpg:cNvGrpSpPr>
                        <wpg:grpSpPr bwMode="auto">
                          <a:xfrm>
                            <a:off x="11088" y="5218"/>
                            <a:ext cx="2" cy="242"/>
                            <a:chOff x="11088" y="5218"/>
                            <a:chExt cx="2" cy="242"/>
                          </a:xfrm>
                        </wpg:grpSpPr>
                        <wps:wsp>
                          <wps:cNvPr id="519" name="Freeform 424"/>
                          <wps:cNvSpPr>
                            <a:spLocks/>
                          </wps:cNvSpPr>
                          <wps:spPr bwMode="auto">
                            <a:xfrm>
                              <a:off x="11088" y="5218"/>
                              <a:ext cx="2" cy="242"/>
                            </a:xfrm>
                            <a:custGeom>
                              <a:avLst/>
                              <a:gdLst>
                                <a:gd name="T0" fmla="+- 0 5218 5218"/>
                                <a:gd name="T1" fmla="*/ 5218 h 242"/>
                                <a:gd name="T2" fmla="+- 0 5461 5218"/>
                                <a:gd name="T3" fmla="*/ 5461 h 2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2">
                                  <a:moveTo>
                                    <a:pt x="0" y="0"/>
                                  </a:moveTo>
                                  <a:lnTo>
                                    <a:pt x="0" y="243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0" name="Group 421"/>
                        <wpg:cNvGrpSpPr>
                          <a:grpSpLocks/>
                        </wpg:cNvGrpSpPr>
                        <wpg:grpSpPr bwMode="auto">
                          <a:xfrm>
                            <a:off x="895" y="5466"/>
                            <a:ext cx="4973" cy="2"/>
                            <a:chOff x="895" y="5466"/>
                            <a:chExt cx="4973" cy="2"/>
                          </a:xfrm>
                        </wpg:grpSpPr>
                        <wps:wsp>
                          <wps:cNvPr id="521" name="Freeform 422"/>
                          <wps:cNvSpPr>
                            <a:spLocks/>
                          </wps:cNvSpPr>
                          <wps:spPr bwMode="auto">
                            <a:xfrm>
                              <a:off x="895" y="5466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2" name="Group 419"/>
                        <wpg:cNvGrpSpPr>
                          <a:grpSpLocks/>
                        </wpg:cNvGrpSpPr>
                        <wpg:grpSpPr bwMode="auto">
                          <a:xfrm>
                            <a:off x="11083" y="5466"/>
                            <a:ext cx="262" cy="2"/>
                            <a:chOff x="11083" y="5466"/>
                            <a:chExt cx="262" cy="2"/>
                          </a:xfrm>
                        </wpg:grpSpPr>
                        <wps:wsp>
                          <wps:cNvPr id="523" name="Freeform 420"/>
                          <wps:cNvSpPr>
                            <a:spLocks/>
                          </wps:cNvSpPr>
                          <wps:spPr bwMode="auto">
                            <a:xfrm>
                              <a:off x="11083" y="5466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4" name="Group 417"/>
                        <wpg:cNvGrpSpPr>
                          <a:grpSpLocks/>
                        </wpg:cNvGrpSpPr>
                        <wpg:grpSpPr bwMode="auto">
                          <a:xfrm>
                            <a:off x="895" y="5965"/>
                            <a:ext cx="4973" cy="2"/>
                            <a:chOff x="895" y="5965"/>
                            <a:chExt cx="4973" cy="2"/>
                          </a:xfrm>
                        </wpg:grpSpPr>
                        <wps:wsp>
                          <wps:cNvPr id="525" name="Freeform 418"/>
                          <wps:cNvSpPr>
                            <a:spLocks/>
                          </wps:cNvSpPr>
                          <wps:spPr bwMode="auto">
                            <a:xfrm>
                              <a:off x="895" y="5965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6" name="Group 415"/>
                        <wpg:cNvGrpSpPr>
                          <a:grpSpLocks/>
                        </wpg:cNvGrpSpPr>
                        <wpg:grpSpPr bwMode="auto">
                          <a:xfrm>
                            <a:off x="8028" y="5965"/>
                            <a:ext cx="3317" cy="2"/>
                            <a:chOff x="8028" y="5965"/>
                            <a:chExt cx="3317" cy="2"/>
                          </a:xfrm>
                        </wpg:grpSpPr>
                        <wps:wsp>
                          <wps:cNvPr id="527" name="Freeform 416"/>
                          <wps:cNvSpPr>
                            <a:spLocks/>
                          </wps:cNvSpPr>
                          <wps:spPr bwMode="auto">
                            <a:xfrm>
                              <a:off x="8028" y="5965"/>
                              <a:ext cx="3317" cy="2"/>
                            </a:xfrm>
                            <a:custGeom>
                              <a:avLst/>
                              <a:gdLst>
                                <a:gd name="T0" fmla="+- 0 8028 8028"/>
                                <a:gd name="T1" fmla="*/ T0 w 3317"/>
                                <a:gd name="T2" fmla="+- 0 11345 8028"/>
                                <a:gd name="T3" fmla="*/ T2 w 33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7">
                                  <a:moveTo>
                                    <a:pt x="0" y="0"/>
                                  </a:moveTo>
                                  <a:lnTo>
                                    <a:pt x="3317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8" name="Group 413"/>
                        <wpg:cNvGrpSpPr>
                          <a:grpSpLocks/>
                        </wpg:cNvGrpSpPr>
                        <wpg:grpSpPr bwMode="auto">
                          <a:xfrm>
                            <a:off x="895" y="6464"/>
                            <a:ext cx="4973" cy="2"/>
                            <a:chOff x="895" y="6464"/>
                            <a:chExt cx="4973" cy="2"/>
                          </a:xfrm>
                        </wpg:grpSpPr>
                        <wps:wsp>
                          <wps:cNvPr id="529" name="Freeform 414"/>
                          <wps:cNvSpPr>
                            <a:spLocks/>
                          </wps:cNvSpPr>
                          <wps:spPr bwMode="auto">
                            <a:xfrm>
                              <a:off x="895" y="6464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0" name="Group 411"/>
                        <wpg:cNvGrpSpPr>
                          <a:grpSpLocks/>
                        </wpg:cNvGrpSpPr>
                        <wpg:grpSpPr bwMode="auto">
                          <a:xfrm>
                            <a:off x="6120" y="6464"/>
                            <a:ext cx="5225" cy="2"/>
                            <a:chOff x="6120" y="6464"/>
                            <a:chExt cx="5225" cy="2"/>
                          </a:xfrm>
                        </wpg:grpSpPr>
                        <wps:wsp>
                          <wps:cNvPr id="531" name="Freeform 412"/>
                          <wps:cNvSpPr>
                            <a:spLocks/>
                          </wps:cNvSpPr>
                          <wps:spPr bwMode="auto">
                            <a:xfrm>
                              <a:off x="6120" y="6464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2" name="Group 409"/>
                        <wpg:cNvGrpSpPr>
                          <a:grpSpLocks/>
                        </wpg:cNvGrpSpPr>
                        <wpg:grpSpPr bwMode="auto">
                          <a:xfrm>
                            <a:off x="895" y="6973"/>
                            <a:ext cx="10450" cy="2"/>
                            <a:chOff x="895" y="6973"/>
                            <a:chExt cx="10450" cy="2"/>
                          </a:xfrm>
                        </wpg:grpSpPr>
                        <wps:wsp>
                          <wps:cNvPr id="533" name="Freeform 410"/>
                          <wps:cNvSpPr>
                            <a:spLocks/>
                          </wps:cNvSpPr>
                          <wps:spPr bwMode="auto">
                            <a:xfrm>
                              <a:off x="895" y="6973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4" name="Group 407"/>
                        <wpg:cNvGrpSpPr>
                          <a:grpSpLocks/>
                        </wpg:cNvGrpSpPr>
                        <wpg:grpSpPr bwMode="auto">
                          <a:xfrm>
                            <a:off x="1903" y="6718"/>
                            <a:ext cx="281" cy="2"/>
                            <a:chOff x="1903" y="6718"/>
                            <a:chExt cx="281" cy="2"/>
                          </a:xfrm>
                        </wpg:grpSpPr>
                        <wps:wsp>
                          <wps:cNvPr id="535" name="Freeform 408"/>
                          <wps:cNvSpPr>
                            <a:spLocks/>
                          </wps:cNvSpPr>
                          <wps:spPr bwMode="auto">
                            <a:xfrm>
                              <a:off x="1903" y="6718"/>
                              <a:ext cx="281" cy="2"/>
                            </a:xfrm>
                            <a:custGeom>
                              <a:avLst/>
                              <a:gdLst>
                                <a:gd name="T0" fmla="+- 0 1903 1903"/>
                                <a:gd name="T1" fmla="*/ T0 w 281"/>
                                <a:gd name="T2" fmla="+- 0 2184 19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6" name="Group 405"/>
                        <wpg:cNvGrpSpPr>
                          <a:grpSpLocks/>
                        </wpg:cNvGrpSpPr>
                        <wpg:grpSpPr bwMode="auto">
                          <a:xfrm>
                            <a:off x="1908" y="6723"/>
                            <a:ext cx="2" cy="245"/>
                            <a:chOff x="1908" y="6723"/>
                            <a:chExt cx="2" cy="245"/>
                          </a:xfrm>
                        </wpg:grpSpPr>
                        <wps:wsp>
                          <wps:cNvPr id="537" name="Freeform 406"/>
                          <wps:cNvSpPr>
                            <a:spLocks/>
                          </wps:cNvSpPr>
                          <wps:spPr bwMode="auto">
                            <a:xfrm>
                              <a:off x="1908" y="6723"/>
                              <a:ext cx="2" cy="245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6723 h 245"/>
                                <a:gd name="T2" fmla="+- 0 6968 6723"/>
                                <a:gd name="T3" fmla="*/ 696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8" name="Group 403"/>
                        <wpg:cNvGrpSpPr>
                          <a:grpSpLocks/>
                        </wpg:cNvGrpSpPr>
                        <wpg:grpSpPr bwMode="auto">
                          <a:xfrm>
                            <a:off x="2179" y="6723"/>
                            <a:ext cx="2" cy="245"/>
                            <a:chOff x="2179" y="6723"/>
                            <a:chExt cx="2" cy="245"/>
                          </a:xfrm>
                        </wpg:grpSpPr>
                        <wps:wsp>
                          <wps:cNvPr id="539" name="Freeform 404"/>
                          <wps:cNvSpPr>
                            <a:spLocks/>
                          </wps:cNvSpPr>
                          <wps:spPr bwMode="auto">
                            <a:xfrm>
                              <a:off x="2179" y="6723"/>
                              <a:ext cx="2" cy="245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6723 h 245"/>
                                <a:gd name="T2" fmla="+- 0 6968 6723"/>
                                <a:gd name="T3" fmla="*/ 696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0" name="Group 401"/>
                        <wpg:cNvGrpSpPr>
                          <a:grpSpLocks/>
                        </wpg:cNvGrpSpPr>
                        <wpg:grpSpPr bwMode="auto">
                          <a:xfrm>
                            <a:off x="3523" y="6718"/>
                            <a:ext cx="281" cy="2"/>
                            <a:chOff x="3523" y="6718"/>
                            <a:chExt cx="281" cy="2"/>
                          </a:xfrm>
                        </wpg:grpSpPr>
                        <wps:wsp>
                          <wps:cNvPr id="541" name="Freeform 402"/>
                          <wps:cNvSpPr>
                            <a:spLocks/>
                          </wps:cNvSpPr>
                          <wps:spPr bwMode="auto">
                            <a:xfrm>
                              <a:off x="3523" y="6718"/>
                              <a:ext cx="281" cy="2"/>
                            </a:xfrm>
                            <a:custGeom>
                              <a:avLst/>
                              <a:gdLst>
                                <a:gd name="T0" fmla="+- 0 3523 3523"/>
                                <a:gd name="T1" fmla="*/ T0 w 281"/>
                                <a:gd name="T2" fmla="+- 0 3804 35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2" name="Group 399"/>
                        <wpg:cNvGrpSpPr>
                          <a:grpSpLocks/>
                        </wpg:cNvGrpSpPr>
                        <wpg:grpSpPr bwMode="auto">
                          <a:xfrm>
                            <a:off x="3528" y="6723"/>
                            <a:ext cx="2" cy="245"/>
                            <a:chOff x="3528" y="6723"/>
                            <a:chExt cx="2" cy="245"/>
                          </a:xfrm>
                        </wpg:grpSpPr>
                        <wps:wsp>
                          <wps:cNvPr id="543" name="Freeform 400"/>
                          <wps:cNvSpPr>
                            <a:spLocks/>
                          </wps:cNvSpPr>
                          <wps:spPr bwMode="auto">
                            <a:xfrm>
                              <a:off x="3528" y="6723"/>
                              <a:ext cx="2" cy="245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6723 h 245"/>
                                <a:gd name="T2" fmla="+- 0 6968 6723"/>
                                <a:gd name="T3" fmla="*/ 696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4" name="Group 397"/>
                        <wpg:cNvGrpSpPr>
                          <a:grpSpLocks/>
                        </wpg:cNvGrpSpPr>
                        <wpg:grpSpPr bwMode="auto">
                          <a:xfrm>
                            <a:off x="3799" y="6723"/>
                            <a:ext cx="2" cy="245"/>
                            <a:chOff x="3799" y="6723"/>
                            <a:chExt cx="2" cy="245"/>
                          </a:xfrm>
                        </wpg:grpSpPr>
                        <wps:wsp>
                          <wps:cNvPr id="545" name="Freeform 398"/>
                          <wps:cNvSpPr>
                            <a:spLocks/>
                          </wps:cNvSpPr>
                          <wps:spPr bwMode="auto">
                            <a:xfrm>
                              <a:off x="3799" y="6723"/>
                              <a:ext cx="2" cy="245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6723 h 245"/>
                                <a:gd name="T2" fmla="+- 0 6968 6723"/>
                                <a:gd name="T3" fmla="*/ 6968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3032BF" id="Group 396" o:spid="_x0000_s1026" style="position:absolute;margin-left:44.45pt;margin-top:73.2pt;width:523.05pt;height:275.75pt;z-index:-251623424;mso-position-horizontal-relative:page" coordorigin="895,1470" coordsize="10450,55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">
                <v:group id="Group 443" o:spid="_x0000_s1027" style="position:absolute;left:895;top:1470;width:10450;height:2" coordorigin="895,1470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qBZ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">
                  <v:shape id="Freeform 444" o:spid="_x0000_s1028" style="position:absolute;left:895;top:1470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" path="m,l10450,e" filled="f" strokeweight=".58pt">
                    <v:path arrowok="t" o:connecttype="custom" o:connectlocs="0,0;10450,0" o:connectangles="0,0"/>
                  </v:shape>
                </v:group>
                <v:group id="Group 441" o:spid="_x0000_s1029" style="position:absolute;left:900;top:1474;width:2;height:5494" coordorigin="900,1474" coordsize="2,5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zZF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5ocz4QjI/S8AAAD//wMAUEsBAi0AFAAGAAgAAAAhANvh9svuAAAAhQEAABMAAAAAAAAAAAAA&#10;AAAAAAAAAFtDb250ZW50X1R5cGVzXS54bWxQSwECLQAUAAYACAAAACEAWvQsW78AAAAVAQAACwAA&#10;AAAAAAAAAAAAAAAfAQAAX3JlbHMvLnJlbHNQSwECLQAUAAYACAAAACEAUEs2RcMAAADcAAAADwAA&#10;AAAAAAAAAAAAAAAHAgAAZHJzL2Rvd25yZXYueG1sUEsFBgAAAAADAAMAtwAAAPcCAAAAAA==&#10;">
                  <v:shape id="Freeform 442" o:spid="_x0000_s1030" style="position:absolute;left:900;top:1474;width:2;height:5494;visibility:visible;mso-wrap-style:square;v-text-anchor:top" coordsize="2,5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" path="m,l,5494e" filled="f" strokeweight=".20497mm">
                    <v:path arrowok="t" o:connecttype="custom" o:connectlocs="0,1474;0,6968" o:connectangles="0,0"/>
                  </v:shape>
                </v:group>
                <v:group id="Group 439" o:spid="_x0000_s1031" style="position:absolute;left:11340;top:1474;width:2;height:5494" coordorigin="11340,1474" coordsize="2,5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Q2p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fN4Bo8z4QjI1S8AAAD//wMAUEsBAi0AFAAGAAgAAAAhANvh9svuAAAAhQEAABMAAAAAAAAA&#10;AAAAAAAAAAAAAFtDb250ZW50X1R5cGVzXS54bWxQSwECLQAUAAYACAAAACEAWvQsW78AAAAVAQAA&#10;CwAAAAAAAAAAAAAAAAAfAQAAX3JlbHMvLnJlbHNQSwECLQAUAAYACAAAACEAz9UNqcYAAADcAAAA&#10;DwAAAAAAAAAAAAAAAAAHAgAAZHJzL2Rvd25yZXYueG1sUEsFBgAAAAADAAMAtwAAAPoCAAAAAA==&#10;">
                  <v:shape id="Freeform 440" o:spid="_x0000_s1032" style="position:absolute;left:11340;top:1474;width:2;height:5494;visibility:visible;mso-wrap-style:square;v-text-anchor:top" coordsize="2,5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" path="m,l,5494e" filled="f" strokeweight=".20497mm">
                    <v:path arrowok="t" o:connecttype="custom" o:connectlocs="0,1474;0,6968" o:connectangles="0,0"/>
                  </v:shape>
                </v:group>
                <v:group id="Group 437" o:spid="_x0000_s1033" style="position:absolute;left:7939;top:1969;width:3406;height:2" coordorigin="7939,1969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DBG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Rz+H3TDgCcn0HAAD//wMAUEsBAi0AFAAGAAgAAAAhANvh9svuAAAAhQEAABMAAAAAAAAA&#10;AAAAAAAAAAAAAFtDb250ZW50X1R5cGVzXS54bWxQSwECLQAUAAYACAAAACEAWvQsW78AAAAVAQAA&#10;CwAAAAAAAAAAAAAAAAAfAQAAX3JlbHMvLnJlbHNQSwECLQAUAAYACAAAACEAL3AwRsYAAADcAAAA&#10;DwAAAAAAAAAAAAAAAAAHAgAAZHJzL2Rvd25yZXYueG1sUEsFBgAAAAADAAMAtwAAAPoCAAAAAA==&#10;">
                  <v:shape id="Freeform 438" o:spid="_x0000_s1034" style="position:absolute;left:7939;top:1969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" path="m,l3406,e" filled="f" strokeweight=".20497mm">
                    <v:path arrowok="t" o:connecttype="custom" o:connectlocs="0,0;3406,0" o:connectangles="0,0"/>
                  </v:shape>
                </v:group>
                <v:group id="Group 435" o:spid="_x0000_s1035" style="position:absolute;left:9288;top:2965;width:2057;height:2" coordorigin="9288,2965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guq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WTSH55lwBOTqAQAA//8DAFBLAQItABQABgAIAAAAIQDb4fbL7gAAAIUBAAATAAAAAAAAAAAA&#10;AAAAAAAAAABbQ29udGVudF9UeXBlc10ueG1sUEsBAi0AFAAGAAgAAAAhAFr0LFu/AAAAFQEAAAsA&#10;AAAAAAAAAAAAAAAAHwEAAF9yZWxzLy5yZWxzUEsBAi0AFAAGAAgAAAAhALDuC6rEAAAA3AAAAA8A&#10;AAAAAAAAAAAAAAAABwIAAGRycy9kb3ducmV2LnhtbFBLBQYAAAAAAwADALcAAAD4AgAAAAA=&#10;">
                  <v:shape id="Freeform 436" o:spid="_x0000_s1036" style="position:absolute;left:9288;top:2965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" path="m,l2057,e" filled="f" strokeweight=".58pt">
                    <v:path arrowok="t" o:connecttype="custom" o:connectlocs="0,0;2057,0" o:connectangles="0,0"/>
                  </v:shape>
                </v:group>
                <v:group id="Group 433" o:spid="_x0000_s1037" style="position:absolute;left:9288;top:3961;width:2057;height:2" coordorigin="9288,3961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TpD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1oYz4QjI/S8AAAD//wMAUEsBAi0AFAAGAAgAAAAhANvh9svuAAAAhQEAABMAAAAAAAAAAAAA&#10;AAAAAAAAAFtDb250ZW50X1R5cGVzXS54bWxQSwECLQAUAAYACAAAACEAWvQsW78AAAAVAQAACwAA&#10;AAAAAAAAAAAAAAAfAQAAX3JlbHMvLnJlbHNQSwECLQAUAAYACAAAACEArj06Q8MAAADcAAAADwAA&#10;AAAAAAAAAAAAAAAHAgAAZHJzL2Rvd25yZXYueG1sUEsFBgAAAAADAAMAtwAAAPcCAAAAAA==&#10;">
                  <v:shape id="Freeform 434" o:spid="_x0000_s1038" style="position:absolute;left:9288;top:3961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" path="m,l2057,e" filled="f" strokeweight=".58pt">
                    <v:path arrowok="t" o:connecttype="custom" o:connectlocs="0,0;2057,0" o:connectangles="0,0"/>
                  </v:shape>
                </v:group>
                <v:group id="Group 431" o:spid="_x0000_s1039" style="position:absolute;left:7939;top:4460;width:3406;height:2" coordorigin="7939,4460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qCY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">
                  <v:shape id="Freeform 432" o:spid="_x0000_s1040" style="position:absolute;left:7939;top:4460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" path="m,l3406,e" filled="f" strokeweight=".20497mm">
                    <v:path arrowok="t" o:connecttype="custom" o:connectlocs="0,0;3406,0" o:connectangles="0,0"/>
                  </v:shape>
                </v:group>
                <v:group id="Group 429" o:spid="_x0000_s1041" style="position:absolute;left:895;top:4959;width:4973;height:2" coordorigin="895,4959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t0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bJDB5nwhGQq18AAAD//wMAUEsBAi0AFAAGAAgAAAAhANvh9svuAAAAhQEAABMAAAAAAAAA&#10;AAAAAAAAAAAAAFtDb250ZW50X1R5cGVzXS54bWxQSwECLQAUAAYACAAAACEAWvQsW78AAAAVAQAA&#10;CwAAAAAAAAAAAAAAAAAfAQAAX3JlbHMvLnJlbHNQSwECLQAUAAYACAAAACEASgybdMYAAADcAAAA&#10;DwAAAAAAAAAAAAAAAAAHAgAAZHJzL2Rvd25yZXYueG1sUEsFBgAAAAADAAMAtwAAAPoCAAAAAA==&#10;">
                  <v:shape id="Freeform 430" o:spid="_x0000_s1042" style="position:absolute;left:895;top:4959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427" o:spid="_x0000_s1043" style="position:absolute;left:6120;top:4959;width:5225;height:2" coordorigin="6120,4959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aab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RzOH3TDgCcn0HAAD//wMAUEsBAi0AFAAGAAgAAAAhANvh9svuAAAAhQEAABMAAAAAAAAA&#10;AAAAAAAAAAAAAFtDb250ZW50X1R5cGVzXS54bWxQSwECLQAUAAYACAAAACEAWvQsW78AAAAVAQAA&#10;CwAAAAAAAAAAAAAAAAAfAQAAX3JlbHMvLnJlbHNQSwECLQAUAAYACAAAACEAqqmmm8YAAADcAAAA&#10;DwAAAAAAAAAAAAAAAAAHAgAAZHJzL2Rvd25yZXYueG1sUEsFBgAAAAADAAMAtwAAAPoCAAAAAA==&#10;">
                  <v:shape id="Freeform 428" o:spid="_x0000_s1044" style="position:absolute;left:6120;top:4959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" path="m,l5225,e" filled="f" strokeweight=".58pt">
                    <v:path arrowok="t" o:connecttype="custom" o:connectlocs="0,0;5225,0" o:connectangles="0,0"/>
                  </v:shape>
                </v:group>
                <v:group id="Group 425" o:spid="_x0000_s1045" style="position:absolute;left:11083;top:5214;width:262;height:2" coordorigin="11083,5214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513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kWyhN8z4QjI7Q8AAAD//wMAUEsBAi0AFAAGAAgAAAAhANvh9svuAAAAhQEAABMAAAAAAAAA&#10;AAAAAAAAAAAAAFtDb250ZW50X1R5cGVzXS54bWxQSwECLQAUAAYACAAAACEAWvQsW78AAAAVAQAA&#10;CwAAAAAAAAAAAAAAAAAfAQAAX3JlbHMvLnJlbHNQSwECLQAUAAYACAAAACEANTedd8YAAADcAAAA&#10;DwAAAAAAAAAAAAAAAAAHAgAAZHJzL2Rvd25yZXYueG1sUEsFBgAAAAADAAMAtwAAAPoCAAAAAA==&#10;">
                  <v:shape id="Freeform 426" o:spid="_x0000_s1046" style="position:absolute;left:11083;top:5214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" path="m,l262,e" filled="f" strokeweight=".58pt">
                    <v:path arrowok="t" o:connecttype="custom" o:connectlocs="0,0;262,0" o:connectangles="0,0"/>
                  </v:shape>
                </v:group>
                <v:group id="Group 423" o:spid="_x0000_s1047" style="position:absolute;left:11088;top:5218;width:2;height:242" coordorigin="11088,5218" coordsize="2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ye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">
                  <v:shape id="Freeform 424" o:spid="_x0000_s1048" style="position:absolute;left:11088;top:5218;width:2;height:242;visibility:visible;mso-wrap-style:square;v-text-anchor:top" coordsize="2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" path="m,l,243e" filled="f" strokeweight=".20497mm">
                    <v:path arrowok="t" o:connecttype="custom" o:connectlocs="0,5218;0,5461" o:connectangles="0,0"/>
                  </v:shape>
                </v:group>
                <v:group id="Group 421" o:spid="_x0000_s1049" style="position:absolute;left:895;top:5466;width:4973;height:2" coordorigin="895,5466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mol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mB/OhCMgN3cAAAD//wMAUEsBAi0AFAAGAAgAAAAhANvh9svuAAAAhQEAABMAAAAAAAAAAAAA&#10;AAAAAAAAAFtDb250ZW50X1R5cGVzXS54bWxQSwECLQAUAAYACAAAACEAWvQsW78AAAAVAQAACwAA&#10;AAAAAAAAAAAAAAAfAQAAX3JlbHMvLnJlbHNQSwECLQAUAAYACAAAACEAG/5qJcMAAADcAAAADwAA&#10;AAAAAAAAAAAAAAAHAgAAZHJzL2Rvd25yZXYueG1sUEsFBgAAAAADAAMAtwAAAPcCAAAAAA==&#10;">
                  <v:shape id="Freeform 422" o:spid="_x0000_s1050" style="position:absolute;left:895;top:5466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419" o:spid="_x0000_s1051" style="position:absolute;left:11083;top:5466;width:262;height:2" coordorigin="11083,5466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FHJ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4ySB95lwBOT8BQAA//8DAFBLAQItABQABgAIAAAAIQDb4fbL7gAAAIUBAAATAAAAAAAAAAAA&#10;AAAAAAAAAABbQ29udGVudF9UeXBlc10ueG1sUEsBAi0AFAAGAAgAAAAhAFr0LFu/AAAAFQEAAAsA&#10;AAAAAAAAAAAAAAAAHwEAAF9yZWxzLy5yZWxzUEsBAi0AFAAGAAgAAAAhAIRgUcnEAAAA3AAAAA8A&#10;AAAAAAAAAAAAAAAABwIAAGRycy9kb3ducmV2LnhtbFBLBQYAAAAAAwADALcAAAD4AgAAAAA=&#10;">
                  <v:shape id="Freeform 420" o:spid="_x0000_s1052" style="position:absolute;left:11083;top:5466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" path="m,l262,e" filled="f" strokeweight=".58pt">
                    <v:path arrowok="t" o:connecttype="custom" o:connectlocs="0,0;262,0" o:connectangles="0,0"/>
                  </v:shape>
                </v:group>
                <v:group id="Group 417" o:spid="_x0000_s1053" style="position:absolute;left:895;top:5965;width:4973;height:2" coordorigin="895,5965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Wwm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gXL/B7JhwBuf4BAAD//wMAUEsBAi0AFAAGAAgAAAAhANvh9svuAAAAhQEAABMAAAAAAAAA&#10;AAAAAAAAAAAAAFtDb250ZW50X1R5cGVzXS54bWxQSwECLQAUAAYACAAAACEAWvQsW78AAAAVAQAA&#10;CwAAAAAAAAAAAAAAAAAfAQAAX3JlbHMvLnJlbHNQSwECLQAUAAYACAAAACEAZMVsJsYAAADcAAAA&#10;DwAAAAAAAAAAAAAAAAAHAgAAZHJzL2Rvd25yZXYueG1sUEsFBgAAAAADAAMAtwAAAPoCAAAAAA==&#10;">
                  <v:shape id="Freeform 418" o:spid="_x0000_s1054" style="position:absolute;left:895;top:5965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" path="m,l4973,e" filled="f" strokeweight=".20497mm">
                    <v:path arrowok="t" o:connecttype="custom" o:connectlocs="0,0;4973,0" o:connectangles="0,0"/>
                  </v:shape>
                </v:group>
                <v:group id="Group 415" o:spid="_x0000_s1055" style="position:absolute;left:8028;top:5965;width:3317;height:2" coordorigin="8028,5965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<v:shape id="Freeform 416" o:spid="_x0000_s1056" style="position:absolute;left:8028;top:5965;width:3317;height:2;visibility:visible;mso-wrap-style:square;v-text-anchor:top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" path="m,l3317,e" filled="f" strokeweight=".20497mm">
                    <v:path arrowok="t" o:connecttype="custom" o:connectlocs="0,0;3317,0" o:connectangles="0,0"/>
                  </v:shape>
                </v:group>
                <v:group id="Group 413" o:spid="_x0000_s1057" style="position:absolute;left:895;top:6464;width:4973;height:2" coordorigin="895,6464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GYj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WBvOhCMgN3cAAAD//wMAUEsBAi0AFAAGAAgAAAAhANvh9svuAAAAhQEAABMAAAAAAAAAAAAA&#10;AAAAAAAAAFtDb250ZW50X1R5cGVzXS54bWxQSwECLQAUAAYACAAAACEAWvQsW78AAAAVAQAACwAA&#10;AAAAAAAAAAAAAAAfAQAAX3JlbHMvLnJlbHNQSwECLQAUAAYACAAAACEA5YhmI8MAAADcAAAADwAA&#10;AAAAAAAAAAAAAAAHAgAAZHJzL2Rvd25yZXYueG1sUEsFBgAAAAADAAMAtwAAAPcCAAAAAA==&#10;">
                  <v:shape id="Freeform 414" o:spid="_x0000_s1058" style="position:absolute;left:895;top:6464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411" o:spid="_x0000_s1059" style="position:absolute;left:6120;top:6464;width:5225;height:2" coordorigin="6120,6464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/z4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zA9nwhGQmz8AAAD//wMAUEsBAi0AFAAGAAgAAAAhANvh9svuAAAAhQEAABMAAAAAAAAAAAAA&#10;AAAAAAAAAFtDb250ZW50X1R5cGVzXS54bWxQSwECLQAUAAYACAAAACEAWvQsW78AAAAVAQAACwAA&#10;AAAAAAAAAAAAAAAfAQAAX3JlbHMvLnJlbHNQSwECLQAUAAYACAAAACEAnif8+MMAAADcAAAADwAA&#10;AAAAAAAAAAAAAAAHAgAAZHJzL2Rvd25yZXYueG1sUEsFBgAAAAADAAMAtwAAAPcCAAAAAA==&#10;">
                  <v:shape id="Freeform 412" o:spid="_x0000_s1060" style="position:absolute;left:6120;top:6464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" path="m,l5225,e" filled="f" strokeweight=".58pt">
                    <v:path arrowok="t" o:connecttype="custom" o:connectlocs="0,0;5225,0" o:connectangles="0,0"/>
                  </v:shape>
                </v:group>
                <v:group id="Group 409" o:spid="_x0000_s1061" style="position:absolute;left:895;top:6973;width:10450;height:2" coordorigin="895,6973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ccU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vC/5lwBOTmDwAA//8DAFBLAQItABQABgAIAAAAIQDb4fbL7gAAAIUBAAATAAAAAAAAAAAA&#10;AAAAAAAAAABbQ29udGVudF9UeXBlc10ueG1sUEsBAi0AFAAGAAgAAAAhAFr0LFu/AAAAFQEAAAsA&#10;AAAAAAAAAAAAAAAAHwEAAF9yZWxzLy5yZWxzUEsBAi0AFAAGAAgAAAAhAAG5xxTEAAAA3AAAAA8A&#10;AAAAAAAAAAAAAAAABwIAAGRycy9kb3ducmV2LnhtbFBLBQYAAAAAAwADALcAAAD4AgAAAAA=&#10;">
                  <v:shape id="Freeform 410" o:spid="_x0000_s1062" style="position:absolute;left:895;top:6973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" path="m,l10450,e" filled="f" strokeweight=".20497mm">
                    <v:path arrowok="t" o:connecttype="custom" o:connectlocs="0,0;10450,0" o:connectangles="0,0"/>
                  </v:shape>
                </v:group>
                <v:group id="Group 407" o:spid="_x0000_s1063" style="position:absolute;left:1903;top:6718;width:281;height:2" coordorigin="1903,6718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r7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">
                  <v:shape id="Freeform 408" o:spid="_x0000_s1064" style="position:absolute;left:1903;top:6718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v:group id="Group 405" o:spid="_x0000_s1065" style="position:absolute;left:1908;top:6723;width:2;height:245" coordorigin="1908,672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sEX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sU7ieCUdAri8AAAD//wMAUEsBAi0AFAAGAAgAAAAhANvh9svuAAAAhQEAABMAAAAAAAAA&#10;AAAAAAAAAAAAAFtDb250ZW50X1R5cGVzXS54bWxQSwECLQAUAAYACAAAACEAWvQsW78AAAAVAQAA&#10;CwAAAAAAAAAAAAAAAAAfAQAAX3JlbHMvLnJlbHNQSwECLQAUAAYACAAAACEAfoLBF8YAAADcAAAA&#10;DwAAAAAAAAAAAAAAAAAHAgAAZHJzL2Rvd25yZXYueG1sUEsFBgAAAAADAAMAtwAAAPoCAAAAAA==&#10;">
                  <v:shape id="Freeform 406" o:spid="_x0000_s1066" style="position:absolute;left:1908;top:672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" path="m,l,245e" filled="f" strokeweight=".20497mm">
                    <v:path arrowok="t" o:connecttype="custom" o:connectlocs="0,6723;0,6968" o:connectangles="0,0"/>
                  </v:shape>
                </v:group>
                <v:group id="Group 403" o:spid="_x0000_s1067" style="position:absolute;left:2179;top:6723;width:2;height:245" coordorigin="2179,672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D+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kyrA1nwhGQmz8AAAD//wMAUEsBAi0AFAAGAAgAAAAhANvh9svuAAAAhQEAABMAAAAAAAAAAAAA&#10;AAAAAAAAAFtDb250ZW50X1R5cGVzXS54bWxQSwECLQAUAAYACAAAACEAWvQsW78AAAAVAQAACwAA&#10;AAAAAAAAAAAAAAAfAQAAX3JlbHMvLnJlbHNQSwECLQAUAAYACAAAACEAYFHw/sMAAADcAAAADwAA&#10;AAAAAAAAAAAAAAAHAgAAZHJzL2Rvd25yZXYueG1sUEsFBgAAAAADAAMAtwAAAPcCAAAAAA==&#10;">
                  <v:shape id="Freeform 404" o:spid="_x0000_s1068" style="position:absolute;left:2179;top:672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" path="m,l,245e" filled="f" strokeweight=".58pt">
                    <v:path arrowok="t" o:connecttype="custom" o:connectlocs="0,6723;0,6968" o:connectangles="0,0"/>
                  </v:shape>
                </v:group>
                <v:group id="Group 401" o:spid="_x0000_s1069" style="position:absolute;left:3523;top:6718;width:281;height:2" coordorigin="3523,6718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Y+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1i/hvnhTDgCMv0FAAD//wMAUEsBAi0AFAAGAAgAAAAhANvh9svuAAAAhQEAABMAAAAAAAAAAAAA&#10;AAAAAAAAAFtDb250ZW50X1R5cGVzXS54bWxQSwECLQAUAAYACAAAACEAWvQsW78AAAAVAQAACwAA&#10;AAAAAAAAAAAAAAAfAQAAX3JlbHMvLnJlbHNQSwECLQAUAAYACAAAACEAxiGPhcMAAADcAAAADwAA&#10;AAAAAAAAAAAAAAAHAgAAZHJzL2Rvd25yZXYueG1sUEsFBgAAAAADAAMAtwAAAPcCAAAAAA==&#10;">
                  <v:shape id="Freeform 402" o:spid="_x0000_s1070" style="position:absolute;left:3523;top:6718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" path="m,l281,e" filled="f" strokeweight=".58pt">
                    <v:path arrowok="t" o:connecttype="custom" o:connectlocs="0,0;281,0" o:connectangles="0,0"/>
                  </v:shape>
                </v:group>
                <v:group id="Group 399" o:spid="_x0000_s1071" style="position:absolute;left:3528;top:6723;width:2;height:245" coordorigin="3528,672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7R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0hfFvB7JhwBuf4BAAD//wMAUEsBAi0AFAAGAAgAAAAhANvh9svuAAAAhQEAABMAAAAAAAAA&#10;AAAAAAAAAAAAAFtDb250ZW50X1R5cGVzXS54bWxQSwECLQAUAAYACAAAACEAWvQsW78AAAAVAQAA&#10;CwAAAAAAAAAAAAAAAAAfAQAAX3JlbHMvLnJlbHNQSwECLQAUAAYACAAAACEAWb+0acYAAADcAAAA&#10;DwAAAAAAAAAAAAAAAAAHAgAAZHJzL2Rvd25yZXYueG1sUEsFBgAAAAADAAMAtwAAAPoCAAAAAA==&#10;">
                  <v:shape id="Freeform 400" o:spid="_x0000_s1072" style="position:absolute;left:3528;top:672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" path="m,l,245e" filled="f" strokeweight=".20497mm">
                    <v:path arrowok="t" o:connecttype="custom" o:connectlocs="0,6723;0,6968" o:connectangles="0,0"/>
                  </v:shape>
                </v:group>
                <v:group id="Group 397" o:spid="_x0000_s1073" style="position:absolute;left:3799;top:6723;width:2;height:245" coordorigin="3799,6723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<v:shape id="Freeform 398" o:spid="_x0000_s1074" style="position:absolute;left:3799;top:6723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" path="m,l,245e" filled="f" strokeweight=".58pt">
                    <v:path arrowok="t" o:connecttype="custom" o:connectlocs="0,6723;0,696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b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p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 xml:space="preserve">t. 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. 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l</w:t>
      </w:r>
      <w:r>
        <w:rPr>
          <w:rFonts w:ascii="Calibri" w:eastAsia="Calibri" w:hAnsi="Calibri" w:cs="Calibri"/>
          <w:spacing w:val="1"/>
          <w:sz w:val="20"/>
          <w:szCs w:val="20"/>
        </w:rPr>
        <w:t>u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li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g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i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4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li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b</w:t>
      </w:r>
      <w:r w:rsidRPr="00C64377">
        <w:rPr>
          <w:rFonts w:ascii="Calibri" w:eastAsia="Calibri" w:hAnsi="Calibri" w:cs="Calibri"/>
          <w:noProof/>
          <w:sz w:val="20"/>
          <w:szCs w:val="20"/>
        </w:rPr>
        <w:t xml:space="preserve">e 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do</w:t>
      </w:r>
      <w:r w:rsidRPr="00C64377">
        <w:rPr>
          <w:rFonts w:ascii="Calibri" w:eastAsia="Calibri" w:hAnsi="Calibri" w:cs="Calibri"/>
          <w:noProof/>
          <w:sz w:val="20"/>
          <w:szCs w:val="20"/>
        </w:rPr>
        <w:t>c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u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me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n</w:t>
      </w:r>
      <w:r w:rsidRPr="00C64377">
        <w:rPr>
          <w:rFonts w:ascii="Calibri" w:eastAsia="Calibri" w:hAnsi="Calibri" w:cs="Calibri"/>
          <w:noProof/>
          <w:sz w:val="20"/>
          <w:szCs w:val="20"/>
        </w:rPr>
        <w:t>t</w:t>
      </w:r>
      <w:r w:rsidRPr="00C64377">
        <w:rPr>
          <w:rFonts w:ascii="Calibri" w:eastAsia="Calibri" w:hAnsi="Calibri" w:cs="Calibri"/>
          <w:noProof/>
          <w:spacing w:val="-1"/>
          <w:sz w:val="20"/>
          <w:szCs w:val="20"/>
        </w:rPr>
        <w:t>e</w:t>
      </w:r>
      <w:r w:rsidRPr="00C64377">
        <w:rPr>
          <w:rFonts w:ascii="Calibri" w:eastAsia="Calibri" w:hAnsi="Calibri" w:cs="Calibri"/>
          <w:noProof/>
          <w:sz w:val="20"/>
          <w:szCs w:val="20"/>
        </w:rPr>
        <w:t>d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D2</w:t>
      </w:r>
      <w:r>
        <w:rPr>
          <w:rFonts w:ascii="Calibri" w:eastAsia="Calibri" w:hAnsi="Calibri" w:cs="Calibri"/>
          <w:spacing w:val="2"/>
          <w:sz w:val="20"/>
          <w:szCs w:val="20"/>
        </w:rPr>
        <w:t>1</w:t>
      </w:r>
      <w:r>
        <w:rPr>
          <w:rFonts w:ascii="Calibri" w:eastAsia="Calibri" w:hAnsi="Calibri" w:cs="Calibri"/>
          <w:sz w:val="20"/>
          <w:szCs w:val="20"/>
        </w:rPr>
        <w:t xml:space="preserve">4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 xml:space="preserve">g </w:t>
      </w:r>
      <w:r>
        <w:rPr>
          <w:rFonts w:ascii="Calibri" w:eastAsia="Calibri" w:hAnsi="Calibri" w:cs="Calibri"/>
          <w:spacing w:val="7"/>
          <w:sz w:val="20"/>
          <w:szCs w:val="20"/>
        </w:rPr>
        <w:t>with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9"/>
          <w:sz w:val="20"/>
          <w:szCs w:val="20"/>
        </w:rPr>
        <w:t>this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8"/>
          <w:sz w:val="20"/>
          <w:szCs w:val="20"/>
        </w:rPr>
        <w:t>application</w:t>
      </w:r>
      <w:r>
        <w:rPr>
          <w:rFonts w:ascii="Calibri" w:eastAsia="Calibri" w:hAnsi="Calibri" w:cs="Calibri"/>
          <w:sz w:val="20"/>
          <w:szCs w:val="20"/>
        </w:rPr>
        <w:t xml:space="preserve">.   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cl</w:t>
      </w:r>
      <w:r>
        <w:rPr>
          <w:rFonts w:ascii="Calibri" w:eastAsia="Calibri" w:hAnsi="Calibri" w:cs="Calibri"/>
          <w:spacing w:val="1"/>
          <w:sz w:val="20"/>
          <w:szCs w:val="20"/>
        </w:rPr>
        <w:t>ud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4"/>
          <w:sz w:val="20"/>
          <w:szCs w:val="20"/>
        </w:rPr>
        <w:t>organizational</w:t>
      </w:r>
      <w:r>
        <w:rPr>
          <w:rFonts w:ascii="Calibri" w:eastAsia="Calibri" w:hAnsi="Calibri" w:cs="Calibri"/>
          <w:sz w:val="20"/>
          <w:szCs w:val="20"/>
        </w:rPr>
        <w:t xml:space="preserve"> names </w:t>
      </w:r>
      <w:r>
        <w:rPr>
          <w:rFonts w:ascii="Calibri" w:eastAsia="Calibri" w:hAnsi="Calibri" w:cs="Calibri"/>
          <w:spacing w:val="5"/>
          <w:sz w:val="20"/>
          <w:szCs w:val="20"/>
        </w:rPr>
        <w:t>that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8"/>
          <w:sz w:val="20"/>
          <w:szCs w:val="20"/>
        </w:rPr>
        <w:t>indicate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4"/>
          <w:sz w:val="20"/>
          <w:szCs w:val="20"/>
        </w:rPr>
        <w:t>race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8"/>
          <w:sz w:val="20"/>
          <w:szCs w:val="20"/>
        </w:rPr>
        <w:t>color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7"/>
          <w:sz w:val="20"/>
          <w:szCs w:val="20"/>
        </w:rPr>
        <w:t>religion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5"/>
          <w:sz w:val="20"/>
          <w:szCs w:val="20"/>
        </w:rPr>
        <w:t>gender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 xml:space="preserve">l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ig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z w:val="20"/>
          <w:szCs w:val="20"/>
        </w:rPr>
        <w:t>iliti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2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p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be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 xml:space="preserve">ts. </w:t>
      </w:r>
      <w:r>
        <w:rPr>
          <w:rFonts w:ascii="Calibri" w:eastAsia="Calibri" w:hAnsi="Calibri" w:cs="Calibri"/>
          <w:spacing w:val="2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l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 w:rsidRPr="00C64377">
        <w:rPr>
          <w:rFonts w:ascii="Calibri" w:eastAsia="Calibri" w:hAnsi="Calibri" w:cs="Calibri"/>
          <w:noProof/>
          <w:sz w:val="20"/>
          <w:szCs w:val="20"/>
        </w:rPr>
        <w:t>g</w:t>
      </w:r>
      <w:r w:rsidRPr="00C64377">
        <w:rPr>
          <w:rFonts w:ascii="Calibri" w:eastAsia="Calibri" w:hAnsi="Calibri" w:cs="Calibri"/>
          <w:noProof/>
          <w:spacing w:val="1"/>
          <w:sz w:val="20"/>
          <w:szCs w:val="20"/>
        </w:rPr>
        <w:t>ap</w:t>
      </w:r>
      <w:r w:rsidRPr="00C64377">
        <w:rPr>
          <w:rFonts w:ascii="Calibri" w:eastAsia="Calibri" w:hAnsi="Calibri" w:cs="Calibri"/>
          <w:noProof/>
          <w:sz w:val="20"/>
          <w:szCs w:val="20"/>
        </w:rPr>
        <w:t>s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nt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l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z w:val="20"/>
          <w:szCs w:val="20"/>
        </w:rPr>
        <w:t>al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ss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dd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e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.</w:t>
      </w:r>
    </w:p>
    <w:p w14:paraId="0E04D78A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ACD91BD" w14:textId="77777777" w:rsidR="00E979AC" w:rsidRDefault="00E979AC" w:rsidP="00E979AC">
      <w:pPr>
        <w:spacing w:before="18" w:after="0" w:line="260" w:lineRule="exact"/>
        <w:rPr>
          <w:sz w:val="26"/>
          <w:szCs w:val="26"/>
        </w:rPr>
      </w:pPr>
    </w:p>
    <w:p w14:paraId="6B5CF0E0" w14:textId="77777777" w:rsidR="00E979AC" w:rsidRDefault="00E979AC" w:rsidP="00E979AC">
      <w:pPr>
        <w:tabs>
          <w:tab w:val="left" w:pos="5440"/>
          <w:tab w:val="left" w:pos="7260"/>
          <w:tab w:val="left" w:pos="8260"/>
        </w:tabs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00260683" wp14:editId="4DD478BA">
                <wp:simplePos x="0" y="0"/>
                <wp:positionH relativeFrom="page">
                  <wp:posOffset>1554480</wp:posOffset>
                </wp:positionH>
                <wp:positionV relativeFrom="paragraph">
                  <wp:posOffset>170815</wp:posOffset>
                </wp:positionV>
                <wp:extent cx="2171700" cy="1270"/>
                <wp:effectExtent l="11430" t="13335" r="7620" b="4445"/>
                <wp:wrapNone/>
                <wp:docPr id="495" name="Group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700" cy="1270"/>
                          <a:chOff x="2448" y="269"/>
                          <a:chExt cx="3420" cy="2"/>
                        </a:xfrm>
                      </wpg:grpSpPr>
                      <wps:wsp>
                        <wps:cNvPr id="496" name="Freeform 395"/>
                        <wps:cNvSpPr>
                          <a:spLocks/>
                        </wps:cNvSpPr>
                        <wps:spPr bwMode="auto">
                          <a:xfrm>
                            <a:off x="2448" y="269"/>
                            <a:ext cx="3420" cy="2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3420"/>
                              <a:gd name="T2" fmla="+- 0 5868 2448"/>
                              <a:gd name="T3" fmla="*/ T2 w 3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0">
                                <a:moveTo>
                                  <a:pt x="0" y="0"/>
                                </a:moveTo>
                                <a:lnTo>
                                  <a:pt x="342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815771" id="Group 394" o:spid="_x0000_s1026" style="position:absolute;margin-left:122.4pt;margin-top:13.45pt;width:171pt;height:.1pt;z-index:-251622400;mso-position-horizontal-relative:page" coordorigin="2448,269" coordsize="3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">
                <v:shape id="Freeform 395" o:spid="_x0000_s1027" style="position:absolute;left:2448;top:269;width:3420;height:2;visibility:visible;mso-wrap-style:square;v-text-anchor:top" coordsize="3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" path="m,l3420,e" filled="f" strokeweight=".20497mm">
                  <v:path arrowok="t" o:connecttype="custom" o:connectlocs="0,0;342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</w:p>
    <w:p w14:paraId="6791ACE5" w14:textId="77777777" w:rsidR="00E979AC" w:rsidRDefault="00E979AC" w:rsidP="00E979AC">
      <w:pPr>
        <w:spacing w:before="20" w:after="0" w:line="220" w:lineRule="exact"/>
      </w:pPr>
    </w:p>
    <w:p w14:paraId="5AA2C034" w14:textId="77777777" w:rsidR="00E979AC" w:rsidRDefault="00E979AC" w:rsidP="00E979AC">
      <w:pPr>
        <w:tabs>
          <w:tab w:val="left" w:pos="5440"/>
        </w:tabs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6B2846B2" wp14:editId="032CFBB3">
                <wp:simplePos x="0" y="0"/>
                <wp:positionH relativeFrom="page">
                  <wp:posOffset>1554480</wp:posOffset>
                </wp:positionH>
                <wp:positionV relativeFrom="paragraph">
                  <wp:posOffset>170815</wp:posOffset>
                </wp:positionV>
                <wp:extent cx="2171700" cy="1270"/>
                <wp:effectExtent l="11430" t="6350" r="7620" b="11430"/>
                <wp:wrapNone/>
                <wp:docPr id="493" name="Group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700" cy="1270"/>
                          <a:chOff x="2448" y="269"/>
                          <a:chExt cx="3420" cy="2"/>
                        </a:xfrm>
                      </wpg:grpSpPr>
                      <wps:wsp>
                        <wps:cNvPr id="494" name="Freeform 393"/>
                        <wps:cNvSpPr>
                          <a:spLocks/>
                        </wps:cNvSpPr>
                        <wps:spPr bwMode="auto">
                          <a:xfrm>
                            <a:off x="2448" y="269"/>
                            <a:ext cx="3420" cy="2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3420"/>
                              <a:gd name="T2" fmla="+- 0 5868 2448"/>
                              <a:gd name="T3" fmla="*/ T2 w 3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0">
                                <a:moveTo>
                                  <a:pt x="0" y="0"/>
                                </a:moveTo>
                                <a:lnTo>
                                  <a:pt x="34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01D282" id="Group 392" o:spid="_x0000_s1026" style="position:absolute;margin-left:122.4pt;margin-top:13.45pt;width:171pt;height:.1pt;z-index:-251621376;mso-position-horizontal-relative:page" coordorigin="2448,269" coordsize="3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">
                <v:shape id="Freeform 393" o:spid="_x0000_s1027" style="position:absolute;left:2448;top:269;width:3420;height:2;visibility:visible;mso-wrap-style:square;v-text-anchor:top" coordsize="3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" path="m,l3420,e" filled="f" strokeweight=".58pt">
                  <v:path arrowok="t" o:connecttype="custom" o:connectlocs="0,0;342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)</w:t>
      </w:r>
    </w:p>
    <w:p w14:paraId="30B48420" w14:textId="77777777" w:rsidR="00E979AC" w:rsidRDefault="00E979AC" w:rsidP="00E979AC">
      <w:pPr>
        <w:spacing w:before="18" w:after="0" w:line="220" w:lineRule="exact"/>
      </w:pPr>
    </w:p>
    <w:p w14:paraId="183D956C" w14:textId="77777777" w:rsidR="00E979AC" w:rsidRDefault="00E979AC" w:rsidP="00E979AC">
      <w:pPr>
        <w:tabs>
          <w:tab w:val="left" w:pos="5440"/>
          <w:tab w:val="left" w:pos="8140"/>
        </w:tabs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6FC0BE31" wp14:editId="504D5889">
                <wp:simplePos x="0" y="0"/>
                <wp:positionH relativeFrom="page">
                  <wp:posOffset>1155065</wp:posOffset>
                </wp:positionH>
                <wp:positionV relativeFrom="paragraph">
                  <wp:posOffset>170815</wp:posOffset>
                </wp:positionV>
                <wp:extent cx="2571115" cy="1270"/>
                <wp:effectExtent l="12065" t="7620" r="7620" b="10160"/>
                <wp:wrapNone/>
                <wp:docPr id="491" name="Group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71115" cy="1270"/>
                          <a:chOff x="1819" y="269"/>
                          <a:chExt cx="4049" cy="2"/>
                        </a:xfrm>
                      </wpg:grpSpPr>
                      <wps:wsp>
                        <wps:cNvPr id="492" name="Freeform 391"/>
                        <wps:cNvSpPr>
                          <a:spLocks/>
                        </wps:cNvSpPr>
                        <wps:spPr bwMode="auto">
                          <a:xfrm>
                            <a:off x="1819" y="269"/>
                            <a:ext cx="4049" cy="2"/>
                          </a:xfrm>
                          <a:custGeom>
                            <a:avLst/>
                            <a:gdLst>
                              <a:gd name="T0" fmla="+- 0 1819 1819"/>
                              <a:gd name="T1" fmla="*/ T0 w 4049"/>
                              <a:gd name="T2" fmla="+- 0 5868 1819"/>
                              <a:gd name="T3" fmla="*/ T2 w 40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049">
                                <a:moveTo>
                                  <a:pt x="0" y="0"/>
                                </a:moveTo>
                                <a:lnTo>
                                  <a:pt x="404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7B0743" id="Group 390" o:spid="_x0000_s1026" style="position:absolute;margin-left:90.95pt;margin-top:13.45pt;width:202.45pt;height:.1pt;z-index:-251620352;mso-position-horizontal-relative:page" coordorigin="1819,269" coordsize="40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">
                <v:shape id="Freeform 391" o:spid="_x0000_s1027" style="position:absolute;left:1819;top:269;width:4049;height:2;visibility:visible;mso-wrap-style:square;v-text-anchor:top" coordsize="40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" path="m,l4049,e" filled="f" strokeweight=".58pt">
                  <v:path arrowok="t" o:connecttype="custom" o:connectlocs="0,0;404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7152" behindDoc="1" locked="0" layoutInCell="1" allowOverlap="1" wp14:anchorId="424A5E8E" wp14:editId="3A1A3ECF">
                <wp:simplePos x="0" y="0"/>
                <wp:positionH relativeFrom="page">
                  <wp:posOffset>4355465</wp:posOffset>
                </wp:positionH>
                <wp:positionV relativeFrom="paragraph">
                  <wp:posOffset>170815</wp:posOffset>
                </wp:positionV>
                <wp:extent cx="1199515" cy="1270"/>
                <wp:effectExtent l="12065" t="7620" r="7620" b="10160"/>
                <wp:wrapNone/>
                <wp:docPr id="489" name="Group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9515" cy="1270"/>
                          <a:chOff x="6859" y="269"/>
                          <a:chExt cx="1889" cy="2"/>
                        </a:xfrm>
                      </wpg:grpSpPr>
                      <wps:wsp>
                        <wps:cNvPr id="490" name="Freeform 389"/>
                        <wps:cNvSpPr>
                          <a:spLocks/>
                        </wps:cNvSpPr>
                        <wps:spPr bwMode="auto">
                          <a:xfrm>
                            <a:off x="6859" y="269"/>
                            <a:ext cx="1889" cy="2"/>
                          </a:xfrm>
                          <a:custGeom>
                            <a:avLst/>
                            <a:gdLst>
                              <a:gd name="T0" fmla="+- 0 6859 6859"/>
                              <a:gd name="T1" fmla="*/ T0 w 1889"/>
                              <a:gd name="T2" fmla="+- 0 8748 6859"/>
                              <a:gd name="T3" fmla="*/ T2 w 18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89">
                                <a:moveTo>
                                  <a:pt x="0" y="0"/>
                                </a:moveTo>
                                <a:lnTo>
                                  <a:pt x="188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9138F0" id="Group 388" o:spid="_x0000_s1026" style="position:absolute;margin-left:342.95pt;margin-top:13.45pt;width:94.45pt;height:.1pt;z-index:-251619328;mso-position-horizontal-relative:page" coordorigin="6859,269" coordsize="18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">
                <v:shape id="Freeform 389" o:spid="_x0000_s1027" style="position:absolute;left:6859;top:269;width:1889;height:2;visibility:visible;mso-wrap-style:square;v-text-anchor:top" coordsize="18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" path="m,l1889,e" filled="f" strokeweight=".58pt">
                  <v:path arrowok="t" o:connecttype="custom" o:connectlocs="0,0;188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  <w:t>F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:</w:t>
      </w:r>
    </w:p>
    <w:p w14:paraId="0D9A02E4" w14:textId="77777777" w:rsidR="00E979AC" w:rsidRDefault="00E979AC" w:rsidP="00E979AC">
      <w:pPr>
        <w:spacing w:after="0" w:line="240" w:lineRule="exact"/>
        <w:rPr>
          <w:sz w:val="24"/>
          <w:szCs w:val="24"/>
        </w:rPr>
      </w:pPr>
    </w:p>
    <w:p w14:paraId="686D9036" w14:textId="77777777" w:rsidR="00E979AC" w:rsidRDefault="00E979AC" w:rsidP="00E979AC">
      <w:pPr>
        <w:spacing w:after="0"/>
        <w:sectPr w:rsidR="00E979AC">
          <w:headerReference w:type="default" r:id="rId15"/>
          <w:pgSz w:w="12240" w:h="15840"/>
          <w:pgMar w:top="820" w:right="780" w:bottom="280" w:left="780" w:header="616" w:footer="0" w:gutter="0"/>
          <w:cols w:space="720"/>
        </w:sectPr>
      </w:pPr>
    </w:p>
    <w:p w14:paraId="4E4247F9" w14:textId="77777777" w:rsidR="00E979AC" w:rsidRDefault="00E979AC" w:rsidP="00E979AC">
      <w:pPr>
        <w:spacing w:before="19" w:after="0" w:line="240" w:lineRule="auto"/>
        <w:ind w:left="228" w:right="-7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Zip</w:t>
      </w:r>
    </w:p>
    <w:p w14:paraId="5FD00BEC" w14:textId="77777777" w:rsidR="00E979AC" w:rsidRDefault="00E979AC" w:rsidP="00E979AC">
      <w:pPr>
        <w:spacing w:before="13" w:after="0" w:line="260" w:lineRule="exact"/>
        <w:rPr>
          <w:sz w:val="26"/>
          <w:szCs w:val="26"/>
        </w:rPr>
      </w:pPr>
      <w:r>
        <w:br w:type="column"/>
      </w:r>
    </w:p>
    <w:p w14:paraId="4B664F39" w14:textId="77777777" w:rsidR="00E979AC" w:rsidRDefault="00E979AC" w:rsidP="00E979AC">
      <w:pPr>
        <w:spacing w:after="0" w:line="240" w:lineRule="exact"/>
        <w:ind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1" locked="0" layoutInCell="1" allowOverlap="1" wp14:anchorId="1BE86125" wp14:editId="3CE38908">
                <wp:simplePos x="0" y="0"/>
                <wp:positionH relativeFrom="page">
                  <wp:posOffset>1497965</wp:posOffset>
                </wp:positionH>
                <wp:positionV relativeFrom="paragraph">
                  <wp:posOffset>-2540</wp:posOffset>
                </wp:positionV>
                <wp:extent cx="2228215" cy="1270"/>
                <wp:effectExtent l="12065" t="10160" r="7620" b="7620"/>
                <wp:wrapNone/>
                <wp:docPr id="487" name="Group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2359" y="-4"/>
                          <a:chExt cx="3509" cy="2"/>
                        </a:xfrm>
                      </wpg:grpSpPr>
                      <wps:wsp>
                        <wps:cNvPr id="488" name="Freeform 387"/>
                        <wps:cNvSpPr>
                          <a:spLocks/>
                        </wps:cNvSpPr>
                        <wps:spPr bwMode="auto">
                          <a:xfrm>
                            <a:off x="2359" y="-4"/>
                            <a:ext cx="3509" cy="2"/>
                          </a:xfrm>
                          <a:custGeom>
                            <a:avLst/>
                            <a:gdLst>
                              <a:gd name="T0" fmla="+- 0 2359 2359"/>
                              <a:gd name="T1" fmla="*/ T0 w 3509"/>
                              <a:gd name="T2" fmla="+- 0 5868 2359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1D88DC" id="Group 386" o:spid="_x0000_s1026" style="position:absolute;margin-left:117.95pt;margin-top:-.2pt;width:175.45pt;height:.1pt;z-index:-251618304;mso-position-horizontal-relative:page" coordorigin="2359,-4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">
                <v:shape id="Freeform 387" o:spid="_x0000_s1027" style="position:absolute;left:2359;top:-4;width:3509;height:2;visibility:visible;mso-wrap-style:square;v-text-anchor:top" coordsize="35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" path="m,l3509,e" filled="f" strokeweight=".58pt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nu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:</w:t>
      </w:r>
    </w:p>
    <w:p w14:paraId="2EFA2C87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780" w:header="720" w:footer="720" w:gutter="0"/>
          <w:cols w:num="2" w:space="720" w:equalWidth="0">
            <w:col w:w="1394" w:space="4054"/>
            <w:col w:w="5232"/>
          </w:cols>
        </w:sectPr>
      </w:pPr>
    </w:p>
    <w:p w14:paraId="4E8B0352" w14:textId="77777777" w:rsidR="00E979AC" w:rsidRDefault="00E979AC" w:rsidP="00E979AC">
      <w:pPr>
        <w:tabs>
          <w:tab w:val="left" w:pos="5080"/>
          <w:tab w:val="left" w:pos="5440"/>
          <w:tab w:val="left" w:pos="6060"/>
          <w:tab w:val="left" w:pos="7940"/>
        </w:tabs>
        <w:spacing w:before="4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 xml:space="preserve">r  </w:t>
      </w:r>
      <w:r>
        <w:rPr>
          <w:rFonts w:ascii="Calibri" w:eastAsia="Calibri" w:hAnsi="Calibri" w:cs="Calibri"/>
          <w:spacing w:val="3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6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w w:val="99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 xml:space="preserve"> 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</w:p>
    <w:p w14:paraId="460B372E" w14:textId="77777777" w:rsidR="00E979AC" w:rsidRDefault="00E979AC" w:rsidP="00E979AC">
      <w:pPr>
        <w:spacing w:before="18" w:after="0" w:line="220" w:lineRule="exact"/>
      </w:pPr>
    </w:p>
    <w:p w14:paraId="3750CA1C" w14:textId="77777777" w:rsidR="00E979AC" w:rsidRDefault="00E979AC" w:rsidP="00E979AC">
      <w:pPr>
        <w:tabs>
          <w:tab w:val="left" w:pos="5440"/>
        </w:tabs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000CC16A" wp14:editId="0464BA41">
                <wp:simplePos x="0" y="0"/>
                <wp:positionH relativeFrom="page">
                  <wp:posOffset>1840865</wp:posOffset>
                </wp:positionH>
                <wp:positionV relativeFrom="paragraph">
                  <wp:posOffset>170815</wp:posOffset>
                </wp:positionV>
                <wp:extent cx="1885315" cy="1270"/>
                <wp:effectExtent l="12065" t="13335" r="7620" b="4445"/>
                <wp:wrapNone/>
                <wp:docPr id="485" name="Group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5315" cy="1270"/>
                          <a:chOff x="2899" y="269"/>
                          <a:chExt cx="2969" cy="2"/>
                        </a:xfrm>
                      </wpg:grpSpPr>
                      <wps:wsp>
                        <wps:cNvPr id="486" name="Freeform 385"/>
                        <wps:cNvSpPr>
                          <a:spLocks/>
                        </wps:cNvSpPr>
                        <wps:spPr bwMode="auto">
                          <a:xfrm>
                            <a:off x="2899" y="269"/>
                            <a:ext cx="2969" cy="2"/>
                          </a:xfrm>
                          <a:custGeom>
                            <a:avLst/>
                            <a:gdLst>
                              <a:gd name="T0" fmla="+- 0 2899 2899"/>
                              <a:gd name="T1" fmla="*/ T0 w 2969"/>
                              <a:gd name="T2" fmla="+- 0 5868 2899"/>
                              <a:gd name="T3" fmla="*/ T2 w 2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9">
                                <a:moveTo>
                                  <a:pt x="0" y="0"/>
                                </a:moveTo>
                                <a:lnTo>
                                  <a:pt x="296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28AC10" id="Group 384" o:spid="_x0000_s1026" style="position:absolute;margin-left:144.95pt;margin-top:13.45pt;width:148.45pt;height:.1pt;z-index:-251617280;mso-position-horizontal-relative:page" coordorigin="2899,269" coordsize="296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">
                <v:shape id="Freeform 385" o:spid="_x0000_s1027" style="position:absolute;left:2899;top:269;width:2969;height:2;visibility:visible;mso-wrap-style:square;v-text-anchor:top" coordsize="29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" path="m,l2969,e" filled="f" strokeweight=".20497mm">
                  <v:path arrowok="t" o:connecttype="custom" o:connectlocs="0,0;296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ri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:</w:t>
      </w:r>
      <w:r>
        <w:rPr>
          <w:rFonts w:ascii="Calibri" w:eastAsia="Calibri" w:hAnsi="Calibri" w:cs="Calibri"/>
          <w:sz w:val="20"/>
          <w:szCs w:val="20"/>
        </w:rPr>
        <w:tab/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</w:p>
    <w:p w14:paraId="31666B51" w14:textId="77777777" w:rsidR="00E979AC" w:rsidRDefault="00E979AC" w:rsidP="00E979AC">
      <w:pPr>
        <w:spacing w:before="9" w:after="0" w:line="140" w:lineRule="exact"/>
        <w:rPr>
          <w:sz w:val="14"/>
          <w:szCs w:val="14"/>
        </w:rPr>
      </w:pPr>
    </w:p>
    <w:p w14:paraId="412FBF6B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FCF402A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CDD725C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6790ADD" w14:textId="77777777" w:rsidR="00E979AC" w:rsidRDefault="00E979AC" w:rsidP="00E979AC">
      <w:pPr>
        <w:tabs>
          <w:tab w:val="left" w:pos="9060"/>
          <w:tab w:val="left" w:pos="9860"/>
        </w:tabs>
        <w:spacing w:before="19" w:after="0" w:line="240" w:lineRule="exact"/>
        <w:ind w:left="544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274A12AD" wp14:editId="5FBB4DC8">
                <wp:simplePos x="0" y="0"/>
                <wp:positionH relativeFrom="page">
                  <wp:posOffset>6520815</wp:posOffset>
                </wp:positionH>
                <wp:positionV relativeFrom="paragraph">
                  <wp:posOffset>5715</wp:posOffset>
                </wp:positionV>
                <wp:extent cx="184150" cy="167640"/>
                <wp:effectExtent l="5715" t="2540" r="10160" b="1270"/>
                <wp:wrapNone/>
                <wp:docPr id="476" name="Group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7640"/>
                          <a:chOff x="10269" y="9"/>
                          <a:chExt cx="290" cy="264"/>
                        </a:xfrm>
                      </wpg:grpSpPr>
                      <wpg:grpSp>
                        <wpg:cNvPr id="477" name="Group 382"/>
                        <wpg:cNvGrpSpPr>
                          <a:grpSpLocks/>
                        </wpg:cNvGrpSpPr>
                        <wpg:grpSpPr bwMode="auto">
                          <a:xfrm>
                            <a:off x="10274" y="15"/>
                            <a:ext cx="278" cy="2"/>
                            <a:chOff x="10274" y="15"/>
                            <a:chExt cx="278" cy="2"/>
                          </a:xfrm>
                        </wpg:grpSpPr>
                        <wps:wsp>
                          <wps:cNvPr id="478" name="Freeform 383"/>
                          <wps:cNvSpPr>
                            <a:spLocks/>
                          </wps:cNvSpPr>
                          <wps:spPr bwMode="auto">
                            <a:xfrm>
                              <a:off x="1027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9" name="Group 380"/>
                        <wpg:cNvGrpSpPr>
                          <a:grpSpLocks/>
                        </wpg:cNvGrpSpPr>
                        <wpg:grpSpPr bwMode="auto">
                          <a:xfrm>
                            <a:off x="10279" y="20"/>
                            <a:ext cx="2" cy="242"/>
                            <a:chOff x="10279" y="20"/>
                            <a:chExt cx="2" cy="242"/>
                          </a:xfrm>
                        </wpg:grpSpPr>
                        <wps:wsp>
                          <wps:cNvPr id="480" name="Freeform 381"/>
                          <wps:cNvSpPr>
                            <a:spLocks/>
                          </wps:cNvSpPr>
                          <wps:spPr bwMode="auto">
                            <a:xfrm>
                              <a:off x="10279" y="20"/>
                              <a:ext cx="2" cy="24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2"/>
                                <a:gd name="T2" fmla="+- 0 262 20"/>
                                <a:gd name="T3" fmla="*/ 262 h 2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2">
                                  <a:moveTo>
                                    <a:pt x="0" y="0"/>
                                  </a:moveTo>
                                  <a:lnTo>
                                    <a:pt x="0" y="24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1" name="Group 378"/>
                        <wpg:cNvGrpSpPr>
                          <a:grpSpLocks/>
                        </wpg:cNvGrpSpPr>
                        <wpg:grpSpPr bwMode="auto">
                          <a:xfrm>
                            <a:off x="10548" y="20"/>
                            <a:ext cx="2" cy="242"/>
                            <a:chOff x="10548" y="20"/>
                            <a:chExt cx="2" cy="242"/>
                          </a:xfrm>
                        </wpg:grpSpPr>
                        <wps:wsp>
                          <wps:cNvPr id="482" name="Freeform 379"/>
                          <wps:cNvSpPr>
                            <a:spLocks/>
                          </wps:cNvSpPr>
                          <wps:spPr bwMode="auto">
                            <a:xfrm>
                              <a:off x="10548" y="20"/>
                              <a:ext cx="2" cy="24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2"/>
                                <a:gd name="T2" fmla="+- 0 262 20"/>
                                <a:gd name="T3" fmla="*/ 262 h 2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2">
                                  <a:moveTo>
                                    <a:pt x="0" y="0"/>
                                  </a:moveTo>
                                  <a:lnTo>
                                    <a:pt x="0" y="242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3" name="Group 376"/>
                        <wpg:cNvGrpSpPr>
                          <a:grpSpLocks/>
                        </wpg:cNvGrpSpPr>
                        <wpg:grpSpPr bwMode="auto">
                          <a:xfrm>
                            <a:off x="10274" y="267"/>
                            <a:ext cx="278" cy="2"/>
                            <a:chOff x="10274" y="267"/>
                            <a:chExt cx="278" cy="2"/>
                          </a:xfrm>
                        </wpg:grpSpPr>
                        <wps:wsp>
                          <wps:cNvPr id="484" name="Freeform 377"/>
                          <wps:cNvSpPr>
                            <a:spLocks/>
                          </wps:cNvSpPr>
                          <wps:spPr bwMode="auto">
                            <a:xfrm>
                              <a:off x="10274" y="267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2C516B" id="Group 375" o:spid="_x0000_s1026" style="position:absolute;margin-left:513.45pt;margin-top:.45pt;width:14.5pt;height:13.2pt;z-index:-251616256;mso-position-horizontal-relative:page" coordorigin="10269,9" coordsize="290,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">
                <v:group id="Group 382" o:spid="_x0000_s1027" style="position:absolute;left:10274;top:15;width:278;height:2" coordorigin="1027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 id="Freeform 383" o:spid="_x0000_s1028" style="position:absolute;left:1027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" path="m,l279,e" filled="f" strokeweight=".58pt">
                    <v:path arrowok="t" o:connecttype="custom" o:connectlocs="0,0;279,0" o:connectangles="0,0"/>
                  </v:shape>
                </v:group>
                <v:group id="Group 380" o:spid="_x0000_s1029" style="position:absolute;left:10279;top:20;width:2;height:242" coordorigin="10279,20" coordsize="2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uM4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+soS/M+EIyM0vAAAA//8DAFBLAQItABQABgAIAAAAIQDb4fbL7gAAAIUBAAATAAAAAAAA&#10;AAAAAAAAAAAAAABbQ29udGVudF9UeXBlc10ueG1sUEsBAi0AFAAGAAgAAAAhAFr0LFu/AAAAFQEA&#10;AAsAAAAAAAAAAAAAAAAAHwEAAF9yZWxzLy5yZWxzUEsBAi0AFAAGAAgAAAAhAO+W4zjHAAAA3AAA&#10;AA8AAAAAAAAAAAAAAAAABwIAAGRycy9kb3ducmV2LnhtbFBLBQYAAAAAAwADALcAAAD7AgAAAAA=&#10;">
                  <v:shape id="Freeform 381" o:spid="_x0000_s1030" style="position:absolute;left:10279;top:20;width:2;height:242;visibility:visible;mso-wrap-style:square;v-text-anchor:top" coordsize="2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" path="m,l,242e" filled="f" strokeweight=".58pt">
                    <v:path arrowok="t" o:connecttype="custom" o:connectlocs="0,20;0,262" o:connectangles="0,0"/>
                  </v:shape>
                </v:group>
                <v:group id="Group 378" o:spid="_x0000_s1031" style="position:absolute;left:10548;top:20;width:2;height:242" coordorigin="10548,20" coordsize="2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<v:shape id="Freeform 379" o:spid="_x0000_s1032" style="position:absolute;left:10548;top:20;width:2;height:242;visibility:visible;mso-wrap-style:square;v-text-anchor:top" coordsize="2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" path="m,l,242e" filled="f" strokeweight=".20497mm">
                    <v:path arrowok="t" o:connecttype="custom" o:connectlocs="0,20;0,262" o:connectangles="0,0"/>
                  </v:shape>
                </v:group>
                <v:group id="Group 376" o:spid="_x0000_s1033" style="position:absolute;left:10274;top:267;width:278;height:2" coordorigin="10274,267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<v:shape id="Freeform 377" o:spid="_x0000_s1034" style="position:absolute;left:10274;top:267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2CA29927" w14:textId="77777777" w:rsidR="00E979AC" w:rsidRDefault="00E979AC" w:rsidP="00E979AC">
      <w:pPr>
        <w:spacing w:before="18" w:after="0" w:line="220" w:lineRule="exact"/>
      </w:pPr>
    </w:p>
    <w:p w14:paraId="74DA30FA" w14:textId="77777777" w:rsidR="00E979AC" w:rsidRDefault="00E979AC" w:rsidP="00E979AC">
      <w:pPr>
        <w:spacing w:before="19" w:after="0" w:line="240" w:lineRule="exact"/>
        <w:ind w:left="5413" w:right="3543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p</w:t>
      </w:r>
      <w:r>
        <w:rPr>
          <w:rFonts w:ascii="Calibri" w:eastAsia="Calibri" w:hAnsi="Calibri" w:cs="Calibri"/>
          <w:w w:val="99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a</w:t>
      </w:r>
      <w:r>
        <w:rPr>
          <w:rFonts w:ascii="Calibri" w:eastAsia="Calibri" w:hAnsi="Calibri" w:cs="Calibri"/>
          <w:w w:val="99"/>
          <w:sz w:val="20"/>
          <w:szCs w:val="20"/>
        </w:rPr>
        <w:t>in</w:t>
      </w:r>
    </w:p>
    <w:p w14:paraId="7195CF6B" w14:textId="77777777" w:rsidR="00E979AC" w:rsidRDefault="00E979AC" w:rsidP="00E979AC">
      <w:pPr>
        <w:spacing w:before="9" w:after="0" w:line="140" w:lineRule="exact"/>
        <w:rPr>
          <w:sz w:val="14"/>
          <w:szCs w:val="14"/>
        </w:rPr>
      </w:pPr>
    </w:p>
    <w:p w14:paraId="1B432B97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AEC1319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DA59EB7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5C6BD67" w14:textId="77777777" w:rsidR="00E979AC" w:rsidRDefault="00E979AC" w:rsidP="00E979AC">
      <w:pPr>
        <w:tabs>
          <w:tab w:val="left" w:pos="1760"/>
        </w:tabs>
        <w:spacing w:before="19" w:after="0" w:line="240" w:lineRule="auto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-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145CF9FA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780" w:header="720" w:footer="720" w:gutter="0"/>
          <w:cols w:space="720"/>
        </w:sectPr>
      </w:pPr>
    </w:p>
    <w:p w14:paraId="4DEEB254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93C176E" w14:textId="77777777" w:rsidR="00E979AC" w:rsidRDefault="00E979AC" w:rsidP="00E979AC">
      <w:pPr>
        <w:spacing w:before="18" w:after="0" w:line="260" w:lineRule="exact"/>
        <w:rPr>
          <w:sz w:val="26"/>
          <w:szCs w:val="26"/>
        </w:rPr>
      </w:pPr>
    </w:p>
    <w:p w14:paraId="715BCBC5" w14:textId="77777777" w:rsidR="00E979AC" w:rsidRDefault="00E979AC" w:rsidP="00E979AC">
      <w:pPr>
        <w:tabs>
          <w:tab w:val="left" w:pos="1540"/>
          <w:tab w:val="left" w:pos="4960"/>
          <w:tab w:val="left" w:pos="5320"/>
          <w:tab w:val="left" w:pos="7140"/>
          <w:tab w:val="left" w:pos="81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w w:val="99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</w:p>
    <w:p w14:paraId="69A54B96" w14:textId="77777777" w:rsidR="00E979AC" w:rsidRDefault="00E979AC" w:rsidP="00E979AC">
      <w:pPr>
        <w:spacing w:before="18" w:after="0" w:line="220" w:lineRule="exact"/>
      </w:pPr>
    </w:p>
    <w:p w14:paraId="05519FA0" w14:textId="77777777" w:rsidR="00E979AC" w:rsidRDefault="00E979AC" w:rsidP="00E979AC">
      <w:pPr>
        <w:tabs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1" locked="0" layoutInCell="1" allowOverlap="1" wp14:anchorId="2FA3DE9A" wp14:editId="3C9F97D5">
                <wp:simplePos x="0" y="0"/>
                <wp:positionH relativeFrom="page">
                  <wp:posOffset>1554480</wp:posOffset>
                </wp:positionH>
                <wp:positionV relativeFrom="paragraph">
                  <wp:posOffset>170815</wp:posOffset>
                </wp:positionV>
                <wp:extent cx="2171700" cy="1270"/>
                <wp:effectExtent l="11430" t="5715" r="7620" b="12065"/>
                <wp:wrapNone/>
                <wp:docPr id="474" name="Group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700" cy="1270"/>
                          <a:chOff x="2448" y="269"/>
                          <a:chExt cx="3420" cy="2"/>
                        </a:xfrm>
                      </wpg:grpSpPr>
                      <wps:wsp>
                        <wps:cNvPr id="475" name="Freeform 374"/>
                        <wps:cNvSpPr>
                          <a:spLocks/>
                        </wps:cNvSpPr>
                        <wps:spPr bwMode="auto">
                          <a:xfrm>
                            <a:off x="2448" y="269"/>
                            <a:ext cx="3420" cy="2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3420"/>
                              <a:gd name="T2" fmla="+- 0 5868 2448"/>
                              <a:gd name="T3" fmla="*/ T2 w 3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0">
                                <a:moveTo>
                                  <a:pt x="0" y="0"/>
                                </a:moveTo>
                                <a:lnTo>
                                  <a:pt x="34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32B50C" id="Group 373" o:spid="_x0000_s1026" style="position:absolute;margin-left:122.4pt;margin-top:13.45pt;width:171pt;height:.1pt;z-index:-251614208;mso-position-horizontal-relative:page" coordorigin="2448,269" coordsize="3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">
                <v:shape id="Freeform 374" o:spid="_x0000_s1027" style="position:absolute;left:2448;top:269;width:3420;height:2;visibility:visible;mso-wrap-style:square;v-text-anchor:top" coordsize="3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" path="m,l3420,e" filled="f" strokeweight=".58pt">
                  <v:path arrowok="t" o:connecttype="custom" o:connectlocs="0,0;342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)</w:t>
      </w:r>
    </w:p>
    <w:p w14:paraId="27656058" w14:textId="77777777" w:rsidR="00E979AC" w:rsidRDefault="00E979AC" w:rsidP="00E979AC">
      <w:pPr>
        <w:spacing w:before="20" w:after="0" w:line="220" w:lineRule="exact"/>
      </w:pPr>
    </w:p>
    <w:p w14:paraId="772DD1AE" w14:textId="77777777" w:rsidR="00E979AC" w:rsidRDefault="00E979AC" w:rsidP="00E979AC">
      <w:pPr>
        <w:tabs>
          <w:tab w:val="left" w:pos="4960"/>
          <w:tab w:val="left" w:pos="5320"/>
          <w:tab w:val="left" w:pos="78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s  </w:t>
      </w:r>
      <w:r>
        <w:rPr>
          <w:rFonts w:ascii="Calibri" w:eastAsia="Calibri" w:hAnsi="Calibri" w:cs="Calibri"/>
          <w:spacing w:val="4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4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F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 xml:space="preserve">  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:</w:t>
      </w:r>
    </w:p>
    <w:p w14:paraId="33D1E584" w14:textId="77777777" w:rsidR="00E979AC" w:rsidRDefault="00E979AC" w:rsidP="00E979AC">
      <w:pPr>
        <w:spacing w:before="18" w:after="0" w:line="220" w:lineRule="exact"/>
      </w:pPr>
    </w:p>
    <w:p w14:paraId="165EC29C" w14:textId="77777777" w:rsidR="00E979AC" w:rsidRDefault="00E979AC" w:rsidP="00E979AC">
      <w:pPr>
        <w:spacing w:after="0"/>
        <w:sectPr w:rsidR="00E979AC">
          <w:pgSz w:w="12240" w:h="15840"/>
          <w:pgMar w:top="820" w:right="780" w:bottom="280" w:left="900" w:header="616" w:footer="0" w:gutter="0"/>
          <w:cols w:space="720"/>
        </w:sectPr>
      </w:pPr>
    </w:p>
    <w:p w14:paraId="4C5CA35A" w14:textId="77777777" w:rsidR="00E979AC" w:rsidRDefault="00E979AC" w:rsidP="00E979AC">
      <w:pPr>
        <w:spacing w:before="19" w:after="0" w:line="240" w:lineRule="auto"/>
        <w:ind w:left="108" w:right="-7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Zip</w:t>
      </w:r>
    </w:p>
    <w:p w14:paraId="18F394E1" w14:textId="77777777" w:rsidR="00E979AC" w:rsidRDefault="00E979AC" w:rsidP="00E979AC">
      <w:pPr>
        <w:spacing w:before="13" w:after="0" w:line="260" w:lineRule="exact"/>
        <w:rPr>
          <w:sz w:val="26"/>
          <w:szCs w:val="26"/>
        </w:rPr>
      </w:pPr>
      <w:r>
        <w:br w:type="column"/>
      </w:r>
    </w:p>
    <w:p w14:paraId="53A345C4" w14:textId="77777777" w:rsidR="00E979AC" w:rsidRDefault="00E979AC" w:rsidP="00E979AC">
      <w:pPr>
        <w:spacing w:after="0" w:line="240" w:lineRule="exact"/>
        <w:ind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519090B5" wp14:editId="320C50CA">
                <wp:simplePos x="0" y="0"/>
                <wp:positionH relativeFrom="page">
                  <wp:posOffset>1497965</wp:posOffset>
                </wp:positionH>
                <wp:positionV relativeFrom="paragraph">
                  <wp:posOffset>-2540</wp:posOffset>
                </wp:positionV>
                <wp:extent cx="2228215" cy="1270"/>
                <wp:effectExtent l="12065" t="9525" r="7620" b="8255"/>
                <wp:wrapNone/>
                <wp:docPr id="472" name="Group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2359" y="-4"/>
                          <a:chExt cx="3509" cy="2"/>
                        </a:xfrm>
                      </wpg:grpSpPr>
                      <wps:wsp>
                        <wps:cNvPr id="473" name="Freeform 372"/>
                        <wps:cNvSpPr>
                          <a:spLocks/>
                        </wps:cNvSpPr>
                        <wps:spPr bwMode="auto">
                          <a:xfrm>
                            <a:off x="2359" y="-4"/>
                            <a:ext cx="3509" cy="2"/>
                          </a:xfrm>
                          <a:custGeom>
                            <a:avLst/>
                            <a:gdLst>
                              <a:gd name="T0" fmla="+- 0 2359 2359"/>
                              <a:gd name="T1" fmla="*/ T0 w 3509"/>
                              <a:gd name="T2" fmla="+- 0 5868 2359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E81DD5" id="Group 371" o:spid="_x0000_s1026" style="position:absolute;margin-left:117.95pt;margin-top:-.2pt;width:175.45pt;height:.1pt;z-index:-251613184;mso-position-horizontal-relative:page" coordorigin="2359,-4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">
                <v:shape id="Freeform 372" o:spid="_x0000_s1027" style="position:absolute;left:2359;top:-4;width:3509;height:2;visibility:visible;mso-wrap-style:square;v-text-anchor:top" coordsize="35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" path="m,l3509,e" filled="f" strokeweight=".58pt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nu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:</w:t>
      </w:r>
    </w:p>
    <w:p w14:paraId="39B85BBA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num="2" w:space="720" w:equalWidth="0">
            <w:col w:w="1274" w:space="4054"/>
            <w:col w:w="5232"/>
          </w:cols>
        </w:sectPr>
      </w:pPr>
    </w:p>
    <w:p w14:paraId="70A3BB25" w14:textId="77777777" w:rsidR="00E979AC" w:rsidRDefault="00E979AC" w:rsidP="00E979AC">
      <w:pPr>
        <w:tabs>
          <w:tab w:val="left" w:pos="5320"/>
          <w:tab w:val="left" w:pos="7920"/>
        </w:tabs>
        <w:spacing w:before="4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1D84117A" wp14:editId="6E9F42B8">
                <wp:simplePos x="0" y="0"/>
                <wp:positionH relativeFrom="page">
                  <wp:posOffset>1783080</wp:posOffset>
                </wp:positionH>
                <wp:positionV relativeFrom="paragraph">
                  <wp:posOffset>161290</wp:posOffset>
                </wp:positionV>
                <wp:extent cx="1943100" cy="1270"/>
                <wp:effectExtent l="11430" t="11430" r="7620" b="6350"/>
                <wp:wrapNone/>
                <wp:docPr id="470" name="Group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3100" cy="1270"/>
                          <a:chOff x="2808" y="254"/>
                          <a:chExt cx="3060" cy="2"/>
                        </a:xfrm>
                      </wpg:grpSpPr>
                      <wps:wsp>
                        <wps:cNvPr id="471" name="Freeform 370"/>
                        <wps:cNvSpPr>
                          <a:spLocks/>
                        </wps:cNvSpPr>
                        <wps:spPr bwMode="auto">
                          <a:xfrm>
                            <a:off x="2808" y="254"/>
                            <a:ext cx="3060" cy="2"/>
                          </a:xfrm>
                          <a:custGeom>
                            <a:avLst/>
                            <a:gdLst>
                              <a:gd name="T0" fmla="+- 0 2808 2808"/>
                              <a:gd name="T1" fmla="*/ T0 w 3060"/>
                              <a:gd name="T2" fmla="+- 0 5868 2808"/>
                              <a:gd name="T3" fmla="*/ T2 w 30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60">
                                <a:moveTo>
                                  <a:pt x="0" y="0"/>
                                </a:moveTo>
                                <a:lnTo>
                                  <a:pt x="306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98AC8D" id="Group 369" o:spid="_x0000_s1026" style="position:absolute;margin-left:140.4pt;margin-top:12.7pt;width:153pt;height:.1pt;z-index:-251612160;mso-position-horizontal-relative:page" coordorigin="2808,254" coordsize="3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">
                <v:shape id="Freeform 370" o:spid="_x0000_s1027" style="position:absolute;left:2808;top:254;width:3060;height:2;visibility:visible;mso-wrap-style:square;v-text-anchor:top" coordsize="30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" path="m,l3060,e" filled="f" strokeweight=".20497mm">
                  <v:path arrowok="t" o:connecttype="custom" o:connectlocs="0,0;306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6ECF7F08" wp14:editId="29494F38">
                <wp:simplePos x="0" y="0"/>
                <wp:positionH relativeFrom="page">
                  <wp:posOffset>4355465</wp:posOffset>
                </wp:positionH>
                <wp:positionV relativeFrom="paragraph">
                  <wp:posOffset>161290</wp:posOffset>
                </wp:positionV>
                <wp:extent cx="1188720" cy="1270"/>
                <wp:effectExtent l="12065" t="11430" r="8890" b="6350"/>
                <wp:wrapNone/>
                <wp:docPr id="468" name="Group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8720" cy="1270"/>
                          <a:chOff x="6859" y="254"/>
                          <a:chExt cx="1872" cy="2"/>
                        </a:xfrm>
                      </wpg:grpSpPr>
                      <wps:wsp>
                        <wps:cNvPr id="469" name="Freeform 368"/>
                        <wps:cNvSpPr>
                          <a:spLocks/>
                        </wps:cNvSpPr>
                        <wps:spPr bwMode="auto">
                          <a:xfrm>
                            <a:off x="6859" y="254"/>
                            <a:ext cx="1872" cy="2"/>
                          </a:xfrm>
                          <a:custGeom>
                            <a:avLst/>
                            <a:gdLst>
                              <a:gd name="T0" fmla="+- 0 6859 6859"/>
                              <a:gd name="T1" fmla="*/ T0 w 1872"/>
                              <a:gd name="T2" fmla="+- 0 8731 6859"/>
                              <a:gd name="T3" fmla="*/ T2 w 18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2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3032F8" id="Group 367" o:spid="_x0000_s1026" style="position:absolute;margin-left:342.95pt;margin-top:12.7pt;width:93.6pt;height:.1pt;z-index:-251611136;mso-position-horizontal-relative:page" coordorigin="6859,254" coordsize="18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">
                <v:shape id="Freeform 368" o:spid="_x0000_s1027" style="position:absolute;left:6859;top:254;width:1872;height:2;visibility:visible;mso-wrap-style:square;v-text-anchor:top" coordsize="18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" path="m,l1872,e" filled="f" strokeweight=".20497mm">
                  <v:path arrowok="t" o:connecttype="custom" o:connectlocs="0,0;1872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z w:val="20"/>
          <w:szCs w:val="20"/>
        </w:rPr>
        <w:tab/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</w:p>
    <w:p w14:paraId="544F6CB5" w14:textId="77777777" w:rsidR="00E979AC" w:rsidRDefault="00E979AC" w:rsidP="00E979AC">
      <w:pPr>
        <w:spacing w:before="20" w:after="0" w:line="220" w:lineRule="exact"/>
      </w:pPr>
    </w:p>
    <w:p w14:paraId="060A35BF" w14:textId="77777777" w:rsidR="00E979AC" w:rsidRDefault="00E979AC" w:rsidP="00E979AC">
      <w:pPr>
        <w:tabs>
          <w:tab w:val="left" w:pos="4960"/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ri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</w:p>
    <w:p w14:paraId="50BC99A2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6E5EACFF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11FA7FA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67BE6A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A4D7848" w14:textId="77777777" w:rsidR="00E979AC" w:rsidRDefault="00E979AC" w:rsidP="00E979AC">
      <w:pPr>
        <w:tabs>
          <w:tab w:val="left" w:pos="8940"/>
          <w:tab w:val="left" w:pos="9740"/>
        </w:tabs>
        <w:spacing w:before="19" w:after="0" w:line="240" w:lineRule="exact"/>
        <w:ind w:left="53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6368" behindDoc="1" locked="0" layoutInCell="1" allowOverlap="1" wp14:anchorId="7C70CDD0" wp14:editId="0E94A6CB">
                <wp:simplePos x="0" y="0"/>
                <wp:positionH relativeFrom="page">
                  <wp:posOffset>6520815</wp:posOffset>
                </wp:positionH>
                <wp:positionV relativeFrom="paragraph">
                  <wp:posOffset>5715</wp:posOffset>
                </wp:positionV>
                <wp:extent cx="184150" cy="168910"/>
                <wp:effectExtent l="5715" t="1270" r="10160" b="1270"/>
                <wp:wrapNone/>
                <wp:docPr id="459" name="Group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8910"/>
                          <a:chOff x="10269" y="9"/>
                          <a:chExt cx="290" cy="266"/>
                        </a:xfrm>
                      </wpg:grpSpPr>
                      <wpg:grpSp>
                        <wpg:cNvPr id="460" name="Group 365"/>
                        <wpg:cNvGrpSpPr>
                          <a:grpSpLocks/>
                        </wpg:cNvGrpSpPr>
                        <wpg:grpSpPr bwMode="auto">
                          <a:xfrm>
                            <a:off x="10274" y="15"/>
                            <a:ext cx="278" cy="2"/>
                            <a:chOff x="10274" y="15"/>
                            <a:chExt cx="278" cy="2"/>
                          </a:xfrm>
                        </wpg:grpSpPr>
                        <wps:wsp>
                          <wps:cNvPr id="461" name="Freeform 366"/>
                          <wps:cNvSpPr>
                            <a:spLocks/>
                          </wps:cNvSpPr>
                          <wps:spPr bwMode="auto">
                            <a:xfrm>
                              <a:off x="1027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2" name="Group 363"/>
                        <wpg:cNvGrpSpPr>
                          <a:grpSpLocks/>
                        </wpg:cNvGrpSpPr>
                        <wpg:grpSpPr bwMode="auto">
                          <a:xfrm>
                            <a:off x="10279" y="20"/>
                            <a:ext cx="2" cy="245"/>
                            <a:chOff x="10279" y="20"/>
                            <a:chExt cx="2" cy="245"/>
                          </a:xfrm>
                        </wpg:grpSpPr>
                        <wps:wsp>
                          <wps:cNvPr id="463" name="Freeform 364"/>
                          <wps:cNvSpPr>
                            <a:spLocks/>
                          </wps:cNvSpPr>
                          <wps:spPr bwMode="auto">
                            <a:xfrm>
                              <a:off x="10279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361"/>
                        <wpg:cNvGrpSpPr>
                          <a:grpSpLocks/>
                        </wpg:cNvGrpSpPr>
                        <wpg:grpSpPr bwMode="auto">
                          <a:xfrm>
                            <a:off x="10548" y="20"/>
                            <a:ext cx="2" cy="245"/>
                            <a:chOff x="10548" y="20"/>
                            <a:chExt cx="2" cy="245"/>
                          </a:xfrm>
                        </wpg:grpSpPr>
                        <wps:wsp>
                          <wps:cNvPr id="465" name="Freeform 362"/>
                          <wps:cNvSpPr>
                            <a:spLocks/>
                          </wps:cNvSpPr>
                          <wps:spPr bwMode="auto">
                            <a:xfrm>
                              <a:off x="10548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6" name="Group 359"/>
                        <wpg:cNvGrpSpPr>
                          <a:grpSpLocks/>
                        </wpg:cNvGrpSpPr>
                        <wpg:grpSpPr bwMode="auto">
                          <a:xfrm>
                            <a:off x="10274" y="269"/>
                            <a:ext cx="278" cy="2"/>
                            <a:chOff x="10274" y="269"/>
                            <a:chExt cx="278" cy="2"/>
                          </a:xfrm>
                        </wpg:grpSpPr>
                        <wps:wsp>
                          <wps:cNvPr id="467" name="Freeform 360"/>
                          <wps:cNvSpPr>
                            <a:spLocks/>
                          </wps:cNvSpPr>
                          <wps:spPr bwMode="auto">
                            <a:xfrm>
                              <a:off x="10274" y="269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9B98B2" id="Group 358" o:spid="_x0000_s1026" style="position:absolute;margin-left:513.45pt;margin-top:.45pt;width:14.5pt;height:13.3pt;z-index:-251610112;mso-position-horizontal-relative:page" coordorigin="10269,9" coordsize="290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">
                <v:group id="Group 365" o:spid="_x0000_s1027" style="position:absolute;left:10274;top:15;width:278;height:2" coordorigin="1027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366" o:spid="_x0000_s1028" style="position:absolute;left:1027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" path="m,l279,e" filled="f" strokeweight=".58pt">
                    <v:path arrowok="t" o:connecttype="custom" o:connectlocs="0,0;279,0" o:connectangles="0,0"/>
                  </v:shape>
                </v:group>
                <v:group id="Group 363" o:spid="_x0000_s1029" style="position:absolute;left:10279;top:20;width:2;height:245" coordorigin="10279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shape id="Freeform 364" o:spid="_x0000_s1030" style="position:absolute;left:10279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" path="m,l,245e" filled="f" strokeweight=".58pt">
                    <v:path arrowok="t" o:connecttype="custom" o:connectlocs="0,20;0,265" o:connectangles="0,0"/>
                  </v:shape>
                </v:group>
                <v:group id="Group 361" o:spid="_x0000_s1031" style="position:absolute;left:10548;top:20;width:2;height:245" coordorigin="10548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362" o:spid="_x0000_s1032" style="position:absolute;left:10548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" path="m,l,245e" filled="f" strokeweight=".20497mm">
                    <v:path arrowok="t" o:connecttype="custom" o:connectlocs="0,20;0,265" o:connectangles="0,0"/>
                  </v:shape>
                </v:group>
                <v:group id="Group 359" o:spid="_x0000_s1033" style="position:absolute;left:10274;top:269;width:278;height:2" coordorigin="10274,26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OGX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">
                  <v:shape id="Freeform 360" o:spid="_x0000_s1034" style="position:absolute;left:10274;top:26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" path="m,l279,e" filled="f" strokeweight=".20497mm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590C1854" w14:textId="77777777" w:rsidR="00E979AC" w:rsidRDefault="00E979AC" w:rsidP="00E979AC">
      <w:pPr>
        <w:spacing w:before="20" w:after="0" w:line="220" w:lineRule="exact"/>
      </w:pPr>
    </w:p>
    <w:p w14:paraId="400E34DE" w14:textId="77777777" w:rsidR="00E979AC" w:rsidRDefault="00E979AC" w:rsidP="00E979AC">
      <w:pPr>
        <w:spacing w:before="19" w:after="0" w:line="240" w:lineRule="exact"/>
        <w:ind w:left="5293" w:right="3543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p</w:t>
      </w:r>
      <w:r>
        <w:rPr>
          <w:rFonts w:ascii="Calibri" w:eastAsia="Calibri" w:hAnsi="Calibri" w:cs="Calibri"/>
          <w:w w:val="99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a</w:t>
      </w:r>
      <w:r>
        <w:rPr>
          <w:rFonts w:ascii="Calibri" w:eastAsia="Calibri" w:hAnsi="Calibri" w:cs="Calibri"/>
          <w:w w:val="99"/>
          <w:sz w:val="20"/>
          <w:szCs w:val="20"/>
        </w:rPr>
        <w:t>in</w:t>
      </w:r>
    </w:p>
    <w:p w14:paraId="7C0F0721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67917F10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3C46F3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1EC5C9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3A9CAA0" w14:textId="77777777" w:rsidR="00E979AC" w:rsidRDefault="00E979AC" w:rsidP="00E979AC">
      <w:pPr>
        <w:tabs>
          <w:tab w:val="left" w:pos="16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77CF6188" wp14:editId="69DD898D">
                <wp:simplePos x="0" y="0"/>
                <wp:positionH relativeFrom="page">
                  <wp:posOffset>564515</wp:posOffset>
                </wp:positionH>
                <wp:positionV relativeFrom="paragraph">
                  <wp:posOffset>328930</wp:posOffset>
                </wp:positionV>
                <wp:extent cx="6642735" cy="3500120"/>
                <wp:effectExtent l="2540" t="3175" r="3175" b="1905"/>
                <wp:wrapNone/>
                <wp:docPr id="410" name="Group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3500120"/>
                          <a:chOff x="889" y="518"/>
                          <a:chExt cx="10461" cy="5512"/>
                        </a:xfrm>
                      </wpg:grpSpPr>
                      <wpg:grpSp>
                        <wpg:cNvPr id="411" name="Group 356"/>
                        <wpg:cNvGrpSpPr>
                          <a:grpSpLocks/>
                        </wpg:cNvGrpSpPr>
                        <wpg:grpSpPr bwMode="auto">
                          <a:xfrm>
                            <a:off x="895" y="524"/>
                            <a:ext cx="10450" cy="2"/>
                            <a:chOff x="895" y="524"/>
                            <a:chExt cx="10450" cy="2"/>
                          </a:xfrm>
                        </wpg:grpSpPr>
                        <wps:wsp>
                          <wps:cNvPr id="412" name="Freeform 357"/>
                          <wps:cNvSpPr>
                            <a:spLocks/>
                          </wps:cNvSpPr>
                          <wps:spPr bwMode="auto">
                            <a:xfrm>
                              <a:off x="895" y="524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3" name="Group 354"/>
                        <wpg:cNvGrpSpPr>
                          <a:grpSpLocks/>
                        </wpg:cNvGrpSpPr>
                        <wpg:grpSpPr bwMode="auto">
                          <a:xfrm>
                            <a:off x="900" y="529"/>
                            <a:ext cx="2" cy="5491"/>
                            <a:chOff x="900" y="529"/>
                            <a:chExt cx="2" cy="5491"/>
                          </a:xfrm>
                        </wpg:grpSpPr>
                        <wps:wsp>
                          <wps:cNvPr id="414" name="Freeform 355"/>
                          <wps:cNvSpPr>
                            <a:spLocks/>
                          </wps:cNvSpPr>
                          <wps:spPr bwMode="auto">
                            <a:xfrm>
                              <a:off x="900" y="529"/>
                              <a:ext cx="2" cy="5491"/>
                            </a:xfrm>
                            <a:custGeom>
                              <a:avLst/>
                              <a:gdLst>
                                <a:gd name="T0" fmla="+- 0 529 529"/>
                                <a:gd name="T1" fmla="*/ 529 h 5491"/>
                                <a:gd name="T2" fmla="+- 0 6020 529"/>
                                <a:gd name="T3" fmla="*/ 6020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5" name="Group 352"/>
                        <wpg:cNvGrpSpPr>
                          <a:grpSpLocks/>
                        </wpg:cNvGrpSpPr>
                        <wpg:grpSpPr bwMode="auto">
                          <a:xfrm>
                            <a:off x="11340" y="529"/>
                            <a:ext cx="2" cy="5491"/>
                            <a:chOff x="11340" y="529"/>
                            <a:chExt cx="2" cy="5491"/>
                          </a:xfrm>
                        </wpg:grpSpPr>
                        <wps:wsp>
                          <wps:cNvPr id="416" name="Freeform 353"/>
                          <wps:cNvSpPr>
                            <a:spLocks/>
                          </wps:cNvSpPr>
                          <wps:spPr bwMode="auto">
                            <a:xfrm>
                              <a:off x="11340" y="529"/>
                              <a:ext cx="2" cy="5491"/>
                            </a:xfrm>
                            <a:custGeom>
                              <a:avLst/>
                              <a:gdLst>
                                <a:gd name="T0" fmla="+- 0 529 529"/>
                                <a:gd name="T1" fmla="*/ 529 h 5491"/>
                                <a:gd name="T2" fmla="+- 0 6020 529"/>
                                <a:gd name="T3" fmla="*/ 6020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7" name="Group 350"/>
                        <wpg:cNvGrpSpPr>
                          <a:grpSpLocks/>
                        </wpg:cNvGrpSpPr>
                        <wpg:grpSpPr bwMode="auto">
                          <a:xfrm>
                            <a:off x="7939" y="1021"/>
                            <a:ext cx="3406" cy="2"/>
                            <a:chOff x="7939" y="1021"/>
                            <a:chExt cx="3406" cy="2"/>
                          </a:xfrm>
                        </wpg:grpSpPr>
                        <wps:wsp>
                          <wps:cNvPr id="418" name="Freeform 351"/>
                          <wps:cNvSpPr>
                            <a:spLocks/>
                          </wps:cNvSpPr>
                          <wps:spPr bwMode="auto">
                            <a:xfrm>
                              <a:off x="7939" y="1021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9" name="Group 348"/>
                        <wpg:cNvGrpSpPr>
                          <a:grpSpLocks/>
                        </wpg:cNvGrpSpPr>
                        <wpg:grpSpPr bwMode="auto">
                          <a:xfrm>
                            <a:off x="9288" y="2017"/>
                            <a:ext cx="2057" cy="2"/>
                            <a:chOff x="9288" y="2017"/>
                            <a:chExt cx="2057" cy="2"/>
                          </a:xfrm>
                        </wpg:grpSpPr>
                        <wps:wsp>
                          <wps:cNvPr id="420" name="Freeform 349"/>
                          <wps:cNvSpPr>
                            <a:spLocks/>
                          </wps:cNvSpPr>
                          <wps:spPr bwMode="auto">
                            <a:xfrm>
                              <a:off x="9288" y="2017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1" name="Group 346"/>
                        <wpg:cNvGrpSpPr>
                          <a:grpSpLocks/>
                        </wpg:cNvGrpSpPr>
                        <wpg:grpSpPr bwMode="auto">
                          <a:xfrm>
                            <a:off x="9288" y="3015"/>
                            <a:ext cx="2057" cy="2"/>
                            <a:chOff x="9288" y="3015"/>
                            <a:chExt cx="2057" cy="2"/>
                          </a:xfrm>
                        </wpg:grpSpPr>
                        <wps:wsp>
                          <wps:cNvPr id="422" name="Freeform 347"/>
                          <wps:cNvSpPr>
                            <a:spLocks/>
                          </wps:cNvSpPr>
                          <wps:spPr bwMode="auto">
                            <a:xfrm>
                              <a:off x="9288" y="3015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3" name="Group 344"/>
                        <wpg:cNvGrpSpPr>
                          <a:grpSpLocks/>
                        </wpg:cNvGrpSpPr>
                        <wpg:grpSpPr bwMode="auto">
                          <a:xfrm>
                            <a:off x="7939" y="3512"/>
                            <a:ext cx="3406" cy="2"/>
                            <a:chOff x="7939" y="3512"/>
                            <a:chExt cx="3406" cy="2"/>
                          </a:xfrm>
                        </wpg:grpSpPr>
                        <wps:wsp>
                          <wps:cNvPr id="424" name="Freeform 345"/>
                          <wps:cNvSpPr>
                            <a:spLocks/>
                          </wps:cNvSpPr>
                          <wps:spPr bwMode="auto">
                            <a:xfrm>
                              <a:off x="7939" y="3512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5" name="Group 342"/>
                        <wpg:cNvGrpSpPr>
                          <a:grpSpLocks/>
                        </wpg:cNvGrpSpPr>
                        <wpg:grpSpPr bwMode="auto">
                          <a:xfrm>
                            <a:off x="895" y="4011"/>
                            <a:ext cx="4973" cy="2"/>
                            <a:chOff x="895" y="4011"/>
                            <a:chExt cx="4973" cy="2"/>
                          </a:xfrm>
                        </wpg:grpSpPr>
                        <wps:wsp>
                          <wps:cNvPr id="426" name="Freeform 343"/>
                          <wps:cNvSpPr>
                            <a:spLocks/>
                          </wps:cNvSpPr>
                          <wps:spPr bwMode="auto">
                            <a:xfrm>
                              <a:off x="895" y="4011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7" name="Group 340"/>
                        <wpg:cNvGrpSpPr>
                          <a:grpSpLocks/>
                        </wpg:cNvGrpSpPr>
                        <wpg:grpSpPr bwMode="auto">
                          <a:xfrm>
                            <a:off x="6120" y="4011"/>
                            <a:ext cx="5225" cy="2"/>
                            <a:chOff x="6120" y="4011"/>
                            <a:chExt cx="5225" cy="2"/>
                          </a:xfrm>
                        </wpg:grpSpPr>
                        <wps:wsp>
                          <wps:cNvPr id="428" name="Freeform 341"/>
                          <wps:cNvSpPr>
                            <a:spLocks/>
                          </wps:cNvSpPr>
                          <wps:spPr bwMode="auto">
                            <a:xfrm>
                              <a:off x="6120" y="4011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9" name="Group 338"/>
                        <wpg:cNvGrpSpPr>
                          <a:grpSpLocks/>
                        </wpg:cNvGrpSpPr>
                        <wpg:grpSpPr bwMode="auto">
                          <a:xfrm>
                            <a:off x="11083" y="4265"/>
                            <a:ext cx="262" cy="2"/>
                            <a:chOff x="11083" y="4265"/>
                            <a:chExt cx="262" cy="2"/>
                          </a:xfrm>
                        </wpg:grpSpPr>
                        <wps:wsp>
                          <wps:cNvPr id="430" name="Freeform 339"/>
                          <wps:cNvSpPr>
                            <a:spLocks/>
                          </wps:cNvSpPr>
                          <wps:spPr bwMode="auto">
                            <a:xfrm>
                              <a:off x="11083" y="4265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1" name="Group 336"/>
                        <wpg:cNvGrpSpPr>
                          <a:grpSpLocks/>
                        </wpg:cNvGrpSpPr>
                        <wpg:grpSpPr bwMode="auto">
                          <a:xfrm>
                            <a:off x="11088" y="4270"/>
                            <a:ext cx="2" cy="245"/>
                            <a:chOff x="11088" y="4270"/>
                            <a:chExt cx="2" cy="245"/>
                          </a:xfrm>
                        </wpg:grpSpPr>
                        <wps:wsp>
                          <wps:cNvPr id="432" name="Freeform 337"/>
                          <wps:cNvSpPr>
                            <a:spLocks/>
                          </wps:cNvSpPr>
                          <wps:spPr bwMode="auto">
                            <a:xfrm>
                              <a:off x="11088" y="4270"/>
                              <a:ext cx="2" cy="245"/>
                            </a:xfrm>
                            <a:custGeom>
                              <a:avLst/>
                              <a:gdLst>
                                <a:gd name="T0" fmla="+- 0 4270 4270"/>
                                <a:gd name="T1" fmla="*/ 4270 h 245"/>
                                <a:gd name="T2" fmla="+- 0 4515 4270"/>
                                <a:gd name="T3" fmla="*/ 451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3" name="Group 334"/>
                        <wpg:cNvGrpSpPr>
                          <a:grpSpLocks/>
                        </wpg:cNvGrpSpPr>
                        <wpg:grpSpPr bwMode="auto">
                          <a:xfrm>
                            <a:off x="895" y="4520"/>
                            <a:ext cx="4973" cy="2"/>
                            <a:chOff x="895" y="4520"/>
                            <a:chExt cx="4973" cy="2"/>
                          </a:xfrm>
                        </wpg:grpSpPr>
                        <wps:wsp>
                          <wps:cNvPr id="434" name="Freeform 335"/>
                          <wps:cNvSpPr>
                            <a:spLocks/>
                          </wps:cNvSpPr>
                          <wps:spPr bwMode="auto">
                            <a:xfrm>
                              <a:off x="895" y="4520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5" name="Group 332"/>
                        <wpg:cNvGrpSpPr>
                          <a:grpSpLocks/>
                        </wpg:cNvGrpSpPr>
                        <wpg:grpSpPr bwMode="auto">
                          <a:xfrm>
                            <a:off x="11083" y="4520"/>
                            <a:ext cx="262" cy="2"/>
                            <a:chOff x="11083" y="4520"/>
                            <a:chExt cx="262" cy="2"/>
                          </a:xfrm>
                        </wpg:grpSpPr>
                        <wps:wsp>
                          <wps:cNvPr id="436" name="Freeform 333"/>
                          <wps:cNvSpPr>
                            <a:spLocks/>
                          </wps:cNvSpPr>
                          <wps:spPr bwMode="auto">
                            <a:xfrm>
                              <a:off x="11083" y="4520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7" name="Group 330"/>
                        <wpg:cNvGrpSpPr>
                          <a:grpSpLocks/>
                        </wpg:cNvGrpSpPr>
                        <wpg:grpSpPr bwMode="auto">
                          <a:xfrm>
                            <a:off x="895" y="5017"/>
                            <a:ext cx="4973" cy="2"/>
                            <a:chOff x="895" y="5017"/>
                            <a:chExt cx="4973" cy="2"/>
                          </a:xfrm>
                        </wpg:grpSpPr>
                        <wps:wsp>
                          <wps:cNvPr id="438" name="Freeform 331"/>
                          <wps:cNvSpPr>
                            <a:spLocks/>
                          </wps:cNvSpPr>
                          <wps:spPr bwMode="auto">
                            <a:xfrm>
                              <a:off x="895" y="5017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9" name="Group 328"/>
                        <wpg:cNvGrpSpPr>
                          <a:grpSpLocks/>
                        </wpg:cNvGrpSpPr>
                        <wpg:grpSpPr bwMode="auto">
                          <a:xfrm>
                            <a:off x="8028" y="5017"/>
                            <a:ext cx="3317" cy="2"/>
                            <a:chOff x="8028" y="5017"/>
                            <a:chExt cx="3317" cy="2"/>
                          </a:xfrm>
                        </wpg:grpSpPr>
                        <wps:wsp>
                          <wps:cNvPr id="440" name="Freeform 329"/>
                          <wps:cNvSpPr>
                            <a:spLocks/>
                          </wps:cNvSpPr>
                          <wps:spPr bwMode="auto">
                            <a:xfrm>
                              <a:off x="8028" y="5017"/>
                              <a:ext cx="3317" cy="2"/>
                            </a:xfrm>
                            <a:custGeom>
                              <a:avLst/>
                              <a:gdLst>
                                <a:gd name="T0" fmla="+- 0 8028 8028"/>
                                <a:gd name="T1" fmla="*/ T0 w 3317"/>
                                <a:gd name="T2" fmla="+- 0 11345 8028"/>
                                <a:gd name="T3" fmla="*/ T2 w 33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7">
                                  <a:moveTo>
                                    <a:pt x="0" y="0"/>
                                  </a:moveTo>
                                  <a:lnTo>
                                    <a:pt x="331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1" name="Group 326"/>
                        <wpg:cNvGrpSpPr>
                          <a:grpSpLocks/>
                        </wpg:cNvGrpSpPr>
                        <wpg:grpSpPr bwMode="auto">
                          <a:xfrm>
                            <a:off x="895" y="5516"/>
                            <a:ext cx="4973" cy="2"/>
                            <a:chOff x="895" y="5516"/>
                            <a:chExt cx="4973" cy="2"/>
                          </a:xfrm>
                        </wpg:grpSpPr>
                        <wps:wsp>
                          <wps:cNvPr id="442" name="Freeform 327"/>
                          <wps:cNvSpPr>
                            <a:spLocks/>
                          </wps:cNvSpPr>
                          <wps:spPr bwMode="auto">
                            <a:xfrm>
                              <a:off x="895" y="5516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3" name="Group 324"/>
                        <wpg:cNvGrpSpPr>
                          <a:grpSpLocks/>
                        </wpg:cNvGrpSpPr>
                        <wpg:grpSpPr bwMode="auto">
                          <a:xfrm>
                            <a:off x="6120" y="5516"/>
                            <a:ext cx="5225" cy="2"/>
                            <a:chOff x="6120" y="5516"/>
                            <a:chExt cx="5225" cy="2"/>
                          </a:xfrm>
                        </wpg:grpSpPr>
                        <wps:wsp>
                          <wps:cNvPr id="444" name="Freeform 325"/>
                          <wps:cNvSpPr>
                            <a:spLocks/>
                          </wps:cNvSpPr>
                          <wps:spPr bwMode="auto">
                            <a:xfrm>
                              <a:off x="6120" y="5516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5" name="Group 322"/>
                        <wpg:cNvGrpSpPr>
                          <a:grpSpLocks/>
                        </wpg:cNvGrpSpPr>
                        <wpg:grpSpPr bwMode="auto">
                          <a:xfrm>
                            <a:off x="895" y="6025"/>
                            <a:ext cx="10450" cy="2"/>
                            <a:chOff x="895" y="6025"/>
                            <a:chExt cx="10450" cy="2"/>
                          </a:xfrm>
                        </wpg:grpSpPr>
                        <wps:wsp>
                          <wps:cNvPr id="446" name="Freeform 323"/>
                          <wps:cNvSpPr>
                            <a:spLocks/>
                          </wps:cNvSpPr>
                          <wps:spPr bwMode="auto">
                            <a:xfrm>
                              <a:off x="895" y="6025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7" name="Group 320"/>
                        <wpg:cNvGrpSpPr>
                          <a:grpSpLocks/>
                        </wpg:cNvGrpSpPr>
                        <wpg:grpSpPr bwMode="auto">
                          <a:xfrm>
                            <a:off x="1903" y="5770"/>
                            <a:ext cx="281" cy="2"/>
                            <a:chOff x="1903" y="5770"/>
                            <a:chExt cx="281" cy="2"/>
                          </a:xfrm>
                        </wpg:grpSpPr>
                        <wps:wsp>
                          <wps:cNvPr id="448" name="Freeform 321"/>
                          <wps:cNvSpPr>
                            <a:spLocks/>
                          </wps:cNvSpPr>
                          <wps:spPr bwMode="auto">
                            <a:xfrm>
                              <a:off x="1903" y="5770"/>
                              <a:ext cx="281" cy="2"/>
                            </a:xfrm>
                            <a:custGeom>
                              <a:avLst/>
                              <a:gdLst>
                                <a:gd name="T0" fmla="+- 0 1903 1903"/>
                                <a:gd name="T1" fmla="*/ T0 w 281"/>
                                <a:gd name="T2" fmla="+- 0 2184 19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9" name="Group 318"/>
                        <wpg:cNvGrpSpPr>
                          <a:grpSpLocks/>
                        </wpg:cNvGrpSpPr>
                        <wpg:grpSpPr bwMode="auto">
                          <a:xfrm>
                            <a:off x="1908" y="5775"/>
                            <a:ext cx="2" cy="245"/>
                            <a:chOff x="1908" y="5775"/>
                            <a:chExt cx="2" cy="245"/>
                          </a:xfrm>
                        </wpg:grpSpPr>
                        <wps:wsp>
                          <wps:cNvPr id="450" name="Freeform 319"/>
                          <wps:cNvSpPr>
                            <a:spLocks/>
                          </wps:cNvSpPr>
                          <wps:spPr bwMode="auto">
                            <a:xfrm>
                              <a:off x="1908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1" name="Group 316"/>
                        <wpg:cNvGrpSpPr>
                          <a:grpSpLocks/>
                        </wpg:cNvGrpSpPr>
                        <wpg:grpSpPr bwMode="auto">
                          <a:xfrm>
                            <a:off x="2179" y="5775"/>
                            <a:ext cx="2" cy="245"/>
                            <a:chOff x="2179" y="5775"/>
                            <a:chExt cx="2" cy="245"/>
                          </a:xfrm>
                        </wpg:grpSpPr>
                        <wps:wsp>
                          <wps:cNvPr id="452" name="Freeform 317"/>
                          <wps:cNvSpPr>
                            <a:spLocks/>
                          </wps:cNvSpPr>
                          <wps:spPr bwMode="auto">
                            <a:xfrm>
                              <a:off x="2179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3" name="Group 314"/>
                        <wpg:cNvGrpSpPr>
                          <a:grpSpLocks/>
                        </wpg:cNvGrpSpPr>
                        <wpg:grpSpPr bwMode="auto">
                          <a:xfrm>
                            <a:off x="3523" y="5770"/>
                            <a:ext cx="281" cy="2"/>
                            <a:chOff x="3523" y="5770"/>
                            <a:chExt cx="281" cy="2"/>
                          </a:xfrm>
                        </wpg:grpSpPr>
                        <wps:wsp>
                          <wps:cNvPr id="454" name="Freeform 315"/>
                          <wps:cNvSpPr>
                            <a:spLocks/>
                          </wps:cNvSpPr>
                          <wps:spPr bwMode="auto">
                            <a:xfrm>
                              <a:off x="3523" y="5770"/>
                              <a:ext cx="281" cy="2"/>
                            </a:xfrm>
                            <a:custGeom>
                              <a:avLst/>
                              <a:gdLst>
                                <a:gd name="T0" fmla="+- 0 3523 3523"/>
                                <a:gd name="T1" fmla="*/ T0 w 281"/>
                                <a:gd name="T2" fmla="+- 0 3804 35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5" name="Group 312"/>
                        <wpg:cNvGrpSpPr>
                          <a:grpSpLocks/>
                        </wpg:cNvGrpSpPr>
                        <wpg:grpSpPr bwMode="auto">
                          <a:xfrm>
                            <a:off x="3528" y="5775"/>
                            <a:ext cx="2" cy="245"/>
                            <a:chOff x="3528" y="5775"/>
                            <a:chExt cx="2" cy="245"/>
                          </a:xfrm>
                        </wpg:grpSpPr>
                        <wps:wsp>
                          <wps:cNvPr id="456" name="Freeform 313"/>
                          <wps:cNvSpPr>
                            <a:spLocks/>
                          </wps:cNvSpPr>
                          <wps:spPr bwMode="auto">
                            <a:xfrm>
                              <a:off x="3528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7" name="Group 310"/>
                        <wpg:cNvGrpSpPr>
                          <a:grpSpLocks/>
                        </wpg:cNvGrpSpPr>
                        <wpg:grpSpPr bwMode="auto">
                          <a:xfrm>
                            <a:off x="3799" y="5775"/>
                            <a:ext cx="2" cy="245"/>
                            <a:chOff x="3799" y="5775"/>
                            <a:chExt cx="2" cy="245"/>
                          </a:xfrm>
                        </wpg:grpSpPr>
                        <wps:wsp>
                          <wps:cNvPr id="458" name="Freeform 311"/>
                          <wps:cNvSpPr>
                            <a:spLocks/>
                          </wps:cNvSpPr>
                          <wps:spPr bwMode="auto">
                            <a:xfrm>
                              <a:off x="3799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571FEB" id="Group 309" o:spid="_x0000_s1026" style="position:absolute;margin-left:44.45pt;margin-top:25.9pt;width:523.05pt;height:275.6pt;z-index:-251609088;mso-position-horizontal-relative:page" coordorigin="889,518" coordsize="10461,5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">
                <v:group id="Group 356" o:spid="_x0000_s1027" style="position:absolute;left:895;top:524;width:10450;height:2" coordorigin="895,524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">
                  <v:shape id="Freeform 357" o:spid="_x0000_s1028" style="position:absolute;left:895;top:524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" path="m,l10450,e" filled="f" strokeweight=".58pt">
                    <v:path arrowok="t" o:connecttype="custom" o:connectlocs="0,0;10450,0" o:connectangles="0,0"/>
                  </v:shape>
                </v:group>
                <v:group id="Group 354" o:spid="_x0000_s1029" style="position:absolute;left:900;top:529;width:2;height:5491" coordorigin="900,529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TFy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ksLtTDgCcnkFAAD//wMAUEsBAi0AFAAGAAgAAAAhANvh9svuAAAAhQEAABMAAAAAAAAA&#10;AAAAAAAAAAAAAFtDb250ZW50X1R5cGVzXS54bWxQSwECLQAUAAYACAAAACEAWvQsW78AAAAVAQAA&#10;CwAAAAAAAAAAAAAAAAAfAQAAX3JlbHMvLnJlbHNQSwECLQAUAAYACAAAACEAU6ExcsYAAADcAAAA&#10;DwAAAAAAAAAAAAAAAAAHAgAAZHJzL2Rvd25yZXYueG1sUEsFBgAAAAADAAMAtwAAAPoCAAAAAA==&#10;">
                  <v:shape id="Freeform 355" o:spid="_x0000_s1030" style="position:absolute;left:900;top:529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" path="m,l,5491e" filled="f" strokeweight=".20497mm">
                    <v:path arrowok="t" o:connecttype="custom" o:connectlocs="0,529;0,6020" o:connectangles="0,0"/>
                  </v:shape>
                </v:group>
                <v:group id="Group 352" o:spid="_x0000_s1031" style="position:absolute;left:11340;top:529;width:2;height:5491" coordorigin="11340,529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shape id="Freeform 353" o:spid="_x0000_s1032" style="position:absolute;left:11340;top:529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" path="m,l,5491e" filled="f" strokeweight=".20497mm">
                    <v:path arrowok="t" o:connecttype="custom" o:connectlocs="0,529;0,6020" o:connectangles="0,0"/>
                  </v:shape>
                </v:group>
                <v:group id="Group 350" o:spid="_x0000_s1033" style="position:absolute;left:7939;top:1021;width:3406;height:2" coordorigin="7939,1021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dx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ARv8HfmXAE5PIGAAD//wMAUEsBAi0AFAAGAAgAAAAhANvh9svuAAAAhQEAABMAAAAAAAAA&#10;AAAAAAAAAAAAAFtDb250ZW50X1R5cGVzXS54bWxQSwECLQAUAAYACAAAACEAWvQsW78AAAAVAQAA&#10;CwAAAAAAAAAAAAAAAAAfAQAAX3JlbHMvLnJlbHNQSwECLQAUAAYACAAAACEALJo3ccYAAADcAAAA&#10;DwAAAAAAAAAAAAAAAAAHAgAAZHJzL2Rvd25yZXYueG1sUEsFBgAAAAADAAMAtwAAAPoCAAAAAA==&#10;">
                  <v:shape id="Freeform 351" o:spid="_x0000_s1034" style="position:absolute;left:7939;top:1021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" path="m,l3406,e" filled="f" strokeweight=".58pt">
                    <v:path arrowok="t" o:connecttype="custom" o:connectlocs="0,0;3406,0" o:connectangles="0,0"/>
                  </v:shape>
                </v:group>
                <v:group id="Group 348" o:spid="_x0000_s1035" style="position:absolute;left:9288;top:2017;width:2057;height:2" coordorigin="9288,2017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QaY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ARv8PfmXAE5PIGAAD//wMAUEsBAi0AFAAGAAgAAAAhANvh9svuAAAAhQEAABMAAAAAAAAA&#10;AAAAAAAAAAAAAFtDb250ZW50X1R5cGVzXS54bWxQSwECLQAUAAYACAAAACEAWvQsW78AAAAVAQAA&#10;CwAAAAAAAAAAAAAAAAAfAQAAX3JlbHMvLnJlbHNQSwECLQAUAAYACAAAACEAMkkGmMYAAADcAAAA&#10;DwAAAAAAAAAAAAAAAAAHAgAAZHJzL2Rvd25yZXYueG1sUEsFBgAAAAADAAMAtwAAAPoCAAAAAA==&#10;">
                  <v:shape id="Freeform 349" o:spid="_x0000_s1036" style="position:absolute;left:9288;top:2017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" path="m,l2057,e" filled="f" strokeweight=".58pt">
                    <v:path arrowok="t" o:connecttype="custom" o:connectlocs="0,0;2057,0" o:connectangles="0,0"/>
                  </v:shape>
                </v:group>
                <v:group id="Group 346" o:spid="_x0000_s1037" style="position:absolute;left:9288;top:3015;width:2057;height:2" coordorigin="9288,3015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8Aj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1EMzzPhCMjFAwAA//8DAFBLAQItABQABgAIAAAAIQDb4fbL7gAAAIUBAAATAAAAAAAAAAAA&#10;AAAAAAAAAABbQ29udGVudF9UeXBlc10ueG1sUEsBAi0AFAAGAAgAAAAhAFr0LFu/AAAAFQEAAAsA&#10;AAAAAAAAAAAAAAAAHwEAAF9yZWxzLy5yZWxzUEsBAi0AFAAGAAgAAAAhAAJTwCPEAAAA3AAAAA8A&#10;AAAAAAAAAAAAAAAABwIAAGRycy9kb3ducmV2LnhtbFBLBQYAAAAAAwADALcAAAD4AgAAAAA=&#10;">
                  <v:shape id="Freeform 347" o:spid="_x0000_s1038" style="position:absolute;left:9288;top:3015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" path="m,l2057,e" filled="f" strokeweight=".58pt">
                    <v:path arrowok="t" o:connecttype="custom" o:connectlocs="0,0;2057,0" o:connectangles="0,0"/>
                  </v:shape>
                </v:group>
                <v:group id="Group 344" o:spid="_x0000_s1039" style="position:absolute;left:7939;top:3512;width:3406;height:2" coordorigin="7939,3512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fvP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SeHvTDgCcv0LAAD//wMAUEsBAi0AFAAGAAgAAAAhANvh9svuAAAAhQEAABMAAAAAAAAA&#10;AAAAAAAAAAAAAFtDb250ZW50X1R5cGVzXS54bWxQSwECLQAUAAYACAAAACEAWvQsW78AAAAVAQAA&#10;CwAAAAAAAAAAAAAAAAAfAQAAX3JlbHMvLnJlbHNQSwECLQAUAAYACAAAACEAnc37z8YAAADcAAAA&#10;DwAAAAAAAAAAAAAAAAAHAgAAZHJzL2Rvd25yZXYueG1sUEsFBgAAAAADAAMAtwAAAPoCAAAAAA==&#10;">
                  <v:shape id="Freeform 345" o:spid="_x0000_s1040" style="position:absolute;left:7939;top:3512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" path="m,l3406,e" filled="f" strokeweight=".58pt">
                    <v:path arrowok="t" o:connecttype="custom" o:connectlocs="0,0;3406,0" o:connectangles="0,0"/>
                  </v:shape>
                </v:group>
                <v:group id="Group 342" o:spid="_x0000_s1041" style="position:absolute;left:895;top:4011;width:4973;height:2" coordorigin="895,4011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MYg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ZpPB7JhwBuf4BAAD//wMAUEsBAi0AFAAGAAgAAAAhANvh9svuAAAAhQEAABMAAAAAAAAA&#10;AAAAAAAAAAAAAFtDb250ZW50X1R5cGVzXS54bWxQSwECLQAUAAYACAAAACEAWvQsW78AAAAVAQAA&#10;CwAAAAAAAAAAAAAAAAAfAQAAX3JlbHMvLnJlbHNQSwECLQAUAAYACAAAACEAfWjGIMYAAADcAAAA&#10;DwAAAAAAAAAAAAAAAAAHAgAAZHJzL2Rvd25yZXYueG1sUEsFBgAAAAADAAMAtwAAAPoCAAAAAA==&#10;">
                  <v:shape id="Freeform 343" o:spid="_x0000_s1042" style="position:absolute;left:895;top:4011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340" o:spid="_x0000_s1043" style="position:absolute;left:6120;top:4011;width:5225;height:2" coordorigin="6120,4011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<v:shape id="Freeform 341" o:spid="_x0000_s1044" style="position:absolute;left:6120;top:4011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" path="m,l5225,e" filled="f" strokeweight=".58pt">
                    <v:path arrowok="t" o:connecttype="custom" o:connectlocs="0,0;5225,0" o:connectangles="0,0"/>
                  </v:shape>
                </v:group>
                <v:group id="Group 338" o:spid="_x0000_s1045" style="position:absolute;left:11083;top:4265;width:262;height:2" coordorigin="11083,4265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cwl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">
                  <v:shape id="Freeform 339" o:spid="_x0000_s1046" style="position:absolute;left:11083;top:4265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" path="m,l262,e" filled="f" strokeweight=".20497mm">
                    <v:path arrowok="t" o:connecttype="custom" o:connectlocs="0,0;262,0" o:connectangles="0,0"/>
                  </v:shape>
                </v:group>
                <v:group id="Group 336" o:spid="_x0000_s1047" style="position:absolute;left:11088;top:4270;width:2;height:245" coordorigin="11088,427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lb+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msDtTDgCcnkFAAD//wMAUEsBAi0AFAAGAAgAAAAhANvh9svuAAAAhQEAABMAAAAAAAAA&#10;AAAAAAAAAAAAAFtDb250ZW50X1R5cGVzXS54bWxQSwECLQAUAAYACAAAACEAWvQsW78AAAAVAQAA&#10;CwAAAAAAAAAAAAAAAAAfAQAAX3JlbHMvLnJlbHNQSwECLQAUAAYACAAAACEAh4pW/sYAAADcAAAA&#10;DwAAAAAAAAAAAAAAAAAHAgAAZHJzL2Rvd25yZXYueG1sUEsFBgAAAAADAAMAtwAAAPoCAAAAAA==&#10;">
                  <v:shape id="Freeform 337" o:spid="_x0000_s1048" style="position:absolute;left:11088;top:427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" path="m,l,245e" filled="f" strokeweight=".20497mm">
                    <v:path arrowok="t" o:connecttype="custom" o:connectlocs="0,4270;0,4515" o:connectangles="0,0"/>
                  </v:shape>
                </v:group>
                <v:group id="Group 334" o:spid="_x0000_s1049" style="position:absolute;left:895;top:4520;width:4973;height:2" coordorigin="895,4520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G0S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">
                  <v:shape id="Freeform 335" o:spid="_x0000_s1050" style="position:absolute;left:895;top:4520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332" o:spid="_x0000_s1051" style="position:absolute;left:11083;top:4520;width:262;height:2" coordorigin="11083,4520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VD9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">
                  <v:shape id="Freeform 333" o:spid="_x0000_s1052" style="position:absolute;left:11083;top:4520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" path="m,l262,e" filled="f" strokeweight=".58pt">
                    <v:path arrowok="t" o:connecttype="custom" o:connectlocs="0,0;262,0" o:connectangles="0,0"/>
                  </v:shape>
                </v:group>
                <v:group id="Group 330" o:spid="_x0000_s1053" style="position:absolute;left:895;top:5017;width:4973;height:2" coordorigin="895,5017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331" o:spid="_x0000_s1054" style="position:absolute;left:895;top:5017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" path="m,l4973,e" filled="f" strokeweight=".58pt">
                    <v:path arrowok="t" o:connecttype="custom" o:connectlocs="0,0;4973,0" o:connectangles="0,0"/>
                  </v:shape>
                </v:group>
                <v:group id="Group 328" o:spid="_x0000_s1055" style="position:absolute;left:8028;top:5017;width:3317;height:2" coordorigin="8028,5017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Fr4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">
                  <v:shape id="Freeform 329" o:spid="_x0000_s1056" style="position:absolute;left:8028;top:5017;width:3317;height:2;visibility:visible;mso-wrap-style:square;v-text-anchor:top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" path="m,l3317,e" filled="f" strokeweight=".58pt">
                    <v:path arrowok="t" o:connecttype="custom" o:connectlocs="0,0;3317,0" o:connectangles="0,0"/>
                  </v:shape>
                </v:group>
                <v:group id="Group 326" o:spid="_x0000_s1057" style="position:absolute;left:895;top:5516;width:4973;height:2" coordorigin="895,5516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Freeform 327" o:spid="_x0000_s1058" style="position:absolute;left:895;top:5516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" path="m,l4973,e" filled="f" strokeweight=".58pt">
                    <v:path arrowok="t" o:connecttype="custom" o:connectlocs="0,0;4973,0" o:connectangles="0,0"/>
                  </v:shape>
                </v:group>
                <v:group id="Group 324" o:spid="_x0000_s1059" style="position:absolute;left:6120;top:5516;width:5225;height:2" coordorigin="6120,5516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h5v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Nl/B7JhwBuf4BAAD//wMAUEsBAi0AFAAGAAgAAAAhANvh9svuAAAAhQEAABMAAAAAAAAA&#10;AAAAAAAAAAAAAFtDb250ZW50X1R5cGVzXS54bWxQSwECLQAUAAYACAAAACEAWvQsW78AAAAVAQAA&#10;CwAAAAAAAAAAAAAAAAAfAQAAX3JlbHMvLnJlbHNQSwECLQAUAAYACAAAACEAQBIeb8YAAADcAAAA&#10;DwAAAAAAAAAAAAAAAAAHAgAAZHJzL2Rvd25yZXYueG1sUEsFBgAAAAADAAMAtwAAAPoCAAAAAA==&#10;">
                  <v:shape id="Freeform 325" o:spid="_x0000_s1060" style="position:absolute;left:6120;top:5516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" path="m,l5225,e" filled="f" strokeweight=".58pt">
                    <v:path arrowok="t" o:connecttype="custom" o:connectlocs="0,0;5225,0" o:connectangles="0,0"/>
                  </v:shape>
                </v:group>
                <v:group id="Group 322" o:spid="_x0000_s1061" style="position:absolute;left:895;top:6025;width:10450;height:2" coordorigin="895,6025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<v:shape id="Freeform 323" o:spid="_x0000_s1062" style="position:absolute;left:895;top:6025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" path="m,l10450,e" filled="f" strokeweight=".58pt">
                    <v:path arrowok="t" o:connecttype="custom" o:connectlocs="0,0;10450,0" o:connectangles="0,0"/>
                  </v:shape>
                </v:group>
                <v:group id="Group 320" o:spid="_x0000_s1063" style="position:absolute;left:1903;top:5770;width:281;height:2" coordorigin="1903,5770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Rhs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wWK/g7E46A3P4CAAD//wMAUEsBAi0AFAAGAAgAAAAhANvh9svuAAAAhQEAABMAAAAAAAAA&#10;AAAAAAAAAAAAAFtDb250ZW50X1R5cGVzXS54bWxQSwECLQAUAAYACAAAACEAWvQsW78AAAAVAQAA&#10;CwAAAAAAAAAAAAAAAAAfAQAAX3JlbHMvLnJlbHNQSwECLQAUAAYACAAAACEAPykYbMYAAADcAAAA&#10;DwAAAAAAAAAAAAAAAAAHAgAAZHJzL2Rvd25yZXYueG1sUEsFBgAAAAADAAMAtwAAAPoCAAAAAA==&#10;">
                  <v:shape id="Freeform 321" o:spid="_x0000_s1064" style="position:absolute;left:1903;top:5770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" path="m,l281,e" filled="f" strokeweight=".20497mm">
                    <v:path arrowok="t" o:connecttype="custom" o:connectlocs="0,0;281,0" o:connectangles="0,0"/>
                  </v:shape>
                </v:group>
                <v:group id="Group 318" o:spid="_x0000_s1065" style="position:absolute;left:1908;top:5775;width:2;height:245" coordorigin="1908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mF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LV/g7E46A3P4CAAD//wMAUEsBAi0AFAAGAAgAAAAhANvh9svuAAAAhQEAABMAAAAAAAAA&#10;AAAAAAAAAAAAAFtDb250ZW50X1R5cGVzXS54bWxQSwECLQAUAAYACAAAACEAWvQsW78AAAAVAQAA&#10;CwAAAAAAAAAAAAAAAAAfAQAAX3JlbHMvLnJlbHNQSwECLQAUAAYACAAAACEAIfophcYAAADcAAAA&#10;DwAAAAAAAAAAAAAAAAAHAgAAZHJzL2Rvd25yZXYueG1sUEsFBgAAAAADAAMAtwAAAPoCAAAAAA==&#10;">
                  <v:shape id="Freeform 319" o:spid="_x0000_s1066" style="position:absolute;left:1908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" path="m,l,245e" filled="f" strokeweight=".20497mm">
                    <v:path arrowok="t" o:connecttype="custom" o:connectlocs="0,5775;0,6020" o:connectangles="0,0"/>
                  </v:shape>
                </v:group>
                <v:group id="Group 316" o:spid="_x0000_s1067" style="position:absolute;left:2179;top:5775;width:2;height:245" coordorigin="2179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bN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SOD3TDgCcn0HAAD//wMAUEsBAi0AFAAGAAgAAAAhANvh9svuAAAAhQEAABMAAAAAAAAA&#10;AAAAAAAAAAAAAFtDb250ZW50X1R5cGVzXS54bWxQSwECLQAUAAYACAAAACEAWvQsW78AAAAVAQAA&#10;CwAAAAAAAAAAAAAAAAAfAQAAX3JlbHMvLnJlbHNQSwECLQAUAAYACAAAACEAWlWzXsYAAADcAAAA&#10;DwAAAAAAAAAAAAAAAAAHAgAAZHJzL2Rvd25yZXYueG1sUEsFBgAAAAADAAMAtwAAAPoCAAAAAA==&#10;">
                  <v:shape id="Freeform 317" o:spid="_x0000_s1068" style="position:absolute;left:2179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" path="m,l,245e" filled="f" strokeweight=".58pt">
                    <v:path arrowok="t" o:connecttype="custom" o:connectlocs="0,5775;0,6020" o:connectangles="0,0"/>
                  </v:shape>
                </v:group>
                <v:group id="Group 314" o:spid="_x0000_s1069" style="position:absolute;left:3523;top:5770;width:281;height:2" coordorigin="3523,5770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4i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">
                  <v:shape id="Freeform 315" o:spid="_x0000_s1070" style="position:absolute;left:3523;top:5770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" path="m,l281,e" filled="f" strokeweight=".20497mm">
                    <v:path arrowok="t" o:connecttype="custom" o:connectlocs="0,0;281,0" o:connectangles="0,0"/>
                  </v:shape>
                </v:group>
                <v:group id="Group 312" o:spid="_x0000_s1071" style="position:absolute;left:3528;top:5775;width:2;height:245" coordorigin="3528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rV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">
                  <v:shape id="Freeform 313" o:spid="_x0000_s1072" style="position:absolute;left:3528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" path="m,l,245e" filled="f" strokeweight=".20497mm">
                    <v:path arrowok="t" o:connecttype="custom" o:connectlocs="0,5775;0,6020" o:connectangles="0,0"/>
                  </v:shape>
                </v:group>
                <v:group id="Group 310" o:spid="_x0000_s1073" style="position:absolute;left:3799;top:5775;width:2;height:245" coordorigin="3799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I6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gkK/g9E46A3D4AAAD//wMAUEsBAi0AFAAGAAgAAAAhANvh9svuAAAAhQEAABMAAAAAAAAA&#10;AAAAAAAAAAAAAFtDb250ZW50X1R5cGVzXS54bWxQSwECLQAUAAYACAAAACEAWvQsW78AAAAVAQAA&#10;CwAAAAAAAAAAAAAAAAAfAQAAX3JlbHMvLnJlbHNQSwECLQAUAAYACAAAACEAuvCOscYAAADcAAAA&#10;DwAAAAAAAAAAAAAAAAAHAgAAZHJzL2Rvd25yZXYueG1sUEsFBgAAAAADAAMAtwAAAPoCAAAAAA==&#10;">
                  <v:shape id="Freeform 311" o:spid="_x0000_s1074" style="position:absolute;left:3799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" path="m,l,245e" filled="f" strokeweight=".58pt">
                    <v:path arrowok="t" o:connecttype="custom" o:connectlocs="0,5775;0,602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-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33CF42E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1476008" w14:textId="77777777" w:rsidR="00E979AC" w:rsidRDefault="00E979AC" w:rsidP="00E979AC">
      <w:pPr>
        <w:spacing w:before="14" w:after="0" w:line="280" w:lineRule="exact"/>
        <w:rPr>
          <w:sz w:val="28"/>
          <w:szCs w:val="28"/>
        </w:rPr>
      </w:pPr>
    </w:p>
    <w:p w14:paraId="1A3BD5E5" w14:textId="77777777" w:rsidR="00E979AC" w:rsidRDefault="00E979AC" w:rsidP="00E979AC">
      <w:pPr>
        <w:tabs>
          <w:tab w:val="left" w:pos="1540"/>
          <w:tab w:val="left" w:pos="4960"/>
          <w:tab w:val="left" w:pos="5320"/>
          <w:tab w:val="left" w:pos="7140"/>
          <w:tab w:val="left" w:pos="81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72F2DCD5" wp14:editId="6A0EC5D2">
                <wp:simplePos x="0" y="0"/>
                <wp:positionH relativeFrom="page">
                  <wp:posOffset>564515</wp:posOffset>
                </wp:positionH>
                <wp:positionV relativeFrom="paragraph">
                  <wp:posOffset>-3804285</wp:posOffset>
                </wp:positionV>
                <wp:extent cx="6642735" cy="3500120"/>
                <wp:effectExtent l="2540" t="5715" r="3175" b="8890"/>
                <wp:wrapNone/>
                <wp:docPr id="361" name="Group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3500120"/>
                          <a:chOff x="889" y="-5991"/>
                          <a:chExt cx="10461" cy="5512"/>
                        </a:xfrm>
                      </wpg:grpSpPr>
                      <wpg:grpSp>
                        <wpg:cNvPr id="362" name="Group 307"/>
                        <wpg:cNvGrpSpPr>
                          <a:grpSpLocks/>
                        </wpg:cNvGrpSpPr>
                        <wpg:grpSpPr bwMode="auto">
                          <a:xfrm>
                            <a:off x="895" y="-5985"/>
                            <a:ext cx="10450" cy="2"/>
                            <a:chOff x="895" y="-5985"/>
                            <a:chExt cx="10450" cy="2"/>
                          </a:xfrm>
                        </wpg:grpSpPr>
                        <wps:wsp>
                          <wps:cNvPr id="363" name="Freeform 308"/>
                          <wps:cNvSpPr>
                            <a:spLocks/>
                          </wps:cNvSpPr>
                          <wps:spPr bwMode="auto">
                            <a:xfrm>
                              <a:off x="895" y="-5985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4" name="Group 305"/>
                        <wpg:cNvGrpSpPr>
                          <a:grpSpLocks/>
                        </wpg:cNvGrpSpPr>
                        <wpg:grpSpPr bwMode="auto">
                          <a:xfrm>
                            <a:off x="900" y="-5980"/>
                            <a:ext cx="2" cy="5491"/>
                            <a:chOff x="900" y="-5980"/>
                            <a:chExt cx="2" cy="5491"/>
                          </a:xfrm>
                        </wpg:grpSpPr>
                        <wps:wsp>
                          <wps:cNvPr id="365" name="Freeform 306"/>
                          <wps:cNvSpPr>
                            <a:spLocks/>
                          </wps:cNvSpPr>
                          <wps:spPr bwMode="auto">
                            <a:xfrm>
                              <a:off x="900" y="-5980"/>
                              <a:ext cx="2" cy="5491"/>
                            </a:xfrm>
                            <a:custGeom>
                              <a:avLst/>
                              <a:gdLst>
                                <a:gd name="T0" fmla="+- 0 -5980 -5980"/>
                                <a:gd name="T1" fmla="*/ -5980 h 5491"/>
                                <a:gd name="T2" fmla="+- 0 -489 -5980"/>
                                <a:gd name="T3" fmla="*/ -489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6" name="Group 303"/>
                        <wpg:cNvGrpSpPr>
                          <a:grpSpLocks/>
                        </wpg:cNvGrpSpPr>
                        <wpg:grpSpPr bwMode="auto">
                          <a:xfrm>
                            <a:off x="11340" y="-5980"/>
                            <a:ext cx="2" cy="5491"/>
                            <a:chOff x="11340" y="-5980"/>
                            <a:chExt cx="2" cy="5491"/>
                          </a:xfrm>
                        </wpg:grpSpPr>
                        <wps:wsp>
                          <wps:cNvPr id="367" name="Freeform 304"/>
                          <wps:cNvSpPr>
                            <a:spLocks/>
                          </wps:cNvSpPr>
                          <wps:spPr bwMode="auto">
                            <a:xfrm>
                              <a:off x="11340" y="-5980"/>
                              <a:ext cx="2" cy="5491"/>
                            </a:xfrm>
                            <a:custGeom>
                              <a:avLst/>
                              <a:gdLst>
                                <a:gd name="T0" fmla="+- 0 -5980 -5980"/>
                                <a:gd name="T1" fmla="*/ -5980 h 5491"/>
                                <a:gd name="T2" fmla="+- 0 -489 -5980"/>
                                <a:gd name="T3" fmla="*/ -489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8" name="Group 301"/>
                        <wpg:cNvGrpSpPr>
                          <a:grpSpLocks/>
                        </wpg:cNvGrpSpPr>
                        <wpg:grpSpPr bwMode="auto">
                          <a:xfrm>
                            <a:off x="7939" y="-5488"/>
                            <a:ext cx="3406" cy="2"/>
                            <a:chOff x="7939" y="-5488"/>
                            <a:chExt cx="3406" cy="2"/>
                          </a:xfrm>
                        </wpg:grpSpPr>
                        <wps:wsp>
                          <wps:cNvPr id="369" name="Freeform 302"/>
                          <wps:cNvSpPr>
                            <a:spLocks/>
                          </wps:cNvSpPr>
                          <wps:spPr bwMode="auto">
                            <a:xfrm>
                              <a:off x="7939" y="-5488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0" name="Group 299"/>
                        <wpg:cNvGrpSpPr>
                          <a:grpSpLocks/>
                        </wpg:cNvGrpSpPr>
                        <wpg:grpSpPr bwMode="auto">
                          <a:xfrm>
                            <a:off x="9288" y="-4492"/>
                            <a:ext cx="2057" cy="2"/>
                            <a:chOff x="9288" y="-4492"/>
                            <a:chExt cx="2057" cy="2"/>
                          </a:xfrm>
                        </wpg:grpSpPr>
                        <wps:wsp>
                          <wps:cNvPr id="371" name="Freeform 300"/>
                          <wps:cNvSpPr>
                            <a:spLocks/>
                          </wps:cNvSpPr>
                          <wps:spPr bwMode="auto">
                            <a:xfrm>
                              <a:off x="9288" y="-4492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2" name="Group 297"/>
                        <wpg:cNvGrpSpPr>
                          <a:grpSpLocks/>
                        </wpg:cNvGrpSpPr>
                        <wpg:grpSpPr bwMode="auto">
                          <a:xfrm>
                            <a:off x="9288" y="-3494"/>
                            <a:ext cx="2057" cy="2"/>
                            <a:chOff x="9288" y="-3494"/>
                            <a:chExt cx="2057" cy="2"/>
                          </a:xfrm>
                        </wpg:grpSpPr>
                        <wps:wsp>
                          <wps:cNvPr id="373" name="Freeform 298"/>
                          <wps:cNvSpPr>
                            <a:spLocks/>
                          </wps:cNvSpPr>
                          <wps:spPr bwMode="auto">
                            <a:xfrm>
                              <a:off x="9288" y="-3494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4" name="Group 295"/>
                        <wpg:cNvGrpSpPr>
                          <a:grpSpLocks/>
                        </wpg:cNvGrpSpPr>
                        <wpg:grpSpPr bwMode="auto">
                          <a:xfrm>
                            <a:off x="7939" y="-2997"/>
                            <a:ext cx="3406" cy="2"/>
                            <a:chOff x="7939" y="-2997"/>
                            <a:chExt cx="3406" cy="2"/>
                          </a:xfrm>
                        </wpg:grpSpPr>
                        <wps:wsp>
                          <wps:cNvPr id="375" name="Freeform 296"/>
                          <wps:cNvSpPr>
                            <a:spLocks/>
                          </wps:cNvSpPr>
                          <wps:spPr bwMode="auto">
                            <a:xfrm>
                              <a:off x="7939" y="-2997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6" name="Group 293"/>
                        <wpg:cNvGrpSpPr>
                          <a:grpSpLocks/>
                        </wpg:cNvGrpSpPr>
                        <wpg:grpSpPr bwMode="auto">
                          <a:xfrm>
                            <a:off x="895" y="-2498"/>
                            <a:ext cx="4973" cy="2"/>
                            <a:chOff x="895" y="-2498"/>
                            <a:chExt cx="4973" cy="2"/>
                          </a:xfrm>
                        </wpg:grpSpPr>
                        <wps:wsp>
                          <wps:cNvPr id="377" name="Freeform 294"/>
                          <wps:cNvSpPr>
                            <a:spLocks/>
                          </wps:cNvSpPr>
                          <wps:spPr bwMode="auto">
                            <a:xfrm>
                              <a:off x="895" y="-2498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8" name="Group 291"/>
                        <wpg:cNvGrpSpPr>
                          <a:grpSpLocks/>
                        </wpg:cNvGrpSpPr>
                        <wpg:grpSpPr bwMode="auto">
                          <a:xfrm>
                            <a:off x="6120" y="-2498"/>
                            <a:ext cx="5225" cy="2"/>
                            <a:chOff x="6120" y="-2498"/>
                            <a:chExt cx="5225" cy="2"/>
                          </a:xfrm>
                        </wpg:grpSpPr>
                        <wps:wsp>
                          <wps:cNvPr id="379" name="Freeform 292"/>
                          <wps:cNvSpPr>
                            <a:spLocks/>
                          </wps:cNvSpPr>
                          <wps:spPr bwMode="auto">
                            <a:xfrm>
                              <a:off x="6120" y="-2498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0" name="Group 289"/>
                        <wpg:cNvGrpSpPr>
                          <a:grpSpLocks/>
                        </wpg:cNvGrpSpPr>
                        <wpg:grpSpPr bwMode="auto">
                          <a:xfrm>
                            <a:off x="11083" y="-2243"/>
                            <a:ext cx="262" cy="2"/>
                            <a:chOff x="11083" y="-2243"/>
                            <a:chExt cx="262" cy="2"/>
                          </a:xfrm>
                        </wpg:grpSpPr>
                        <wps:wsp>
                          <wps:cNvPr id="381" name="Freeform 290"/>
                          <wps:cNvSpPr>
                            <a:spLocks/>
                          </wps:cNvSpPr>
                          <wps:spPr bwMode="auto">
                            <a:xfrm>
                              <a:off x="11083" y="-2243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2" name="Group 287"/>
                        <wpg:cNvGrpSpPr>
                          <a:grpSpLocks/>
                        </wpg:cNvGrpSpPr>
                        <wpg:grpSpPr bwMode="auto">
                          <a:xfrm>
                            <a:off x="11088" y="-2239"/>
                            <a:ext cx="2" cy="245"/>
                            <a:chOff x="11088" y="-2239"/>
                            <a:chExt cx="2" cy="245"/>
                          </a:xfrm>
                        </wpg:grpSpPr>
                        <wps:wsp>
                          <wps:cNvPr id="383" name="Freeform 288"/>
                          <wps:cNvSpPr>
                            <a:spLocks/>
                          </wps:cNvSpPr>
                          <wps:spPr bwMode="auto">
                            <a:xfrm>
                              <a:off x="11088" y="-2239"/>
                              <a:ext cx="2" cy="245"/>
                            </a:xfrm>
                            <a:custGeom>
                              <a:avLst/>
                              <a:gdLst>
                                <a:gd name="T0" fmla="+- 0 -2239 -2239"/>
                                <a:gd name="T1" fmla="*/ -2239 h 245"/>
                                <a:gd name="T2" fmla="+- 0 -1994 -2239"/>
                                <a:gd name="T3" fmla="*/ -1994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4" name="Group 285"/>
                        <wpg:cNvGrpSpPr>
                          <a:grpSpLocks/>
                        </wpg:cNvGrpSpPr>
                        <wpg:grpSpPr bwMode="auto">
                          <a:xfrm>
                            <a:off x="895" y="-1989"/>
                            <a:ext cx="4973" cy="2"/>
                            <a:chOff x="895" y="-1989"/>
                            <a:chExt cx="4973" cy="2"/>
                          </a:xfrm>
                        </wpg:grpSpPr>
                        <wps:wsp>
                          <wps:cNvPr id="385" name="Freeform 286"/>
                          <wps:cNvSpPr>
                            <a:spLocks/>
                          </wps:cNvSpPr>
                          <wps:spPr bwMode="auto">
                            <a:xfrm>
                              <a:off x="895" y="-1989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6" name="Group 283"/>
                        <wpg:cNvGrpSpPr>
                          <a:grpSpLocks/>
                        </wpg:cNvGrpSpPr>
                        <wpg:grpSpPr bwMode="auto">
                          <a:xfrm>
                            <a:off x="11083" y="-1989"/>
                            <a:ext cx="262" cy="2"/>
                            <a:chOff x="11083" y="-1989"/>
                            <a:chExt cx="262" cy="2"/>
                          </a:xfrm>
                        </wpg:grpSpPr>
                        <wps:wsp>
                          <wps:cNvPr id="387" name="Freeform 284"/>
                          <wps:cNvSpPr>
                            <a:spLocks/>
                          </wps:cNvSpPr>
                          <wps:spPr bwMode="auto">
                            <a:xfrm>
                              <a:off x="11083" y="-1989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8" name="Group 281"/>
                        <wpg:cNvGrpSpPr>
                          <a:grpSpLocks/>
                        </wpg:cNvGrpSpPr>
                        <wpg:grpSpPr bwMode="auto">
                          <a:xfrm>
                            <a:off x="895" y="-1492"/>
                            <a:ext cx="4973" cy="2"/>
                            <a:chOff x="895" y="-1492"/>
                            <a:chExt cx="4973" cy="2"/>
                          </a:xfrm>
                        </wpg:grpSpPr>
                        <wps:wsp>
                          <wps:cNvPr id="389" name="Freeform 282"/>
                          <wps:cNvSpPr>
                            <a:spLocks/>
                          </wps:cNvSpPr>
                          <wps:spPr bwMode="auto">
                            <a:xfrm>
                              <a:off x="895" y="-1492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0" name="Group 279"/>
                        <wpg:cNvGrpSpPr>
                          <a:grpSpLocks/>
                        </wpg:cNvGrpSpPr>
                        <wpg:grpSpPr bwMode="auto">
                          <a:xfrm>
                            <a:off x="8028" y="-1492"/>
                            <a:ext cx="3317" cy="2"/>
                            <a:chOff x="8028" y="-1492"/>
                            <a:chExt cx="3317" cy="2"/>
                          </a:xfrm>
                        </wpg:grpSpPr>
                        <wps:wsp>
                          <wps:cNvPr id="391" name="Freeform 280"/>
                          <wps:cNvSpPr>
                            <a:spLocks/>
                          </wps:cNvSpPr>
                          <wps:spPr bwMode="auto">
                            <a:xfrm>
                              <a:off x="8028" y="-1492"/>
                              <a:ext cx="3317" cy="2"/>
                            </a:xfrm>
                            <a:custGeom>
                              <a:avLst/>
                              <a:gdLst>
                                <a:gd name="T0" fmla="+- 0 8028 8028"/>
                                <a:gd name="T1" fmla="*/ T0 w 3317"/>
                                <a:gd name="T2" fmla="+- 0 11345 8028"/>
                                <a:gd name="T3" fmla="*/ T2 w 33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7">
                                  <a:moveTo>
                                    <a:pt x="0" y="0"/>
                                  </a:moveTo>
                                  <a:lnTo>
                                    <a:pt x="3317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2" name="Group 277"/>
                        <wpg:cNvGrpSpPr>
                          <a:grpSpLocks/>
                        </wpg:cNvGrpSpPr>
                        <wpg:grpSpPr bwMode="auto">
                          <a:xfrm>
                            <a:off x="895" y="-993"/>
                            <a:ext cx="4973" cy="2"/>
                            <a:chOff x="895" y="-993"/>
                            <a:chExt cx="4973" cy="2"/>
                          </a:xfrm>
                        </wpg:grpSpPr>
                        <wps:wsp>
                          <wps:cNvPr id="393" name="Freeform 278"/>
                          <wps:cNvSpPr>
                            <a:spLocks/>
                          </wps:cNvSpPr>
                          <wps:spPr bwMode="auto">
                            <a:xfrm>
                              <a:off x="895" y="-993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4" name="Group 275"/>
                        <wpg:cNvGrpSpPr>
                          <a:grpSpLocks/>
                        </wpg:cNvGrpSpPr>
                        <wpg:grpSpPr bwMode="auto">
                          <a:xfrm>
                            <a:off x="6120" y="-993"/>
                            <a:ext cx="5225" cy="2"/>
                            <a:chOff x="6120" y="-993"/>
                            <a:chExt cx="5225" cy="2"/>
                          </a:xfrm>
                        </wpg:grpSpPr>
                        <wps:wsp>
                          <wps:cNvPr id="395" name="Freeform 276"/>
                          <wps:cNvSpPr>
                            <a:spLocks/>
                          </wps:cNvSpPr>
                          <wps:spPr bwMode="auto">
                            <a:xfrm>
                              <a:off x="6120" y="-993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6" name="Group 273"/>
                        <wpg:cNvGrpSpPr>
                          <a:grpSpLocks/>
                        </wpg:cNvGrpSpPr>
                        <wpg:grpSpPr bwMode="auto">
                          <a:xfrm>
                            <a:off x="895" y="-484"/>
                            <a:ext cx="10450" cy="2"/>
                            <a:chOff x="895" y="-484"/>
                            <a:chExt cx="10450" cy="2"/>
                          </a:xfrm>
                        </wpg:grpSpPr>
                        <wps:wsp>
                          <wps:cNvPr id="397" name="Freeform 274"/>
                          <wps:cNvSpPr>
                            <a:spLocks/>
                          </wps:cNvSpPr>
                          <wps:spPr bwMode="auto">
                            <a:xfrm>
                              <a:off x="895" y="-484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8" name="Group 271"/>
                        <wpg:cNvGrpSpPr>
                          <a:grpSpLocks/>
                        </wpg:cNvGrpSpPr>
                        <wpg:grpSpPr bwMode="auto">
                          <a:xfrm>
                            <a:off x="1903" y="-739"/>
                            <a:ext cx="281" cy="2"/>
                            <a:chOff x="1903" y="-739"/>
                            <a:chExt cx="281" cy="2"/>
                          </a:xfrm>
                        </wpg:grpSpPr>
                        <wps:wsp>
                          <wps:cNvPr id="399" name="Freeform 272"/>
                          <wps:cNvSpPr>
                            <a:spLocks/>
                          </wps:cNvSpPr>
                          <wps:spPr bwMode="auto">
                            <a:xfrm>
                              <a:off x="1903" y="-739"/>
                              <a:ext cx="281" cy="2"/>
                            </a:xfrm>
                            <a:custGeom>
                              <a:avLst/>
                              <a:gdLst>
                                <a:gd name="T0" fmla="+- 0 1903 1903"/>
                                <a:gd name="T1" fmla="*/ T0 w 281"/>
                                <a:gd name="T2" fmla="+- 0 2184 19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0" name="Group 269"/>
                        <wpg:cNvGrpSpPr>
                          <a:grpSpLocks/>
                        </wpg:cNvGrpSpPr>
                        <wpg:grpSpPr bwMode="auto">
                          <a:xfrm>
                            <a:off x="1908" y="-734"/>
                            <a:ext cx="2" cy="245"/>
                            <a:chOff x="1908" y="-734"/>
                            <a:chExt cx="2" cy="245"/>
                          </a:xfrm>
                        </wpg:grpSpPr>
                        <wps:wsp>
                          <wps:cNvPr id="401" name="Freeform 270"/>
                          <wps:cNvSpPr>
                            <a:spLocks/>
                          </wps:cNvSpPr>
                          <wps:spPr bwMode="auto">
                            <a:xfrm>
                              <a:off x="1908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2" name="Group 267"/>
                        <wpg:cNvGrpSpPr>
                          <a:grpSpLocks/>
                        </wpg:cNvGrpSpPr>
                        <wpg:grpSpPr bwMode="auto">
                          <a:xfrm>
                            <a:off x="2179" y="-734"/>
                            <a:ext cx="2" cy="245"/>
                            <a:chOff x="2179" y="-734"/>
                            <a:chExt cx="2" cy="245"/>
                          </a:xfrm>
                        </wpg:grpSpPr>
                        <wps:wsp>
                          <wps:cNvPr id="403" name="Freeform 268"/>
                          <wps:cNvSpPr>
                            <a:spLocks/>
                          </wps:cNvSpPr>
                          <wps:spPr bwMode="auto">
                            <a:xfrm>
                              <a:off x="2179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4" name="Group 265"/>
                        <wpg:cNvGrpSpPr>
                          <a:grpSpLocks/>
                        </wpg:cNvGrpSpPr>
                        <wpg:grpSpPr bwMode="auto">
                          <a:xfrm>
                            <a:off x="3523" y="-739"/>
                            <a:ext cx="281" cy="2"/>
                            <a:chOff x="3523" y="-739"/>
                            <a:chExt cx="281" cy="2"/>
                          </a:xfrm>
                        </wpg:grpSpPr>
                        <wps:wsp>
                          <wps:cNvPr id="405" name="Freeform 266"/>
                          <wps:cNvSpPr>
                            <a:spLocks/>
                          </wps:cNvSpPr>
                          <wps:spPr bwMode="auto">
                            <a:xfrm>
                              <a:off x="3523" y="-739"/>
                              <a:ext cx="281" cy="2"/>
                            </a:xfrm>
                            <a:custGeom>
                              <a:avLst/>
                              <a:gdLst>
                                <a:gd name="T0" fmla="+- 0 3523 3523"/>
                                <a:gd name="T1" fmla="*/ T0 w 281"/>
                                <a:gd name="T2" fmla="+- 0 3804 35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263"/>
                        <wpg:cNvGrpSpPr>
                          <a:grpSpLocks/>
                        </wpg:cNvGrpSpPr>
                        <wpg:grpSpPr bwMode="auto">
                          <a:xfrm>
                            <a:off x="3528" y="-734"/>
                            <a:ext cx="2" cy="245"/>
                            <a:chOff x="3528" y="-734"/>
                            <a:chExt cx="2" cy="245"/>
                          </a:xfrm>
                        </wpg:grpSpPr>
                        <wps:wsp>
                          <wps:cNvPr id="407" name="Freeform 264"/>
                          <wps:cNvSpPr>
                            <a:spLocks/>
                          </wps:cNvSpPr>
                          <wps:spPr bwMode="auto">
                            <a:xfrm>
                              <a:off x="3528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8" name="Group 261"/>
                        <wpg:cNvGrpSpPr>
                          <a:grpSpLocks/>
                        </wpg:cNvGrpSpPr>
                        <wpg:grpSpPr bwMode="auto">
                          <a:xfrm>
                            <a:off x="3799" y="-734"/>
                            <a:ext cx="2" cy="245"/>
                            <a:chOff x="3799" y="-734"/>
                            <a:chExt cx="2" cy="245"/>
                          </a:xfrm>
                        </wpg:grpSpPr>
                        <wps:wsp>
                          <wps:cNvPr id="409" name="Freeform 262"/>
                          <wps:cNvSpPr>
                            <a:spLocks/>
                          </wps:cNvSpPr>
                          <wps:spPr bwMode="auto">
                            <a:xfrm>
                              <a:off x="3799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2E4B2" id="Group 260" o:spid="_x0000_s1026" style="position:absolute;margin-left:44.45pt;margin-top:-299.55pt;width:523.05pt;height:275.6pt;z-index:-251615232;mso-position-horizontal-relative:page" coordorigin="889,-5991" coordsize="10461,5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">
                <v:group id="Group 307" o:spid="_x0000_s1027" style="position:absolute;left:895;top:-5985;width:10450;height:2" coordorigin="895,-5985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Srx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WwMzzPhCMjlAwAA//8DAFBLAQItABQABgAIAAAAIQDb4fbL7gAAAIUBAAATAAAAAAAAAAAA&#10;AAAAAAAAAABbQ29udGVudF9UeXBlc10ueG1sUEsBAi0AFAAGAAgAAAAhAFr0LFu/AAAAFQEAAAsA&#10;AAAAAAAAAAAAAAAAHwEAAF9yZWxzLy5yZWxzUEsBAi0AFAAGAAgAAAAhAKRBKvHEAAAA3AAAAA8A&#10;AAAAAAAAAAAAAAAABwIAAGRycy9kb3ducmV2LnhtbFBLBQYAAAAAAwADALcAAAD4AgAAAAA=&#10;">
                  <v:shape id="Freeform 308" o:spid="_x0000_s1028" style="position:absolute;left:895;top:-5985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" path="m,l10450,e" filled="f" strokeweight=".20497mm">
                    <v:path arrowok="t" o:connecttype="custom" o:connectlocs="0,0;10450,0" o:connectangles="0,0"/>
                  </v:shape>
                </v:group>
                <v:group id="Group 305" o:spid="_x0000_s1029" style="position:absolute;left:900;top:-5980;width:2;height:5491" coordorigin="900,-5980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Bce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imz/B7JhwBuf4BAAD//wMAUEsBAi0AFAAGAAgAAAAhANvh9svuAAAAhQEAABMAAAAAAAAA&#10;AAAAAAAAAAAAAFtDb250ZW50X1R5cGVzXS54bWxQSwECLQAUAAYACAAAACEAWvQsW78AAAAVAQAA&#10;CwAAAAAAAAAAAAAAAAAfAQAAX3JlbHMvLnJlbHNQSwECLQAUAAYACAAAACEAROQXHsYAAADcAAAA&#10;DwAAAAAAAAAAAAAAAAAHAgAAZHJzL2Rvd25yZXYueG1sUEsFBgAAAAADAAMAtwAAAPoCAAAAAA==&#10;">
                  <v:shape id="Freeform 306" o:spid="_x0000_s1030" style="position:absolute;left:900;top:-5980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" path="m,l,5491e" filled="f" strokeweight=".20497mm">
                    <v:path arrowok="t" o:connecttype="custom" o:connectlocs="0,-5980;0,-489" o:connectangles="0,0"/>
                  </v:shape>
                </v:group>
                <v:group id="Group 303" o:spid="_x0000_s1031" style="position:absolute;left:11340;top:-5980;width:2;height:5491" coordorigin="11340,-5980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<v:shape id="Freeform 304" o:spid="_x0000_s1032" style="position:absolute;left:11340;top:-5980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" path="m,l,5491e" filled="f" strokeweight=".20497mm">
                    <v:path arrowok="t" o:connecttype="custom" o:connectlocs="0,-5980;0,-489" o:connectangles="0,0"/>
                  </v:shape>
                </v:group>
                <v:group id="Group 301" o:spid="_x0000_s1033" style="position:absolute;left:7939;top:-5488;width:3406;height:2" coordorigin="7939,-5488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R0b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rA1nwhGQmz8AAAD//wMAUEsBAi0AFAAGAAgAAAAhANvh9svuAAAAhQEAABMAAAAAAAAAAAAA&#10;AAAAAAAAAFtDb250ZW50X1R5cGVzXS54bWxQSwECLQAUAAYACAAAACEAWvQsW78AAAAVAQAACwAA&#10;AAAAAAAAAAAAAAAfAQAAX3JlbHMvLnJlbHNQSwECLQAUAAYACAAAACEAxakdG8MAAADcAAAADwAA&#10;AAAAAAAAAAAAAAAHAgAAZHJzL2Rvd25yZXYueG1sUEsFBgAAAAADAAMAtwAAAPcCAAAAAA==&#10;">
                  <v:shape id="Freeform 302" o:spid="_x0000_s1034" style="position:absolute;left:7939;top:-5488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" path="m,l3406,e" filled="f" strokeweight=".20497mm">
                    <v:path arrowok="t" o:connecttype="custom" o:connectlocs="0,0;3406,0" o:connectangles="0,0"/>
                  </v:shape>
                </v:group>
                <v:group id="Group 299" o:spid="_x0000_s1035" style="position:absolute;left:9288;top:-4492;width:2057;height:2" coordorigin="9288,-4492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fA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">
                  <v:shape id="Freeform 300" o:spid="_x0000_s1036" style="position:absolute;left:9288;top:-4492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" path="m,l2057,e" filled="f" strokeweight=".58pt">
                    <v:path arrowok="t" o:connecttype="custom" o:connectlocs="0,0;2057,0" o:connectangles="0,0"/>
                  </v:shape>
                </v:group>
                <v:group id="Group 297" o:spid="_x0000_s1037" style="position:absolute;left:9288;top:-3494;width:2057;height:2" coordorigin="9288,-3494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ws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9TeDvTDgCcv0LAAD//wMAUEsBAi0AFAAGAAgAAAAhANvh9svuAAAAhQEAABMAAAAAAAAA&#10;AAAAAAAAAAAAAFtDb250ZW50X1R5cGVzXS54bWxQSwECLQAUAAYACAAAACEAWvQsW78AAAAVAQAA&#10;CwAAAAAAAAAAAAAAAAAfAQAAX3JlbHMvLnJlbHNQSwECLQAUAAYACAAAACEAIZi8LMYAAADcAAAA&#10;DwAAAAAAAAAAAAAAAAAHAgAAZHJzL2Rvd25yZXYueG1sUEsFBgAAAAADAAMAtwAAAPoCAAAAAA==&#10;">
                  <v:shape id="Freeform 298" o:spid="_x0000_s1038" style="position:absolute;left:9288;top:-3494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" path="m,l2057,e" filled="f" strokeweight=".20497mm">
                    <v:path arrowok="t" o:connecttype="custom" o:connectlocs="0,0;2057,0" o:connectangles="0,0"/>
                  </v:shape>
                </v:group>
                <v:group id="Group 295" o:spid="_x0000_s1039" style="position:absolute;left:7939;top:-2997;width:3406;height:2" coordorigin="7939,-2997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YHD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">
                  <v:shape id="Freeform 296" o:spid="_x0000_s1040" style="position:absolute;left:7939;top:-2997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" path="m,l3406,e" filled="f" strokeweight=".20497mm">
                    <v:path arrowok="t" o:connecttype="custom" o:connectlocs="0,0;3406,0" o:connectangles="0,0"/>
                  </v:shape>
                </v:group>
                <v:group id="Group 293" o:spid="_x0000_s1041" style="position:absolute;left:895;top:-2498;width:4973;height:2" coordorigin="895,-2498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<v:shape id="Freeform 294" o:spid="_x0000_s1042" style="position:absolute;left:895;top:-2498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291" o:spid="_x0000_s1043" style="position:absolute;left:6120;top:-2498;width:5225;height:2" coordorigin="6120,-2498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IvG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">
                  <v:shape id="Freeform 292" o:spid="_x0000_s1044" style="position:absolute;left:6120;top:-2498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" path="m,l5225,e" filled="f" strokeweight=".58pt">
                    <v:path arrowok="t" o:connecttype="custom" o:connectlocs="0,0;5225,0" o:connectangles="0,0"/>
                  </v:shape>
                </v:group>
                <v:group id="Group 289" o:spid="_x0000_s1045" style="position:absolute;left:11083;top:-2243;width:262;height:2" coordorigin="11083,-2243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/fn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">
                  <v:shape id="Freeform 290" o:spid="_x0000_s1046" style="position:absolute;left:11083;top:-2243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" path="m,l262,e" filled="f" strokeweight=".58pt">
                    <v:path arrowok="t" o:connecttype="custom" o:connectlocs="0,0;262,0" o:connectangles="0,0"/>
                  </v:shape>
                </v:group>
                <v:group id="Group 287" o:spid="_x0000_s1047" style="position:absolute;left:11088;top:-2239;width:2;height:245" coordorigin="11088,-2239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w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TBTzOhCMgN78AAAD//wMAUEsBAi0AFAAGAAgAAAAhANvh9svuAAAAhQEAABMAAAAAAAAA&#10;AAAAAAAAAAAAAFtDb250ZW50X1R5cGVzXS54bWxQSwECLQAUAAYACAAAACEAWvQsW78AAAAVAQAA&#10;CwAAAAAAAAAAAAAAAAAfAQAAX3JlbHMvLnJlbHNQSwECLQAUAAYACAAAACEAFE3MC8YAAADcAAAA&#10;DwAAAAAAAAAAAAAAAAAHAgAAZHJzL2Rvd25yZXYueG1sUEsFBgAAAAADAAMAtwAAAPoCAAAAAA==&#10;">
                  <v:shape id="Freeform 288" o:spid="_x0000_s1048" style="position:absolute;left:11088;top:-2239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" path="m,l,245e" filled="f" strokeweight=".20497mm">
                    <v:path arrowok="t" o:connecttype="custom" o:connectlocs="0,-2239;0,-1994" o:connectangles="0,0"/>
                  </v:shape>
                </v:group>
                <v:group id="Group 285" o:spid="_x0000_s1049" style="position:absolute;left:895;top:-1989;width:4973;height:2" coordorigin="895,-1989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PHk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tn+HvTDgCMv0FAAD//wMAUEsBAi0AFAAGAAgAAAAhANvh9svuAAAAhQEAABMAAAAAAAAA&#10;AAAAAAAAAAAAAFtDb250ZW50X1R5cGVzXS54bWxQSwECLQAUAAYACAAAACEAWvQsW78AAAAVAQAA&#10;CwAAAAAAAAAAAAAAAAAfAQAAX3JlbHMvLnJlbHNQSwECLQAUAAYACAAAACEA9Ojx5MYAAADcAAAA&#10;DwAAAAAAAAAAAAAAAAAHAgAAZHJzL2Rvd25yZXYueG1sUEsFBgAAAAADAAMAtwAAAPoCAAAAAA==&#10;">
                  <v:shape id="Freeform 286" o:spid="_x0000_s1050" style="position:absolute;left:895;top:-1989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" path="m,l4973,e" filled="f" strokeweight=".20497mm">
                    <v:path arrowok="t" o:connecttype="custom" o:connectlocs="0,0;4973,0" o:connectangles="0,0"/>
                  </v:shape>
                </v:group>
                <v:group id="Group 283" o:spid="_x0000_s1051" style="position:absolute;left:11083;top:-1989;width:262;height:2" coordorigin="11083,-1989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<v:shape id="Freeform 284" o:spid="_x0000_s1052" style="position:absolute;left:11083;top:-1989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" path="m,l262,e" filled="f" strokeweight=".20497mm">
                    <v:path arrowok="t" o:connecttype="custom" o:connectlocs="0,0;262,0" o:connectangles="0,0"/>
                  </v:shape>
                </v:group>
                <v:group id="Group 281" o:spid="_x0000_s1053" style="position:absolute;left:895;top:-1492;width:4973;height:2" coordorigin="895,-1492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fvh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">
                  <v:shape id="Freeform 282" o:spid="_x0000_s1054" style="position:absolute;left:895;top:-1492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" path="m,l4973,e" filled="f" strokeweight=".20497mm">
                    <v:path arrowok="t" o:connecttype="custom" o:connectlocs="0,0;4973,0" o:connectangles="0,0"/>
                  </v:shape>
                </v:group>
                <v:group id="Group 279" o:spid="_x0000_s1055" style="position:absolute;left:8028;top:-1492;width:3317;height:2" coordorigin="8028,-1492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mE6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">
                  <v:shape id="Freeform 280" o:spid="_x0000_s1056" style="position:absolute;left:8028;top:-1492;width:3317;height:2;visibility:visible;mso-wrap-style:square;v-text-anchor:top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" path="m,l3317,e" filled="f" strokeweight=".20497mm">
                    <v:path arrowok="t" o:connecttype="custom" o:connectlocs="0,0;3317,0" o:connectangles="0,0"/>
                  </v:shape>
                </v:group>
                <v:group id="Group 277" o:spid="_x0000_s1057" style="position:absolute;left:895;top:-993;width:4973;height:2" coordorigin="895,-993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FrW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6TODvTDgCcv0LAAD//wMAUEsBAi0AFAAGAAgAAAAhANvh9svuAAAAhQEAABMAAAAAAAAA&#10;AAAAAAAAAAAAAFtDb250ZW50X1R5cGVzXS54bWxQSwECLQAUAAYACAAAACEAWvQsW78AAAAVAQAA&#10;CwAAAAAAAAAAAAAAAAAfAQAAX3JlbHMvLnJlbHNQSwECLQAUAAYACAAAACEAkZRa1sYAAADcAAAA&#10;DwAAAAAAAAAAAAAAAAAHAgAAZHJzL2Rvd25yZXYueG1sUEsFBgAAAAADAAMAtwAAAPoCAAAAAA==&#10;">
                  <v:shape id="Freeform 278" o:spid="_x0000_s1058" style="position:absolute;left:895;top:-993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275" o:spid="_x0000_s1059" style="position:absolute;left:6120;top:-993;width:5225;height:2" coordorigin="6120,-993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Wc5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">
                  <v:shape id="Freeform 276" o:spid="_x0000_s1060" style="position:absolute;left:6120;top:-993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" path="m,l5225,e" filled="f" strokeweight=".58pt">
                    <v:path arrowok="t" o:connecttype="custom" o:connectlocs="0,0;5225,0" o:connectangles="0,0"/>
                  </v:shape>
                </v:group>
                <v:group id="Group 273" o:spid="_x0000_s1061" style="position:absolute;left:895;top:-484;width:10450;height:2" coordorigin="895,-484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1zV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">
                  <v:shape id="Freeform 274" o:spid="_x0000_s1062" style="position:absolute;left:895;top:-484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" path="m,l10450,e" filled="f" strokeweight=".20497mm">
                    <v:path arrowok="t" o:connecttype="custom" o:connectlocs="0,0;10450,0" o:connectangles="0,0"/>
                  </v:shape>
                </v:group>
                <v:group id="Group 271" o:spid="_x0000_s1063" style="position:absolute;left:1903;top:-739;width:281;height:2" coordorigin="1903,-73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G08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">
                  <v:shape id="Freeform 272" o:spid="_x0000_s1064" style="position:absolute;left:1903;top:-73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v:group id="Group 269" o:spid="_x0000_s1065" style="position:absolute;left:1908;top:-734;width:2;height:245" coordorigin="1908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270" o:spid="_x0000_s1066" style="position:absolute;left:1908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" path="m,l,245e" filled="f" strokeweight=".20497mm">
                    <v:path arrowok="t" o:connecttype="custom" o:connectlocs="0,-734;0,-489" o:connectangles="0,0"/>
                  </v:shape>
                </v:group>
                <v:group id="Group 267" o:spid="_x0000_s1067" style="position:absolute;left:2179;top:-734;width:2;height:245" coordorigin="2179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Freeform 268" o:spid="_x0000_s1068" style="position:absolute;left:2179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" path="m,l,245e" filled="f" strokeweight=".58pt">
                    <v:path arrowok="t" o:connecttype="custom" o:connectlocs="0,-734;0,-489" o:connectangles="0,0"/>
                  </v:shape>
                </v:group>
                <v:group id="Group 265" o:spid="_x0000_s1069" style="position:absolute;left:3523;top:-739;width:281;height:2" coordorigin="3523,-73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266" o:spid="_x0000_s1070" style="position:absolute;left:3523;top:-73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v:group id="Group 263" o:spid="_x0000_s1071" style="position:absolute;left:3528;top:-734;width:2;height:245" coordorigin="3528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264" o:spid="_x0000_s1072" style="position:absolute;left:3528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" path="m,l,245e" filled="f" strokeweight=".20497mm">
                    <v:path arrowok="t" o:connecttype="custom" o:connectlocs="0,-734;0,-489" o:connectangles="0,0"/>
                  </v:shape>
                </v:group>
                <v:group id="Group 261" o:spid="_x0000_s1073" style="position:absolute;left:3799;top:-734;width:2;height:245" coordorigin="3799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262" o:spid="_x0000_s1074" style="position:absolute;left:3799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" path="m,l,245e" filled="f" strokeweight=".58pt">
                    <v:path arrowok="t" o:connecttype="custom" o:connectlocs="0,-734;0,-489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w w:val="99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</w:p>
    <w:p w14:paraId="04897482" w14:textId="77777777" w:rsidR="00E979AC" w:rsidRDefault="00E979AC" w:rsidP="00E979AC">
      <w:pPr>
        <w:spacing w:before="18" w:after="0" w:line="220" w:lineRule="exact"/>
      </w:pPr>
    </w:p>
    <w:p w14:paraId="28474930" w14:textId="77777777" w:rsidR="00E979AC" w:rsidRDefault="00E979AC" w:rsidP="00E979AC">
      <w:pPr>
        <w:tabs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8416" behindDoc="1" locked="0" layoutInCell="1" allowOverlap="1" wp14:anchorId="53C7FF9A" wp14:editId="3AA58984">
                <wp:simplePos x="0" y="0"/>
                <wp:positionH relativeFrom="page">
                  <wp:posOffset>1554480</wp:posOffset>
                </wp:positionH>
                <wp:positionV relativeFrom="paragraph">
                  <wp:posOffset>170815</wp:posOffset>
                </wp:positionV>
                <wp:extent cx="2171700" cy="1270"/>
                <wp:effectExtent l="11430" t="10160" r="7620" b="7620"/>
                <wp:wrapNone/>
                <wp:docPr id="359" name="Group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700" cy="1270"/>
                          <a:chOff x="2448" y="269"/>
                          <a:chExt cx="3420" cy="2"/>
                        </a:xfrm>
                      </wpg:grpSpPr>
                      <wps:wsp>
                        <wps:cNvPr id="360" name="Freeform 259"/>
                        <wps:cNvSpPr>
                          <a:spLocks/>
                        </wps:cNvSpPr>
                        <wps:spPr bwMode="auto">
                          <a:xfrm>
                            <a:off x="2448" y="269"/>
                            <a:ext cx="3420" cy="2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3420"/>
                              <a:gd name="T2" fmla="+- 0 5868 2448"/>
                              <a:gd name="T3" fmla="*/ T2 w 3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0">
                                <a:moveTo>
                                  <a:pt x="0" y="0"/>
                                </a:moveTo>
                                <a:lnTo>
                                  <a:pt x="34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F5FB7E" id="Group 258" o:spid="_x0000_s1026" style="position:absolute;margin-left:122.4pt;margin-top:13.45pt;width:171pt;height:.1pt;z-index:-251608064;mso-position-horizontal-relative:page" coordorigin="2448,269" coordsize="3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">
                <v:shape id="Freeform 259" o:spid="_x0000_s1027" style="position:absolute;left:2448;top:269;width:3420;height:2;visibility:visible;mso-wrap-style:square;v-text-anchor:top" coordsize="3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" path="m,l3420,e" filled="f" strokeweight=".58pt">
                  <v:path arrowok="t" o:connecttype="custom" o:connectlocs="0,0;342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)</w:t>
      </w:r>
    </w:p>
    <w:p w14:paraId="51CF857C" w14:textId="77777777" w:rsidR="00E979AC" w:rsidRDefault="00E979AC" w:rsidP="00E979AC">
      <w:pPr>
        <w:spacing w:before="20" w:after="0" w:line="220" w:lineRule="exact"/>
      </w:pPr>
    </w:p>
    <w:p w14:paraId="2140D817" w14:textId="77777777" w:rsidR="00E979AC" w:rsidRDefault="00E979AC" w:rsidP="00E979AC">
      <w:pPr>
        <w:tabs>
          <w:tab w:val="left" w:pos="4960"/>
          <w:tab w:val="left" w:pos="5320"/>
          <w:tab w:val="left" w:pos="78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s  </w:t>
      </w:r>
      <w:r>
        <w:rPr>
          <w:rFonts w:ascii="Calibri" w:eastAsia="Calibri" w:hAnsi="Calibri" w:cs="Calibri"/>
          <w:spacing w:val="4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4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F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 xml:space="preserve">  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:</w:t>
      </w:r>
    </w:p>
    <w:p w14:paraId="4FAEAF5D" w14:textId="77777777" w:rsidR="00E979AC" w:rsidRDefault="00E979AC" w:rsidP="00E979AC">
      <w:pPr>
        <w:spacing w:before="18" w:after="0" w:line="220" w:lineRule="exact"/>
      </w:pPr>
    </w:p>
    <w:p w14:paraId="7B8A67C9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space="720"/>
        </w:sectPr>
      </w:pPr>
    </w:p>
    <w:p w14:paraId="07BC8488" w14:textId="77777777" w:rsidR="00E979AC" w:rsidRDefault="00E979AC" w:rsidP="00E979AC">
      <w:pPr>
        <w:spacing w:before="19" w:after="0" w:line="240" w:lineRule="auto"/>
        <w:ind w:left="108" w:right="-7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Zip</w:t>
      </w:r>
    </w:p>
    <w:p w14:paraId="66350848" w14:textId="77777777" w:rsidR="00E979AC" w:rsidRDefault="00E979AC" w:rsidP="00E979AC">
      <w:pPr>
        <w:spacing w:before="13" w:after="0" w:line="260" w:lineRule="exact"/>
        <w:rPr>
          <w:sz w:val="26"/>
          <w:szCs w:val="26"/>
        </w:rPr>
      </w:pPr>
      <w:r>
        <w:br w:type="column"/>
      </w:r>
    </w:p>
    <w:p w14:paraId="1B8B98D0" w14:textId="77777777" w:rsidR="00E979AC" w:rsidRDefault="00E979AC" w:rsidP="00E979AC">
      <w:pPr>
        <w:spacing w:after="0" w:line="240" w:lineRule="exact"/>
        <w:ind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1" locked="0" layoutInCell="1" allowOverlap="1" wp14:anchorId="7B996D3C" wp14:editId="4800804C">
                <wp:simplePos x="0" y="0"/>
                <wp:positionH relativeFrom="page">
                  <wp:posOffset>1497965</wp:posOffset>
                </wp:positionH>
                <wp:positionV relativeFrom="paragraph">
                  <wp:posOffset>-2540</wp:posOffset>
                </wp:positionV>
                <wp:extent cx="2228215" cy="1270"/>
                <wp:effectExtent l="12065" t="13970" r="7620" b="3810"/>
                <wp:wrapNone/>
                <wp:docPr id="357" name="Group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2359" y="-4"/>
                          <a:chExt cx="3509" cy="2"/>
                        </a:xfrm>
                      </wpg:grpSpPr>
                      <wps:wsp>
                        <wps:cNvPr id="358" name="Freeform 257"/>
                        <wps:cNvSpPr>
                          <a:spLocks/>
                        </wps:cNvSpPr>
                        <wps:spPr bwMode="auto">
                          <a:xfrm>
                            <a:off x="2359" y="-4"/>
                            <a:ext cx="3509" cy="2"/>
                          </a:xfrm>
                          <a:custGeom>
                            <a:avLst/>
                            <a:gdLst>
                              <a:gd name="T0" fmla="+- 0 2359 2359"/>
                              <a:gd name="T1" fmla="*/ T0 w 3509"/>
                              <a:gd name="T2" fmla="+- 0 5868 2359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9AEA5" id="Group 256" o:spid="_x0000_s1026" style="position:absolute;margin-left:117.95pt;margin-top:-.2pt;width:175.45pt;height:.1pt;z-index:-251607040;mso-position-horizontal-relative:page" coordorigin="2359,-4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">
                <v:shape id="Freeform 257" o:spid="_x0000_s1027" style="position:absolute;left:2359;top:-4;width:3509;height:2;visibility:visible;mso-wrap-style:square;v-text-anchor:top" coordsize="35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" path="m,l3509,e" filled="f" strokeweight=".20497mm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nu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:</w:t>
      </w:r>
    </w:p>
    <w:p w14:paraId="55721131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num="2" w:space="720" w:equalWidth="0">
            <w:col w:w="1274" w:space="4054"/>
            <w:col w:w="5232"/>
          </w:cols>
        </w:sectPr>
      </w:pPr>
    </w:p>
    <w:p w14:paraId="140A7665" w14:textId="77777777" w:rsidR="00E979AC" w:rsidRDefault="00E979AC" w:rsidP="00E979AC">
      <w:pPr>
        <w:tabs>
          <w:tab w:val="left" w:pos="5320"/>
          <w:tab w:val="left" w:pos="7920"/>
        </w:tabs>
        <w:spacing w:before="4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0464" behindDoc="1" locked="0" layoutInCell="1" allowOverlap="1" wp14:anchorId="5646B3DB" wp14:editId="716EC700">
                <wp:simplePos x="0" y="0"/>
                <wp:positionH relativeFrom="page">
                  <wp:posOffset>1783080</wp:posOffset>
                </wp:positionH>
                <wp:positionV relativeFrom="paragraph">
                  <wp:posOffset>161290</wp:posOffset>
                </wp:positionV>
                <wp:extent cx="1943100" cy="1270"/>
                <wp:effectExtent l="11430" t="6350" r="7620" b="11430"/>
                <wp:wrapNone/>
                <wp:docPr id="355" name="Group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3100" cy="1270"/>
                          <a:chOff x="2808" y="254"/>
                          <a:chExt cx="3060" cy="2"/>
                        </a:xfrm>
                      </wpg:grpSpPr>
                      <wps:wsp>
                        <wps:cNvPr id="356" name="Freeform 255"/>
                        <wps:cNvSpPr>
                          <a:spLocks/>
                        </wps:cNvSpPr>
                        <wps:spPr bwMode="auto">
                          <a:xfrm>
                            <a:off x="2808" y="254"/>
                            <a:ext cx="3060" cy="2"/>
                          </a:xfrm>
                          <a:custGeom>
                            <a:avLst/>
                            <a:gdLst>
                              <a:gd name="T0" fmla="+- 0 2808 2808"/>
                              <a:gd name="T1" fmla="*/ T0 w 3060"/>
                              <a:gd name="T2" fmla="+- 0 5868 2808"/>
                              <a:gd name="T3" fmla="*/ T2 w 30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60">
                                <a:moveTo>
                                  <a:pt x="0" y="0"/>
                                </a:moveTo>
                                <a:lnTo>
                                  <a:pt x="30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749ED2" id="Group 254" o:spid="_x0000_s1026" style="position:absolute;margin-left:140.4pt;margin-top:12.7pt;width:153pt;height:.1pt;z-index:-251606016;mso-position-horizontal-relative:page" coordorigin="2808,254" coordsize="3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">
                <v:shape id="Freeform 255" o:spid="_x0000_s1027" style="position:absolute;left:2808;top:254;width:3060;height:2;visibility:visible;mso-wrap-style:square;v-text-anchor:top" coordsize="30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" path="m,l3060,e" filled="f" strokeweight=".58pt">
                  <v:path arrowok="t" o:connecttype="custom" o:connectlocs="0,0;306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41D5412A" wp14:editId="2D31ACF8">
                <wp:simplePos x="0" y="0"/>
                <wp:positionH relativeFrom="page">
                  <wp:posOffset>4355465</wp:posOffset>
                </wp:positionH>
                <wp:positionV relativeFrom="paragraph">
                  <wp:posOffset>161290</wp:posOffset>
                </wp:positionV>
                <wp:extent cx="1188720" cy="1270"/>
                <wp:effectExtent l="12065" t="6350" r="8890" b="11430"/>
                <wp:wrapNone/>
                <wp:docPr id="353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8720" cy="1270"/>
                          <a:chOff x="6859" y="254"/>
                          <a:chExt cx="1872" cy="2"/>
                        </a:xfrm>
                      </wpg:grpSpPr>
                      <wps:wsp>
                        <wps:cNvPr id="354" name="Freeform 253"/>
                        <wps:cNvSpPr>
                          <a:spLocks/>
                        </wps:cNvSpPr>
                        <wps:spPr bwMode="auto">
                          <a:xfrm>
                            <a:off x="6859" y="254"/>
                            <a:ext cx="1872" cy="2"/>
                          </a:xfrm>
                          <a:custGeom>
                            <a:avLst/>
                            <a:gdLst>
                              <a:gd name="T0" fmla="+- 0 6859 6859"/>
                              <a:gd name="T1" fmla="*/ T0 w 1872"/>
                              <a:gd name="T2" fmla="+- 0 8731 6859"/>
                              <a:gd name="T3" fmla="*/ T2 w 18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2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ACD5DB" id="Group 252" o:spid="_x0000_s1026" style="position:absolute;margin-left:342.95pt;margin-top:12.7pt;width:93.6pt;height:.1pt;z-index:-251604992;mso-position-horizontal-relative:page" coordorigin="6859,254" coordsize="18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">
                <v:shape id="Freeform 253" o:spid="_x0000_s1027" style="position:absolute;left:6859;top:254;width:1872;height:2;visibility:visible;mso-wrap-style:square;v-text-anchor:top" coordsize="18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" path="m,l1872,e" filled="f" strokeweight=".58pt">
                  <v:path arrowok="t" o:connecttype="custom" o:connectlocs="0,0;1872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z w:val="20"/>
          <w:szCs w:val="20"/>
        </w:rPr>
        <w:tab/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t</w:t>
      </w:r>
    </w:p>
    <w:p w14:paraId="706CC240" w14:textId="77777777" w:rsidR="00E979AC" w:rsidRDefault="00E979AC" w:rsidP="00E979AC">
      <w:pPr>
        <w:spacing w:after="0" w:line="240" w:lineRule="exact"/>
        <w:rPr>
          <w:sz w:val="24"/>
          <w:szCs w:val="24"/>
        </w:rPr>
      </w:pPr>
    </w:p>
    <w:p w14:paraId="17650EFC" w14:textId="77777777" w:rsidR="00E979AC" w:rsidRDefault="00E979AC" w:rsidP="00E979AC">
      <w:pPr>
        <w:tabs>
          <w:tab w:val="left" w:pos="4960"/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ri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</w:p>
    <w:p w14:paraId="1AFC853C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648FFE4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31BAFF6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83A17A1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7A95C39" w14:textId="77777777" w:rsidR="00E979AC" w:rsidRDefault="00E979AC" w:rsidP="00E979AC">
      <w:pPr>
        <w:tabs>
          <w:tab w:val="left" w:pos="8940"/>
          <w:tab w:val="left" w:pos="9740"/>
        </w:tabs>
        <w:spacing w:before="19" w:after="0" w:line="240" w:lineRule="exact"/>
        <w:ind w:left="53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1" locked="0" layoutInCell="1" allowOverlap="1" wp14:anchorId="65C56F39" wp14:editId="6248C255">
                <wp:simplePos x="0" y="0"/>
                <wp:positionH relativeFrom="page">
                  <wp:posOffset>6520815</wp:posOffset>
                </wp:positionH>
                <wp:positionV relativeFrom="paragraph">
                  <wp:posOffset>5715</wp:posOffset>
                </wp:positionV>
                <wp:extent cx="184150" cy="168910"/>
                <wp:effectExtent l="5715" t="5715" r="10160" b="6350"/>
                <wp:wrapNone/>
                <wp:docPr id="344" name="Group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8910"/>
                          <a:chOff x="10269" y="9"/>
                          <a:chExt cx="290" cy="266"/>
                        </a:xfrm>
                      </wpg:grpSpPr>
                      <wpg:grpSp>
                        <wpg:cNvPr id="345" name="Group 250"/>
                        <wpg:cNvGrpSpPr>
                          <a:grpSpLocks/>
                        </wpg:cNvGrpSpPr>
                        <wpg:grpSpPr bwMode="auto">
                          <a:xfrm>
                            <a:off x="10274" y="15"/>
                            <a:ext cx="278" cy="2"/>
                            <a:chOff x="10274" y="15"/>
                            <a:chExt cx="278" cy="2"/>
                          </a:xfrm>
                        </wpg:grpSpPr>
                        <wps:wsp>
                          <wps:cNvPr id="346" name="Freeform 251"/>
                          <wps:cNvSpPr>
                            <a:spLocks/>
                          </wps:cNvSpPr>
                          <wps:spPr bwMode="auto">
                            <a:xfrm>
                              <a:off x="1027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248"/>
                        <wpg:cNvGrpSpPr>
                          <a:grpSpLocks/>
                        </wpg:cNvGrpSpPr>
                        <wpg:grpSpPr bwMode="auto">
                          <a:xfrm>
                            <a:off x="10279" y="20"/>
                            <a:ext cx="2" cy="245"/>
                            <a:chOff x="10279" y="20"/>
                            <a:chExt cx="2" cy="245"/>
                          </a:xfrm>
                        </wpg:grpSpPr>
                        <wps:wsp>
                          <wps:cNvPr id="348" name="Freeform 249"/>
                          <wps:cNvSpPr>
                            <a:spLocks/>
                          </wps:cNvSpPr>
                          <wps:spPr bwMode="auto">
                            <a:xfrm>
                              <a:off x="10279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246"/>
                        <wpg:cNvGrpSpPr>
                          <a:grpSpLocks/>
                        </wpg:cNvGrpSpPr>
                        <wpg:grpSpPr bwMode="auto">
                          <a:xfrm>
                            <a:off x="10548" y="20"/>
                            <a:ext cx="2" cy="245"/>
                            <a:chOff x="10548" y="20"/>
                            <a:chExt cx="2" cy="245"/>
                          </a:xfrm>
                        </wpg:grpSpPr>
                        <wps:wsp>
                          <wps:cNvPr id="350" name="Freeform 247"/>
                          <wps:cNvSpPr>
                            <a:spLocks/>
                          </wps:cNvSpPr>
                          <wps:spPr bwMode="auto">
                            <a:xfrm>
                              <a:off x="10548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244"/>
                        <wpg:cNvGrpSpPr>
                          <a:grpSpLocks/>
                        </wpg:cNvGrpSpPr>
                        <wpg:grpSpPr bwMode="auto">
                          <a:xfrm>
                            <a:off x="10274" y="269"/>
                            <a:ext cx="278" cy="2"/>
                            <a:chOff x="10274" y="269"/>
                            <a:chExt cx="278" cy="2"/>
                          </a:xfrm>
                        </wpg:grpSpPr>
                        <wps:wsp>
                          <wps:cNvPr id="352" name="Freeform 245"/>
                          <wps:cNvSpPr>
                            <a:spLocks/>
                          </wps:cNvSpPr>
                          <wps:spPr bwMode="auto">
                            <a:xfrm>
                              <a:off x="10274" y="269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BA28E7" id="Group 243" o:spid="_x0000_s1026" style="position:absolute;margin-left:513.45pt;margin-top:.45pt;width:14.5pt;height:13.3pt;z-index:-251603968;mso-position-horizontal-relative:page" coordorigin="10269,9" coordsize="290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">
                <v:group id="Group 250" o:spid="_x0000_s1027" style="position:absolute;left:10274;top:15;width:278;height:2" coordorigin="1027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251" o:spid="_x0000_s1028" style="position:absolute;left:1027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" path="m,l279,e" filled="f" strokeweight=".20497mm">
                    <v:path arrowok="t" o:connecttype="custom" o:connectlocs="0,0;279,0" o:connectangles="0,0"/>
                  </v:shape>
                </v:group>
                <v:group id="Group 248" o:spid="_x0000_s1029" style="position:absolute;left:10279;top:20;width:2;height:245" coordorigin="10279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249" o:spid="_x0000_s1030" style="position:absolute;left:10279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" path="m,l,245e" filled="f" strokeweight=".58pt">
                    <v:path arrowok="t" o:connecttype="custom" o:connectlocs="0,20;0,265" o:connectangles="0,0"/>
                  </v:shape>
                </v:group>
                <v:group id="Group 246" o:spid="_x0000_s1031" style="position:absolute;left:10548;top:20;width:2;height:245" coordorigin="10548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247" o:spid="_x0000_s1032" style="position:absolute;left:10548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" path="m,l,245e" filled="f" strokeweight=".20497mm">
                    <v:path arrowok="t" o:connecttype="custom" o:connectlocs="0,20;0,265" o:connectangles="0,0"/>
                  </v:shape>
                </v:group>
                <v:group id="Group 244" o:spid="_x0000_s1033" style="position:absolute;left:10274;top:269;width:278;height:2" coordorigin="10274,26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245" o:spid="_x0000_s1034" style="position:absolute;left:10274;top:26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4743D44B" w14:textId="77777777" w:rsidR="00E979AC" w:rsidRDefault="00E979AC" w:rsidP="00E979AC">
      <w:pPr>
        <w:spacing w:before="20" w:after="0" w:line="220" w:lineRule="exact"/>
      </w:pPr>
    </w:p>
    <w:p w14:paraId="10341611" w14:textId="77777777" w:rsidR="00E979AC" w:rsidRDefault="00E979AC" w:rsidP="00E979AC">
      <w:pPr>
        <w:spacing w:before="19" w:after="0" w:line="240" w:lineRule="exact"/>
        <w:ind w:left="5293" w:right="354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p</w:t>
      </w:r>
      <w:r>
        <w:rPr>
          <w:rFonts w:ascii="Calibri" w:eastAsia="Calibri" w:hAnsi="Calibri" w:cs="Calibri"/>
          <w:w w:val="99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a</w:t>
      </w:r>
      <w:r>
        <w:rPr>
          <w:rFonts w:ascii="Calibri" w:eastAsia="Calibri" w:hAnsi="Calibri" w:cs="Calibri"/>
          <w:w w:val="99"/>
          <w:sz w:val="20"/>
          <w:szCs w:val="20"/>
        </w:rPr>
        <w:t>in</w:t>
      </w:r>
    </w:p>
    <w:p w14:paraId="393F5554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4DB95879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A83F571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136BE7F0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DADADA4" w14:textId="77777777" w:rsidR="00E979AC" w:rsidRDefault="00E979AC" w:rsidP="00E979AC">
      <w:pPr>
        <w:tabs>
          <w:tab w:val="left" w:pos="1640"/>
        </w:tabs>
        <w:spacing w:before="19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-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7AEB430B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space="720"/>
        </w:sectPr>
      </w:pPr>
    </w:p>
    <w:p w14:paraId="2E77EE5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A0038E1" w14:textId="77777777" w:rsidR="00E979AC" w:rsidRDefault="00E979AC" w:rsidP="00E979AC">
      <w:pPr>
        <w:spacing w:before="18" w:after="0" w:line="260" w:lineRule="exact"/>
        <w:rPr>
          <w:sz w:val="26"/>
          <w:szCs w:val="26"/>
        </w:rPr>
      </w:pPr>
    </w:p>
    <w:p w14:paraId="0592FA71" w14:textId="77777777" w:rsidR="00E979AC" w:rsidRDefault="00E979AC" w:rsidP="00E979AC">
      <w:pPr>
        <w:tabs>
          <w:tab w:val="left" w:pos="1540"/>
          <w:tab w:val="left" w:pos="4960"/>
          <w:tab w:val="left" w:pos="5320"/>
          <w:tab w:val="left" w:pos="7140"/>
          <w:tab w:val="left" w:pos="81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w w:val="99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</w:p>
    <w:p w14:paraId="729E6756" w14:textId="77777777" w:rsidR="00E979AC" w:rsidRDefault="00E979AC" w:rsidP="00E979AC">
      <w:pPr>
        <w:spacing w:before="18" w:after="0" w:line="220" w:lineRule="exact"/>
      </w:pPr>
    </w:p>
    <w:p w14:paraId="41EF477A" w14:textId="77777777" w:rsidR="00E979AC" w:rsidRDefault="00E979AC" w:rsidP="00E979AC">
      <w:pPr>
        <w:tabs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4560" behindDoc="1" locked="0" layoutInCell="1" allowOverlap="1" wp14:anchorId="1C5434E9" wp14:editId="657E960D">
                <wp:simplePos x="0" y="0"/>
                <wp:positionH relativeFrom="page">
                  <wp:posOffset>1554480</wp:posOffset>
                </wp:positionH>
                <wp:positionV relativeFrom="paragraph">
                  <wp:posOffset>170815</wp:posOffset>
                </wp:positionV>
                <wp:extent cx="2171700" cy="1270"/>
                <wp:effectExtent l="11430" t="5715" r="7620" b="12065"/>
                <wp:wrapNone/>
                <wp:docPr id="342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700" cy="1270"/>
                          <a:chOff x="2448" y="269"/>
                          <a:chExt cx="3420" cy="2"/>
                        </a:xfrm>
                      </wpg:grpSpPr>
                      <wps:wsp>
                        <wps:cNvPr id="343" name="Freeform 242"/>
                        <wps:cNvSpPr>
                          <a:spLocks/>
                        </wps:cNvSpPr>
                        <wps:spPr bwMode="auto">
                          <a:xfrm>
                            <a:off x="2448" y="269"/>
                            <a:ext cx="3420" cy="2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3420"/>
                              <a:gd name="T2" fmla="+- 0 5868 2448"/>
                              <a:gd name="T3" fmla="*/ T2 w 3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0">
                                <a:moveTo>
                                  <a:pt x="0" y="0"/>
                                </a:moveTo>
                                <a:lnTo>
                                  <a:pt x="34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DD29A9" id="Group 241" o:spid="_x0000_s1026" style="position:absolute;margin-left:122.4pt;margin-top:13.45pt;width:171pt;height:.1pt;z-index:-251601920;mso-position-horizontal-relative:page" coordorigin="2448,269" coordsize="3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">
                <v:shape id="Freeform 242" o:spid="_x0000_s1027" style="position:absolute;left:2448;top:269;width:3420;height:2;visibility:visible;mso-wrap-style:square;v-text-anchor:top" coordsize="3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" path="m,l3420,e" filled="f" strokeweight=".58pt">
                  <v:path arrowok="t" o:connecttype="custom" o:connectlocs="0,0;342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)</w:t>
      </w:r>
    </w:p>
    <w:p w14:paraId="1395E944" w14:textId="77777777" w:rsidR="00E979AC" w:rsidRDefault="00E979AC" w:rsidP="00E979AC">
      <w:pPr>
        <w:spacing w:before="20" w:after="0" w:line="220" w:lineRule="exact"/>
      </w:pPr>
    </w:p>
    <w:p w14:paraId="7922964A" w14:textId="77777777" w:rsidR="00E979AC" w:rsidRDefault="00E979AC" w:rsidP="00E979AC">
      <w:pPr>
        <w:tabs>
          <w:tab w:val="left" w:pos="4960"/>
          <w:tab w:val="left" w:pos="5320"/>
          <w:tab w:val="left" w:pos="78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s  </w:t>
      </w:r>
      <w:r>
        <w:rPr>
          <w:rFonts w:ascii="Calibri" w:eastAsia="Calibri" w:hAnsi="Calibri" w:cs="Calibri"/>
          <w:spacing w:val="4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4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F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 xml:space="preserve">  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:</w:t>
      </w:r>
    </w:p>
    <w:p w14:paraId="3EEC84C0" w14:textId="77777777" w:rsidR="00E979AC" w:rsidRDefault="00E979AC" w:rsidP="00E979AC">
      <w:pPr>
        <w:spacing w:before="18" w:after="0" w:line="220" w:lineRule="exact"/>
      </w:pPr>
    </w:p>
    <w:p w14:paraId="12AD9AEF" w14:textId="77777777" w:rsidR="00E979AC" w:rsidRDefault="00E979AC" w:rsidP="00E979AC">
      <w:pPr>
        <w:spacing w:after="0"/>
        <w:sectPr w:rsidR="00E979AC">
          <w:pgSz w:w="12240" w:h="15840"/>
          <w:pgMar w:top="820" w:right="780" w:bottom="280" w:left="900" w:header="616" w:footer="0" w:gutter="0"/>
          <w:cols w:space="720"/>
        </w:sectPr>
      </w:pPr>
    </w:p>
    <w:p w14:paraId="291D8CDB" w14:textId="77777777" w:rsidR="00E979AC" w:rsidRDefault="00E979AC" w:rsidP="00E979AC">
      <w:pPr>
        <w:spacing w:before="19" w:after="0" w:line="240" w:lineRule="auto"/>
        <w:ind w:left="108" w:right="-7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Zip</w:t>
      </w:r>
    </w:p>
    <w:p w14:paraId="6DB172B7" w14:textId="77777777" w:rsidR="00E979AC" w:rsidRDefault="00E979AC" w:rsidP="00E979AC">
      <w:pPr>
        <w:spacing w:before="13" w:after="0" w:line="260" w:lineRule="exact"/>
        <w:rPr>
          <w:sz w:val="26"/>
          <w:szCs w:val="26"/>
        </w:rPr>
      </w:pPr>
      <w:r>
        <w:br w:type="column"/>
      </w:r>
    </w:p>
    <w:p w14:paraId="4B8AC96C" w14:textId="77777777" w:rsidR="00E979AC" w:rsidRDefault="00E979AC" w:rsidP="00E979AC">
      <w:pPr>
        <w:spacing w:after="0" w:line="240" w:lineRule="exact"/>
        <w:ind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1" locked="0" layoutInCell="1" allowOverlap="1" wp14:anchorId="444F4E88" wp14:editId="3184A122">
                <wp:simplePos x="0" y="0"/>
                <wp:positionH relativeFrom="page">
                  <wp:posOffset>1497965</wp:posOffset>
                </wp:positionH>
                <wp:positionV relativeFrom="paragraph">
                  <wp:posOffset>-2540</wp:posOffset>
                </wp:positionV>
                <wp:extent cx="2228215" cy="1270"/>
                <wp:effectExtent l="12065" t="9525" r="7620" b="8255"/>
                <wp:wrapNone/>
                <wp:docPr id="340" name="Group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2359" y="-4"/>
                          <a:chExt cx="3509" cy="2"/>
                        </a:xfrm>
                      </wpg:grpSpPr>
                      <wps:wsp>
                        <wps:cNvPr id="341" name="Freeform 240"/>
                        <wps:cNvSpPr>
                          <a:spLocks/>
                        </wps:cNvSpPr>
                        <wps:spPr bwMode="auto">
                          <a:xfrm>
                            <a:off x="2359" y="-4"/>
                            <a:ext cx="3509" cy="2"/>
                          </a:xfrm>
                          <a:custGeom>
                            <a:avLst/>
                            <a:gdLst>
                              <a:gd name="T0" fmla="+- 0 2359 2359"/>
                              <a:gd name="T1" fmla="*/ T0 w 3509"/>
                              <a:gd name="T2" fmla="+- 0 5868 2359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2C0A20" id="Group 239" o:spid="_x0000_s1026" style="position:absolute;margin-left:117.95pt;margin-top:-.2pt;width:175.45pt;height:.1pt;z-index:-251600896;mso-position-horizontal-relative:page" coordorigin="2359,-4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">
                <v:shape id="Freeform 240" o:spid="_x0000_s1027" style="position:absolute;left:2359;top:-4;width:3509;height:2;visibility:visible;mso-wrap-style:square;v-text-anchor:top" coordsize="35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" path="m,l3509,e" filled="f" strokeweight=".58pt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nu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:</w:t>
      </w:r>
    </w:p>
    <w:p w14:paraId="265E004A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num="2" w:space="720" w:equalWidth="0">
            <w:col w:w="1274" w:space="4054"/>
            <w:col w:w="5232"/>
          </w:cols>
        </w:sectPr>
      </w:pPr>
    </w:p>
    <w:p w14:paraId="7F3DD85E" w14:textId="77777777" w:rsidR="00E979AC" w:rsidRDefault="00E979AC" w:rsidP="00E979AC">
      <w:pPr>
        <w:tabs>
          <w:tab w:val="left" w:pos="5320"/>
          <w:tab w:val="left" w:pos="7920"/>
        </w:tabs>
        <w:spacing w:before="4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6608" behindDoc="1" locked="0" layoutInCell="1" allowOverlap="1" wp14:anchorId="48265424" wp14:editId="0176CB2A">
                <wp:simplePos x="0" y="0"/>
                <wp:positionH relativeFrom="page">
                  <wp:posOffset>1783080</wp:posOffset>
                </wp:positionH>
                <wp:positionV relativeFrom="paragraph">
                  <wp:posOffset>161290</wp:posOffset>
                </wp:positionV>
                <wp:extent cx="1943100" cy="1270"/>
                <wp:effectExtent l="11430" t="11430" r="7620" b="6350"/>
                <wp:wrapNone/>
                <wp:docPr id="338" name="Group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3100" cy="1270"/>
                          <a:chOff x="2808" y="254"/>
                          <a:chExt cx="3060" cy="2"/>
                        </a:xfrm>
                      </wpg:grpSpPr>
                      <wps:wsp>
                        <wps:cNvPr id="339" name="Freeform 238"/>
                        <wps:cNvSpPr>
                          <a:spLocks/>
                        </wps:cNvSpPr>
                        <wps:spPr bwMode="auto">
                          <a:xfrm>
                            <a:off x="2808" y="254"/>
                            <a:ext cx="3060" cy="2"/>
                          </a:xfrm>
                          <a:custGeom>
                            <a:avLst/>
                            <a:gdLst>
                              <a:gd name="T0" fmla="+- 0 2808 2808"/>
                              <a:gd name="T1" fmla="*/ T0 w 3060"/>
                              <a:gd name="T2" fmla="+- 0 5868 2808"/>
                              <a:gd name="T3" fmla="*/ T2 w 30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60">
                                <a:moveTo>
                                  <a:pt x="0" y="0"/>
                                </a:moveTo>
                                <a:lnTo>
                                  <a:pt x="306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BF8F9" id="Group 237" o:spid="_x0000_s1026" style="position:absolute;margin-left:140.4pt;margin-top:12.7pt;width:153pt;height:.1pt;z-index:-251599872;mso-position-horizontal-relative:page" coordorigin="2808,254" coordsize="3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">
                <v:shape id="Freeform 238" o:spid="_x0000_s1027" style="position:absolute;left:2808;top:254;width:3060;height:2;visibility:visible;mso-wrap-style:square;v-text-anchor:top" coordsize="30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" path="m,l3060,e" filled="f" strokeweight=".20497mm">
                  <v:path arrowok="t" o:connecttype="custom" o:connectlocs="0,0;306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455CB4D1" wp14:editId="1091965D">
                <wp:simplePos x="0" y="0"/>
                <wp:positionH relativeFrom="page">
                  <wp:posOffset>4355465</wp:posOffset>
                </wp:positionH>
                <wp:positionV relativeFrom="paragraph">
                  <wp:posOffset>161290</wp:posOffset>
                </wp:positionV>
                <wp:extent cx="1188720" cy="1270"/>
                <wp:effectExtent l="12065" t="11430" r="8890" b="6350"/>
                <wp:wrapNone/>
                <wp:docPr id="336" name="Group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8720" cy="1270"/>
                          <a:chOff x="6859" y="254"/>
                          <a:chExt cx="1872" cy="2"/>
                        </a:xfrm>
                      </wpg:grpSpPr>
                      <wps:wsp>
                        <wps:cNvPr id="337" name="Freeform 236"/>
                        <wps:cNvSpPr>
                          <a:spLocks/>
                        </wps:cNvSpPr>
                        <wps:spPr bwMode="auto">
                          <a:xfrm>
                            <a:off x="6859" y="254"/>
                            <a:ext cx="1872" cy="2"/>
                          </a:xfrm>
                          <a:custGeom>
                            <a:avLst/>
                            <a:gdLst>
                              <a:gd name="T0" fmla="+- 0 6859 6859"/>
                              <a:gd name="T1" fmla="*/ T0 w 1872"/>
                              <a:gd name="T2" fmla="+- 0 8731 6859"/>
                              <a:gd name="T3" fmla="*/ T2 w 18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2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97D654" id="Group 235" o:spid="_x0000_s1026" style="position:absolute;margin-left:342.95pt;margin-top:12.7pt;width:93.6pt;height:.1pt;z-index:-251598848;mso-position-horizontal-relative:page" coordorigin="6859,254" coordsize="18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">
                <v:shape id="Freeform 236" o:spid="_x0000_s1027" style="position:absolute;left:6859;top:254;width:1872;height:2;visibility:visible;mso-wrap-style:square;v-text-anchor:top" coordsize="18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" path="m,l1872,e" filled="f" strokeweight=".20497mm">
                  <v:path arrowok="t" o:connecttype="custom" o:connectlocs="0,0;1872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z w:val="20"/>
          <w:szCs w:val="20"/>
        </w:rPr>
        <w:tab/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</w:p>
    <w:p w14:paraId="02A284EA" w14:textId="77777777" w:rsidR="00E979AC" w:rsidRDefault="00E979AC" w:rsidP="00E979AC">
      <w:pPr>
        <w:spacing w:before="20" w:after="0" w:line="220" w:lineRule="exact"/>
      </w:pPr>
    </w:p>
    <w:p w14:paraId="2FD1B4BD" w14:textId="77777777" w:rsidR="00E979AC" w:rsidRDefault="00E979AC" w:rsidP="00E979AC">
      <w:pPr>
        <w:tabs>
          <w:tab w:val="left" w:pos="4960"/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ri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</w:p>
    <w:p w14:paraId="1B0F8531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3D755AB4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A25842E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C4CBBEA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6D1ECBA" w14:textId="77777777" w:rsidR="00E979AC" w:rsidRDefault="00E979AC" w:rsidP="00E979AC">
      <w:pPr>
        <w:tabs>
          <w:tab w:val="left" w:pos="8940"/>
          <w:tab w:val="left" w:pos="9740"/>
        </w:tabs>
        <w:spacing w:before="19" w:after="0" w:line="240" w:lineRule="exact"/>
        <w:ind w:left="53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1" locked="0" layoutInCell="1" allowOverlap="1" wp14:anchorId="3C4223F5" wp14:editId="506A545B">
                <wp:simplePos x="0" y="0"/>
                <wp:positionH relativeFrom="page">
                  <wp:posOffset>6520815</wp:posOffset>
                </wp:positionH>
                <wp:positionV relativeFrom="paragraph">
                  <wp:posOffset>5715</wp:posOffset>
                </wp:positionV>
                <wp:extent cx="184150" cy="168910"/>
                <wp:effectExtent l="5715" t="1270" r="10160" b="1270"/>
                <wp:wrapNone/>
                <wp:docPr id="327" name="Group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8910"/>
                          <a:chOff x="10269" y="9"/>
                          <a:chExt cx="290" cy="266"/>
                        </a:xfrm>
                      </wpg:grpSpPr>
                      <wpg:grpSp>
                        <wpg:cNvPr id="328" name="Group 233"/>
                        <wpg:cNvGrpSpPr>
                          <a:grpSpLocks/>
                        </wpg:cNvGrpSpPr>
                        <wpg:grpSpPr bwMode="auto">
                          <a:xfrm>
                            <a:off x="10274" y="15"/>
                            <a:ext cx="278" cy="2"/>
                            <a:chOff x="10274" y="15"/>
                            <a:chExt cx="278" cy="2"/>
                          </a:xfrm>
                        </wpg:grpSpPr>
                        <wps:wsp>
                          <wps:cNvPr id="329" name="Freeform 234"/>
                          <wps:cNvSpPr>
                            <a:spLocks/>
                          </wps:cNvSpPr>
                          <wps:spPr bwMode="auto">
                            <a:xfrm>
                              <a:off x="1027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0" name="Group 231"/>
                        <wpg:cNvGrpSpPr>
                          <a:grpSpLocks/>
                        </wpg:cNvGrpSpPr>
                        <wpg:grpSpPr bwMode="auto">
                          <a:xfrm>
                            <a:off x="10279" y="20"/>
                            <a:ext cx="2" cy="245"/>
                            <a:chOff x="10279" y="20"/>
                            <a:chExt cx="2" cy="245"/>
                          </a:xfrm>
                        </wpg:grpSpPr>
                        <wps:wsp>
                          <wps:cNvPr id="331" name="Freeform 232"/>
                          <wps:cNvSpPr>
                            <a:spLocks/>
                          </wps:cNvSpPr>
                          <wps:spPr bwMode="auto">
                            <a:xfrm>
                              <a:off x="10279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2" name="Group 229"/>
                        <wpg:cNvGrpSpPr>
                          <a:grpSpLocks/>
                        </wpg:cNvGrpSpPr>
                        <wpg:grpSpPr bwMode="auto">
                          <a:xfrm>
                            <a:off x="10548" y="20"/>
                            <a:ext cx="2" cy="245"/>
                            <a:chOff x="10548" y="20"/>
                            <a:chExt cx="2" cy="245"/>
                          </a:xfrm>
                        </wpg:grpSpPr>
                        <wps:wsp>
                          <wps:cNvPr id="333" name="Freeform 230"/>
                          <wps:cNvSpPr>
                            <a:spLocks/>
                          </wps:cNvSpPr>
                          <wps:spPr bwMode="auto">
                            <a:xfrm>
                              <a:off x="10548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4" name="Group 227"/>
                        <wpg:cNvGrpSpPr>
                          <a:grpSpLocks/>
                        </wpg:cNvGrpSpPr>
                        <wpg:grpSpPr bwMode="auto">
                          <a:xfrm>
                            <a:off x="10274" y="269"/>
                            <a:ext cx="278" cy="2"/>
                            <a:chOff x="10274" y="269"/>
                            <a:chExt cx="278" cy="2"/>
                          </a:xfrm>
                        </wpg:grpSpPr>
                        <wps:wsp>
                          <wps:cNvPr id="335" name="Freeform 228"/>
                          <wps:cNvSpPr>
                            <a:spLocks/>
                          </wps:cNvSpPr>
                          <wps:spPr bwMode="auto">
                            <a:xfrm>
                              <a:off x="10274" y="269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959C49" id="Group 226" o:spid="_x0000_s1026" style="position:absolute;margin-left:513.45pt;margin-top:.45pt;width:14.5pt;height:13.3pt;z-index:-251597824;mso-position-horizontal-relative:page" coordorigin="10269,9" coordsize="290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">
                <v:group id="Group 233" o:spid="_x0000_s1027" style="position:absolute;left:10274;top:15;width:278;height:2" coordorigin="1027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6T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rA1nwhGQ+38AAAD//wMAUEsBAi0AFAAGAAgAAAAhANvh9svuAAAAhQEAABMAAAAAAAAAAAAA&#10;AAAAAAAAAFtDb250ZW50X1R5cGVzXS54bWxQSwECLQAUAAYACAAAACEAWvQsW78AAAAVAQAACwAA&#10;AAAAAAAAAAAAAAAfAQAAX3JlbHMvLnJlbHNQSwECLQAUAAYACAAAACEAU8Ok28MAAADcAAAADwAA&#10;AAAAAAAAAAAAAAAHAgAAZHJzL2Rvd25yZXYueG1sUEsFBgAAAAADAAMAtwAAAPcCAAAAAA==&#10;">
                  <v:shape id="Freeform 234" o:spid="_x0000_s1028" style="position:absolute;left:1027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" path="m,l279,e" filled="f" strokeweight=".58pt">
                    <v:path arrowok="t" o:connecttype="custom" o:connectlocs="0,0;279,0" o:connectangles="0,0"/>
                  </v:shape>
                </v:group>
                <v:group id="Group 231" o:spid="_x0000_s1029" style="position:absolute;left:10279;top:20;width:2;height:245" coordorigin="10279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<v:shape id="Freeform 232" o:spid="_x0000_s1030" style="position:absolute;left:10279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" path="m,l,245e" filled="f" strokeweight=".58pt">
                    <v:path arrowok="t" o:connecttype="custom" o:connectlocs="0,20;0,265" o:connectangles="0,0"/>
                  </v:shape>
                </v:group>
                <v:group id="Group 229" o:spid="_x0000_s1031" style="position:absolute;left:10548;top:20;width:2;height:245" coordorigin="10548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gXs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kkzg/0w4AnLxBwAA//8DAFBLAQItABQABgAIAAAAIQDb4fbL7gAAAIUBAAATAAAAAAAAAAAA&#10;AAAAAAAAAABbQ29udGVudF9UeXBlc10ueG1sUEsBAi0AFAAGAAgAAAAhAFr0LFu/AAAAFQEAAAsA&#10;AAAAAAAAAAAAAAAAHwEAAF9yZWxzLy5yZWxzUEsBAi0AFAAGAAgAAAAhALfyBezEAAAA3AAAAA8A&#10;AAAAAAAAAAAAAAAABwIAAGRycy9kb3ducmV2LnhtbFBLBQYAAAAAAwADALcAAAD4AgAAAAA=&#10;">
                  <v:shape id="Freeform 230" o:spid="_x0000_s1032" style="position:absolute;left:10548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" path="m,l,245e" filled="f" strokeweight=".20497mm">
                    <v:path arrowok="t" o:connecttype="custom" o:connectlocs="0,20;0,265" o:connectangles="0,0"/>
                  </v:shape>
                </v:group>
                <v:group id="Group 227" o:spid="_x0000_s1033" style="position:absolute;left:10274;top:269;width:278;height:2" coordorigin="10274,26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<v:shape id="Freeform 228" o:spid="_x0000_s1034" style="position:absolute;left:10274;top:26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" path="m,l279,e" filled="f" strokeweight=".20497mm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4E738AFD" w14:textId="77777777" w:rsidR="00E979AC" w:rsidRDefault="00E979AC" w:rsidP="00E979AC">
      <w:pPr>
        <w:spacing w:before="20" w:after="0" w:line="220" w:lineRule="exact"/>
      </w:pPr>
    </w:p>
    <w:p w14:paraId="41A7E992" w14:textId="77777777" w:rsidR="00E979AC" w:rsidRDefault="00E979AC" w:rsidP="00E979AC">
      <w:pPr>
        <w:spacing w:before="19" w:after="0" w:line="240" w:lineRule="exact"/>
        <w:ind w:left="5293" w:right="3543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p</w:t>
      </w:r>
      <w:r>
        <w:rPr>
          <w:rFonts w:ascii="Calibri" w:eastAsia="Calibri" w:hAnsi="Calibri" w:cs="Calibri"/>
          <w:w w:val="99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a</w:t>
      </w:r>
      <w:r>
        <w:rPr>
          <w:rFonts w:ascii="Calibri" w:eastAsia="Calibri" w:hAnsi="Calibri" w:cs="Calibri"/>
          <w:w w:val="99"/>
          <w:sz w:val="20"/>
          <w:szCs w:val="20"/>
        </w:rPr>
        <w:t>in</w:t>
      </w:r>
    </w:p>
    <w:p w14:paraId="61B861D3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798DC90B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F66B2B1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1E20858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766DBDB" w14:textId="77777777" w:rsidR="00E979AC" w:rsidRDefault="00E979AC" w:rsidP="00E979AC">
      <w:pPr>
        <w:tabs>
          <w:tab w:val="left" w:pos="16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1A33058C" wp14:editId="32688136">
                <wp:simplePos x="0" y="0"/>
                <wp:positionH relativeFrom="page">
                  <wp:posOffset>564515</wp:posOffset>
                </wp:positionH>
                <wp:positionV relativeFrom="paragraph">
                  <wp:posOffset>328930</wp:posOffset>
                </wp:positionV>
                <wp:extent cx="6642735" cy="3500120"/>
                <wp:effectExtent l="2540" t="3175" r="3175" b="1905"/>
                <wp:wrapNone/>
                <wp:docPr id="278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3500120"/>
                          <a:chOff x="889" y="518"/>
                          <a:chExt cx="10461" cy="5512"/>
                        </a:xfrm>
                      </wpg:grpSpPr>
                      <wpg:grpSp>
                        <wpg:cNvPr id="279" name="Group 224"/>
                        <wpg:cNvGrpSpPr>
                          <a:grpSpLocks/>
                        </wpg:cNvGrpSpPr>
                        <wpg:grpSpPr bwMode="auto">
                          <a:xfrm>
                            <a:off x="895" y="524"/>
                            <a:ext cx="10450" cy="2"/>
                            <a:chOff x="895" y="524"/>
                            <a:chExt cx="10450" cy="2"/>
                          </a:xfrm>
                        </wpg:grpSpPr>
                        <wps:wsp>
                          <wps:cNvPr id="280" name="Freeform 225"/>
                          <wps:cNvSpPr>
                            <a:spLocks/>
                          </wps:cNvSpPr>
                          <wps:spPr bwMode="auto">
                            <a:xfrm>
                              <a:off x="895" y="524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1" name="Group 222"/>
                        <wpg:cNvGrpSpPr>
                          <a:grpSpLocks/>
                        </wpg:cNvGrpSpPr>
                        <wpg:grpSpPr bwMode="auto">
                          <a:xfrm>
                            <a:off x="900" y="529"/>
                            <a:ext cx="2" cy="5491"/>
                            <a:chOff x="900" y="529"/>
                            <a:chExt cx="2" cy="5491"/>
                          </a:xfrm>
                        </wpg:grpSpPr>
                        <wps:wsp>
                          <wps:cNvPr id="282" name="Freeform 223"/>
                          <wps:cNvSpPr>
                            <a:spLocks/>
                          </wps:cNvSpPr>
                          <wps:spPr bwMode="auto">
                            <a:xfrm>
                              <a:off x="900" y="529"/>
                              <a:ext cx="2" cy="5491"/>
                            </a:xfrm>
                            <a:custGeom>
                              <a:avLst/>
                              <a:gdLst>
                                <a:gd name="T0" fmla="+- 0 529 529"/>
                                <a:gd name="T1" fmla="*/ 529 h 5491"/>
                                <a:gd name="T2" fmla="+- 0 6020 529"/>
                                <a:gd name="T3" fmla="*/ 6020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" name="Group 220"/>
                        <wpg:cNvGrpSpPr>
                          <a:grpSpLocks/>
                        </wpg:cNvGrpSpPr>
                        <wpg:grpSpPr bwMode="auto">
                          <a:xfrm>
                            <a:off x="11340" y="529"/>
                            <a:ext cx="2" cy="5491"/>
                            <a:chOff x="11340" y="529"/>
                            <a:chExt cx="2" cy="5491"/>
                          </a:xfrm>
                        </wpg:grpSpPr>
                        <wps:wsp>
                          <wps:cNvPr id="284" name="Freeform 221"/>
                          <wps:cNvSpPr>
                            <a:spLocks/>
                          </wps:cNvSpPr>
                          <wps:spPr bwMode="auto">
                            <a:xfrm>
                              <a:off x="11340" y="529"/>
                              <a:ext cx="2" cy="5491"/>
                            </a:xfrm>
                            <a:custGeom>
                              <a:avLst/>
                              <a:gdLst>
                                <a:gd name="T0" fmla="+- 0 529 529"/>
                                <a:gd name="T1" fmla="*/ 529 h 5491"/>
                                <a:gd name="T2" fmla="+- 0 6020 529"/>
                                <a:gd name="T3" fmla="*/ 6020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" name="Group 218"/>
                        <wpg:cNvGrpSpPr>
                          <a:grpSpLocks/>
                        </wpg:cNvGrpSpPr>
                        <wpg:grpSpPr bwMode="auto">
                          <a:xfrm>
                            <a:off x="7939" y="1021"/>
                            <a:ext cx="3406" cy="2"/>
                            <a:chOff x="7939" y="1021"/>
                            <a:chExt cx="3406" cy="2"/>
                          </a:xfrm>
                        </wpg:grpSpPr>
                        <wps:wsp>
                          <wps:cNvPr id="286" name="Freeform 219"/>
                          <wps:cNvSpPr>
                            <a:spLocks/>
                          </wps:cNvSpPr>
                          <wps:spPr bwMode="auto">
                            <a:xfrm>
                              <a:off x="7939" y="1021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" name="Group 216"/>
                        <wpg:cNvGrpSpPr>
                          <a:grpSpLocks/>
                        </wpg:cNvGrpSpPr>
                        <wpg:grpSpPr bwMode="auto">
                          <a:xfrm>
                            <a:off x="9288" y="2017"/>
                            <a:ext cx="2057" cy="2"/>
                            <a:chOff x="9288" y="2017"/>
                            <a:chExt cx="2057" cy="2"/>
                          </a:xfrm>
                        </wpg:grpSpPr>
                        <wps:wsp>
                          <wps:cNvPr id="288" name="Freeform 217"/>
                          <wps:cNvSpPr>
                            <a:spLocks/>
                          </wps:cNvSpPr>
                          <wps:spPr bwMode="auto">
                            <a:xfrm>
                              <a:off x="9288" y="2017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" name="Group 214"/>
                        <wpg:cNvGrpSpPr>
                          <a:grpSpLocks/>
                        </wpg:cNvGrpSpPr>
                        <wpg:grpSpPr bwMode="auto">
                          <a:xfrm>
                            <a:off x="9288" y="3015"/>
                            <a:ext cx="2057" cy="2"/>
                            <a:chOff x="9288" y="3015"/>
                            <a:chExt cx="2057" cy="2"/>
                          </a:xfrm>
                        </wpg:grpSpPr>
                        <wps:wsp>
                          <wps:cNvPr id="290" name="Freeform 215"/>
                          <wps:cNvSpPr>
                            <a:spLocks/>
                          </wps:cNvSpPr>
                          <wps:spPr bwMode="auto">
                            <a:xfrm>
                              <a:off x="9288" y="3015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" name="Group 212"/>
                        <wpg:cNvGrpSpPr>
                          <a:grpSpLocks/>
                        </wpg:cNvGrpSpPr>
                        <wpg:grpSpPr bwMode="auto">
                          <a:xfrm>
                            <a:off x="7939" y="3512"/>
                            <a:ext cx="3406" cy="2"/>
                            <a:chOff x="7939" y="3512"/>
                            <a:chExt cx="3406" cy="2"/>
                          </a:xfrm>
                        </wpg:grpSpPr>
                        <wps:wsp>
                          <wps:cNvPr id="292" name="Freeform 213"/>
                          <wps:cNvSpPr>
                            <a:spLocks/>
                          </wps:cNvSpPr>
                          <wps:spPr bwMode="auto">
                            <a:xfrm>
                              <a:off x="7939" y="3512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" name="Group 210"/>
                        <wpg:cNvGrpSpPr>
                          <a:grpSpLocks/>
                        </wpg:cNvGrpSpPr>
                        <wpg:grpSpPr bwMode="auto">
                          <a:xfrm>
                            <a:off x="895" y="4011"/>
                            <a:ext cx="4973" cy="2"/>
                            <a:chOff x="895" y="4011"/>
                            <a:chExt cx="4973" cy="2"/>
                          </a:xfrm>
                        </wpg:grpSpPr>
                        <wps:wsp>
                          <wps:cNvPr id="294" name="Freeform 211"/>
                          <wps:cNvSpPr>
                            <a:spLocks/>
                          </wps:cNvSpPr>
                          <wps:spPr bwMode="auto">
                            <a:xfrm>
                              <a:off x="895" y="4011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" name="Group 208"/>
                        <wpg:cNvGrpSpPr>
                          <a:grpSpLocks/>
                        </wpg:cNvGrpSpPr>
                        <wpg:grpSpPr bwMode="auto">
                          <a:xfrm>
                            <a:off x="6120" y="4011"/>
                            <a:ext cx="5225" cy="2"/>
                            <a:chOff x="6120" y="4011"/>
                            <a:chExt cx="5225" cy="2"/>
                          </a:xfrm>
                        </wpg:grpSpPr>
                        <wps:wsp>
                          <wps:cNvPr id="296" name="Freeform 209"/>
                          <wps:cNvSpPr>
                            <a:spLocks/>
                          </wps:cNvSpPr>
                          <wps:spPr bwMode="auto">
                            <a:xfrm>
                              <a:off x="6120" y="4011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7" name="Group 206"/>
                        <wpg:cNvGrpSpPr>
                          <a:grpSpLocks/>
                        </wpg:cNvGrpSpPr>
                        <wpg:grpSpPr bwMode="auto">
                          <a:xfrm>
                            <a:off x="11083" y="4265"/>
                            <a:ext cx="262" cy="2"/>
                            <a:chOff x="11083" y="4265"/>
                            <a:chExt cx="262" cy="2"/>
                          </a:xfrm>
                        </wpg:grpSpPr>
                        <wps:wsp>
                          <wps:cNvPr id="298" name="Freeform 207"/>
                          <wps:cNvSpPr>
                            <a:spLocks/>
                          </wps:cNvSpPr>
                          <wps:spPr bwMode="auto">
                            <a:xfrm>
                              <a:off x="11083" y="4265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9" name="Group 204"/>
                        <wpg:cNvGrpSpPr>
                          <a:grpSpLocks/>
                        </wpg:cNvGrpSpPr>
                        <wpg:grpSpPr bwMode="auto">
                          <a:xfrm>
                            <a:off x="11088" y="4270"/>
                            <a:ext cx="2" cy="245"/>
                            <a:chOff x="11088" y="4270"/>
                            <a:chExt cx="2" cy="245"/>
                          </a:xfrm>
                        </wpg:grpSpPr>
                        <wps:wsp>
                          <wps:cNvPr id="300" name="Freeform 205"/>
                          <wps:cNvSpPr>
                            <a:spLocks/>
                          </wps:cNvSpPr>
                          <wps:spPr bwMode="auto">
                            <a:xfrm>
                              <a:off x="11088" y="4270"/>
                              <a:ext cx="2" cy="245"/>
                            </a:xfrm>
                            <a:custGeom>
                              <a:avLst/>
                              <a:gdLst>
                                <a:gd name="T0" fmla="+- 0 4270 4270"/>
                                <a:gd name="T1" fmla="*/ 4270 h 245"/>
                                <a:gd name="T2" fmla="+- 0 4515 4270"/>
                                <a:gd name="T3" fmla="*/ 451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" name="Group 202"/>
                        <wpg:cNvGrpSpPr>
                          <a:grpSpLocks/>
                        </wpg:cNvGrpSpPr>
                        <wpg:grpSpPr bwMode="auto">
                          <a:xfrm>
                            <a:off x="895" y="4520"/>
                            <a:ext cx="4973" cy="2"/>
                            <a:chOff x="895" y="4520"/>
                            <a:chExt cx="4973" cy="2"/>
                          </a:xfrm>
                        </wpg:grpSpPr>
                        <wps:wsp>
                          <wps:cNvPr id="302" name="Freeform 203"/>
                          <wps:cNvSpPr>
                            <a:spLocks/>
                          </wps:cNvSpPr>
                          <wps:spPr bwMode="auto">
                            <a:xfrm>
                              <a:off x="895" y="4520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3" name="Group 200"/>
                        <wpg:cNvGrpSpPr>
                          <a:grpSpLocks/>
                        </wpg:cNvGrpSpPr>
                        <wpg:grpSpPr bwMode="auto">
                          <a:xfrm>
                            <a:off x="11083" y="4520"/>
                            <a:ext cx="262" cy="2"/>
                            <a:chOff x="11083" y="4520"/>
                            <a:chExt cx="262" cy="2"/>
                          </a:xfrm>
                        </wpg:grpSpPr>
                        <wps:wsp>
                          <wps:cNvPr id="304" name="Freeform 201"/>
                          <wps:cNvSpPr>
                            <a:spLocks/>
                          </wps:cNvSpPr>
                          <wps:spPr bwMode="auto">
                            <a:xfrm>
                              <a:off x="11083" y="4520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5" name="Group 198"/>
                        <wpg:cNvGrpSpPr>
                          <a:grpSpLocks/>
                        </wpg:cNvGrpSpPr>
                        <wpg:grpSpPr bwMode="auto">
                          <a:xfrm>
                            <a:off x="895" y="5017"/>
                            <a:ext cx="4973" cy="2"/>
                            <a:chOff x="895" y="5017"/>
                            <a:chExt cx="4973" cy="2"/>
                          </a:xfrm>
                        </wpg:grpSpPr>
                        <wps:wsp>
                          <wps:cNvPr id="306" name="Freeform 199"/>
                          <wps:cNvSpPr>
                            <a:spLocks/>
                          </wps:cNvSpPr>
                          <wps:spPr bwMode="auto">
                            <a:xfrm>
                              <a:off x="895" y="5017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7" name="Group 196"/>
                        <wpg:cNvGrpSpPr>
                          <a:grpSpLocks/>
                        </wpg:cNvGrpSpPr>
                        <wpg:grpSpPr bwMode="auto">
                          <a:xfrm>
                            <a:off x="8028" y="5017"/>
                            <a:ext cx="3317" cy="2"/>
                            <a:chOff x="8028" y="5017"/>
                            <a:chExt cx="3317" cy="2"/>
                          </a:xfrm>
                        </wpg:grpSpPr>
                        <wps:wsp>
                          <wps:cNvPr id="308" name="Freeform 197"/>
                          <wps:cNvSpPr>
                            <a:spLocks/>
                          </wps:cNvSpPr>
                          <wps:spPr bwMode="auto">
                            <a:xfrm>
                              <a:off x="8028" y="5017"/>
                              <a:ext cx="3317" cy="2"/>
                            </a:xfrm>
                            <a:custGeom>
                              <a:avLst/>
                              <a:gdLst>
                                <a:gd name="T0" fmla="+- 0 8028 8028"/>
                                <a:gd name="T1" fmla="*/ T0 w 3317"/>
                                <a:gd name="T2" fmla="+- 0 11345 8028"/>
                                <a:gd name="T3" fmla="*/ T2 w 33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7">
                                  <a:moveTo>
                                    <a:pt x="0" y="0"/>
                                  </a:moveTo>
                                  <a:lnTo>
                                    <a:pt x="331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9" name="Group 194"/>
                        <wpg:cNvGrpSpPr>
                          <a:grpSpLocks/>
                        </wpg:cNvGrpSpPr>
                        <wpg:grpSpPr bwMode="auto">
                          <a:xfrm>
                            <a:off x="895" y="5516"/>
                            <a:ext cx="4973" cy="2"/>
                            <a:chOff x="895" y="5516"/>
                            <a:chExt cx="4973" cy="2"/>
                          </a:xfrm>
                        </wpg:grpSpPr>
                        <wps:wsp>
                          <wps:cNvPr id="310" name="Freeform 195"/>
                          <wps:cNvSpPr>
                            <a:spLocks/>
                          </wps:cNvSpPr>
                          <wps:spPr bwMode="auto">
                            <a:xfrm>
                              <a:off x="895" y="5516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1" name="Group 192"/>
                        <wpg:cNvGrpSpPr>
                          <a:grpSpLocks/>
                        </wpg:cNvGrpSpPr>
                        <wpg:grpSpPr bwMode="auto">
                          <a:xfrm>
                            <a:off x="6120" y="5516"/>
                            <a:ext cx="5225" cy="2"/>
                            <a:chOff x="6120" y="5516"/>
                            <a:chExt cx="5225" cy="2"/>
                          </a:xfrm>
                        </wpg:grpSpPr>
                        <wps:wsp>
                          <wps:cNvPr id="312" name="Freeform 193"/>
                          <wps:cNvSpPr>
                            <a:spLocks/>
                          </wps:cNvSpPr>
                          <wps:spPr bwMode="auto">
                            <a:xfrm>
                              <a:off x="6120" y="5516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3" name="Group 190"/>
                        <wpg:cNvGrpSpPr>
                          <a:grpSpLocks/>
                        </wpg:cNvGrpSpPr>
                        <wpg:grpSpPr bwMode="auto">
                          <a:xfrm>
                            <a:off x="895" y="6025"/>
                            <a:ext cx="10450" cy="2"/>
                            <a:chOff x="895" y="6025"/>
                            <a:chExt cx="10450" cy="2"/>
                          </a:xfrm>
                        </wpg:grpSpPr>
                        <wps:wsp>
                          <wps:cNvPr id="314" name="Freeform 191"/>
                          <wps:cNvSpPr>
                            <a:spLocks/>
                          </wps:cNvSpPr>
                          <wps:spPr bwMode="auto">
                            <a:xfrm>
                              <a:off x="895" y="6025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" name="Group 188"/>
                        <wpg:cNvGrpSpPr>
                          <a:grpSpLocks/>
                        </wpg:cNvGrpSpPr>
                        <wpg:grpSpPr bwMode="auto">
                          <a:xfrm>
                            <a:off x="1903" y="5770"/>
                            <a:ext cx="281" cy="2"/>
                            <a:chOff x="1903" y="5770"/>
                            <a:chExt cx="281" cy="2"/>
                          </a:xfrm>
                        </wpg:grpSpPr>
                        <wps:wsp>
                          <wps:cNvPr id="316" name="Freeform 189"/>
                          <wps:cNvSpPr>
                            <a:spLocks/>
                          </wps:cNvSpPr>
                          <wps:spPr bwMode="auto">
                            <a:xfrm>
                              <a:off x="1903" y="5770"/>
                              <a:ext cx="281" cy="2"/>
                            </a:xfrm>
                            <a:custGeom>
                              <a:avLst/>
                              <a:gdLst>
                                <a:gd name="T0" fmla="+- 0 1903 1903"/>
                                <a:gd name="T1" fmla="*/ T0 w 281"/>
                                <a:gd name="T2" fmla="+- 0 2184 19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" name="Group 186"/>
                        <wpg:cNvGrpSpPr>
                          <a:grpSpLocks/>
                        </wpg:cNvGrpSpPr>
                        <wpg:grpSpPr bwMode="auto">
                          <a:xfrm>
                            <a:off x="1908" y="5775"/>
                            <a:ext cx="2" cy="245"/>
                            <a:chOff x="1908" y="5775"/>
                            <a:chExt cx="2" cy="245"/>
                          </a:xfrm>
                        </wpg:grpSpPr>
                        <wps:wsp>
                          <wps:cNvPr id="318" name="Freeform 187"/>
                          <wps:cNvSpPr>
                            <a:spLocks/>
                          </wps:cNvSpPr>
                          <wps:spPr bwMode="auto">
                            <a:xfrm>
                              <a:off x="1908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184"/>
                        <wpg:cNvGrpSpPr>
                          <a:grpSpLocks/>
                        </wpg:cNvGrpSpPr>
                        <wpg:grpSpPr bwMode="auto">
                          <a:xfrm>
                            <a:off x="2179" y="5775"/>
                            <a:ext cx="2" cy="245"/>
                            <a:chOff x="2179" y="5775"/>
                            <a:chExt cx="2" cy="245"/>
                          </a:xfrm>
                        </wpg:grpSpPr>
                        <wps:wsp>
                          <wps:cNvPr id="320" name="Freeform 185"/>
                          <wps:cNvSpPr>
                            <a:spLocks/>
                          </wps:cNvSpPr>
                          <wps:spPr bwMode="auto">
                            <a:xfrm>
                              <a:off x="2179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182"/>
                        <wpg:cNvGrpSpPr>
                          <a:grpSpLocks/>
                        </wpg:cNvGrpSpPr>
                        <wpg:grpSpPr bwMode="auto">
                          <a:xfrm>
                            <a:off x="3523" y="5770"/>
                            <a:ext cx="281" cy="2"/>
                            <a:chOff x="3523" y="5770"/>
                            <a:chExt cx="281" cy="2"/>
                          </a:xfrm>
                        </wpg:grpSpPr>
                        <wps:wsp>
                          <wps:cNvPr id="322" name="Freeform 183"/>
                          <wps:cNvSpPr>
                            <a:spLocks/>
                          </wps:cNvSpPr>
                          <wps:spPr bwMode="auto">
                            <a:xfrm>
                              <a:off x="3523" y="5770"/>
                              <a:ext cx="281" cy="2"/>
                            </a:xfrm>
                            <a:custGeom>
                              <a:avLst/>
                              <a:gdLst>
                                <a:gd name="T0" fmla="+- 0 3523 3523"/>
                                <a:gd name="T1" fmla="*/ T0 w 281"/>
                                <a:gd name="T2" fmla="+- 0 3804 35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180"/>
                        <wpg:cNvGrpSpPr>
                          <a:grpSpLocks/>
                        </wpg:cNvGrpSpPr>
                        <wpg:grpSpPr bwMode="auto">
                          <a:xfrm>
                            <a:off x="3528" y="5775"/>
                            <a:ext cx="2" cy="245"/>
                            <a:chOff x="3528" y="5775"/>
                            <a:chExt cx="2" cy="245"/>
                          </a:xfrm>
                        </wpg:grpSpPr>
                        <wps:wsp>
                          <wps:cNvPr id="324" name="Freeform 181"/>
                          <wps:cNvSpPr>
                            <a:spLocks/>
                          </wps:cNvSpPr>
                          <wps:spPr bwMode="auto">
                            <a:xfrm>
                              <a:off x="3528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178"/>
                        <wpg:cNvGrpSpPr>
                          <a:grpSpLocks/>
                        </wpg:cNvGrpSpPr>
                        <wpg:grpSpPr bwMode="auto">
                          <a:xfrm>
                            <a:off x="3799" y="5775"/>
                            <a:ext cx="2" cy="245"/>
                            <a:chOff x="3799" y="5775"/>
                            <a:chExt cx="2" cy="245"/>
                          </a:xfrm>
                        </wpg:grpSpPr>
                        <wps:wsp>
                          <wps:cNvPr id="326" name="Freeform 179"/>
                          <wps:cNvSpPr>
                            <a:spLocks/>
                          </wps:cNvSpPr>
                          <wps:spPr bwMode="auto">
                            <a:xfrm>
                              <a:off x="3799" y="5775"/>
                              <a:ext cx="2" cy="245"/>
                            </a:xfrm>
                            <a:custGeom>
                              <a:avLst/>
                              <a:gdLst>
                                <a:gd name="T0" fmla="+- 0 5775 5775"/>
                                <a:gd name="T1" fmla="*/ 5775 h 245"/>
                                <a:gd name="T2" fmla="+- 0 6020 5775"/>
                                <a:gd name="T3" fmla="*/ 6020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D12486" id="Group 177" o:spid="_x0000_s1026" style="position:absolute;margin-left:44.45pt;margin-top:25.9pt;width:523.05pt;height:275.6pt;z-index:-251596800;mso-position-horizontal-relative:page" coordorigin="889,518" coordsize="10461,5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">
                <v:group id="Group 224" o:spid="_x0000_s1027" style="position:absolute;left:895;top:524;width:10450;height:2" coordorigin="895,524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SHA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8HZ5nwhGQ6z8AAAD//wMAUEsBAi0AFAAGAAgAAAAhANvh9svuAAAAhQEAABMAAAAAAAAA&#10;AAAAAAAAAAAAAFtDb250ZW50X1R5cGVzXS54bWxQSwECLQAUAAYACAAAACEAWvQsW78AAAAVAQAA&#10;CwAAAAAAAAAAAAAAAAAfAQAAX3JlbHMvLnJlbHNQSwECLQAUAAYACAAAACEAWd0hwMYAAADcAAAA&#10;DwAAAAAAAAAAAAAAAAAHAgAAZHJzL2Rvd25yZXYueG1sUEsFBgAAAAADAAMAtwAAAPoCAAAAAA==&#10;">
                  <v:shape id="Freeform 225" o:spid="_x0000_s1028" style="position:absolute;left:895;top:524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" path="m,l10450,e" filled="f" strokeweight=".58pt">
                    <v:path arrowok="t" o:connecttype="custom" o:connectlocs="0,0;10450,0" o:connectangles="0,0"/>
                  </v:shape>
                </v:group>
                <v:group id="Group 222" o:spid="_x0000_s1029" style="position:absolute;left:900;top:529;width:2;height:5491" coordorigin="900,529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Freeform 223" o:spid="_x0000_s1030" style="position:absolute;left:900;top:529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" path="m,l,5491e" filled="f" strokeweight=".20497mm">
                    <v:path arrowok="t" o:connecttype="custom" o:connectlocs="0,529;0,6020" o:connectangles="0,0"/>
                  </v:shape>
                </v:group>
                <v:group id="Group 220" o:spid="_x0000_s1031" style="position:absolute;left:11340;top:529;width:2;height:5491" coordorigin="11340,529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21" o:spid="_x0000_s1032" style="position:absolute;left:11340;top:529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" path="m,l,5491e" filled="f" strokeweight=".20497mm">
                    <v:path arrowok="t" o:connecttype="custom" o:connectlocs="0,529;0,6020" o:connectangles="0,0"/>
                  </v:shape>
                </v:group>
                <v:group id="Group 218" o:spid="_x0000_s1033" style="position:absolute;left:7939;top:1021;width:3406;height:2" coordorigin="7939,1021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19" o:spid="_x0000_s1034" style="position:absolute;left:7939;top:1021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" path="m,l3406,e" filled="f" strokeweight=".58pt">
                    <v:path arrowok="t" o:connecttype="custom" o:connectlocs="0,0;3406,0" o:connectangles="0,0"/>
                  </v:shape>
                </v:group>
                <v:group id="Group 216" o:spid="_x0000_s1035" style="position:absolute;left:9288;top:2017;width:2057;height:2" coordorigin="9288,2017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Freeform 217" o:spid="_x0000_s1036" style="position:absolute;left:9288;top:2017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" path="m,l2057,e" filled="f" strokeweight=".58pt">
                    <v:path arrowok="t" o:connecttype="custom" o:connectlocs="0,0;2057,0" o:connectangles="0,0"/>
                  </v:shape>
                </v:group>
                <v:group id="Group 214" o:spid="_x0000_s1037" style="position:absolute;left:9288;top:3015;width:2057;height:2" coordorigin="9288,3015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15" o:spid="_x0000_s1038" style="position:absolute;left:9288;top:3015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" path="m,l2057,e" filled="f" strokeweight=".58pt">
                    <v:path arrowok="t" o:connecttype="custom" o:connectlocs="0,0;2057,0" o:connectangles="0,0"/>
                  </v:shape>
                </v:group>
                <v:group id="Group 212" o:spid="_x0000_s1039" style="position:absolute;left:7939;top:3512;width:3406;height:2" coordorigin="7939,3512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213" o:spid="_x0000_s1040" style="position:absolute;left:7939;top:3512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" path="m,l3406,e" filled="f" strokeweight=".58pt">
                    <v:path arrowok="t" o:connecttype="custom" o:connectlocs="0,0;3406,0" o:connectangles="0,0"/>
                  </v:shape>
                </v:group>
                <v:group id="Group 210" o:spid="_x0000_s1041" style="position:absolute;left:895;top:4011;width:4973;height:2" coordorigin="895,4011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211" o:spid="_x0000_s1042" style="position:absolute;left:895;top:4011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208" o:spid="_x0000_s1043" style="position:absolute;left:6120;top:4011;width:5225;height:2" coordorigin="6120,4011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09" o:spid="_x0000_s1044" style="position:absolute;left:6120;top:4011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" path="m,l5225,e" filled="f" strokeweight=".58pt">
                    <v:path arrowok="t" o:connecttype="custom" o:connectlocs="0,0;5225,0" o:connectangles="0,0"/>
                  </v:shape>
                </v:group>
                <v:group id="Group 206" o:spid="_x0000_s1045" style="position:absolute;left:11083;top:4265;width:262;height:2" coordorigin="11083,4265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Freeform 207" o:spid="_x0000_s1046" style="position:absolute;left:11083;top:4265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" path="m,l262,e" filled="f" strokeweight=".20497mm">
                    <v:path arrowok="t" o:connecttype="custom" o:connectlocs="0,0;262,0" o:connectangles="0,0"/>
                  </v:shape>
                </v:group>
                <v:group id="Group 204" o:spid="_x0000_s1047" style="position:absolute;left:11088;top:4270;width:2;height:245" coordorigin="11088,427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cc6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">
                  <v:shape id="Freeform 205" o:spid="_x0000_s1048" style="position:absolute;left:11088;top:427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" path="m,l,245e" filled="f" strokeweight=".20497mm">
                    <v:path arrowok="t" o:connecttype="custom" o:connectlocs="0,4270;0,4515" o:connectangles="0,0"/>
                  </v:shape>
                </v:group>
                <v:group id="Group 202" o:spid="_x0000_s1049" style="position:absolute;left:895;top:4520;width:4973;height:2" coordorigin="895,4520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">
                  <v:shape id="Freeform 203" o:spid="_x0000_s1050" style="position:absolute;left:895;top:4520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" path="m,l4973,e" filled="f" strokeweight=".58pt">
                    <v:path arrowok="t" o:connecttype="custom" o:connectlocs="0,0;4973,0" o:connectangles="0,0"/>
                  </v:shape>
                </v:group>
                <v:group id="Group 200" o:spid="_x0000_s1051" style="position:absolute;left:11083;top:4520;width:262;height:2" coordorigin="11083,4520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  <v:shape id="Freeform 201" o:spid="_x0000_s1052" style="position:absolute;left:11083;top:4520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" path="m,l262,e" filled="f" strokeweight=".58pt">
                    <v:path arrowok="t" o:connecttype="custom" o:connectlocs="0,0;262,0" o:connectangles="0,0"/>
                  </v:shape>
                </v:group>
                <v:group id="Group 198" o:spid="_x0000_s1053" style="position:absolute;left:895;top:5017;width:4973;height:2" coordorigin="895,5017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1cl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Yt4Cb9nwhGQmwcAAAD//wMAUEsBAi0AFAAGAAgAAAAhANvh9svuAAAAhQEAABMAAAAAAAAA&#10;AAAAAAAAAAAAAFtDb250ZW50X1R5cGVzXS54bWxQSwECLQAUAAYACAAAACEAWvQsW78AAAAVAQAA&#10;CwAAAAAAAAAAAAAAAAAfAQAAX3JlbHMvLnJlbHNQSwECLQAUAAYACAAAACEA9ndXJcYAAADcAAAA&#10;DwAAAAAAAAAAAAAAAAAHAgAAZHJzL2Rvd25yZXYueG1sUEsFBgAAAAADAAMAtwAAAPoCAAAAAA==&#10;">
                  <v:shape id="Freeform 199" o:spid="_x0000_s1054" style="position:absolute;left:895;top:5017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196" o:spid="_x0000_s1055" style="position:absolute;left:8028;top:5017;width:3317;height:2" coordorigin="8028,5017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WzJxQAAANw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">
                  <v:shape id="Freeform 197" o:spid="_x0000_s1056" style="position:absolute;left:8028;top:5017;width:3317;height:2;visibility:visible;mso-wrap-style:square;v-text-anchor:top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" path="m,l3317,e" filled="f" strokeweight=".58pt">
                    <v:path arrowok="t" o:connecttype="custom" o:connectlocs="0,0;3317,0" o:connectangles="0,0"/>
                  </v:shape>
                </v:group>
                <v:group id="Group 194" o:spid="_x0000_s1057" style="position:absolute;left:895;top:5516;width:4973;height:2" coordorigin="895,5516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l0gxQAAANw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">
                  <v:shape id="Freeform 195" o:spid="_x0000_s1058" style="position:absolute;left:895;top:5516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" path="m,l4973,e" filled="f" strokeweight=".58pt">
                    <v:path arrowok="t" o:connecttype="custom" o:connectlocs="0,0;4973,0" o:connectangles="0,0"/>
                  </v:shape>
                </v:group>
                <v:group id="Group 192" o:spid="_x0000_s1059" style="position:absolute;left:6120;top:5516;width:5225;height:2" coordorigin="6120,5516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cf7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gFrzPxCMjFEwAA//8DAFBLAQItABQABgAIAAAAIQDb4fbL7gAAAIUBAAATAAAAAAAAAAAA&#10;AAAAAAAAAABbQ29udGVudF9UeXBlc10ueG1sUEsBAi0AFAAGAAgAAAAhAFr0LFu/AAAAFQEAAAsA&#10;AAAAAAAAAAAAAAAAHwEAAF9yZWxzLy5yZWxzUEsBAi0AFAAGAAgAAAAhAAyVx/vEAAAA3AAAAA8A&#10;AAAAAAAAAAAAAAAABwIAAGRycy9kb3ducmV2LnhtbFBLBQYAAAAAAwADALcAAAD4AgAAAAA=&#10;">
                  <v:shape id="Freeform 193" o:spid="_x0000_s1060" style="position:absolute;left:6120;top:5516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" path="m,l5225,e" filled="f" strokeweight=".58pt">
                    <v:path arrowok="t" o:connecttype="custom" o:connectlocs="0,0;5225,0" o:connectangles="0,0"/>
                  </v:shape>
                </v:group>
                <v:group id="Group 190" o:spid="_x0000_s1061" style="position:absolute;left:895;top:6025;width:10450;height:2" coordorigin="895,6025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191" o:spid="_x0000_s1062" style="position:absolute;left:895;top:6025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" path="m,l10450,e" filled="f" strokeweight=".58pt">
                    <v:path arrowok="t" o:connecttype="custom" o:connectlocs="0,0;10450,0" o:connectangles="0,0"/>
                  </v:shape>
                </v:group>
                <v:group id="Group 188" o:spid="_x0000_s1063" style="position:absolute;left:1903;top:5770;width:281;height:2" coordorigin="1903,5770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Freeform 189" o:spid="_x0000_s1064" style="position:absolute;left:1903;top:5770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" path="m,l281,e" filled="f" strokeweight=".20497mm">
                    <v:path arrowok="t" o:connecttype="custom" o:connectlocs="0,0;281,0" o:connectangles="0,0"/>
                  </v:shape>
                </v:group>
                <v:group id="Group 186" o:spid="_x0000_s1065" style="position:absolute;left:1908;top:5775;width:2;height:245" coordorigin="1908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187" o:spid="_x0000_s1066" style="position:absolute;left:1908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" path="m,l,245e" filled="f" strokeweight=".20497mm">
                    <v:path arrowok="t" o:connecttype="custom" o:connectlocs="0,5775;0,6020" o:connectangles="0,0"/>
                  </v:shape>
                </v:group>
                <v:group id="Group 184" o:spid="_x0000_s1067" style="position:absolute;left:2179;top:5775;width:2;height:245" coordorigin="2179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185" o:spid="_x0000_s1068" style="position:absolute;left:2179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" path="m,l,245e" filled="f" strokeweight=".58pt">
                    <v:path arrowok="t" o:connecttype="custom" o:connectlocs="0,5775;0,6020" o:connectangles="0,0"/>
                  </v:shape>
                </v:group>
                <v:group id="Group 182" o:spid="_x0000_s1069" style="position:absolute;left:3523;top:5770;width:281;height:2" coordorigin="3523,5770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183" o:spid="_x0000_s1070" style="position:absolute;left:3523;top:5770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" path="m,l281,e" filled="f" strokeweight=".20497mm">
                    <v:path arrowok="t" o:connecttype="custom" o:connectlocs="0,0;281,0" o:connectangles="0,0"/>
                  </v:shape>
                </v:group>
                <v:group id="Group 180" o:spid="_x0000_s1071" style="position:absolute;left:3528;top:5775;width:2;height:245" coordorigin="3528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181" o:spid="_x0000_s1072" style="position:absolute;left:3528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" path="m,l,245e" filled="f" strokeweight=".20497mm">
                    <v:path arrowok="t" o:connecttype="custom" o:connectlocs="0,5775;0,6020" o:connectangles="0,0"/>
                  </v:shape>
                </v:group>
                <v:group id="Group 178" o:spid="_x0000_s1073" style="position:absolute;left:3799;top:5775;width:2;height:245" coordorigin="3799,5775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179" o:spid="_x0000_s1074" style="position:absolute;left:3799;top:5775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" path="m,l,245e" filled="f" strokeweight=".58pt">
                    <v:path arrowok="t" o:connecttype="custom" o:connectlocs="0,5775;0,602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-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500D29C3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4080970" w14:textId="77777777" w:rsidR="00E979AC" w:rsidRDefault="00E979AC" w:rsidP="00E979AC">
      <w:pPr>
        <w:spacing w:before="14" w:after="0" w:line="280" w:lineRule="exact"/>
        <w:rPr>
          <w:sz w:val="28"/>
          <w:szCs w:val="28"/>
        </w:rPr>
      </w:pPr>
    </w:p>
    <w:p w14:paraId="635EE13B" w14:textId="77777777" w:rsidR="00E979AC" w:rsidRDefault="00E979AC" w:rsidP="00E979AC">
      <w:pPr>
        <w:tabs>
          <w:tab w:val="left" w:pos="1540"/>
          <w:tab w:val="left" w:pos="4960"/>
          <w:tab w:val="left" w:pos="5320"/>
          <w:tab w:val="left" w:pos="7140"/>
          <w:tab w:val="left" w:pos="81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6E31B4AE" wp14:editId="03ED5CAB">
                <wp:simplePos x="0" y="0"/>
                <wp:positionH relativeFrom="page">
                  <wp:posOffset>564515</wp:posOffset>
                </wp:positionH>
                <wp:positionV relativeFrom="paragraph">
                  <wp:posOffset>-3804285</wp:posOffset>
                </wp:positionV>
                <wp:extent cx="6642735" cy="3500120"/>
                <wp:effectExtent l="2540" t="5715" r="3175" b="8890"/>
                <wp:wrapNone/>
                <wp:docPr id="229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3500120"/>
                          <a:chOff x="889" y="-5991"/>
                          <a:chExt cx="10461" cy="5512"/>
                        </a:xfrm>
                      </wpg:grpSpPr>
                      <wpg:grpSp>
                        <wpg:cNvPr id="230" name="Group 175"/>
                        <wpg:cNvGrpSpPr>
                          <a:grpSpLocks/>
                        </wpg:cNvGrpSpPr>
                        <wpg:grpSpPr bwMode="auto">
                          <a:xfrm>
                            <a:off x="895" y="-5985"/>
                            <a:ext cx="10450" cy="2"/>
                            <a:chOff x="895" y="-5985"/>
                            <a:chExt cx="10450" cy="2"/>
                          </a:xfrm>
                        </wpg:grpSpPr>
                        <wps:wsp>
                          <wps:cNvPr id="231" name="Freeform 176"/>
                          <wps:cNvSpPr>
                            <a:spLocks/>
                          </wps:cNvSpPr>
                          <wps:spPr bwMode="auto">
                            <a:xfrm>
                              <a:off x="895" y="-5985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" name="Group 173"/>
                        <wpg:cNvGrpSpPr>
                          <a:grpSpLocks/>
                        </wpg:cNvGrpSpPr>
                        <wpg:grpSpPr bwMode="auto">
                          <a:xfrm>
                            <a:off x="900" y="-5980"/>
                            <a:ext cx="2" cy="5491"/>
                            <a:chOff x="900" y="-5980"/>
                            <a:chExt cx="2" cy="5491"/>
                          </a:xfrm>
                        </wpg:grpSpPr>
                        <wps:wsp>
                          <wps:cNvPr id="233" name="Freeform 174"/>
                          <wps:cNvSpPr>
                            <a:spLocks/>
                          </wps:cNvSpPr>
                          <wps:spPr bwMode="auto">
                            <a:xfrm>
                              <a:off x="900" y="-5980"/>
                              <a:ext cx="2" cy="5491"/>
                            </a:xfrm>
                            <a:custGeom>
                              <a:avLst/>
                              <a:gdLst>
                                <a:gd name="T0" fmla="+- 0 -5980 -5980"/>
                                <a:gd name="T1" fmla="*/ -5980 h 5491"/>
                                <a:gd name="T2" fmla="+- 0 -489 -5980"/>
                                <a:gd name="T3" fmla="*/ -489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" name="Group 171"/>
                        <wpg:cNvGrpSpPr>
                          <a:grpSpLocks/>
                        </wpg:cNvGrpSpPr>
                        <wpg:grpSpPr bwMode="auto">
                          <a:xfrm>
                            <a:off x="11340" y="-5980"/>
                            <a:ext cx="2" cy="5491"/>
                            <a:chOff x="11340" y="-5980"/>
                            <a:chExt cx="2" cy="5491"/>
                          </a:xfrm>
                        </wpg:grpSpPr>
                        <wps:wsp>
                          <wps:cNvPr id="235" name="Freeform 172"/>
                          <wps:cNvSpPr>
                            <a:spLocks/>
                          </wps:cNvSpPr>
                          <wps:spPr bwMode="auto">
                            <a:xfrm>
                              <a:off x="11340" y="-5980"/>
                              <a:ext cx="2" cy="5491"/>
                            </a:xfrm>
                            <a:custGeom>
                              <a:avLst/>
                              <a:gdLst>
                                <a:gd name="T0" fmla="+- 0 -5980 -5980"/>
                                <a:gd name="T1" fmla="*/ -5980 h 5491"/>
                                <a:gd name="T2" fmla="+- 0 -489 -5980"/>
                                <a:gd name="T3" fmla="*/ -489 h 549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491">
                                  <a:moveTo>
                                    <a:pt x="0" y="0"/>
                                  </a:moveTo>
                                  <a:lnTo>
                                    <a:pt x="0" y="5491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" name="Group 169"/>
                        <wpg:cNvGrpSpPr>
                          <a:grpSpLocks/>
                        </wpg:cNvGrpSpPr>
                        <wpg:grpSpPr bwMode="auto">
                          <a:xfrm>
                            <a:off x="7939" y="-5488"/>
                            <a:ext cx="3406" cy="2"/>
                            <a:chOff x="7939" y="-5488"/>
                            <a:chExt cx="3406" cy="2"/>
                          </a:xfrm>
                        </wpg:grpSpPr>
                        <wps:wsp>
                          <wps:cNvPr id="237" name="Freeform 170"/>
                          <wps:cNvSpPr>
                            <a:spLocks/>
                          </wps:cNvSpPr>
                          <wps:spPr bwMode="auto">
                            <a:xfrm>
                              <a:off x="7939" y="-5488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" name="Group 167"/>
                        <wpg:cNvGrpSpPr>
                          <a:grpSpLocks/>
                        </wpg:cNvGrpSpPr>
                        <wpg:grpSpPr bwMode="auto">
                          <a:xfrm>
                            <a:off x="9288" y="-4492"/>
                            <a:ext cx="2057" cy="2"/>
                            <a:chOff x="9288" y="-4492"/>
                            <a:chExt cx="2057" cy="2"/>
                          </a:xfrm>
                        </wpg:grpSpPr>
                        <wps:wsp>
                          <wps:cNvPr id="239" name="Freeform 168"/>
                          <wps:cNvSpPr>
                            <a:spLocks/>
                          </wps:cNvSpPr>
                          <wps:spPr bwMode="auto">
                            <a:xfrm>
                              <a:off x="9288" y="-4492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" name="Group 165"/>
                        <wpg:cNvGrpSpPr>
                          <a:grpSpLocks/>
                        </wpg:cNvGrpSpPr>
                        <wpg:grpSpPr bwMode="auto">
                          <a:xfrm>
                            <a:off x="9288" y="-3494"/>
                            <a:ext cx="2057" cy="2"/>
                            <a:chOff x="9288" y="-3494"/>
                            <a:chExt cx="2057" cy="2"/>
                          </a:xfrm>
                        </wpg:grpSpPr>
                        <wps:wsp>
                          <wps:cNvPr id="241" name="Freeform 166"/>
                          <wps:cNvSpPr>
                            <a:spLocks/>
                          </wps:cNvSpPr>
                          <wps:spPr bwMode="auto">
                            <a:xfrm>
                              <a:off x="9288" y="-3494"/>
                              <a:ext cx="2057" cy="2"/>
                            </a:xfrm>
                            <a:custGeom>
                              <a:avLst/>
                              <a:gdLst>
                                <a:gd name="T0" fmla="+- 0 9288 9288"/>
                                <a:gd name="T1" fmla="*/ T0 w 2057"/>
                                <a:gd name="T2" fmla="+- 0 11345 9288"/>
                                <a:gd name="T3" fmla="*/ T2 w 20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57">
                                  <a:moveTo>
                                    <a:pt x="0" y="0"/>
                                  </a:moveTo>
                                  <a:lnTo>
                                    <a:pt x="2057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" name="Group 163"/>
                        <wpg:cNvGrpSpPr>
                          <a:grpSpLocks/>
                        </wpg:cNvGrpSpPr>
                        <wpg:grpSpPr bwMode="auto">
                          <a:xfrm>
                            <a:off x="7939" y="-2997"/>
                            <a:ext cx="3406" cy="2"/>
                            <a:chOff x="7939" y="-2997"/>
                            <a:chExt cx="3406" cy="2"/>
                          </a:xfrm>
                        </wpg:grpSpPr>
                        <wps:wsp>
                          <wps:cNvPr id="243" name="Freeform 164"/>
                          <wps:cNvSpPr>
                            <a:spLocks/>
                          </wps:cNvSpPr>
                          <wps:spPr bwMode="auto">
                            <a:xfrm>
                              <a:off x="7939" y="-2997"/>
                              <a:ext cx="3406" cy="2"/>
                            </a:xfrm>
                            <a:custGeom>
                              <a:avLst/>
                              <a:gdLst>
                                <a:gd name="T0" fmla="+- 0 7939 7939"/>
                                <a:gd name="T1" fmla="*/ T0 w 3406"/>
                                <a:gd name="T2" fmla="+- 0 11345 7939"/>
                                <a:gd name="T3" fmla="*/ T2 w 34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6">
                                  <a:moveTo>
                                    <a:pt x="0" y="0"/>
                                  </a:moveTo>
                                  <a:lnTo>
                                    <a:pt x="3406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" name="Group 161"/>
                        <wpg:cNvGrpSpPr>
                          <a:grpSpLocks/>
                        </wpg:cNvGrpSpPr>
                        <wpg:grpSpPr bwMode="auto">
                          <a:xfrm>
                            <a:off x="895" y="-2498"/>
                            <a:ext cx="4973" cy="2"/>
                            <a:chOff x="895" y="-2498"/>
                            <a:chExt cx="4973" cy="2"/>
                          </a:xfrm>
                        </wpg:grpSpPr>
                        <wps:wsp>
                          <wps:cNvPr id="245" name="Freeform 162"/>
                          <wps:cNvSpPr>
                            <a:spLocks/>
                          </wps:cNvSpPr>
                          <wps:spPr bwMode="auto">
                            <a:xfrm>
                              <a:off x="895" y="-2498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" name="Group 159"/>
                        <wpg:cNvGrpSpPr>
                          <a:grpSpLocks/>
                        </wpg:cNvGrpSpPr>
                        <wpg:grpSpPr bwMode="auto">
                          <a:xfrm>
                            <a:off x="6120" y="-2498"/>
                            <a:ext cx="5225" cy="2"/>
                            <a:chOff x="6120" y="-2498"/>
                            <a:chExt cx="5225" cy="2"/>
                          </a:xfrm>
                        </wpg:grpSpPr>
                        <wps:wsp>
                          <wps:cNvPr id="247" name="Freeform 160"/>
                          <wps:cNvSpPr>
                            <a:spLocks/>
                          </wps:cNvSpPr>
                          <wps:spPr bwMode="auto">
                            <a:xfrm>
                              <a:off x="6120" y="-2498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" name="Group 157"/>
                        <wpg:cNvGrpSpPr>
                          <a:grpSpLocks/>
                        </wpg:cNvGrpSpPr>
                        <wpg:grpSpPr bwMode="auto">
                          <a:xfrm>
                            <a:off x="11083" y="-2243"/>
                            <a:ext cx="262" cy="2"/>
                            <a:chOff x="11083" y="-2243"/>
                            <a:chExt cx="262" cy="2"/>
                          </a:xfrm>
                        </wpg:grpSpPr>
                        <wps:wsp>
                          <wps:cNvPr id="249" name="Freeform 158"/>
                          <wps:cNvSpPr>
                            <a:spLocks/>
                          </wps:cNvSpPr>
                          <wps:spPr bwMode="auto">
                            <a:xfrm>
                              <a:off x="11083" y="-2243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" name="Group 155"/>
                        <wpg:cNvGrpSpPr>
                          <a:grpSpLocks/>
                        </wpg:cNvGrpSpPr>
                        <wpg:grpSpPr bwMode="auto">
                          <a:xfrm>
                            <a:off x="11088" y="-2239"/>
                            <a:ext cx="2" cy="245"/>
                            <a:chOff x="11088" y="-2239"/>
                            <a:chExt cx="2" cy="245"/>
                          </a:xfrm>
                        </wpg:grpSpPr>
                        <wps:wsp>
                          <wps:cNvPr id="251" name="Freeform 156"/>
                          <wps:cNvSpPr>
                            <a:spLocks/>
                          </wps:cNvSpPr>
                          <wps:spPr bwMode="auto">
                            <a:xfrm>
                              <a:off x="11088" y="-2239"/>
                              <a:ext cx="2" cy="245"/>
                            </a:xfrm>
                            <a:custGeom>
                              <a:avLst/>
                              <a:gdLst>
                                <a:gd name="T0" fmla="+- 0 -2239 -2239"/>
                                <a:gd name="T1" fmla="*/ -2239 h 245"/>
                                <a:gd name="T2" fmla="+- 0 -1994 -2239"/>
                                <a:gd name="T3" fmla="*/ -1994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" name="Group 153"/>
                        <wpg:cNvGrpSpPr>
                          <a:grpSpLocks/>
                        </wpg:cNvGrpSpPr>
                        <wpg:grpSpPr bwMode="auto">
                          <a:xfrm>
                            <a:off x="895" y="-1989"/>
                            <a:ext cx="4973" cy="2"/>
                            <a:chOff x="895" y="-1989"/>
                            <a:chExt cx="4973" cy="2"/>
                          </a:xfrm>
                        </wpg:grpSpPr>
                        <wps:wsp>
                          <wps:cNvPr id="253" name="Freeform 154"/>
                          <wps:cNvSpPr>
                            <a:spLocks/>
                          </wps:cNvSpPr>
                          <wps:spPr bwMode="auto">
                            <a:xfrm>
                              <a:off x="895" y="-1989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4" name="Group 151"/>
                        <wpg:cNvGrpSpPr>
                          <a:grpSpLocks/>
                        </wpg:cNvGrpSpPr>
                        <wpg:grpSpPr bwMode="auto">
                          <a:xfrm>
                            <a:off x="11083" y="-1989"/>
                            <a:ext cx="262" cy="2"/>
                            <a:chOff x="11083" y="-1989"/>
                            <a:chExt cx="262" cy="2"/>
                          </a:xfrm>
                        </wpg:grpSpPr>
                        <wps:wsp>
                          <wps:cNvPr id="255" name="Freeform 152"/>
                          <wps:cNvSpPr>
                            <a:spLocks/>
                          </wps:cNvSpPr>
                          <wps:spPr bwMode="auto">
                            <a:xfrm>
                              <a:off x="11083" y="-1989"/>
                              <a:ext cx="262" cy="2"/>
                            </a:xfrm>
                            <a:custGeom>
                              <a:avLst/>
                              <a:gdLst>
                                <a:gd name="T0" fmla="+- 0 11083 11083"/>
                                <a:gd name="T1" fmla="*/ T0 w 262"/>
                                <a:gd name="T2" fmla="+- 0 11345 11083"/>
                                <a:gd name="T3" fmla="*/ T2 w 2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62">
                                  <a:moveTo>
                                    <a:pt x="0" y="0"/>
                                  </a:move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6" name="Group 149"/>
                        <wpg:cNvGrpSpPr>
                          <a:grpSpLocks/>
                        </wpg:cNvGrpSpPr>
                        <wpg:grpSpPr bwMode="auto">
                          <a:xfrm>
                            <a:off x="895" y="-1492"/>
                            <a:ext cx="4973" cy="2"/>
                            <a:chOff x="895" y="-1492"/>
                            <a:chExt cx="4973" cy="2"/>
                          </a:xfrm>
                        </wpg:grpSpPr>
                        <wps:wsp>
                          <wps:cNvPr id="257" name="Freeform 150"/>
                          <wps:cNvSpPr>
                            <a:spLocks/>
                          </wps:cNvSpPr>
                          <wps:spPr bwMode="auto">
                            <a:xfrm>
                              <a:off x="895" y="-1492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" name="Group 147"/>
                        <wpg:cNvGrpSpPr>
                          <a:grpSpLocks/>
                        </wpg:cNvGrpSpPr>
                        <wpg:grpSpPr bwMode="auto">
                          <a:xfrm>
                            <a:off x="8028" y="-1492"/>
                            <a:ext cx="3317" cy="2"/>
                            <a:chOff x="8028" y="-1492"/>
                            <a:chExt cx="3317" cy="2"/>
                          </a:xfrm>
                        </wpg:grpSpPr>
                        <wps:wsp>
                          <wps:cNvPr id="259" name="Freeform 148"/>
                          <wps:cNvSpPr>
                            <a:spLocks/>
                          </wps:cNvSpPr>
                          <wps:spPr bwMode="auto">
                            <a:xfrm>
                              <a:off x="8028" y="-1492"/>
                              <a:ext cx="3317" cy="2"/>
                            </a:xfrm>
                            <a:custGeom>
                              <a:avLst/>
                              <a:gdLst>
                                <a:gd name="T0" fmla="+- 0 8028 8028"/>
                                <a:gd name="T1" fmla="*/ T0 w 3317"/>
                                <a:gd name="T2" fmla="+- 0 11345 8028"/>
                                <a:gd name="T3" fmla="*/ T2 w 331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317">
                                  <a:moveTo>
                                    <a:pt x="0" y="0"/>
                                  </a:moveTo>
                                  <a:lnTo>
                                    <a:pt x="3317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0" name="Group 145"/>
                        <wpg:cNvGrpSpPr>
                          <a:grpSpLocks/>
                        </wpg:cNvGrpSpPr>
                        <wpg:grpSpPr bwMode="auto">
                          <a:xfrm>
                            <a:off x="895" y="-993"/>
                            <a:ext cx="4973" cy="2"/>
                            <a:chOff x="895" y="-993"/>
                            <a:chExt cx="4973" cy="2"/>
                          </a:xfrm>
                        </wpg:grpSpPr>
                        <wps:wsp>
                          <wps:cNvPr id="261" name="Freeform 146"/>
                          <wps:cNvSpPr>
                            <a:spLocks/>
                          </wps:cNvSpPr>
                          <wps:spPr bwMode="auto">
                            <a:xfrm>
                              <a:off x="895" y="-993"/>
                              <a:ext cx="49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4973"/>
                                <a:gd name="T2" fmla="+- 0 5868 895"/>
                                <a:gd name="T3" fmla="*/ T2 w 49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73">
                                  <a:moveTo>
                                    <a:pt x="0" y="0"/>
                                  </a:moveTo>
                                  <a:lnTo>
                                    <a:pt x="49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" name="Group 143"/>
                        <wpg:cNvGrpSpPr>
                          <a:grpSpLocks/>
                        </wpg:cNvGrpSpPr>
                        <wpg:grpSpPr bwMode="auto">
                          <a:xfrm>
                            <a:off x="6120" y="-993"/>
                            <a:ext cx="5225" cy="2"/>
                            <a:chOff x="6120" y="-993"/>
                            <a:chExt cx="5225" cy="2"/>
                          </a:xfrm>
                        </wpg:grpSpPr>
                        <wps:wsp>
                          <wps:cNvPr id="263" name="Freeform 144"/>
                          <wps:cNvSpPr>
                            <a:spLocks/>
                          </wps:cNvSpPr>
                          <wps:spPr bwMode="auto">
                            <a:xfrm>
                              <a:off x="6120" y="-993"/>
                              <a:ext cx="5225" cy="2"/>
                            </a:xfrm>
                            <a:custGeom>
                              <a:avLst/>
                              <a:gdLst>
                                <a:gd name="T0" fmla="+- 0 6120 6120"/>
                                <a:gd name="T1" fmla="*/ T0 w 5225"/>
                                <a:gd name="T2" fmla="+- 0 11345 6120"/>
                                <a:gd name="T3" fmla="*/ T2 w 52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25">
                                  <a:moveTo>
                                    <a:pt x="0" y="0"/>
                                  </a:moveTo>
                                  <a:lnTo>
                                    <a:pt x="52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" name="Group 141"/>
                        <wpg:cNvGrpSpPr>
                          <a:grpSpLocks/>
                        </wpg:cNvGrpSpPr>
                        <wpg:grpSpPr bwMode="auto">
                          <a:xfrm>
                            <a:off x="895" y="-484"/>
                            <a:ext cx="10450" cy="2"/>
                            <a:chOff x="895" y="-484"/>
                            <a:chExt cx="10450" cy="2"/>
                          </a:xfrm>
                        </wpg:grpSpPr>
                        <wps:wsp>
                          <wps:cNvPr id="265" name="Freeform 142"/>
                          <wps:cNvSpPr>
                            <a:spLocks/>
                          </wps:cNvSpPr>
                          <wps:spPr bwMode="auto">
                            <a:xfrm>
                              <a:off x="895" y="-484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" name="Group 139"/>
                        <wpg:cNvGrpSpPr>
                          <a:grpSpLocks/>
                        </wpg:cNvGrpSpPr>
                        <wpg:grpSpPr bwMode="auto">
                          <a:xfrm>
                            <a:off x="1903" y="-739"/>
                            <a:ext cx="281" cy="2"/>
                            <a:chOff x="1903" y="-739"/>
                            <a:chExt cx="281" cy="2"/>
                          </a:xfrm>
                        </wpg:grpSpPr>
                        <wps:wsp>
                          <wps:cNvPr id="267" name="Freeform 140"/>
                          <wps:cNvSpPr>
                            <a:spLocks/>
                          </wps:cNvSpPr>
                          <wps:spPr bwMode="auto">
                            <a:xfrm>
                              <a:off x="1903" y="-739"/>
                              <a:ext cx="281" cy="2"/>
                            </a:xfrm>
                            <a:custGeom>
                              <a:avLst/>
                              <a:gdLst>
                                <a:gd name="T0" fmla="+- 0 1903 1903"/>
                                <a:gd name="T1" fmla="*/ T0 w 281"/>
                                <a:gd name="T2" fmla="+- 0 2184 190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" name="Group 137"/>
                        <wpg:cNvGrpSpPr>
                          <a:grpSpLocks/>
                        </wpg:cNvGrpSpPr>
                        <wpg:grpSpPr bwMode="auto">
                          <a:xfrm>
                            <a:off x="1908" y="-734"/>
                            <a:ext cx="2" cy="245"/>
                            <a:chOff x="1908" y="-734"/>
                            <a:chExt cx="2" cy="245"/>
                          </a:xfrm>
                        </wpg:grpSpPr>
                        <wps:wsp>
                          <wps:cNvPr id="269" name="Freeform 138"/>
                          <wps:cNvSpPr>
                            <a:spLocks/>
                          </wps:cNvSpPr>
                          <wps:spPr bwMode="auto">
                            <a:xfrm>
                              <a:off x="1908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0" name="Group 135"/>
                        <wpg:cNvGrpSpPr>
                          <a:grpSpLocks/>
                        </wpg:cNvGrpSpPr>
                        <wpg:grpSpPr bwMode="auto">
                          <a:xfrm>
                            <a:off x="2179" y="-734"/>
                            <a:ext cx="2" cy="245"/>
                            <a:chOff x="2179" y="-734"/>
                            <a:chExt cx="2" cy="245"/>
                          </a:xfrm>
                        </wpg:grpSpPr>
                        <wps:wsp>
                          <wps:cNvPr id="271" name="Freeform 136"/>
                          <wps:cNvSpPr>
                            <a:spLocks/>
                          </wps:cNvSpPr>
                          <wps:spPr bwMode="auto">
                            <a:xfrm>
                              <a:off x="2179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" name="Group 133"/>
                        <wpg:cNvGrpSpPr>
                          <a:grpSpLocks/>
                        </wpg:cNvGrpSpPr>
                        <wpg:grpSpPr bwMode="auto">
                          <a:xfrm>
                            <a:off x="3523" y="-739"/>
                            <a:ext cx="281" cy="2"/>
                            <a:chOff x="3523" y="-739"/>
                            <a:chExt cx="281" cy="2"/>
                          </a:xfrm>
                        </wpg:grpSpPr>
                        <wps:wsp>
                          <wps:cNvPr id="273" name="Freeform 134"/>
                          <wps:cNvSpPr>
                            <a:spLocks/>
                          </wps:cNvSpPr>
                          <wps:spPr bwMode="auto">
                            <a:xfrm>
                              <a:off x="3523" y="-739"/>
                              <a:ext cx="281" cy="2"/>
                            </a:xfrm>
                            <a:custGeom>
                              <a:avLst/>
                              <a:gdLst>
                                <a:gd name="T0" fmla="+- 0 3523 3523"/>
                                <a:gd name="T1" fmla="*/ T0 w 281"/>
                                <a:gd name="T2" fmla="+- 0 3804 3523"/>
                                <a:gd name="T3" fmla="*/ T2 w 2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1">
                                  <a:moveTo>
                                    <a:pt x="0" y="0"/>
                                  </a:moveTo>
                                  <a:lnTo>
                                    <a:pt x="28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" name="Group 131"/>
                        <wpg:cNvGrpSpPr>
                          <a:grpSpLocks/>
                        </wpg:cNvGrpSpPr>
                        <wpg:grpSpPr bwMode="auto">
                          <a:xfrm>
                            <a:off x="3528" y="-734"/>
                            <a:ext cx="2" cy="245"/>
                            <a:chOff x="3528" y="-734"/>
                            <a:chExt cx="2" cy="245"/>
                          </a:xfrm>
                        </wpg:grpSpPr>
                        <wps:wsp>
                          <wps:cNvPr id="275" name="Freeform 132"/>
                          <wps:cNvSpPr>
                            <a:spLocks/>
                          </wps:cNvSpPr>
                          <wps:spPr bwMode="auto">
                            <a:xfrm>
                              <a:off x="3528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" name="Group 129"/>
                        <wpg:cNvGrpSpPr>
                          <a:grpSpLocks/>
                        </wpg:cNvGrpSpPr>
                        <wpg:grpSpPr bwMode="auto">
                          <a:xfrm>
                            <a:off x="3799" y="-734"/>
                            <a:ext cx="2" cy="245"/>
                            <a:chOff x="3799" y="-734"/>
                            <a:chExt cx="2" cy="245"/>
                          </a:xfrm>
                        </wpg:grpSpPr>
                        <wps:wsp>
                          <wps:cNvPr id="277" name="Freeform 130"/>
                          <wps:cNvSpPr>
                            <a:spLocks/>
                          </wps:cNvSpPr>
                          <wps:spPr bwMode="auto">
                            <a:xfrm>
                              <a:off x="3799" y="-734"/>
                              <a:ext cx="2" cy="245"/>
                            </a:xfrm>
                            <a:custGeom>
                              <a:avLst/>
                              <a:gdLst>
                                <a:gd name="T0" fmla="+- 0 -734 -734"/>
                                <a:gd name="T1" fmla="*/ -734 h 245"/>
                                <a:gd name="T2" fmla="+- 0 -489 -734"/>
                                <a:gd name="T3" fmla="*/ -489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153D49" id="Group 128" o:spid="_x0000_s1026" style="position:absolute;margin-left:44.45pt;margin-top:-299.55pt;width:523.05pt;height:275.6pt;z-index:-251602944;mso-position-horizontal-relative:page" coordorigin="889,-5991" coordsize="10461,5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">
                <v:group id="Group 175" o:spid="_x0000_s1027" style="position:absolute;left:895;top:-5985;width:10450;height:2" coordorigin="895,-5985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shape id="Freeform 176" o:spid="_x0000_s1028" style="position:absolute;left:895;top:-5985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" path="m,l10450,e" filled="f" strokeweight=".20497mm">
                    <v:path arrowok="t" o:connecttype="custom" o:connectlocs="0,0;10450,0" o:connectangles="0,0"/>
                  </v:shape>
                </v:group>
                <v:group id="Group 173" o:spid="_x0000_s1029" style="position:absolute;left:900;top:-5980;width:2;height:5491" coordorigin="900,-5980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wp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ySSB95lwBOTyBQAA//8DAFBLAQItABQABgAIAAAAIQDb4fbL7gAAAIUBAAATAAAAAAAAAAAA&#10;AAAAAAAAAABbQ29udGVudF9UeXBlc10ueG1sUEsBAi0AFAAGAAgAAAAhAFr0LFu/AAAAFQEAAAsA&#10;AAAAAAAAAAAAAAAAHwEAAF9yZWxzLy5yZWxzUEsBAi0AFAAGAAgAAAAhAMETCnHEAAAA3AAAAA8A&#10;AAAAAAAAAAAAAAAABwIAAGRycy9kb3ducmV2LnhtbFBLBQYAAAAAAwADALcAAAD4AgAAAAA=&#10;">
                  <v:shape id="Freeform 174" o:spid="_x0000_s1030" style="position:absolute;left:900;top:-5980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" path="m,l,5491e" filled="f" strokeweight=".20497mm">
                    <v:path arrowok="t" o:connecttype="custom" o:connectlocs="0,-5980;0,-489" o:connectangles="0,0"/>
                  </v:shape>
                </v:group>
                <v:group id="Group 171" o:spid="_x0000_s1031" style="position:absolute;left:11340;top:-5980;width:2;height:5491" coordorigin="11340,-5980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<v:shape id="Freeform 172" o:spid="_x0000_s1032" style="position:absolute;left:11340;top:-5980;width:2;height:5491;visibility:visible;mso-wrap-style:square;v-text-anchor:top" coordsize="2,5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" path="m,l,5491e" filled="f" strokeweight=".20497mm">
                    <v:path arrowok="t" o:connecttype="custom" o:connectlocs="0,-5980;0,-489" o:connectangles="0,0"/>
                  </v:shape>
                </v:group>
                <v:group id="Group 169" o:spid="_x0000_s1033" style="position:absolute;left:7939;top:-5488;width:3406;height:2" coordorigin="7939,-5488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Freeform 170" o:spid="_x0000_s1034" style="position:absolute;left:7939;top:-5488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" path="m,l3406,e" filled="f" strokeweight=".20497mm">
                    <v:path arrowok="t" o:connecttype="custom" o:connectlocs="0,0;3406,0" o:connectangles="0,0"/>
                  </v:shape>
                </v:group>
                <v:group id="Group 167" o:spid="_x0000_s1035" style="position:absolute;left:9288;top:-4492;width:2057;height:2" coordorigin="9288,-4492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<v:shape id="Freeform 168" o:spid="_x0000_s1036" style="position:absolute;left:9288;top:-4492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" path="m,l2057,e" filled="f" strokeweight=".58pt">
                    <v:path arrowok="t" o:connecttype="custom" o:connectlocs="0,0;2057,0" o:connectangles="0,0"/>
                  </v:shape>
                </v:group>
                <v:group id="Group 165" o:spid="_x0000_s1037" style="position:absolute;left:9288;top:-3494;width:2057;height:2" coordorigin="9288,-3494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shape id="Freeform 166" o:spid="_x0000_s1038" style="position:absolute;left:9288;top:-3494;width:2057;height:2;visibility:visible;mso-wrap-style:square;v-text-anchor:top" coordsize="20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" path="m,l2057,e" filled="f" strokeweight=".20497mm">
                    <v:path arrowok="t" o:connecttype="custom" o:connectlocs="0,0;2057,0" o:connectangles="0,0"/>
                  </v:shape>
                </v:group>
                <v:group id="Group 163" o:spid="_x0000_s1039" style="position:absolute;left:7939;top:-2997;width:3406;height:2" coordorigin="7939,-2997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 id="Freeform 164" o:spid="_x0000_s1040" style="position:absolute;left:7939;top:-2997;width:3406;height:2;visibility:visible;mso-wrap-style:square;v-text-anchor:top" coordsize="34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" path="m,l3406,e" filled="f" strokeweight=".20497mm">
                    <v:path arrowok="t" o:connecttype="custom" o:connectlocs="0,0;3406,0" o:connectangles="0,0"/>
                  </v:shape>
                </v:group>
                <v:group id="Group 161" o:spid="_x0000_s1041" style="position:absolute;left:895;top:-2498;width:4973;height:2" coordorigin="895,-2498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shape id="Freeform 162" o:spid="_x0000_s1042" style="position:absolute;left:895;top:-2498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159" o:spid="_x0000_s1043" style="position:absolute;left:6120;top:-2498;width:5225;height:2" coordorigin="6120,-2498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shape id="Freeform 160" o:spid="_x0000_s1044" style="position:absolute;left:6120;top:-2498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" path="m,l5225,e" filled="f" strokeweight=".58pt">
                    <v:path arrowok="t" o:connecttype="custom" o:connectlocs="0,0;5225,0" o:connectangles="0,0"/>
                  </v:shape>
                </v:group>
                <v:group id="Group 157" o:spid="_x0000_s1045" style="position:absolute;left:11083;top:-2243;width:262;height:2" coordorigin="11083,-2243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<v:shape id="Freeform 158" o:spid="_x0000_s1046" style="position:absolute;left:11083;top:-2243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" path="m,l262,e" filled="f" strokeweight=".58pt">
                    <v:path arrowok="t" o:connecttype="custom" o:connectlocs="0,0;262,0" o:connectangles="0,0"/>
                  </v:shape>
                </v:group>
                <v:group id="Group 155" o:spid="_x0000_s1047" style="position:absolute;left:11088;top:-2239;width:2;height:245" coordorigin="11088,-2239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Q9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mB/OhCMgN3cAAAD//wMAUEsBAi0AFAAGAAgAAAAhANvh9svuAAAAhQEAABMAAAAAAAAAAAAA&#10;AAAAAAAAAFtDb250ZW50X1R5cGVzXS54bWxQSwECLQAUAAYACAAAACEAWvQsW78AAAAVAQAACwAA&#10;AAAAAAAAAAAAAAAfAQAAX3JlbHMvLnJlbHNQSwECLQAUAAYACAAAACEAg1LUPcMAAADcAAAADwAA&#10;AAAAAAAAAAAAAAAHAgAAZHJzL2Rvd25yZXYueG1sUEsFBgAAAAADAAMAtwAAAPcCAAAAAA==&#10;">
                  <v:shape id="Freeform 156" o:spid="_x0000_s1048" style="position:absolute;left:11088;top:-2239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" path="m,l,245e" filled="f" strokeweight=".20497mm">
                    <v:path arrowok="t" o:connecttype="custom" o:connectlocs="0,-2239;0,-1994" o:connectangles="0,0"/>
                  </v:shape>
                </v:group>
                <v:group id="Group 153" o:spid="_x0000_s1049" style="position:absolute;left:895;top:-1989;width:4973;height:2" coordorigin="895,-1989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/R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yTiB95lwBOT8BQAA//8DAFBLAQItABQABgAIAAAAIQDb4fbL7gAAAIUBAAATAAAAAAAAAAAA&#10;AAAAAAAAAABbQ29udGVudF9UeXBlc10ueG1sUEsBAi0AFAAGAAgAAAAhAFr0LFu/AAAAFQEAAAsA&#10;AAAAAAAAAAAAAAAAHwEAAF9yZWxzLy5yZWxzUEsBAi0AFAAGAAgAAAAhABzM79HEAAAA3AAAAA8A&#10;AAAAAAAAAAAAAAAABwIAAGRycy9kb3ducmV2LnhtbFBLBQYAAAAAAwADALcAAAD4AgAAAAA=&#10;">
                  <v:shape id="Freeform 154" o:spid="_x0000_s1050" style="position:absolute;left:895;top:-1989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" path="m,l4973,e" filled="f" strokeweight=".20497mm">
                    <v:path arrowok="t" o:connecttype="custom" o:connectlocs="0,0;4973,0" o:connectangles="0,0"/>
                  </v:shape>
                </v:group>
                <v:group id="Group 151" o:spid="_x0000_s1051" style="position:absolute;left:11083;top:-1989;width:262;height:2" coordorigin="11083,-1989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<v:shape id="Freeform 152" o:spid="_x0000_s1052" style="position:absolute;left:11083;top:-1989;width:262;height:2;visibility:visible;mso-wrap-style:square;v-text-anchor:top" coordsize="2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" path="m,l262,e" filled="f" strokeweight=".20497mm">
                    <v:path arrowok="t" o:connecttype="custom" o:connectlocs="0,0;262,0" o:connectangles="0,0"/>
                  </v:shape>
                </v:group>
                <v:group id="Group 149" o:spid="_x0000_s1053" style="position:absolute;left:895;top:-1492;width:4973;height:2" coordorigin="895,-1492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Freeform 150" o:spid="_x0000_s1054" style="position:absolute;left:895;top:-1492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" path="m,l4973,e" filled="f" strokeweight=".20497mm">
                    <v:path arrowok="t" o:connecttype="custom" o:connectlocs="0,0;4973,0" o:connectangles="0,0"/>
                  </v:shape>
                </v:group>
                <v:group id="Group 147" o:spid="_x0000_s1055" style="position:absolute;left:8028;top:-1492;width:3317;height:2" coordorigin="8028,-1492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Ng7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WBvOhCMgN3cAAAD//wMAUEsBAi0AFAAGAAgAAAAhANvh9svuAAAAhQEAABMAAAAAAAAAAAAA&#10;AAAAAAAAAFtDb250ZW50X1R5cGVzXS54bWxQSwECLQAUAAYACAAAACEAWvQsW78AAAAVAQAACwAA&#10;AAAAAAAAAAAAAAAfAQAAX3JlbHMvLnJlbHNQSwECLQAUAAYACAAAACEAfSTYO8MAAADcAAAADwAA&#10;AAAAAAAAAAAAAAAHAgAAZHJzL2Rvd25yZXYueG1sUEsFBgAAAAADAAMAtwAAAPcCAAAAAA==&#10;">
                  <v:shape id="Freeform 148" o:spid="_x0000_s1056" style="position:absolute;left:8028;top:-1492;width:3317;height:2;visibility:visible;mso-wrap-style:square;v-text-anchor:top" coordsize="331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" path="m,l3317,e" filled="f" strokeweight=".20497mm">
                    <v:path arrowok="t" o:connecttype="custom" o:connectlocs="0,0;3317,0" o:connectangles="0,0"/>
                  </v:shape>
                </v:group>
                <v:group id="Group 145" o:spid="_x0000_s1057" style="position:absolute;left:895;top:-993;width:4973;height:2" coordorigin="895,-993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<v:shape id="Freeform 146" o:spid="_x0000_s1058" style="position:absolute;left:895;top:-993;width:4973;height:2;visibility:visible;mso-wrap-style:square;v-text-anchor:top" coordsize="49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" path="m,l4973,e" filled="f" strokeweight=".58pt">
                    <v:path arrowok="t" o:connecttype="custom" o:connectlocs="0,0;4973,0" o:connectangles="0,0"/>
                  </v:shape>
                </v:group>
                <v:group id="Group 143" o:spid="_x0000_s1059" style="position:absolute;left:6120;top:-993;width:5225;height:2" coordorigin="6120,-993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<v:shape id="Freeform 144" o:spid="_x0000_s1060" style="position:absolute;left:6120;top:-993;width:5225;height:2;visibility:visible;mso-wrap-style:square;v-text-anchor:top" coordsize="52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" path="m,l5225,e" filled="f" strokeweight=".58pt">
                    <v:path arrowok="t" o:connecttype="custom" o:connectlocs="0,0;5225,0" o:connectangles="0,0"/>
                  </v:shape>
                </v:group>
                <v:group id="Group 141" o:spid="_x0000_s1061" style="position:absolute;left:895;top:-484;width:10450;height:2" coordorigin="895,-484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RiD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">
                  <v:shape id="Freeform 142" o:spid="_x0000_s1062" style="position:absolute;left:895;top:-484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" path="m,l10450,e" filled="f" strokeweight=".20497mm">
                    <v:path arrowok="t" o:connecttype="custom" o:connectlocs="0,0;10450,0" o:connectangles="0,0"/>
                  </v:shape>
                </v:group>
                <v:group id="Group 139" o:spid="_x0000_s1063" style="position:absolute;left:1903;top:-739;width:281;height:2" coordorigin="1903,-73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<v:shape id="Freeform 140" o:spid="_x0000_s1064" style="position:absolute;left:1903;top:-73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" path="m,l281,e" filled="f" strokeweight=".58pt">
                    <v:path arrowok="t" o:connecttype="custom" o:connectlocs="0,0;281,0" o:connectangles="0,0"/>
                  </v:shape>
                </v:group>
                <v:group id="Group 137" o:spid="_x0000_s1065" style="position:absolute;left:1908;top:-734;width:2;height:245" coordorigin="1908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BKG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WBvOhCMgtw8AAAD//wMAUEsBAi0AFAAGAAgAAAAhANvh9svuAAAAhQEAABMAAAAAAAAAAAAA&#10;AAAAAAAAAFtDb250ZW50X1R5cGVzXS54bWxQSwECLQAUAAYACAAAACEAWvQsW78AAAAVAQAACwAA&#10;AAAAAAAAAAAAAAAfAQAAX3JlbHMvLnJlbHNQSwECLQAUAAYACAAAACEAs0gShsMAAADcAAAADwAA&#10;AAAAAAAAAAAAAAAHAgAAZHJzL2Rvd25yZXYueG1sUEsFBgAAAAADAAMAtwAAAPcCAAAAAA==&#10;">
                  <v:shape id="Freeform 138" o:spid="_x0000_s1066" style="position:absolute;left:1908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" path="m,l,245e" filled="f" strokeweight=".20497mm">
                    <v:path arrowok="t" o:connecttype="custom" o:connectlocs="0,-734;0,-489" o:connectangles="0,0"/>
                  </v:shape>
                </v:group>
                <v:group id="Group 135" o:spid="_x0000_s1067" style="position:absolute;left:2179;top:-734;width:2;height:245" coordorigin="2179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4hd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">
                  <v:shape id="Freeform 136" o:spid="_x0000_s1068" style="position:absolute;left:2179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" path="m,l,245e" filled="f" strokeweight=".58pt">
                    <v:path arrowok="t" o:connecttype="custom" o:connectlocs="0,-734;0,-489" o:connectangles="0,0"/>
                  </v:shape>
                </v:group>
                <v:group id="Group 133" o:spid="_x0000_s1069" style="position:absolute;left:3523;top:-739;width:281;height:2" coordorigin="3523,-739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<v:shape id="Freeform 134" o:spid="_x0000_s1070" style="position:absolute;left:3523;top:-739;width:281;height:2;visibility:visible;mso-wrap-style:square;v-text-anchor:top" coordsize="2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" path="m,l281,e" filled="f" strokeweight=".58pt">
                    <v:path arrowok="t" o:connecttype="custom" o:connectlocs="0,0;281,0" o:connectangles="0,0"/>
                  </v:shape>
                </v:group>
                <v:group id="Group 131" o:spid="_x0000_s1071" style="position:absolute;left:3528;top:-734;width:2;height:245" coordorigin="3528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<v:shape id="Freeform 132" o:spid="_x0000_s1072" style="position:absolute;left:3528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" path="m,l,245e" filled="f" strokeweight=".20497mm">
                    <v:path arrowok="t" o:connecttype="custom" o:connectlocs="0,-734;0,-489" o:connectangles="0,0"/>
                  </v:shape>
                </v:group>
                <v:group id="Group 129" o:spid="_x0000_s1073" style="position:absolute;left:3799;top:-734;width:2;height:245" coordorigin="3799,-734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<v:shape id="Freeform 130" o:spid="_x0000_s1074" style="position:absolute;left:3799;top:-734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" path="m,l,245e" filled="f" strokeweight=".58pt">
                    <v:path arrowok="t" o:connecttype="custom" o:connectlocs="0,-734;0,-489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b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w w:val="99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(</w:t>
      </w:r>
      <w:r>
        <w:rPr>
          <w:rFonts w:ascii="Calibri" w:eastAsia="Calibri" w:hAnsi="Calibri" w:cs="Calibri"/>
          <w:sz w:val="20"/>
          <w:szCs w:val="20"/>
        </w:rPr>
        <w:tab/>
        <w:t>)</w:t>
      </w:r>
    </w:p>
    <w:p w14:paraId="49F38294" w14:textId="77777777" w:rsidR="00E979AC" w:rsidRDefault="00E979AC" w:rsidP="00E979AC">
      <w:pPr>
        <w:spacing w:before="18" w:after="0" w:line="220" w:lineRule="exact"/>
      </w:pPr>
    </w:p>
    <w:p w14:paraId="1DE5420E" w14:textId="77777777" w:rsidR="00E979AC" w:rsidRDefault="00E979AC" w:rsidP="00E979AC">
      <w:pPr>
        <w:tabs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0704" behindDoc="1" locked="0" layoutInCell="1" allowOverlap="1" wp14:anchorId="4408BD80" wp14:editId="1E5AA5E1">
                <wp:simplePos x="0" y="0"/>
                <wp:positionH relativeFrom="page">
                  <wp:posOffset>1554480</wp:posOffset>
                </wp:positionH>
                <wp:positionV relativeFrom="paragraph">
                  <wp:posOffset>170815</wp:posOffset>
                </wp:positionV>
                <wp:extent cx="2171700" cy="1270"/>
                <wp:effectExtent l="11430" t="10160" r="7620" b="7620"/>
                <wp:wrapNone/>
                <wp:docPr id="227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700" cy="1270"/>
                          <a:chOff x="2448" y="269"/>
                          <a:chExt cx="3420" cy="2"/>
                        </a:xfrm>
                      </wpg:grpSpPr>
                      <wps:wsp>
                        <wps:cNvPr id="228" name="Freeform 127"/>
                        <wps:cNvSpPr>
                          <a:spLocks/>
                        </wps:cNvSpPr>
                        <wps:spPr bwMode="auto">
                          <a:xfrm>
                            <a:off x="2448" y="269"/>
                            <a:ext cx="3420" cy="2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3420"/>
                              <a:gd name="T2" fmla="+- 0 5868 2448"/>
                              <a:gd name="T3" fmla="*/ T2 w 3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420">
                                <a:moveTo>
                                  <a:pt x="0" y="0"/>
                                </a:moveTo>
                                <a:lnTo>
                                  <a:pt x="342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66FB00" id="Group 126" o:spid="_x0000_s1026" style="position:absolute;margin-left:122.4pt;margin-top:13.45pt;width:171pt;height:.1pt;z-index:-251595776;mso-position-horizontal-relative:page" coordorigin="2448,269" coordsize="3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">
                <v:shape id="Freeform 127" o:spid="_x0000_s1027" style="position:absolute;left:2448;top:269;width:3420;height:2;visibility:visible;mso-wrap-style:square;v-text-anchor:top" coordsize="3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" path="m,l3420,e" filled="f" strokeweight=".58pt">
                  <v:path arrowok="t" o:connecttype="custom" o:connectlocs="0,0;342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)</w:t>
      </w:r>
    </w:p>
    <w:p w14:paraId="7F23E833" w14:textId="77777777" w:rsidR="00E979AC" w:rsidRDefault="00E979AC" w:rsidP="00E979AC">
      <w:pPr>
        <w:spacing w:before="20" w:after="0" w:line="220" w:lineRule="exact"/>
      </w:pPr>
    </w:p>
    <w:p w14:paraId="1F8FF9EB" w14:textId="77777777" w:rsidR="00E979AC" w:rsidRDefault="00E979AC" w:rsidP="00E979AC">
      <w:pPr>
        <w:tabs>
          <w:tab w:val="left" w:pos="4960"/>
          <w:tab w:val="left" w:pos="5320"/>
          <w:tab w:val="left" w:pos="784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s  </w:t>
      </w:r>
      <w:r>
        <w:rPr>
          <w:rFonts w:ascii="Calibri" w:eastAsia="Calibri" w:hAnsi="Calibri" w:cs="Calibri"/>
          <w:spacing w:val="4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4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F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 xml:space="preserve">  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o:</w:t>
      </w:r>
    </w:p>
    <w:p w14:paraId="71737CEB" w14:textId="77777777" w:rsidR="00E979AC" w:rsidRDefault="00E979AC" w:rsidP="00E979AC">
      <w:pPr>
        <w:spacing w:before="18" w:after="0" w:line="220" w:lineRule="exact"/>
      </w:pPr>
    </w:p>
    <w:p w14:paraId="768C2753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space="720"/>
        </w:sectPr>
      </w:pPr>
    </w:p>
    <w:p w14:paraId="79CD80FA" w14:textId="77777777" w:rsidR="00E979AC" w:rsidRDefault="00E979AC" w:rsidP="00E979AC">
      <w:pPr>
        <w:spacing w:before="19" w:after="0" w:line="240" w:lineRule="auto"/>
        <w:ind w:left="108" w:right="-7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Zip</w:t>
      </w:r>
    </w:p>
    <w:p w14:paraId="5BD9F154" w14:textId="77777777" w:rsidR="00E979AC" w:rsidRDefault="00E979AC" w:rsidP="00E979AC">
      <w:pPr>
        <w:spacing w:before="13" w:after="0" w:line="260" w:lineRule="exact"/>
        <w:rPr>
          <w:sz w:val="26"/>
          <w:szCs w:val="26"/>
        </w:rPr>
      </w:pPr>
      <w:r>
        <w:br w:type="column"/>
      </w:r>
    </w:p>
    <w:p w14:paraId="530BFCC1" w14:textId="77777777" w:rsidR="00E979AC" w:rsidRDefault="00E979AC" w:rsidP="00E979AC">
      <w:pPr>
        <w:spacing w:after="0" w:line="240" w:lineRule="exact"/>
        <w:ind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169A5C11" wp14:editId="3ACABBE9">
                <wp:simplePos x="0" y="0"/>
                <wp:positionH relativeFrom="page">
                  <wp:posOffset>1497965</wp:posOffset>
                </wp:positionH>
                <wp:positionV relativeFrom="paragraph">
                  <wp:posOffset>-2540</wp:posOffset>
                </wp:positionV>
                <wp:extent cx="2228215" cy="1270"/>
                <wp:effectExtent l="12065" t="13970" r="7620" b="3810"/>
                <wp:wrapNone/>
                <wp:docPr id="225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8215" cy="1270"/>
                          <a:chOff x="2359" y="-4"/>
                          <a:chExt cx="3509" cy="2"/>
                        </a:xfrm>
                      </wpg:grpSpPr>
                      <wps:wsp>
                        <wps:cNvPr id="226" name="Freeform 125"/>
                        <wps:cNvSpPr>
                          <a:spLocks/>
                        </wps:cNvSpPr>
                        <wps:spPr bwMode="auto">
                          <a:xfrm>
                            <a:off x="2359" y="-4"/>
                            <a:ext cx="3509" cy="2"/>
                          </a:xfrm>
                          <a:custGeom>
                            <a:avLst/>
                            <a:gdLst>
                              <a:gd name="T0" fmla="+- 0 2359 2359"/>
                              <a:gd name="T1" fmla="*/ T0 w 3509"/>
                              <a:gd name="T2" fmla="+- 0 5868 2359"/>
                              <a:gd name="T3" fmla="*/ T2 w 350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509">
                                <a:moveTo>
                                  <a:pt x="0" y="0"/>
                                </a:moveTo>
                                <a:lnTo>
                                  <a:pt x="3509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CEB5D9" id="Group 124" o:spid="_x0000_s1026" style="position:absolute;margin-left:117.95pt;margin-top:-.2pt;width:175.45pt;height:.1pt;z-index:-251594752;mso-position-horizontal-relative:page" coordorigin="2359,-4" coordsize="350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">
                <v:shape id="Freeform 125" o:spid="_x0000_s1027" style="position:absolute;left:2359;top:-4;width:3509;height:2;visibility:visible;mso-wrap-style:square;v-text-anchor:top" coordsize="35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" path="m,l3509,e" filled="f" strokeweight=".20497mm">
                  <v:path arrowok="t" o:connecttype="custom" o:connectlocs="0,0;3509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nu</w:t>
      </w:r>
      <w:r>
        <w:rPr>
          <w:rFonts w:ascii="Calibri" w:eastAsia="Calibri" w:hAnsi="Calibri" w:cs="Calibri"/>
          <w:sz w:val="20"/>
          <w:szCs w:val="20"/>
        </w:rPr>
        <w:t>a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:</w:t>
      </w:r>
    </w:p>
    <w:p w14:paraId="0DEC5EC5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num="2" w:space="720" w:equalWidth="0">
            <w:col w:w="1274" w:space="4054"/>
            <w:col w:w="5232"/>
          </w:cols>
        </w:sectPr>
      </w:pPr>
    </w:p>
    <w:p w14:paraId="3FFC5933" w14:textId="77777777" w:rsidR="00E979AC" w:rsidRDefault="00E979AC" w:rsidP="00E979AC">
      <w:pPr>
        <w:tabs>
          <w:tab w:val="left" w:pos="5320"/>
          <w:tab w:val="left" w:pos="7920"/>
        </w:tabs>
        <w:spacing w:before="4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1" locked="0" layoutInCell="1" allowOverlap="1" wp14:anchorId="0E97BB48" wp14:editId="6DF86044">
                <wp:simplePos x="0" y="0"/>
                <wp:positionH relativeFrom="page">
                  <wp:posOffset>1783080</wp:posOffset>
                </wp:positionH>
                <wp:positionV relativeFrom="paragraph">
                  <wp:posOffset>161290</wp:posOffset>
                </wp:positionV>
                <wp:extent cx="1943100" cy="1270"/>
                <wp:effectExtent l="11430" t="6350" r="7620" b="11430"/>
                <wp:wrapNone/>
                <wp:docPr id="223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3100" cy="1270"/>
                          <a:chOff x="2808" y="254"/>
                          <a:chExt cx="3060" cy="2"/>
                        </a:xfrm>
                      </wpg:grpSpPr>
                      <wps:wsp>
                        <wps:cNvPr id="224" name="Freeform 123"/>
                        <wps:cNvSpPr>
                          <a:spLocks/>
                        </wps:cNvSpPr>
                        <wps:spPr bwMode="auto">
                          <a:xfrm>
                            <a:off x="2808" y="254"/>
                            <a:ext cx="3060" cy="2"/>
                          </a:xfrm>
                          <a:custGeom>
                            <a:avLst/>
                            <a:gdLst>
                              <a:gd name="T0" fmla="+- 0 2808 2808"/>
                              <a:gd name="T1" fmla="*/ T0 w 3060"/>
                              <a:gd name="T2" fmla="+- 0 5868 2808"/>
                              <a:gd name="T3" fmla="*/ T2 w 30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060">
                                <a:moveTo>
                                  <a:pt x="0" y="0"/>
                                </a:moveTo>
                                <a:lnTo>
                                  <a:pt x="30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2D371A" id="Group 122" o:spid="_x0000_s1026" style="position:absolute;margin-left:140.4pt;margin-top:12.7pt;width:153pt;height:.1pt;z-index:-251593728;mso-position-horizontal-relative:page" coordorigin="2808,254" coordsize="30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">
                <v:shape id="Freeform 123" o:spid="_x0000_s1027" style="position:absolute;left:2808;top:254;width:3060;height:2;visibility:visible;mso-wrap-style:square;v-text-anchor:top" coordsize="30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" path="m,l3060,e" filled="f" strokeweight=".58pt">
                  <v:path arrowok="t" o:connecttype="custom" o:connectlocs="0,0;306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3776" behindDoc="1" locked="0" layoutInCell="1" allowOverlap="1" wp14:anchorId="6C9209DC" wp14:editId="3991322F">
                <wp:simplePos x="0" y="0"/>
                <wp:positionH relativeFrom="page">
                  <wp:posOffset>4355465</wp:posOffset>
                </wp:positionH>
                <wp:positionV relativeFrom="paragraph">
                  <wp:posOffset>161290</wp:posOffset>
                </wp:positionV>
                <wp:extent cx="1188720" cy="1270"/>
                <wp:effectExtent l="12065" t="6350" r="8890" b="11430"/>
                <wp:wrapNone/>
                <wp:docPr id="221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88720" cy="1270"/>
                          <a:chOff x="6859" y="254"/>
                          <a:chExt cx="1872" cy="2"/>
                        </a:xfrm>
                      </wpg:grpSpPr>
                      <wps:wsp>
                        <wps:cNvPr id="222" name="Freeform 121"/>
                        <wps:cNvSpPr>
                          <a:spLocks/>
                        </wps:cNvSpPr>
                        <wps:spPr bwMode="auto">
                          <a:xfrm>
                            <a:off x="6859" y="254"/>
                            <a:ext cx="1872" cy="2"/>
                          </a:xfrm>
                          <a:custGeom>
                            <a:avLst/>
                            <a:gdLst>
                              <a:gd name="T0" fmla="+- 0 6859 6859"/>
                              <a:gd name="T1" fmla="*/ T0 w 1872"/>
                              <a:gd name="T2" fmla="+- 0 8731 6859"/>
                              <a:gd name="T3" fmla="*/ T2 w 18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72">
                                <a:moveTo>
                                  <a:pt x="0" y="0"/>
                                </a:moveTo>
                                <a:lnTo>
                                  <a:pt x="187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B76C94" id="Group 120" o:spid="_x0000_s1026" style="position:absolute;margin-left:342.95pt;margin-top:12.7pt;width:93.6pt;height:.1pt;z-index:-251592704;mso-position-horizontal-relative:page" coordorigin="6859,254" coordsize="18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">
                <v:shape id="Freeform 121" o:spid="_x0000_s1027" style="position:absolute;left:6859;top:254;width:1872;height:2;visibility:visible;mso-wrap-style:square;v-text-anchor:top" coordsize="18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" path="m,l1872,e" filled="f" strokeweight=".58pt">
                  <v:path arrowok="t" o:connecttype="custom" o:connectlocs="0,0;1872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z w:val="20"/>
          <w:szCs w:val="20"/>
        </w:rPr>
        <w:tab/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t</w:t>
      </w:r>
    </w:p>
    <w:p w14:paraId="4EF6C4C1" w14:textId="77777777" w:rsidR="00E979AC" w:rsidRDefault="00E979AC" w:rsidP="00E979AC">
      <w:pPr>
        <w:spacing w:after="0" w:line="240" w:lineRule="exact"/>
        <w:rPr>
          <w:sz w:val="24"/>
          <w:szCs w:val="24"/>
        </w:rPr>
      </w:pPr>
    </w:p>
    <w:p w14:paraId="6BE70809" w14:textId="77777777" w:rsidR="00E979AC" w:rsidRDefault="00E979AC" w:rsidP="00E979AC">
      <w:pPr>
        <w:tabs>
          <w:tab w:val="left" w:pos="4960"/>
          <w:tab w:val="left" w:pos="5320"/>
        </w:tabs>
        <w:spacing w:before="19" w:after="0" w:line="240" w:lineRule="exact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ri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: </w:t>
      </w:r>
      <w:r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  <w:u w:val="single" w:color="000000"/>
        </w:rPr>
        <w:t xml:space="preserve"> </w:t>
      </w:r>
      <w:r>
        <w:rPr>
          <w:rFonts w:ascii="Calibri" w:eastAsia="Calibri" w:hAnsi="Calibri" w:cs="Calibri"/>
          <w:sz w:val="20"/>
          <w:szCs w:val="20"/>
          <w:u w:val="single" w:color="00000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</w:p>
    <w:p w14:paraId="192C3F00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5179B50C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523633A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9A2880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B4A4EB6" w14:textId="77777777" w:rsidR="00E979AC" w:rsidRDefault="00E979AC" w:rsidP="00E979AC">
      <w:pPr>
        <w:tabs>
          <w:tab w:val="left" w:pos="8940"/>
          <w:tab w:val="left" w:pos="9740"/>
        </w:tabs>
        <w:spacing w:before="19" w:after="0" w:line="240" w:lineRule="exact"/>
        <w:ind w:left="53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1" locked="0" layoutInCell="1" allowOverlap="1" wp14:anchorId="123F1942" wp14:editId="19B8A6D6">
                <wp:simplePos x="0" y="0"/>
                <wp:positionH relativeFrom="page">
                  <wp:posOffset>6520815</wp:posOffset>
                </wp:positionH>
                <wp:positionV relativeFrom="paragraph">
                  <wp:posOffset>5715</wp:posOffset>
                </wp:positionV>
                <wp:extent cx="184150" cy="168910"/>
                <wp:effectExtent l="5715" t="5715" r="10160" b="6350"/>
                <wp:wrapNone/>
                <wp:docPr id="212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168910"/>
                          <a:chOff x="10269" y="9"/>
                          <a:chExt cx="290" cy="266"/>
                        </a:xfrm>
                      </wpg:grpSpPr>
                      <wpg:grpSp>
                        <wpg:cNvPr id="213" name="Group 118"/>
                        <wpg:cNvGrpSpPr>
                          <a:grpSpLocks/>
                        </wpg:cNvGrpSpPr>
                        <wpg:grpSpPr bwMode="auto">
                          <a:xfrm>
                            <a:off x="10274" y="15"/>
                            <a:ext cx="278" cy="2"/>
                            <a:chOff x="10274" y="15"/>
                            <a:chExt cx="278" cy="2"/>
                          </a:xfrm>
                        </wpg:grpSpPr>
                        <wps:wsp>
                          <wps:cNvPr id="214" name="Freeform 119"/>
                          <wps:cNvSpPr>
                            <a:spLocks/>
                          </wps:cNvSpPr>
                          <wps:spPr bwMode="auto">
                            <a:xfrm>
                              <a:off x="10274" y="15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116"/>
                        <wpg:cNvGrpSpPr>
                          <a:grpSpLocks/>
                        </wpg:cNvGrpSpPr>
                        <wpg:grpSpPr bwMode="auto">
                          <a:xfrm>
                            <a:off x="10279" y="20"/>
                            <a:ext cx="2" cy="245"/>
                            <a:chOff x="10279" y="20"/>
                            <a:chExt cx="2" cy="245"/>
                          </a:xfrm>
                        </wpg:grpSpPr>
                        <wps:wsp>
                          <wps:cNvPr id="216" name="Freeform 117"/>
                          <wps:cNvSpPr>
                            <a:spLocks/>
                          </wps:cNvSpPr>
                          <wps:spPr bwMode="auto">
                            <a:xfrm>
                              <a:off x="10279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114"/>
                        <wpg:cNvGrpSpPr>
                          <a:grpSpLocks/>
                        </wpg:cNvGrpSpPr>
                        <wpg:grpSpPr bwMode="auto">
                          <a:xfrm>
                            <a:off x="10548" y="20"/>
                            <a:ext cx="2" cy="245"/>
                            <a:chOff x="10548" y="20"/>
                            <a:chExt cx="2" cy="245"/>
                          </a:xfrm>
                        </wpg:grpSpPr>
                        <wps:wsp>
                          <wps:cNvPr id="218" name="Freeform 115"/>
                          <wps:cNvSpPr>
                            <a:spLocks/>
                          </wps:cNvSpPr>
                          <wps:spPr bwMode="auto">
                            <a:xfrm>
                              <a:off x="10548" y="20"/>
                              <a:ext cx="2" cy="245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245"/>
                                <a:gd name="T2" fmla="+- 0 265 20"/>
                                <a:gd name="T3" fmla="*/ 265 h 24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45">
                                  <a:moveTo>
                                    <a:pt x="0" y="0"/>
                                  </a:moveTo>
                                  <a:lnTo>
                                    <a:pt x="0" y="24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112"/>
                        <wpg:cNvGrpSpPr>
                          <a:grpSpLocks/>
                        </wpg:cNvGrpSpPr>
                        <wpg:grpSpPr bwMode="auto">
                          <a:xfrm>
                            <a:off x="10274" y="269"/>
                            <a:ext cx="278" cy="2"/>
                            <a:chOff x="10274" y="269"/>
                            <a:chExt cx="278" cy="2"/>
                          </a:xfrm>
                        </wpg:grpSpPr>
                        <wps:wsp>
                          <wps:cNvPr id="220" name="Freeform 113"/>
                          <wps:cNvSpPr>
                            <a:spLocks/>
                          </wps:cNvSpPr>
                          <wps:spPr bwMode="auto">
                            <a:xfrm>
                              <a:off x="10274" y="269"/>
                              <a:ext cx="278" cy="2"/>
                            </a:xfrm>
                            <a:custGeom>
                              <a:avLst/>
                              <a:gdLst>
                                <a:gd name="T0" fmla="+- 0 10274 10274"/>
                                <a:gd name="T1" fmla="*/ T0 w 278"/>
                                <a:gd name="T2" fmla="+- 0 10553 10274"/>
                                <a:gd name="T3" fmla="*/ T2 w 27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8">
                                  <a:moveTo>
                                    <a:pt x="0" y="0"/>
                                  </a:moveTo>
                                  <a:lnTo>
                                    <a:pt x="27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7DAC41" id="Group 111" o:spid="_x0000_s1026" style="position:absolute;margin-left:513.45pt;margin-top:.45pt;width:14.5pt;height:13.3pt;z-index:-251591680;mso-position-horizontal-relative:page" coordorigin="10269,9" coordsize="290,2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">
                <v:group id="Group 118" o:spid="_x0000_s1027" style="position:absolute;left:10274;top:15;width:278;height:2" coordorigin="10274,15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119" o:spid="_x0000_s1028" style="position:absolute;left:10274;top:15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" path="m,l279,e" filled="f" strokeweight=".20497mm">
                    <v:path arrowok="t" o:connecttype="custom" o:connectlocs="0,0;279,0" o:connectangles="0,0"/>
                  </v:shape>
                </v:group>
                <v:group id="Group 116" o:spid="_x0000_s1029" style="position:absolute;left:10279;top:20;width:2;height:245" coordorigin="10279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117" o:spid="_x0000_s1030" style="position:absolute;left:10279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" path="m,l,245e" filled="f" strokeweight=".58pt">
                    <v:path arrowok="t" o:connecttype="custom" o:connectlocs="0,20;0,265" o:connectangles="0,0"/>
                  </v:shape>
                </v:group>
                <v:group id="Group 114" o:spid="_x0000_s1031" style="position:absolute;left:10548;top:20;width:2;height:245" coordorigin="10548,20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shape id="Freeform 115" o:spid="_x0000_s1032" style="position:absolute;left:10548;top:20;width:2;height:245;visibility:visible;mso-wrap-style:square;v-text-anchor:top" coordsize="2,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" path="m,l,245e" filled="f" strokeweight=".20497mm">
                    <v:path arrowok="t" o:connecttype="custom" o:connectlocs="0,20;0,265" o:connectangles="0,0"/>
                  </v:shape>
                </v:group>
                <v:group id="Group 112" o:spid="_x0000_s1033" style="position:absolute;left:10274;top:269;width:278;height:2" coordorigin="10274,269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113" o:spid="_x0000_s1034" style="position:absolute;left:10274;top:269;width:278;height:2;visibility:visible;mso-wrap-style:square;v-text-anchor:top" coordsize="2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" path="m,l279,e" filled="f" strokeweight=".58pt">
                    <v:path arrowok="t" o:connecttype="custom" o:connectlocs="0,0;279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W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?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Y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</w:p>
    <w:p w14:paraId="1CBA7CDA" w14:textId="77777777" w:rsidR="00E979AC" w:rsidRDefault="00E979AC" w:rsidP="00E979AC">
      <w:pPr>
        <w:spacing w:before="20" w:after="0" w:line="220" w:lineRule="exact"/>
      </w:pPr>
    </w:p>
    <w:p w14:paraId="39547DDA" w14:textId="77777777" w:rsidR="00E979AC" w:rsidRDefault="00E979AC" w:rsidP="00E979AC">
      <w:pPr>
        <w:spacing w:before="19" w:after="0" w:line="240" w:lineRule="exact"/>
        <w:ind w:left="5293" w:right="3543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o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E</w:t>
      </w:r>
      <w:r>
        <w:rPr>
          <w:rFonts w:ascii="Calibri" w:eastAsia="Calibri" w:hAnsi="Calibri" w:cs="Calibri"/>
          <w:w w:val="99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p</w:t>
      </w:r>
      <w:r>
        <w:rPr>
          <w:rFonts w:ascii="Calibri" w:eastAsia="Calibri" w:hAnsi="Calibri" w:cs="Calibri"/>
          <w:w w:val="99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a</w:t>
      </w:r>
      <w:r>
        <w:rPr>
          <w:rFonts w:ascii="Calibri" w:eastAsia="Calibri" w:hAnsi="Calibri" w:cs="Calibri"/>
          <w:w w:val="99"/>
          <w:sz w:val="20"/>
          <w:szCs w:val="20"/>
        </w:rPr>
        <w:t>in</w:t>
      </w:r>
    </w:p>
    <w:p w14:paraId="796CF90C" w14:textId="77777777" w:rsidR="00E979AC" w:rsidRDefault="00E979AC" w:rsidP="00E979AC">
      <w:pPr>
        <w:spacing w:before="6" w:after="0" w:line="140" w:lineRule="exact"/>
        <w:rPr>
          <w:sz w:val="14"/>
          <w:szCs w:val="14"/>
        </w:rPr>
      </w:pPr>
    </w:p>
    <w:p w14:paraId="649B2DEE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03DE4F2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184D774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04A582D" w14:textId="77777777" w:rsidR="00E979AC" w:rsidRDefault="00E979AC" w:rsidP="00E979AC">
      <w:pPr>
        <w:tabs>
          <w:tab w:val="left" w:pos="1640"/>
        </w:tabs>
        <w:spacing w:before="19" w:after="0" w:line="240" w:lineRule="auto"/>
        <w:ind w:left="1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P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-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</w:p>
    <w:p w14:paraId="6F25AAC9" w14:textId="77777777" w:rsidR="00E979AC" w:rsidRDefault="00E979AC" w:rsidP="00E979AC">
      <w:pPr>
        <w:spacing w:after="0"/>
        <w:sectPr w:rsidR="00E979AC">
          <w:type w:val="continuous"/>
          <w:pgSz w:w="12240" w:h="15840"/>
          <w:pgMar w:top="980" w:right="780" w:bottom="280" w:left="900" w:header="720" w:footer="720" w:gutter="0"/>
          <w:cols w:space="720"/>
        </w:sectPr>
      </w:pPr>
    </w:p>
    <w:p w14:paraId="1315C55A" w14:textId="77777777" w:rsidR="00E979AC" w:rsidRDefault="00E979AC" w:rsidP="00E979AC">
      <w:pPr>
        <w:spacing w:before="4" w:after="0" w:line="220" w:lineRule="exact"/>
      </w:pPr>
    </w:p>
    <w:p w14:paraId="4540C990" w14:textId="77777777" w:rsidR="00E979AC" w:rsidRDefault="00E979AC" w:rsidP="00E979AC">
      <w:pPr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5BE51983" wp14:editId="7F109226">
                <wp:simplePos x="0" y="0"/>
                <wp:positionH relativeFrom="page">
                  <wp:posOffset>564515</wp:posOffset>
                </wp:positionH>
                <wp:positionV relativeFrom="paragraph">
                  <wp:posOffset>165735</wp:posOffset>
                </wp:positionV>
                <wp:extent cx="6642735" cy="3637280"/>
                <wp:effectExtent l="2540" t="9525" r="3175" b="10795"/>
                <wp:wrapNone/>
                <wp:docPr id="201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3637280"/>
                          <a:chOff x="889" y="261"/>
                          <a:chExt cx="10461" cy="5728"/>
                        </a:xfrm>
                      </wpg:grpSpPr>
                      <wpg:grpSp>
                        <wpg:cNvPr id="202" name="Group 109"/>
                        <wpg:cNvGrpSpPr>
                          <a:grpSpLocks/>
                        </wpg:cNvGrpSpPr>
                        <wpg:grpSpPr bwMode="auto">
                          <a:xfrm>
                            <a:off x="895" y="267"/>
                            <a:ext cx="10450" cy="2"/>
                            <a:chOff x="895" y="267"/>
                            <a:chExt cx="10450" cy="2"/>
                          </a:xfrm>
                        </wpg:grpSpPr>
                        <wps:wsp>
                          <wps:cNvPr id="203" name="Freeform 110"/>
                          <wps:cNvSpPr>
                            <a:spLocks/>
                          </wps:cNvSpPr>
                          <wps:spPr bwMode="auto">
                            <a:xfrm>
                              <a:off x="895" y="267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" name="Group 107"/>
                        <wpg:cNvGrpSpPr>
                          <a:grpSpLocks/>
                        </wpg:cNvGrpSpPr>
                        <wpg:grpSpPr bwMode="auto">
                          <a:xfrm>
                            <a:off x="900" y="272"/>
                            <a:ext cx="2" cy="5707"/>
                            <a:chOff x="900" y="272"/>
                            <a:chExt cx="2" cy="5707"/>
                          </a:xfrm>
                        </wpg:grpSpPr>
                        <wps:wsp>
                          <wps:cNvPr id="205" name="Freeform 108"/>
                          <wps:cNvSpPr>
                            <a:spLocks/>
                          </wps:cNvSpPr>
                          <wps:spPr bwMode="auto">
                            <a:xfrm>
                              <a:off x="900" y="272"/>
                              <a:ext cx="2" cy="5707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5707"/>
                                <a:gd name="T2" fmla="+- 0 5979 272"/>
                                <a:gd name="T3" fmla="*/ 5979 h 570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07">
                                  <a:moveTo>
                                    <a:pt x="0" y="0"/>
                                  </a:moveTo>
                                  <a:lnTo>
                                    <a:pt x="0" y="5707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" name="Group 105"/>
                        <wpg:cNvGrpSpPr>
                          <a:grpSpLocks/>
                        </wpg:cNvGrpSpPr>
                        <wpg:grpSpPr bwMode="auto">
                          <a:xfrm>
                            <a:off x="11340" y="272"/>
                            <a:ext cx="2" cy="5707"/>
                            <a:chOff x="11340" y="272"/>
                            <a:chExt cx="2" cy="5707"/>
                          </a:xfrm>
                        </wpg:grpSpPr>
                        <wps:wsp>
                          <wps:cNvPr id="207" name="Freeform 106"/>
                          <wps:cNvSpPr>
                            <a:spLocks/>
                          </wps:cNvSpPr>
                          <wps:spPr bwMode="auto">
                            <a:xfrm>
                              <a:off x="11340" y="272"/>
                              <a:ext cx="2" cy="5707"/>
                            </a:xfrm>
                            <a:custGeom>
                              <a:avLst/>
                              <a:gdLst>
                                <a:gd name="T0" fmla="+- 0 272 272"/>
                                <a:gd name="T1" fmla="*/ 272 h 5707"/>
                                <a:gd name="T2" fmla="+- 0 5979 272"/>
                                <a:gd name="T3" fmla="*/ 5979 h 570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07">
                                  <a:moveTo>
                                    <a:pt x="0" y="0"/>
                                  </a:moveTo>
                                  <a:lnTo>
                                    <a:pt x="0" y="5707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8" name="Group 103"/>
                        <wpg:cNvGrpSpPr>
                          <a:grpSpLocks/>
                        </wpg:cNvGrpSpPr>
                        <wpg:grpSpPr bwMode="auto">
                          <a:xfrm>
                            <a:off x="895" y="3248"/>
                            <a:ext cx="10450" cy="2"/>
                            <a:chOff x="895" y="3248"/>
                            <a:chExt cx="10450" cy="2"/>
                          </a:xfrm>
                        </wpg:grpSpPr>
                        <wps:wsp>
                          <wps:cNvPr id="209" name="Freeform 104"/>
                          <wps:cNvSpPr>
                            <a:spLocks/>
                          </wps:cNvSpPr>
                          <wps:spPr bwMode="auto">
                            <a:xfrm>
                              <a:off x="895" y="3248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101"/>
                        <wpg:cNvGrpSpPr>
                          <a:grpSpLocks/>
                        </wpg:cNvGrpSpPr>
                        <wpg:grpSpPr bwMode="auto">
                          <a:xfrm>
                            <a:off x="895" y="5984"/>
                            <a:ext cx="10450" cy="2"/>
                            <a:chOff x="895" y="5984"/>
                            <a:chExt cx="10450" cy="2"/>
                          </a:xfrm>
                        </wpg:grpSpPr>
                        <wps:wsp>
                          <wps:cNvPr id="211" name="Freeform 102"/>
                          <wps:cNvSpPr>
                            <a:spLocks/>
                          </wps:cNvSpPr>
                          <wps:spPr bwMode="auto">
                            <a:xfrm>
                              <a:off x="895" y="5984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7410B" id="Group 100" o:spid="_x0000_s1026" style="position:absolute;margin-left:44.45pt;margin-top:13.05pt;width:523.05pt;height:286.4pt;z-index:-251590656;mso-position-horizontal-relative:page" coordorigin="889,261" coordsize="10461,5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">
                <v:group id="Group 109" o:spid="_x0000_s1027" style="position:absolute;left:895;top:267;width:10450;height:2" coordorigin="895,267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<v:shape id="Freeform 110" o:spid="_x0000_s1028" style="position:absolute;left:895;top:267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" path="m,l10450,e" filled="f" strokeweight=".58pt">
                    <v:path arrowok="t" o:connecttype="custom" o:connectlocs="0,0;10450,0" o:connectangles="0,0"/>
                  </v:shape>
                </v:group>
                <v:group id="Group 107" o:spid="_x0000_s1029" style="position:absolute;left:900;top:272;width:2;height:5707" coordorigin="900,272" coordsize="2,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shape id="Freeform 108" o:spid="_x0000_s1030" style="position:absolute;left:900;top:272;width:2;height:5707;visibility:visible;mso-wrap-style:square;v-text-anchor:top" coordsize="2,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" path="m,l,5707e" filled="f" strokeweight=".20497mm">
                    <v:path arrowok="t" o:connecttype="custom" o:connectlocs="0,272;0,5979" o:connectangles="0,0"/>
                  </v:shape>
                </v:group>
                <v:group id="Group 105" o:spid="_x0000_s1031" style="position:absolute;left:11340;top:272;width:2;height:5707" coordorigin="11340,272" coordsize="2,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bP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bN4Dr9nwhGQqwcAAAD//wMAUEsBAi0AFAAGAAgAAAAhANvh9svuAAAAhQEAABMAAAAAAAAA&#10;AAAAAAAAAAAAAFtDb250ZW50X1R5cGVzXS54bWxQSwECLQAUAAYACAAAACEAWvQsW78AAAAVAQAA&#10;CwAAAAAAAAAAAAAAAAAfAQAAX3JlbHMvLnJlbHNQSwECLQAUAAYACAAAACEAcETGz8YAAADcAAAA&#10;DwAAAAAAAAAAAAAAAAAHAgAAZHJzL2Rvd25yZXYueG1sUEsFBgAAAAADAAMAtwAAAPoCAAAAAA==&#10;">
                  <v:shape id="Freeform 106" o:spid="_x0000_s1032" style="position:absolute;left:11340;top:272;width:2;height:5707;visibility:visible;mso-wrap-style:square;v-text-anchor:top" coordsize="2,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" path="m,l,5707e" filled="f" strokeweight=".20497mm">
                    <v:path arrowok="t" o:connecttype="custom" o:connectlocs="0,272;0,5979" o:connectangles="0,0"/>
                  </v:shape>
                </v:group>
                <v:group id="Group 103" o:spid="_x0000_s1033" style="position:absolute;left:895;top:3248;width:10450;height:2" coordorigin="895,3248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104" o:spid="_x0000_s1034" style="position:absolute;left:895;top:3248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" path="m,l10450,e" filled="f" strokeweight=".58pt">
                    <v:path arrowok="t" o:connecttype="custom" o:connectlocs="0,0;10450,0" o:connectangles="0,0"/>
                  </v:shape>
                </v:group>
                <v:group id="Group 101" o:spid="_x0000_s1035" style="position:absolute;left:895;top:5984;width:10450;height:2" coordorigin="895,5984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102" o:spid="_x0000_s1036" style="position:absolute;left:895;top:5984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" path="m,l10450,e" filled="f" strokeweight=".58pt">
                    <v:path arrowok="t" o:connecttype="custom" o:connectlocs="0,0;1045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dd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b/>
          <w:bCs/>
          <w:sz w:val="20"/>
          <w:szCs w:val="20"/>
        </w:rPr>
        <w:t>al</w:t>
      </w:r>
      <w:r>
        <w:rPr>
          <w:rFonts w:ascii="Calibri" w:eastAsia="Calibri" w:hAnsi="Calibri" w:cs="Calibri"/>
          <w:b/>
          <w:bCs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3"/>
          <w:sz w:val="20"/>
          <w:szCs w:val="20"/>
        </w:rPr>
        <w:t>k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s</w:t>
      </w:r>
    </w:p>
    <w:p w14:paraId="6181782C" w14:textId="77777777" w:rsidR="00E979AC" w:rsidRDefault="00E979AC" w:rsidP="00E979AC">
      <w:pPr>
        <w:spacing w:before="18" w:after="0" w:line="220" w:lineRule="exact"/>
      </w:pPr>
    </w:p>
    <w:p w14:paraId="3EEC082D" w14:textId="77777777" w:rsidR="00E979AC" w:rsidRDefault="00E979AC" w:rsidP="00E979AC">
      <w:pPr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6848" behindDoc="1" locked="0" layoutInCell="1" allowOverlap="1" wp14:anchorId="39C3BAA9" wp14:editId="24DCACCE">
                <wp:simplePos x="0" y="0"/>
                <wp:positionH relativeFrom="page">
                  <wp:posOffset>754380</wp:posOffset>
                </wp:positionH>
                <wp:positionV relativeFrom="paragraph">
                  <wp:posOffset>480695</wp:posOffset>
                </wp:positionV>
                <wp:extent cx="6286500" cy="1270"/>
                <wp:effectExtent l="11430" t="11430" r="7620" b="6350"/>
                <wp:wrapNone/>
                <wp:docPr id="19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757"/>
                          <a:chExt cx="9900" cy="2"/>
                        </a:xfrm>
                      </wpg:grpSpPr>
                      <wps:wsp>
                        <wps:cNvPr id="200" name="Freeform 99"/>
                        <wps:cNvSpPr>
                          <a:spLocks/>
                        </wps:cNvSpPr>
                        <wps:spPr bwMode="auto">
                          <a:xfrm>
                            <a:off x="1188" y="757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F321C5" id="Group 98" o:spid="_x0000_s1026" style="position:absolute;margin-left:59.4pt;margin-top:37.85pt;width:495pt;height:.1pt;z-index:-251589632;mso-position-horizontal-relative:page" coordorigin="1188,757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">
                <v:shape id="Freeform 99" o:spid="_x0000_s1027" style="position:absolute;left:1188;top:757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" path="m,l9900,e" filled="f" strokeweight=".58pt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7872" behindDoc="1" locked="0" layoutInCell="1" allowOverlap="1" wp14:anchorId="40DE1248" wp14:editId="22703DE2">
                <wp:simplePos x="0" y="0"/>
                <wp:positionH relativeFrom="page">
                  <wp:posOffset>754380</wp:posOffset>
                </wp:positionH>
                <wp:positionV relativeFrom="paragraph">
                  <wp:posOffset>797560</wp:posOffset>
                </wp:positionV>
                <wp:extent cx="6286500" cy="1270"/>
                <wp:effectExtent l="11430" t="13970" r="7620" b="3810"/>
                <wp:wrapNone/>
                <wp:docPr id="197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1256"/>
                          <a:chExt cx="9900" cy="2"/>
                        </a:xfrm>
                      </wpg:grpSpPr>
                      <wps:wsp>
                        <wps:cNvPr id="198" name="Freeform 97"/>
                        <wps:cNvSpPr>
                          <a:spLocks/>
                        </wps:cNvSpPr>
                        <wps:spPr bwMode="auto">
                          <a:xfrm>
                            <a:off x="1188" y="1256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A2C37E" id="Group 96" o:spid="_x0000_s1026" style="position:absolute;margin-left:59.4pt;margin-top:62.8pt;width:495pt;height:.1pt;z-index:-251588608;mso-position-horizontal-relative:page" coordorigin="1188,1256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">
                <v:shape id="Freeform 97" o:spid="_x0000_s1027" style="position:absolute;left:1188;top:1256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" path="m,l9900,e" filled="f" strokeweight=".20497mm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dd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e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.</w:t>
      </w:r>
    </w:p>
    <w:p w14:paraId="0002782C" w14:textId="77777777" w:rsidR="00E979AC" w:rsidRDefault="00E979AC" w:rsidP="00E979AC">
      <w:pPr>
        <w:spacing w:before="2" w:after="0" w:line="120" w:lineRule="exact"/>
        <w:rPr>
          <w:sz w:val="12"/>
          <w:szCs w:val="12"/>
        </w:rPr>
      </w:pPr>
    </w:p>
    <w:p w14:paraId="79C8F0F2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CD06043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109C4C7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ECEE958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2DADA1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0EE8233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9059513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634DCBC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504EDA3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91D8225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C16B010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D6D41DB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13846BEB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A2CC580" w14:textId="77777777" w:rsidR="00E979AC" w:rsidRDefault="00E979AC" w:rsidP="00E979AC">
      <w:pPr>
        <w:spacing w:before="19"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8896" behindDoc="1" locked="0" layoutInCell="1" allowOverlap="1" wp14:anchorId="4702C5E4" wp14:editId="506E9DE9">
                <wp:simplePos x="0" y="0"/>
                <wp:positionH relativeFrom="page">
                  <wp:posOffset>754380</wp:posOffset>
                </wp:positionH>
                <wp:positionV relativeFrom="paragraph">
                  <wp:posOffset>-778510</wp:posOffset>
                </wp:positionV>
                <wp:extent cx="6286500" cy="1270"/>
                <wp:effectExtent l="11430" t="6985" r="7620" b="10795"/>
                <wp:wrapNone/>
                <wp:docPr id="195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-1226"/>
                          <a:chExt cx="9900" cy="2"/>
                        </a:xfrm>
                      </wpg:grpSpPr>
                      <wps:wsp>
                        <wps:cNvPr id="196" name="Freeform 95"/>
                        <wps:cNvSpPr>
                          <a:spLocks/>
                        </wps:cNvSpPr>
                        <wps:spPr bwMode="auto">
                          <a:xfrm>
                            <a:off x="1188" y="-1226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512EF0" id="Group 94" o:spid="_x0000_s1026" style="position:absolute;margin-left:59.4pt;margin-top:-61.3pt;width:495pt;height:.1pt;z-index:-251587584;mso-position-horizontal-relative:page" coordorigin="1188,-1226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">
                <v:shape id="Freeform 95" o:spid="_x0000_s1027" style="position:absolute;left:1188;top:-1226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" path="m,l9900,e" filled="f" strokeweight=".58pt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9920" behindDoc="1" locked="0" layoutInCell="1" allowOverlap="1" wp14:anchorId="3EACC491" wp14:editId="04FDCF1D">
                <wp:simplePos x="0" y="0"/>
                <wp:positionH relativeFrom="page">
                  <wp:posOffset>754380</wp:posOffset>
                </wp:positionH>
                <wp:positionV relativeFrom="paragraph">
                  <wp:posOffset>-462915</wp:posOffset>
                </wp:positionV>
                <wp:extent cx="6286500" cy="1270"/>
                <wp:effectExtent l="11430" t="8255" r="7620" b="9525"/>
                <wp:wrapNone/>
                <wp:docPr id="193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-729"/>
                          <a:chExt cx="9900" cy="2"/>
                        </a:xfrm>
                      </wpg:grpSpPr>
                      <wps:wsp>
                        <wps:cNvPr id="194" name="Freeform 93"/>
                        <wps:cNvSpPr>
                          <a:spLocks/>
                        </wps:cNvSpPr>
                        <wps:spPr bwMode="auto">
                          <a:xfrm>
                            <a:off x="1188" y="-729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7E7175" id="Group 92" o:spid="_x0000_s1026" style="position:absolute;margin-left:59.4pt;margin-top:-36.45pt;width:495pt;height:.1pt;z-index:-251586560;mso-position-horizontal-relative:page" coordorigin="1188,-729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">
                <v:shape id="Freeform 93" o:spid="_x0000_s1027" style="position:absolute;left:1188;top:-729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" path="m,l9900,e" filled="f" strokeweight=".58pt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0944" behindDoc="1" locked="0" layoutInCell="1" allowOverlap="1" wp14:anchorId="17FF363F" wp14:editId="34D0D6E5">
                <wp:simplePos x="0" y="0"/>
                <wp:positionH relativeFrom="page">
                  <wp:posOffset>754380</wp:posOffset>
                </wp:positionH>
                <wp:positionV relativeFrom="paragraph">
                  <wp:posOffset>480695</wp:posOffset>
                </wp:positionV>
                <wp:extent cx="6286500" cy="1270"/>
                <wp:effectExtent l="11430" t="8890" r="7620" b="8890"/>
                <wp:wrapNone/>
                <wp:docPr id="191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757"/>
                          <a:chExt cx="9900" cy="2"/>
                        </a:xfrm>
                      </wpg:grpSpPr>
                      <wps:wsp>
                        <wps:cNvPr id="192" name="Freeform 91"/>
                        <wps:cNvSpPr>
                          <a:spLocks/>
                        </wps:cNvSpPr>
                        <wps:spPr bwMode="auto">
                          <a:xfrm>
                            <a:off x="1188" y="757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2A5D64" id="Group 90" o:spid="_x0000_s1026" style="position:absolute;margin-left:59.4pt;margin-top:37.85pt;width:495pt;height:.1pt;z-index:-251585536;mso-position-horizontal-relative:page" coordorigin="1188,757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">
                <v:shape id="Freeform 91" o:spid="_x0000_s1027" style="position:absolute;left:1188;top:757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" path="m,l9900,e" filled="f" strokeweight=".58pt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1" locked="0" layoutInCell="1" allowOverlap="1" wp14:anchorId="4AD0D805" wp14:editId="48FC26EF">
                <wp:simplePos x="0" y="0"/>
                <wp:positionH relativeFrom="page">
                  <wp:posOffset>754380</wp:posOffset>
                </wp:positionH>
                <wp:positionV relativeFrom="paragraph">
                  <wp:posOffset>797560</wp:posOffset>
                </wp:positionV>
                <wp:extent cx="6286500" cy="1270"/>
                <wp:effectExtent l="11430" t="11430" r="7620" b="6350"/>
                <wp:wrapNone/>
                <wp:docPr id="189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1256"/>
                          <a:chExt cx="9900" cy="2"/>
                        </a:xfrm>
                      </wpg:grpSpPr>
                      <wps:wsp>
                        <wps:cNvPr id="190" name="Freeform 89"/>
                        <wps:cNvSpPr>
                          <a:spLocks/>
                        </wps:cNvSpPr>
                        <wps:spPr bwMode="auto">
                          <a:xfrm>
                            <a:off x="1188" y="1256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39E81F" id="Group 88" o:spid="_x0000_s1026" style="position:absolute;margin-left:59.4pt;margin-top:62.8pt;width:495pt;height:.1pt;z-index:-251584512;mso-position-horizontal-relative:page" coordorigin="1188,1256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">
                <v:shape id="Freeform 89" o:spid="_x0000_s1027" style="position:absolute;left:1188;top:1256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" path="m,l9900,e" filled="f" strokeweight=".20497mm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fes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2"/>
          <w:sz w:val="20"/>
          <w:szCs w:val="20"/>
        </w:rPr>
        <w:t>c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t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i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s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y.</w:t>
      </w:r>
    </w:p>
    <w:p w14:paraId="02A1A302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DF73F99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14F8914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34AB376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23D37EA0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3AD81EB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25DB3EB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FCC03E7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0BEA456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CB354E8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6CCFDB4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112DCFCA" w14:textId="77777777" w:rsidR="00E979AC" w:rsidRDefault="00E979AC" w:rsidP="00E979AC">
      <w:pPr>
        <w:spacing w:before="17" w:after="0" w:line="260" w:lineRule="exact"/>
        <w:rPr>
          <w:sz w:val="26"/>
          <w:szCs w:val="26"/>
        </w:rPr>
      </w:pPr>
    </w:p>
    <w:p w14:paraId="2589335A" w14:textId="77777777" w:rsidR="00E979AC" w:rsidRDefault="00E979AC" w:rsidP="00E979AC">
      <w:pPr>
        <w:spacing w:before="19" w:after="0" w:line="240" w:lineRule="auto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2992" behindDoc="1" locked="0" layoutInCell="1" allowOverlap="1" wp14:anchorId="0C6E86FA" wp14:editId="073CEABB">
                <wp:simplePos x="0" y="0"/>
                <wp:positionH relativeFrom="page">
                  <wp:posOffset>754380</wp:posOffset>
                </wp:positionH>
                <wp:positionV relativeFrom="paragraph">
                  <wp:posOffset>-624205</wp:posOffset>
                </wp:positionV>
                <wp:extent cx="6286500" cy="1270"/>
                <wp:effectExtent l="11430" t="12700" r="7620" b="5080"/>
                <wp:wrapNone/>
                <wp:docPr id="18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-983"/>
                          <a:chExt cx="9900" cy="2"/>
                        </a:xfrm>
                      </wpg:grpSpPr>
                      <wps:wsp>
                        <wps:cNvPr id="188" name="Freeform 87"/>
                        <wps:cNvSpPr>
                          <a:spLocks/>
                        </wps:cNvSpPr>
                        <wps:spPr bwMode="auto">
                          <a:xfrm>
                            <a:off x="1188" y="-983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7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8E8B4D" id="Group 86" o:spid="_x0000_s1026" style="position:absolute;margin-left:59.4pt;margin-top:-49.15pt;width:495pt;height:.1pt;z-index:-251583488;mso-position-horizontal-relative:page" coordorigin="1188,-983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">
                <v:shape id="Freeform 87" o:spid="_x0000_s1027" style="position:absolute;left:1188;top:-983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" path="m,l9900,e" filled="f" strokeweight=".20497mm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1" locked="0" layoutInCell="1" allowOverlap="1" wp14:anchorId="4705CD78" wp14:editId="44A83DA6">
                <wp:simplePos x="0" y="0"/>
                <wp:positionH relativeFrom="page">
                  <wp:posOffset>754380</wp:posOffset>
                </wp:positionH>
                <wp:positionV relativeFrom="paragraph">
                  <wp:posOffset>-307340</wp:posOffset>
                </wp:positionV>
                <wp:extent cx="6286500" cy="1270"/>
                <wp:effectExtent l="11430" t="5715" r="7620" b="12065"/>
                <wp:wrapNone/>
                <wp:docPr id="185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6500" cy="1270"/>
                          <a:chOff x="1188" y="-484"/>
                          <a:chExt cx="9900" cy="2"/>
                        </a:xfrm>
                      </wpg:grpSpPr>
                      <wps:wsp>
                        <wps:cNvPr id="186" name="Freeform 85"/>
                        <wps:cNvSpPr>
                          <a:spLocks/>
                        </wps:cNvSpPr>
                        <wps:spPr bwMode="auto">
                          <a:xfrm>
                            <a:off x="1188" y="-484"/>
                            <a:ext cx="9900" cy="2"/>
                          </a:xfrm>
                          <a:custGeom>
                            <a:avLst/>
                            <a:gdLst>
                              <a:gd name="T0" fmla="+- 0 1188 1188"/>
                              <a:gd name="T1" fmla="*/ T0 w 9900"/>
                              <a:gd name="T2" fmla="+- 0 11088 1188"/>
                              <a:gd name="T3" fmla="*/ T2 w 99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00">
                                <a:moveTo>
                                  <a:pt x="0" y="0"/>
                                </a:moveTo>
                                <a:lnTo>
                                  <a:pt x="99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E2893" id="Group 84" o:spid="_x0000_s1026" style="position:absolute;margin-left:59.4pt;margin-top:-24.2pt;width:495pt;height:.1pt;z-index:-251582464;mso-position-horizontal-relative:page" coordorigin="1188,-484" coordsize="99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">
                <v:shape id="Freeform 85" o:spid="_x0000_s1027" style="position:absolute;left:1188;top:-484;width:9900;height:2;visibility:visible;mso-wrap-style:square;v-text-anchor:top" coordsize="99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" path="m,l9900,e" filled="f" strokeweight=".58pt">
                  <v:path arrowok="t" o:connecttype="custom" o:connectlocs="0,0;990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e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erence</w:t>
      </w:r>
      <w:r>
        <w:rPr>
          <w:rFonts w:ascii="Calibri" w:eastAsia="Calibri" w:hAnsi="Calibri" w:cs="Calibri"/>
          <w:b/>
          <w:bCs/>
          <w:sz w:val="20"/>
          <w:szCs w:val="20"/>
        </w:rPr>
        <w:t>s:</w:t>
      </w:r>
    </w:p>
    <w:p w14:paraId="1B83DBAA" w14:textId="77777777" w:rsidR="00E979AC" w:rsidRDefault="00E979AC" w:rsidP="00E979AC">
      <w:pPr>
        <w:spacing w:after="0" w:line="242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position w:val="1"/>
          <w:sz w:val="20"/>
          <w:szCs w:val="20"/>
        </w:rPr>
        <w:t>Li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s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h</w:t>
      </w:r>
      <w:r>
        <w:rPr>
          <w:rFonts w:ascii="Calibri" w:eastAsia="Calibri" w:hAnsi="Calibri" w:cs="Calibri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9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me</w:t>
      </w:r>
      <w:r>
        <w:rPr>
          <w:rFonts w:ascii="Calibri" w:eastAsia="Calibri" w:hAnsi="Calibri" w:cs="Calibri"/>
          <w:position w:val="1"/>
          <w:sz w:val="20"/>
          <w:szCs w:val="20"/>
        </w:rPr>
        <w:t>,</w:t>
      </w:r>
      <w:r>
        <w:rPr>
          <w:rFonts w:ascii="Calibri" w:eastAsia="Calibri" w:hAnsi="Calibri" w:cs="Calibri"/>
          <w:spacing w:val="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dd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s</w:t>
      </w:r>
      <w:r>
        <w:rPr>
          <w:rFonts w:ascii="Calibri" w:eastAsia="Calibri" w:hAnsi="Calibri" w:cs="Calibri"/>
          <w:position w:val="1"/>
          <w:sz w:val="20"/>
          <w:szCs w:val="20"/>
        </w:rPr>
        <w:t>,</w:t>
      </w:r>
      <w:r>
        <w:rPr>
          <w:rFonts w:ascii="Calibri" w:eastAsia="Calibri" w:hAnsi="Calibri" w:cs="Calibri"/>
          <w:spacing w:val="4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n</w:t>
      </w:r>
      <w:r>
        <w:rPr>
          <w:rFonts w:ascii="Calibri" w:eastAsia="Calibri" w:hAnsi="Calibri" w:cs="Calibri"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spacing w:val="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phon</w:t>
      </w:r>
      <w:r>
        <w:rPr>
          <w:rFonts w:ascii="Calibri" w:eastAsia="Calibri" w:hAnsi="Calibri" w:cs="Calibri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 xml:space="preserve"> nu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m</w:t>
      </w:r>
      <w:r>
        <w:rPr>
          <w:rFonts w:ascii="Calibri" w:eastAsia="Calibri" w:hAnsi="Calibri" w:cs="Calibri"/>
          <w:spacing w:val="3"/>
          <w:position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spacing w:val="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position w:val="1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s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11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h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5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position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position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s</w:t>
      </w:r>
      <w:r>
        <w:rPr>
          <w:rFonts w:ascii="Calibri" w:eastAsia="Calibri" w:hAnsi="Calibri" w:cs="Calibri"/>
          <w:spacing w:val="2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w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h</w:t>
      </w:r>
      <w:r>
        <w:rPr>
          <w:rFonts w:ascii="Calibri" w:eastAsia="Calibri" w:hAnsi="Calibri" w:cs="Calibri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spacing w:val="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spacing w:val="6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no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10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</w:t>
      </w:r>
      <w:r>
        <w:rPr>
          <w:rFonts w:ascii="Calibri" w:eastAsia="Calibri" w:hAnsi="Calibri" w:cs="Calibri"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spacing w:val="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position w:val="1"/>
          <w:sz w:val="20"/>
          <w:szCs w:val="20"/>
        </w:rPr>
        <w:t>to</w:t>
      </w:r>
      <w:r>
        <w:rPr>
          <w:rFonts w:ascii="Calibri" w:eastAsia="Calibri" w:hAnsi="Calibri" w:cs="Calibri"/>
          <w:spacing w:val="9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yo</w:t>
      </w:r>
      <w:r>
        <w:rPr>
          <w:rFonts w:ascii="Calibri" w:eastAsia="Calibri" w:hAnsi="Calibri" w:cs="Calibri"/>
          <w:position w:val="1"/>
          <w:sz w:val="20"/>
          <w:szCs w:val="20"/>
        </w:rPr>
        <w:t>u</w:t>
      </w:r>
      <w:r>
        <w:rPr>
          <w:rFonts w:ascii="Calibri" w:eastAsia="Calibri" w:hAnsi="Calibri" w:cs="Calibri"/>
          <w:spacing w:val="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n</w:t>
      </w:r>
      <w:r>
        <w:rPr>
          <w:rFonts w:ascii="Calibri" w:eastAsia="Calibri" w:hAnsi="Calibri" w:cs="Calibri"/>
          <w:position w:val="1"/>
          <w:sz w:val="20"/>
          <w:szCs w:val="20"/>
        </w:rPr>
        <w:t>d</w:t>
      </w:r>
      <w:r>
        <w:rPr>
          <w:rFonts w:ascii="Calibri" w:eastAsia="Calibri" w:hAnsi="Calibri" w:cs="Calibri"/>
          <w:spacing w:val="8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a</w:t>
      </w:r>
      <w:r>
        <w:rPr>
          <w:rFonts w:ascii="Calibri" w:eastAsia="Calibri" w:hAnsi="Calibri" w:cs="Calibri"/>
          <w:position w:val="1"/>
          <w:sz w:val="20"/>
          <w:szCs w:val="20"/>
        </w:rPr>
        <w:t>re</w:t>
      </w:r>
      <w:r>
        <w:rPr>
          <w:rFonts w:ascii="Calibri" w:eastAsia="Calibri" w:hAnsi="Calibri" w:cs="Calibri"/>
          <w:spacing w:val="9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no</w:t>
      </w:r>
      <w:r>
        <w:rPr>
          <w:rFonts w:ascii="Calibri" w:eastAsia="Calibri" w:hAnsi="Calibri" w:cs="Calibri"/>
          <w:position w:val="1"/>
          <w:sz w:val="20"/>
          <w:szCs w:val="20"/>
        </w:rPr>
        <w:t>t</w:t>
      </w:r>
      <w:r>
        <w:rPr>
          <w:rFonts w:ascii="Calibri" w:eastAsia="Calibri" w:hAnsi="Calibri" w:cs="Calibri"/>
          <w:spacing w:val="7"/>
          <w:position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p</w:t>
      </w:r>
      <w:r>
        <w:rPr>
          <w:rFonts w:ascii="Calibri" w:eastAsia="Calibri" w:hAnsi="Calibri" w:cs="Calibri"/>
          <w:position w:val="1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position w:val="1"/>
          <w:sz w:val="20"/>
          <w:szCs w:val="20"/>
        </w:rPr>
        <w:t>ev</w:t>
      </w:r>
      <w:r>
        <w:rPr>
          <w:rFonts w:ascii="Calibri" w:eastAsia="Calibri" w:hAnsi="Calibri" w:cs="Calibri"/>
          <w:position w:val="1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position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position w:val="1"/>
          <w:sz w:val="20"/>
          <w:szCs w:val="20"/>
        </w:rPr>
        <w:t>u</w:t>
      </w:r>
      <w:r>
        <w:rPr>
          <w:rFonts w:ascii="Calibri" w:eastAsia="Calibri" w:hAnsi="Calibri" w:cs="Calibri"/>
          <w:position w:val="1"/>
          <w:sz w:val="20"/>
          <w:szCs w:val="20"/>
        </w:rPr>
        <w:t>s</w:t>
      </w:r>
    </w:p>
    <w:p w14:paraId="2C8EC5AD" w14:textId="77777777" w:rsidR="00E979AC" w:rsidRDefault="00E979AC" w:rsidP="00E979AC">
      <w:pPr>
        <w:spacing w:after="0" w:line="240" w:lineRule="exact"/>
        <w:ind w:left="22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80"/>
        <w:gridCol w:w="3480"/>
        <w:gridCol w:w="3480"/>
      </w:tblGrid>
      <w:tr w:rsidR="00E979AC" w14:paraId="7745000B" w14:textId="77777777" w:rsidTr="00C94C23">
        <w:trPr>
          <w:trHeight w:hRule="exact" w:val="254"/>
        </w:trPr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24B2C" w14:textId="77777777" w:rsidR="00E979AC" w:rsidRDefault="00E979AC" w:rsidP="00C94C23">
            <w:pPr>
              <w:spacing w:after="0" w:line="242" w:lineRule="exact"/>
              <w:ind w:left="1457" w:right="1439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1"/>
                <w:w w:val="99"/>
                <w:position w:val="1"/>
                <w:sz w:val="20"/>
                <w:szCs w:val="20"/>
              </w:rPr>
              <w:t>Na</w:t>
            </w:r>
            <w:r>
              <w:rPr>
                <w:rFonts w:ascii="Calibri" w:eastAsia="Calibri" w:hAnsi="Calibri" w:cs="Calibri"/>
                <w:spacing w:val="-1"/>
                <w:w w:val="99"/>
                <w:position w:val="1"/>
                <w:sz w:val="20"/>
                <w:szCs w:val="20"/>
              </w:rPr>
              <w:t>me</w:t>
            </w:r>
          </w:p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AC236" w14:textId="77777777" w:rsidR="00E979AC" w:rsidRDefault="00E979AC" w:rsidP="00C94C23">
            <w:pPr>
              <w:spacing w:after="0" w:line="242" w:lineRule="exact"/>
              <w:ind w:left="1373" w:right="1354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9"/>
                <w:position w:val="1"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pacing w:val="1"/>
                <w:w w:val="99"/>
                <w:position w:val="1"/>
                <w:sz w:val="20"/>
                <w:szCs w:val="20"/>
              </w:rPr>
              <w:t>dd</w:t>
            </w:r>
            <w:r>
              <w:rPr>
                <w:rFonts w:ascii="Calibri" w:eastAsia="Calibri" w:hAnsi="Calibri" w:cs="Calibri"/>
                <w:w w:val="99"/>
                <w:position w:val="1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-1"/>
                <w:w w:val="99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w w:val="99"/>
                <w:position w:val="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w w:val="99"/>
                <w:position w:val="1"/>
                <w:sz w:val="20"/>
                <w:szCs w:val="20"/>
              </w:rPr>
              <w:t>s</w:t>
            </w:r>
          </w:p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94265" w14:textId="77777777" w:rsidR="00E979AC" w:rsidRDefault="00E979AC" w:rsidP="00C94C23">
            <w:pPr>
              <w:spacing w:after="0" w:line="242" w:lineRule="exact"/>
              <w:ind w:left="945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Te</w:t>
            </w:r>
            <w:r>
              <w:rPr>
                <w:rFonts w:ascii="Calibri" w:eastAsia="Calibri" w:hAnsi="Calibri" w:cs="Calibri"/>
                <w:spacing w:val="2"/>
                <w:position w:val="1"/>
                <w:sz w:val="20"/>
                <w:szCs w:val="20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ph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-9"/>
                <w:position w:val="1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Nu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0"/>
                <w:szCs w:val="20"/>
              </w:rPr>
              <w:t>r</w:t>
            </w:r>
          </w:p>
        </w:tc>
      </w:tr>
      <w:tr w:rsidR="00E979AC" w14:paraId="4BE38D7B" w14:textId="77777777" w:rsidTr="00C94C23">
        <w:trPr>
          <w:trHeight w:hRule="exact" w:val="497"/>
        </w:trPr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FA0A8" w14:textId="77777777" w:rsidR="00E979AC" w:rsidRDefault="00E979AC" w:rsidP="00C94C23"/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30DD8" w14:textId="77777777" w:rsidR="00E979AC" w:rsidRDefault="00E979AC" w:rsidP="00C94C23"/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16F5E1" w14:textId="77777777" w:rsidR="00E979AC" w:rsidRDefault="00E979AC" w:rsidP="00C94C23"/>
        </w:tc>
      </w:tr>
      <w:tr w:rsidR="00E979AC" w14:paraId="5EE2304E" w14:textId="77777777" w:rsidTr="00C94C23">
        <w:trPr>
          <w:trHeight w:hRule="exact" w:val="499"/>
        </w:trPr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7923B" w14:textId="77777777" w:rsidR="00E979AC" w:rsidRDefault="00E979AC" w:rsidP="00C94C23"/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1C683" w14:textId="77777777" w:rsidR="00E979AC" w:rsidRDefault="00E979AC" w:rsidP="00C94C23"/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96AC6" w14:textId="77777777" w:rsidR="00E979AC" w:rsidRDefault="00E979AC" w:rsidP="00C94C23"/>
        </w:tc>
      </w:tr>
      <w:tr w:rsidR="00E979AC" w14:paraId="5D040C28" w14:textId="77777777" w:rsidTr="00C94C23">
        <w:trPr>
          <w:trHeight w:hRule="exact" w:val="499"/>
        </w:trPr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FC46" w14:textId="77777777" w:rsidR="00E979AC" w:rsidRDefault="00E979AC" w:rsidP="00C94C23"/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1DE65" w14:textId="77777777" w:rsidR="00E979AC" w:rsidRDefault="00E979AC" w:rsidP="00C94C23"/>
        </w:tc>
        <w:tc>
          <w:tcPr>
            <w:tcW w:w="3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DC825" w14:textId="77777777" w:rsidR="00E979AC" w:rsidRDefault="00E979AC" w:rsidP="00C94C23"/>
        </w:tc>
      </w:tr>
    </w:tbl>
    <w:p w14:paraId="7F5336C4" w14:textId="77777777" w:rsidR="00E979AC" w:rsidRDefault="00E979AC" w:rsidP="00E979AC">
      <w:pPr>
        <w:spacing w:before="6" w:after="0" w:line="220" w:lineRule="exact"/>
      </w:pPr>
    </w:p>
    <w:p w14:paraId="3668EE0C" w14:textId="77777777" w:rsidR="00E979AC" w:rsidRDefault="00E979AC" w:rsidP="00E979AC">
      <w:pPr>
        <w:spacing w:before="19" w:after="0" w:line="240" w:lineRule="auto"/>
        <w:ind w:left="228" w:right="8560"/>
        <w:jc w:val="both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5040" behindDoc="1" locked="0" layoutInCell="1" allowOverlap="1" wp14:anchorId="0551E6F8" wp14:editId="32166D85">
                <wp:simplePos x="0" y="0"/>
                <wp:positionH relativeFrom="page">
                  <wp:posOffset>564515</wp:posOffset>
                </wp:positionH>
                <wp:positionV relativeFrom="paragraph">
                  <wp:posOffset>167640</wp:posOffset>
                </wp:positionV>
                <wp:extent cx="6642735" cy="1726565"/>
                <wp:effectExtent l="2540" t="4445" r="3175" b="2540"/>
                <wp:wrapNone/>
                <wp:docPr id="172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735" cy="1726565"/>
                          <a:chOff x="889" y="264"/>
                          <a:chExt cx="10461" cy="2719"/>
                        </a:xfrm>
                      </wpg:grpSpPr>
                      <wpg:grpSp>
                        <wpg:cNvPr id="173" name="Group 82"/>
                        <wpg:cNvGrpSpPr>
                          <a:grpSpLocks/>
                        </wpg:cNvGrpSpPr>
                        <wpg:grpSpPr bwMode="auto">
                          <a:xfrm>
                            <a:off x="895" y="269"/>
                            <a:ext cx="10450" cy="2"/>
                            <a:chOff x="895" y="269"/>
                            <a:chExt cx="10450" cy="2"/>
                          </a:xfrm>
                        </wpg:grpSpPr>
                        <wps:wsp>
                          <wps:cNvPr id="174" name="Freeform 83"/>
                          <wps:cNvSpPr>
                            <a:spLocks/>
                          </wps:cNvSpPr>
                          <wps:spPr bwMode="auto">
                            <a:xfrm>
                              <a:off x="895" y="269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" name="Group 80"/>
                        <wpg:cNvGrpSpPr>
                          <a:grpSpLocks/>
                        </wpg:cNvGrpSpPr>
                        <wpg:grpSpPr bwMode="auto">
                          <a:xfrm>
                            <a:off x="900" y="274"/>
                            <a:ext cx="2" cy="2698"/>
                            <a:chOff x="900" y="274"/>
                            <a:chExt cx="2" cy="2698"/>
                          </a:xfrm>
                        </wpg:grpSpPr>
                        <wps:wsp>
                          <wps:cNvPr id="176" name="Freeform 81"/>
                          <wps:cNvSpPr>
                            <a:spLocks/>
                          </wps:cNvSpPr>
                          <wps:spPr bwMode="auto">
                            <a:xfrm>
                              <a:off x="900" y="274"/>
                              <a:ext cx="2" cy="2698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2698"/>
                                <a:gd name="T2" fmla="+- 0 2972 274"/>
                                <a:gd name="T3" fmla="*/ 2972 h 26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8">
                                  <a:moveTo>
                                    <a:pt x="0" y="0"/>
                                  </a:moveTo>
                                  <a:lnTo>
                                    <a:pt x="0" y="2698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" name="Group 78"/>
                        <wpg:cNvGrpSpPr>
                          <a:grpSpLocks/>
                        </wpg:cNvGrpSpPr>
                        <wpg:grpSpPr bwMode="auto">
                          <a:xfrm>
                            <a:off x="11340" y="274"/>
                            <a:ext cx="2" cy="2698"/>
                            <a:chOff x="11340" y="274"/>
                            <a:chExt cx="2" cy="2698"/>
                          </a:xfrm>
                        </wpg:grpSpPr>
                        <wps:wsp>
                          <wps:cNvPr id="178" name="Freeform 79"/>
                          <wps:cNvSpPr>
                            <a:spLocks/>
                          </wps:cNvSpPr>
                          <wps:spPr bwMode="auto">
                            <a:xfrm>
                              <a:off x="11340" y="274"/>
                              <a:ext cx="2" cy="2698"/>
                            </a:xfrm>
                            <a:custGeom>
                              <a:avLst/>
                              <a:gdLst>
                                <a:gd name="T0" fmla="+- 0 274 274"/>
                                <a:gd name="T1" fmla="*/ 274 h 2698"/>
                                <a:gd name="T2" fmla="+- 0 2972 274"/>
                                <a:gd name="T3" fmla="*/ 2972 h 26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98">
                                  <a:moveTo>
                                    <a:pt x="0" y="0"/>
                                  </a:moveTo>
                                  <a:lnTo>
                                    <a:pt x="0" y="2698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" name="Group 76"/>
                        <wpg:cNvGrpSpPr>
                          <a:grpSpLocks/>
                        </wpg:cNvGrpSpPr>
                        <wpg:grpSpPr bwMode="auto">
                          <a:xfrm>
                            <a:off x="895" y="2722"/>
                            <a:ext cx="6730" cy="2"/>
                            <a:chOff x="895" y="2722"/>
                            <a:chExt cx="6730" cy="2"/>
                          </a:xfrm>
                        </wpg:grpSpPr>
                        <wps:wsp>
                          <wps:cNvPr id="180" name="Freeform 77"/>
                          <wps:cNvSpPr>
                            <a:spLocks/>
                          </wps:cNvSpPr>
                          <wps:spPr bwMode="auto">
                            <a:xfrm>
                              <a:off x="895" y="2722"/>
                              <a:ext cx="673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6730"/>
                                <a:gd name="T2" fmla="+- 0 7625 895"/>
                                <a:gd name="T3" fmla="*/ T2 w 673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730">
                                  <a:moveTo>
                                    <a:pt x="0" y="0"/>
                                  </a:moveTo>
                                  <a:lnTo>
                                    <a:pt x="673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" name="Group 74"/>
                        <wpg:cNvGrpSpPr>
                          <a:grpSpLocks/>
                        </wpg:cNvGrpSpPr>
                        <wpg:grpSpPr bwMode="auto">
                          <a:xfrm>
                            <a:off x="7860" y="2722"/>
                            <a:ext cx="3485" cy="2"/>
                            <a:chOff x="7860" y="2722"/>
                            <a:chExt cx="3485" cy="2"/>
                          </a:xfrm>
                        </wpg:grpSpPr>
                        <wps:wsp>
                          <wps:cNvPr id="182" name="Freeform 75"/>
                          <wps:cNvSpPr>
                            <a:spLocks/>
                          </wps:cNvSpPr>
                          <wps:spPr bwMode="auto">
                            <a:xfrm>
                              <a:off x="7860" y="2722"/>
                              <a:ext cx="3485" cy="2"/>
                            </a:xfrm>
                            <a:custGeom>
                              <a:avLst/>
                              <a:gdLst>
                                <a:gd name="T0" fmla="+- 0 7860 7860"/>
                                <a:gd name="T1" fmla="*/ T0 w 3485"/>
                                <a:gd name="T2" fmla="+- 0 11345 7860"/>
                                <a:gd name="T3" fmla="*/ T2 w 34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85">
                                  <a:moveTo>
                                    <a:pt x="0" y="0"/>
                                  </a:moveTo>
                                  <a:lnTo>
                                    <a:pt x="348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" name="Group 72"/>
                        <wpg:cNvGrpSpPr>
                          <a:grpSpLocks/>
                        </wpg:cNvGrpSpPr>
                        <wpg:grpSpPr bwMode="auto">
                          <a:xfrm>
                            <a:off x="895" y="2977"/>
                            <a:ext cx="10450" cy="2"/>
                            <a:chOff x="895" y="2977"/>
                            <a:chExt cx="10450" cy="2"/>
                          </a:xfrm>
                        </wpg:grpSpPr>
                        <wps:wsp>
                          <wps:cNvPr id="184" name="Freeform 73"/>
                          <wps:cNvSpPr>
                            <a:spLocks/>
                          </wps:cNvSpPr>
                          <wps:spPr bwMode="auto">
                            <a:xfrm>
                              <a:off x="895" y="2977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9537D2" id="Group 71" o:spid="_x0000_s1026" style="position:absolute;margin-left:44.45pt;margin-top:13.2pt;width:523.05pt;height:135.95pt;z-index:-251581440;mso-position-horizontal-relative:page" coordorigin="889,264" coordsize="10461,2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">
                <v:group id="Group 82" o:spid="_x0000_s1027" style="position:absolute;left:895;top:269;width:10450;height:2" coordorigin="895,269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HdW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f03h9ky4QC6vAAAA//8DAFBLAQItABQABgAIAAAAIQDb4fbL7gAAAIUBAAATAAAAAAAAAAAA&#10;AAAAAAAAAABbQ29udGVudF9UeXBlc10ueG1sUEsBAi0AFAAGAAgAAAAhAFr0LFu/AAAAFQEAAAsA&#10;AAAAAAAAAAAAAAAAHwEAAF9yZWxzLy5yZWxzUEsBAi0AFAAGAAgAAAAhAOMQd1bEAAAA3AAAAA8A&#10;AAAAAAAAAAAAAAAABwIAAGRycy9kb3ducmV2LnhtbFBLBQYAAAAAAwADALcAAAD4AgAAAAA=&#10;">
                  <v:shape id="Freeform 83" o:spid="_x0000_s1028" style="position:absolute;left:895;top:269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" path="m,l10450,e" filled="f" strokeweight=".58pt">
                    <v:path arrowok="t" o:connecttype="custom" o:connectlocs="0,0;10450,0" o:connectangles="0,0"/>
                  </v:shape>
                </v:group>
                <v:group id="Group 80" o:spid="_x0000_s1029" style="position:absolute;left:900;top:274;width:2;height:2698" coordorigin="900,274" coordsize="2,2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Freeform 81" o:spid="_x0000_s1030" style="position:absolute;left:900;top:274;width:2;height:2698;visibility:visible;mso-wrap-style:square;v-text-anchor:top" coordsize="2,2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" path="m,l,2698e" filled="f" strokeweight=".20497mm">
                    <v:path arrowok="t" o:connecttype="custom" o:connectlocs="0,274;0,2972" o:connectangles="0,0"/>
                  </v:shape>
                </v:group>
                <v:group id="Group 78" o:spid="_x0000_s1031" style="position:absolute;left:11340;top:274;width:2;height:2698" coordorigin="11340,274" coordsize="2,2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  <v:shape id="Freeform 79" o:spid="_x0000_s1032" style="position:absolute;left:11340;top:274;width:2;height:2698;visibility:visible;mso-wrap-style:square;v-text-anchor:top" coordsize="2,2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" path="m,l,2698e" filled="f" strokeweight=".20497mm">
                    <v:path arrowok="t" o:connecttype="custom" o:connectlocs="0,274;0,2972" o:connectangles="0,0"/>
                  </v:shape>
                </v:group>
                <v:group id="Group 76" o:spid="_x0000_s1033" style="position:absolute;left:895;top:2722;width:6730;height:2" coordorigin="895,2722" coordsize="6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shape id="Freeform 77" o:spid="_x0000_s1034" style="position:absolute;left:895;top:2722;width:6730;height:2;visibility:visible;mso-wrap-style:square;v-text-anchor:top" coordsize="67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" path="m,l6730,e" filled="f" strokeweight=".58pt">
                    <v:path arrowok="t" o:connecttype="custom" o:connectlocs="0,0;6730,0" o:connectangles="0,0"/>
                  </v:shape>
                </v:group>
                <v:group id="Group 74" o:spid="_x0000_s1035" style="position:absolute;left:7860;top:2722;width:3485;height:2" coordorigin="7860,2722" coordsize="34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">
                  <v:shape id="Freeform 75" o:spid="_x0000_s1036" style="position:absolute;left:7860;top:2722;width:3485;height:2;visibility:visible;mso-wrap-style:square;v-text-anchor:top" coordsize="34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" path="m,l3485,e" filled="f" strokeweight=".58pt">
                    <v:path arrowok="t" o:connecttype="custom" o:connectlocs="0,0;3485,0" o:connectangles="0,0"/>
                  </v:shape>
                </v:group>
                <v:group id="Group 72" o:spid="_x0000_s1037" style="position:absolute;left:895;top:2977;width:10450;height:2" coordorigin="895,2977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  <v:shape id="Freeform 73" o:spid="_x0000_s1038" style="position:absolute;left:895;top:2977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" path="m,l10450,e" filled="f" strokeweight=".58pt">
                    <v:path arrowok="t" o:connecttype="custom" o:connectlocs="0,0;1045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’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z w:val="20"/>
          <w:szCs w:val="20"/>
        </w:rPr>
        <w:t>at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emen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</w:p>
    <w:p w14:paraId="72810B1D" w14:textId="77777777" w:rsidR="00E979AC" w:rsidRDefault="00E979AC" w:rsidP="00E979AC">
      <w:pPr>
        <w:spacing w:before="10" w:after="0" w:line="240" w:lineRule="auto"/>
        <w:ind w:left="228" w:right="3367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 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ti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pacing w:val="-1"/>
          <w:sz w:val="20"/>
          <w:szCs w:val="20"/>
        </w:rPr>
        <w:t>sw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kno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.</w:t>
      </w:r>
    </w:p>
    <w:p w14:paraId="5B943FAF" w14:textId="77777777" w:rsidR="00E979AC" w:rsidRDefault="00E979AC" w:rsidP="00E979AC">
      <w:pPr>
        <w:spacing w:before="5" w:after="0" w:line="240" w:lineRule="exact"/>
        <w:rPr>
          <w:sz w:val="24"/>
          <w:szCs w:val="24"/>
        </w:rPr>
      </w:pPr>
    </w:p>
    <w:p w14:paraId="615C08FE" w14:textId="77777777" w:rsidR="00E979AC" w:rsidRDefault="00E979AC" w:rsidP="00E979AC">
      <w:pPr>
        <w:spacing w:after="0" w:line="240" w:lineRule="auto"/>
        <w:ind w:left="228" w:right="170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3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ve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3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s</w:t>
      </w:r>
      <w:r>
        <w:rPr>
          <w:rFonts w:ascii="Calibri" w:eastAsia="Calibri" w:hAnsi="Calibri" w:cs="Calibri"/>
          <w:spacing w:val="2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3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3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3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3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ll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du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 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l</w:t>
      </w:r>
      <w:r>
        <w:rPr>
          <w:rFonts w:ascii="Calibri" w:eastAsia="Calibri" w:hAnsi="Calibri" w:cs="Calibri"/>
          <w:spacing w:val="1"/>
          <w:sz w:val="20"/>
          <w:szCs w:val="20"/>
        </w:rPr>
        <w:t>ud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 xml:space="preserve">:  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s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f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;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;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u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/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n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r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;</w:t>
      </w:r>
      <w:r>
        <w:rPr>
          <w:rFonts w:ascii="Calibri" w:eastAsia="Calibri" w:hAnsi="Calibri" w:cs="Calibri"/>
          <w:spacing w:val="2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2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li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 xml:space="preserve">ry 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pacing w:val="3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. </w:t>
      </w:r>
      <w:r>
        <w:rPr>
          <w:rFonts w:ascii="Calibri" w:eastAsia="Calibri" w:hAnsi="Calibri" w:cs="Calibri"/>
          <w:spacing w:val="3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f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d</w:t>
      </w:r>
      <w:r>
        <w:rPr>
          <w:rFonts w:ascii="Calibri" w:eastAsia="Calibri" w:hAnsi="Calibri" w:cs="Calibri"/>
          <w:sz w:val="20"/>
          <w:szCs w:val="20"/>
        </w:rPr>
        <w:t>iti</w:t>
      </w:r>
      <w:r>
        <w:rPr>
          <w:rFonts w:ascii="Calibri" w:eastAsia="Calibri" w:hAnsi="Calibri" w:cs="Calibri"/>
          <w:spacing w:val="1"/>
          <w:sz w:val="20"/>
          <w:szCs w:val="20"/>
        </w:rPr>
        <w:t>o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>f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2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1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n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r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1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z w:val="20"/>
          <w:szCs w:val="20"/>
        </w:rPr>
        <w:t>on</w:t>
      </w:r>
      <w:r>
        <w:rPr>
          <w:rFonts w:ascii="Calibri" w:eastAsia="Calibri" w:hAnsi="Calibri" w:cs="Calibri"/>
          <w:spacing w:val="1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sf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ul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ob</w:t>
      </w:r>
      <w:r>
        <w:rPr>
          <w:rFonts w:ascii="Calibri" w:eastAsia="Calibri" w:hAnsi="Calibri" w:cs="Calibri"/>
          <w:spacing w:val="-1"/>
          <w:sz w:val="20"/>
          <w:szCs w:val="20"/>
        </w:rPr>
        <w:t>-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ic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c</w:t>
      </w:r>
      <w:r>
        <w:rPr>
          <w:rFonts w:ascii="Calibri" w:eastAsia="Calibri" w:hAnsi="Calibri" w:cs="Calibri"/>
          <w:spacing w:val="1"/>
          <w:sz w:val="20"/>
          <w:szCs w:val="20"/>
        </w:rPr>
        <w:t>oho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d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c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,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r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1"/>
          <w:sz w:val="20"/>
          <w:szCs w:val="20"/>
        </w:rPr>
        <w:t>ou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v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a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ve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cl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.</w:t>
      </w:r>
      <w:r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 xml:space="preserve">I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gr</w:t>
      </w:r>
      <w:r>
        <w:rPr>
          <w:rFonts w:ascii="Calibri" w:eastAsia="Calibri" w:hAnsi="Calibri" w:cs="Calibri"/>
          <w:spacing w:val="-1"/>
          <w:sz w:val="20"/>
          <w:szCs w:val="20"/>
        </w:rPr>
        <w:t>ee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p</w:t>
      </w:r>
      <w:r>
        <w:rPr>
          <w:rFonts w:ascii="Calibri" w:eastAsia="Calibri" w:hAnsi="Calibri" w:cs="Calibri"/>
          <w:sz w:val="20"/>
          <w:szCs w:val="20"/>
        </w:rPr>
        <w:t>on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t,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s</w:t>
      </w:r>
      <w:r>
        <w:rPr>
          <w:rFonts w:ascii="Calibri" w:eastAsia="Calibri" w:hAnsi="Calibri" w:cs="Calibri"/>
          <w:sz w:val="20"/>
          <w:szCs w:val="20"/>
        </w:rPr>
        <w:t>ign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s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o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z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22D1F21C" w14:textId="77777777" w:rsidR="00E979AC" w:rsidRDefault="00E979AC" w:rsidP="00E979AC">
      <w:pPr>
        <w:spacing w:before="3" w:after="0" w:line="120" w:lineRule="exact"/>
        <w:rPr>
          <w:sz w:val="12"/>
          <w:szCs w:val="12"/>
        </w:rPr>
      </w:pPr>
    </w:p>
    <w:p w14:paraId="6B41DCFC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8C78DF5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A9DC4BF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1191BDF0" w14:textId="77777777" w:rsidR="00E979AC" w:rsidRDefault="00E979AC" w:rsidP="00E979AC">
      <w:pPr>
        <w:tabs>
          <w:tab w:val="left" w:pos="8620"/>
        </w:tabs>
        <w:spacing w:before="19" w:after="0" w:line="240" w:lineRule="exact"/>
        <w:ind w:left="258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ig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ab/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</w:p>
    <w:p w14:paraId="1F305F0E" w14:textId="77777777" w:rsidR="00E979AC" w:rsidRDefault="00E979AC" w:rsidP="00E979AC">
      <w:pPr>
        <w:spacing w:before="18" w:after="0" w:line="220" w:lineRule="exact"/>
      </w:pPr>
    </w:p>
    <w:p w14:paraId="1DBB5EC6" w14:textId="77777777" w:rsidR="00E979AC" w:rsidRDefault="00E979AC" w:rsidP="00E979AC">
      <w:pPr>
        <w:spacing w:before="19" w:after="0" w:line="240" w:lineRule="auto"/>
        <w:ind w:left="2110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z w:val="20"/>
          <w:szCs w:val="20"/>
        </w:rPr>
        <w:t>IS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z w:val="20"/>
          <w:szCs w:val="20"/>
        </w:rPr>
        <w:t>PLI</w:t>
      </w:r>
      <w:r>
        <w:rPr>
          <w:rFonts w:ascii="Calibri" w:eastAsia="Calibri" w:hAnsi="Calibri" w:cs="Calibri"/>
          <w:b/>
          <w:bCs/>
          <w:spacing w:val="3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z w:val="20"/>
          <w:szCs w:val="20"/>
        </w:rPr>
        <w:t>TION</w:t>
      </w:r>
      <w:r>
        <w:rPr>
          <w:rFonts w:ascii="Calibri" w:eastAsia="Calibri" w:hAnsi="Calibri" w:cs="Calibri"/>
          <w:b/>
          <w:bCs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CO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I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FU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z w:val="20"/>
          <w:szCs w:val="20"/>
        </w:rPr>
        <w:t>L,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SI</w:t>
      </w:r>
      <w:r>
        <w:rPr>
          <w:rFonts w:ascii="Calibri" w:eastAsia="Calibri" w:hAnsi="Calibri" w:cs="Calibri"/>
          <w:b/>
          <w:bCs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z w:val="20"/>
          <w:szCs w:val="20"/>
        </w:rPr>
        <w:t>.</w:t>
      </w:r>
    </w:p>
    <w:p w14:paraId="382F9EBB" w14:textId="77777777" w:rsidR="00E979AC" w:rsidRDefault="00E979AC" w:rsidP="00E979AC">
      <w:pPr>
        <w:spacing w:after="0"/>
        <w:sectPr w:rsidR="00E979AC">
          <w:pgSz w:w="12240" w:h="15840"/>
          <w:pgMar w:top="820" w:right="780" w:bottom="280" w:left="780" w:header="616" w:footer="0" w:gutter="0"/>
          <w:cols w:space="720"/>
        </w:sectPr>
      </w:pPr>
    </w:p>
    <w:p w14:paraId="15E94CBE" w14:textId="77777777" w:rsidR="00E979AC" w:rsidRDefault="00E979AC" w:rsidP="00E979AC">
      <w:pPr>
        <w:spacing w:after="0"/>
        <w:jc w:val="center"/>
      </w:pPr>
    </w:p>
    <w:p w14:paraId="3231E293" w14:textId="77777777" w:rsidR="00E979AC" w:rsidRDefault="00E979AC" w:rsidP="00E979AC"/>
    <w:p w14:paraId="3ECDFB2B" w14:textId="6367C179" w:rsidR="00E979AC" w:rsidRDefault="00E979AC" w:rsidP="00E979AC">
      <w:pPr>
        <w:spacing w:before="25" w:after="0" w:line="240" w:lineRule="auto"/>
        <w:ind w:right="1181"/>
        <w:jc w:val="center"/>
        <w:rPr>
          <w:rFonts w:ascii="Calibri" w:eastAsia="Calibri" w:hAnsi="Calibri" w:cs="Calibri"/>
          <w:b/>
          <w:bCs/>
          <w:spacing w:val="1"/>
          <w:sz w:val="36"/>
          <w:szCs w:val="36"/>
        </w:rPr>
      </w:pPr>
      <w:r>
        <w:t xml:space="preserve">       </w:t>
      </w:r>
      <w:r w:rsidR="00462ADE">
        <w:rPr>
          <w:noProof/>
        </w:rPr>
        <w:drawing>
          <wp:inline distT="0" distB="0" distL="0" distR="0" wp14:anchorId="1E762C21" wp14:editId="3687BA6B">
            <wp:extent cx="2188845" cy="743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845" cy="743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     </w:t>
      </w:r>
    </w:p>
    <w:p w14:paraId="7F296B52" w14:textId="77777777" w:rsidR="00E979AC" w:rsidRDefault="00E979AC" w:rsidP="00E979AC">
      <w:pPr>
        <w:spacing w:before="25" w:after="0" w:line="240" w:lineRule="auto"/>
        <w:ind w:right="1181"/>
        <w:rPr>
          <w:rFonts w:ascii="Calibri" w:eastAsia="Calibri" w:hAnsi="Calibri" w:cs="Calibri"/>
          <w:b/>
          <w:bCs/>
          <w:spacing w:val="1"/>
          <w:sz w:val="36"/>
          <w:szCs w:val="36"/>
        </w:rPr>
      </w:pPr>
    </w:p>
    <w:p w14:paraId="73072CA9" w14:textId="77777777" w:rsidR="00E979AC" w:rsidRDefault="00E979AC" w:rsidP="00E979AC">
      <w:pPr>
        <w:spacing w:before="25" w:after="0" w:line="240" w:lineRule="auto"/>
        <w:ind w:left="720" w:right="1181"/>
        <w:jc w:val="center"/>
        <w:rPr>
          <w:rFonts w:ascii="Calibri" w:eastAsia="Calibri" w:hAnsi="Calibri" w:cs="Calibri"/>
          <w:b/>
          <w:bCs/>
          <w:w w:val="99"/>
          <w:sz w:val="36"/>
          <w:szCs w:val="36"/>
        </w:rPr>
      </w:pP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J</w:t>
      </w:r>
      <w:r>
        <w:rPr>
          <w:rFonts w:ascii="Calibri" w:eastAsia="Calibri" w:hAnsi="Calibri" w:cs="Calibri"/>
          <w:b/>
          <w:bCs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c</w:t>
      </w:r>
      <w:r>
        <w:rPr>
          <w:rFonts w:ascii="Calibri" w:eastAsia="Calibri" w:hAnsi="Calibri" w:cs="Calibri"/>
          <w:b/>
          <w:bCs/>
          <w:sz w:val="36"/>
          <w:szCs w:val="36"/>
        </w:rPr>
        <w:t>ks</w:t>
      </w:r>
      <w:r>
        <w:rPr>
          <w:rFonts w:ascii="Calibri" w:eastAsia="Calibri" w:hAnsi="Calibri" w:cs="Calibri"/>
          <w:b/>
          <w:bCs/>
          <w:spacing w:val="-2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z w:val="36"/>
          <w:szCs w:val="36"/>
        </w:rPr>
        <w:t>n</w:t>
      </w:r>
      <w:r>
        <w:rPr>
          <w:rFonts w:ascii="Calibri" w:eastAsia="Calibri" w:hAnsi="Calibri" w:cs="Calibri"/>
          <w:b/>
          <w:bCs/>
          <w:spacing w:val="-7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M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u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n</w:t>
      </w:r>
      <w:r>
        <w:rPr>
          <w:rFonts w:ascii="Calibri" w:eastAsia="Calibri" w:hAnsi="Calibri" w:cs="Calibri"/>
          <w:b/>
          <w:bCs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c</w:t>
      </w:r>
      <w:r>
        <w:rPr>
          <w:rFonts w:ascii="Calibri" w:eastAsia="Calibri" w:hAnsi="Calibri" w:cs="Calibri"/>
          <w:b/>
          <w:bCs/>
          <w:spacing w:val="-2"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p</w:t>
      </w:r>
      <w:r>
        <w:rPr>
          <w:rFonts w:ascii="Calibri" w:eastAsia="Calibri" w:hAnsi="Calibri" w:cs="Calibri"/>
          <w:b/>
          <w:bCs/>
          <w:sz w:val="36"/>
          <w:szCs w:val="36"/>
        </w:rPr>
        <w:t>al</w:t>
      </w:r>
      <w:r>
        <w:rPr>
          <w:rFonts w:ascii="Calibri" w:eastAsia="Calibri" w:hAnsi="Calibri" w:cs="Calibri"/>
          <w:b/>
          <w:bCs/>
          <w:spacing w:val="-8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z w:val="36"/>
          <w:szCs w:val="36"/>
        </w:rPr>
        <w:t>Ai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pacing w:val="1"/>
          <w:sz w:val="36"/>
          <w:szCs w:val="36"/>
        </w:rPr>
        <w:t>po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pacing w:val="-5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w w:val="99"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1"/>
          <w:w w:val="99"/>
          <w:sz w:val="36"/>
          <w:szCs w:val="36"/>
        </w:rPr>
        <w:t>u</w:t>
      </w:r>
      <w:r>
        <w:rPr>
          <w:rFonts w:ascii="Calibri" w:eastAsia="Calibri" w:hAnsi="Calibri" w:cs="Calibri"/>
          <w:b/>
          <w:bCs/>
          <w:spacing w:val="-2"/>
          <w:w w:val="99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pacing w:val="1"/>
          <w:w w:val="99"/>
          <w:sz w:val="36"/>
          <w:szCs w:val="36"/>
        </w:rPr>
        <w:t>h</w:t>
      </w:r>
      <w:r>
        <w:rPr>
          <w:rFonts w:ascii="Calibri" w:eastAsia="Calibri" w:hAnsi="Calibri" w:cs="Calibri"/>
          <w:b/>
          <w:bCs/>
          <w:spacing w:val="-2"/>
          <w:w w:val="99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pacing w:val="-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w w:val="99"/>
          <w:sz w:val="36"/>
          <w:szCs w:val="36"/>
        </w:rPr>
        <w:t>ity</w:t>
      </w:r>
    </w:p>
    <w:p w14:paraId="7549439B" w14:textId="77777777" w:rsidR="00E979AC" w:rsidRDefault="00E979AC" w:rsidP="00E979AC">
      <w:pPr>
        <w:spacing w:before="25" w:after="0" w:line="240" w:lineRule="auto"/>
        <w:ind w:left="720" w:right="1181"/>
        <w:jc w:val="center"/>
        <w:rPr>
          <w:rFonts w:ascii="Calibri" w:eastAsia="Calibri" w:hAnsi="Calibri" w:cs="Calibri"/>
          <w:b/>
          <w:bCs/>
          <w:w w:val="99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um</w:t>
      </w:r>
      <w:r>
        <w:rPr>
          <w:rFonts w:ascii="Calibri" w:eastAsia="Calibri" w:hAnsi="Calibri" w:cs="Calibri"/>
          <w:b/>
          <w:bCs/>
          <w:sz w:val="20"/>
          <w:szCs w:val="20"/>
        </w:rPr>
        <w:t>an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e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ource</w:t>
      </w:r>
      <w:r>
        <w:rPr>
          <w:rFonts w:ascii="Calibri" w:eastAsia="Calibri" w:hAnsi="Calibri" w:cs="Calibri"/>
          <w:b/>
          <w:bCs/>
          <w:sz w:val="20"/>
          <w:szCs w:val="20"/>
        </w:rPr>
        <w:t>s</w:t>
      </w:r>
      <w:r>
        <w:rPr>
          <w:rFonts w:ascii="Calibri" w:eastAsia="Calibri" w:hAnsi="Calibri" w:cs="Calibri"/>
          <w:b/>
          <w:bCs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w w:val="99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ep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pacing w:val="-2"/>
          <w:w w:val="99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>t</w:t>
      </w:r>
    </w:p>
    <w:p w14:paraId="16B38706" w14:textId="77777777" w:rsidR="00E979AC" w:rsidRDefault="00E979AC" w:rsidP="00E979AC">
      <w:pPr>
        <w:spacing w:before="25" w:after="0" w:line="240" w:lineRule="auto"/>
        <w:ind w:left="720" w:right="1181"/>
        <w:jc w:val="center"/>
        <w:rPr>
          <w:rFonts w:ascii="Calibri" w:eastAsia="Calibri" w:hAnsi="Calibri" w:cs="Calibri"/>
          <w:b/>
          <w:bCs/>
          <w:w w:val="99"/>
          <w:sz w:val="20"/>
          <w:szCs w:val="20"/>
        </w:rPr>
      </w:pP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P</w:t>
      </w:r>
      <w:r w:rsidRPr="003171AC">
        <w:rPr>
          <w:rFonts w:ascii="Calibri" w:eastAsia="Calibri" w:hAnsi="Calibri" w:cs="Calibri"/>
          <w:b/>
          <w:bCs/>
          <w:spacing w:val="1"/>
          <w:sz w:val="20"/>
          <w:szCs w:val="20"/>
        </w:rPr>
        <w:t>o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st</w:t>
      </w:r>
      <w:r w:rsidRPr="003171AC"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O</w:t>
      </w:r>
      <w:r w:rsidRPr="003171AC">
        <w:rPr>
          <w:rFonts w:ascii="Calibri" w:eastAsia="Calibri" w:hAnsi="Calibri" w:cs="Calibri"/>
          <w:b/>
          <w:bCs/>
          <w:spacing w:val="-1"/>
          <w:sz w:val="20"/>
          <w:szCs w:val="20"/>
        </w:rPr>
        <w:t>f</w:t>
      </w:r>
      <w:r w:rsidRPr="003171AC">
        <w:rPr>
          <w:rFonts w:ascii="Calibri" w:eastAsia="Calibri" w:hAnsi="Calibri" w:cs="Calibri"/>
          <w:b/>
          <w:bCs/>
          <w:spacing w:val="2"/>
          <w:sz w:val="20"/>
          <w:szCs w:val="20"/>
        </w:rPr>
        <w:t>f</w:t>
      </w:r>
      <w:r w:rsidRPr="003171AC"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 w:rsidRPr="003171AC">
        <w:rPr>
          <w:rFonts w:ascii="Calibri" w:eastAsia="Calibri" w:hAnsi="Calibri" w:cs="Calibri"/>
          <w:b/>
          <w:bCs/>
          <w:spacing w:val="1"/>
          <w:sz w:val="20"/>
          <w:szCs w:val="20"/>
        </w:rPr>
        <w:t>c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e</w:t>
      </w:r>
      <w:r w:rsidRPr="003171AC"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spacing w:val="1"/>
          <w:sz w:val="20"/>
          <w:szCs w:val="20"/>
        </w:rPr>
        <w:t>Bo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x</w:t>
      </w:r>
      <w:r w:rsidRPr="003171AC"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98109</w:t>
      </w:r>
    </w:p>
    <w:p w14:paraId="004FB272" w14:textId="77777777" w:rsidR="00E979AC" w:rsidRDefault="00E979AC" w:rsidP="00E979AC">
      <w:pPr>
        <w:spacing w:before="25" w:after="0" w:line="240" w:lineRule="auto"/>
        <w:ind w:left="720" w:right="1181"/>
        <w:jc w:val="center"/>
        <w:rPr>
          <w:rFonts w:ascii="Calibri" w:eastAsia="Calibri" w:hAnsi="Calibri" w:cs="Calibri"/>
          <w:b/>
          <w:bCs/>
          <w:w w:val="99"/>
          <w:sz w:val="20"/>
          <w:szCs w:val="20"/>
        </w:rPr>
      </w:pPr>
      <w:r w:rsidRPr="003171AC">
        <w:rPr>
          <w:rFonts w:ascii="Calibri" w:eastAsia="Calibri" w:hAnsi="Calibri" w:cs="Calibri"/>
          <w:b/>
          <w:bCs/>
          <w:spacing w:val="-1"/>
          <w:sz w:val="20"/>
          <w:szCs w:val="20"/>
        </w:rPr>
        <w:t>J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a</w:t>
      </w:r>
      <w:r w:rsidRPr="003171AC">
        <w:rPr>
          <w:rFonts w:ascii="Calibri" w:eastAsia="Calibri" w:hAnsi="Calibri" w:cs="Calibri"/>
          <w:b/>
          <w:bCs/>
          <w:spacing w:val="1"/>
          <w:sz w:val="20"/>
          <w:szCs w:val="20"/>
        </w:rPr>
        <w:t>c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ks</w:t>
      </w:r>
      <w:r w:rsidRPr="003171AC">
        <w:rPr>
          <w:rFonts w:ascii="Calibri" w:eastAsia="Calibri" w:hAnsi="Calibri" w:cs="Calibri"/>
          <w:b/>
          <w:bCs/>
          <w:spacing w:val="1"/>
          <w:sz w:val="20"/>
          <w:szCs w:val="20"/>
        </w:rPr>
        <w:t>on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,</w:t>
      </w:r>
      <w:r w:rsidRPr="003171AC">
        <w:rPr>
          <w:rFonts w:ascii="Calibri" w:eastAsia="Calibri" w:hAnsi="Calibri" w:cs="Calibri"/>
          <w:b/>
          <w:bCs/>
          <w:spacing w:val="-8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spacing w:val="1"/>
          <w:sz w:val="20"/>
          <w:szCs w:val="20"/>
        </w:rPr>
        <w:t>M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S</w:t>
      </w:r>
      <w:r w:rsidRPr="003171AC"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39</w:t>
      </w:r>
      <w:r w:rsidRPr="003171AC">
        <w:rPr>
          <w:rFonts w:ascii="Calibri" w:eastAsia="Calibri" w:hAnsi="Calibri" w:cs="Calibri"/>
          <w:b/>
          <w:bCs/>
          <w:spacing w:val="2"/>
          <w:w w:val="99"/>
          <w:sz w:val="20"/>
          <w:szCs w:val="20"/>
        </w:rPr>
        <w:t>2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98</w:t>
      </w:r>
      <w:r w:rsidRPr="003171AC">
        <w:rPr>
          <w:rFonts w:ascii="Calibri" w:eastAsia="Calibri" w:hAnsi="Calibri" w:cs="Calibri"/>
          <w:b/>
          <w:bCs/>
          <w:spacing w:val="1"/>
          <w:w w:val="99"/>
          <w:sz w:val="20"/>
          <w:szCs w:val="20"/>
        </w:rPr>
        <w:t>-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8109</w:t>
      </w:r>
    </w:p>
    <w:p w14:paraId="0C7D7AE9" w14:textId="77777777" w:rsidR="00E979AC" w:rsidRPr="003171AC" w:rsidRDefault="00E979AC" w:rsidP="00E979AC">
      <w:pPr>
        <w:spacing w:before="25" w:after="0" w:line="240" w:lineRule="auto"/>
        <w:ind w:left="720" w:right="1181"/>
        <w:jc w:val="center"/>
        <w:rPr>
          <w:rFonts w:ascii="Calibri" w:eastAsia="Calibri" w:hAnsi="Calibri" w:cs="Calibri"/>
          <w:sz w:val="20"/>
          <w:szCs w:val="20"/>
        </w:rPr>
      </w:pPr>
      <w:r w:rsidRPr="003171AC">
        <w:rPr>
          <w:rFonts w:ascii="Calibri" w:eastAsia="Calibri" w:hAnsi="Calibri" w:cs="Calibri"/>
          <w:b/>
          <w:bCs/>
          <w:sz w:val="20"/>
          <w:szCs w:val="20"/>
        </w:rPr>
        <w:t>Fax:</w:t>
      </w:r>
      <w:r w:rsidRPr="003171AC">
        <w:rPr>
          <w:rFonts w:ascii="Calibri" w:eastAsia="Calibri" w:hAnsi="Calibri" w:cs="Calibri"/>
          <w:b/>
          <w:bCs/>
          <w:spacing w:val="43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sz w:val="20"/>
          <w:szCs w:val="20"/>
        </w:rPr>
        <w:t>(601)</w:t>
      </w:r>
      <w:r w:rsidRPr="003171AC"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6</w:t>
      </w:r>
      <w:r w:rsidRPr="003171AC">
        <w:rPr>
          <w:rFonts w:ascii="Calibri" w:eastAsia="Calibri" w:hAnsi="Calibri" w:cs="Calibri"/>
          <w:b/>
          <w:bCs/>
          <w:spacing w:val="2"/>
          <w:w w:val="99"/>
          <w:sz w:val="20"/>
          <w:szCs w:val="20"/>
        </w:rPr>
        <w:t>6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4</w:t>
      </w:r>
      <w:r w:rsidRPr="003171AC">
        <w:rPr>
          <w:rFonts w:ascii="Calibri" w:eastAsia="Calibri" w:hAnsi="Calibri" w:cs="Calibri"/>
          <w:b/>
          <w:bCs/>
          <w:spacing w:val="-1"/>
          <w:w w:val="99"/>
          <w:sz w:val="20"/>
          <w:szCs w:val="20"/>
        </w:rPr>
        <w:t>-</w:t>
      </w:r>
      <w:r w:rsidRPr="003171AC">
        <w:rPr>
          <w:rFonts w:ascii="Calibri" w:eastAsia="Calibri" w:hAnsi="Calibri" w:cs="Calibri"/>
          <w:b/>
          <w:bCs/>
          <w:spacing w:val="2"/>
          <w:w w:val="99"/>
          <w:sz w:val="20"/>
          <w:szCs w:val="20"/>
        </w:rPr>
        <w:t>3</w:t>
      </w:r>
      <w:r w:rsidRPr="003171AC">
        <w:rPr>
          <w:rFonts w:ascii="Calibri" w:eastAsia="Calibri" w:hAnsi="Calibri" w:cs="Calibri"/>
          <w:b/>
          <w:bCs/>
          <w:w w:val="99"/>
          <w:sz w:val="20"/>
          <w:szCs w:val="20"/>
        </w:rPr>
        <w:t>514</w:t>
      </w:r>
    </w:p>
    <w:p w14:paraId="44E0F8AA" w14:textId="77777777" w:rsidR="00E979AC" w:rsidRDefault="00E979AC" w:rsidP="00E979AC">
      <w:pPr>
        <w:spacing w:before="3" w:after="0" w:line="190" w:lineRule="exact"/>
        <w:rPr>
          <w:sz w:val="19"/>
          <w:szCs w:val="19"/>
        </w:rPr>
      </w:pPr>
    </w:p>
    <w:p w14:paraId="05B06692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B5BAAE8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6B86523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B0CEE45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4A1D9EE3" w14:textId="5AF36474" w:rsidR="00E979AC" w:rsidRDefault="00E979AC" w:rsidP="00E979AC">
      <w:pPr>
        <w:spacing w:after="0" w:line="427" w:lineRule="exact"/>
        <w:ind w:left="1440" w:right="-20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u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ho</w:t>
      </w:r>
      <w:r>
        <w:rPr>
          <w:rFonts w:ascii="Calibri" w:eastAsia="Calibri" w:hAnsi="Calibri" w:cs="Calibri"/>
          <w:b/>
          <w:bCs/>
          <w:spacing w:val="-1"/>
          <w:position w:val="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z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at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n</w:t>
      </w:r>
      <w:r>
        <w:rPr>
          <w:rFonts w:ascii="Calibri" w:eastAsia="Calibri" w:hAnsi="Calibri" w:cs="Calibri"/>
          <w:b/>
          <w:bCs/>
          <w:spacing w:val="-16"/>
          <w:position w:val="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position w:val="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ele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a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>s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e</w:t>
      </w:r>
      <w:r>
        <w:rPr>
          <w:rFonts w:ascii="Calibri" w:eastAsia="Calibri" w:hAnsi="Calibri" w:cs="Calibri"/>
          <w:b/>
          <w:bCs/>
          <w:spacing w:val="-4"/>
          <w:position w:val="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Em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p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>lo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ym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en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t</w:t>
      </w:r>
      <w:r>
        <w:rPr>
          <w:rFonts w:ascii="Calibri" w:eastAsia="Calibri" w:hAnsi="Calibri" w:cs="Calibri"/>
          <w:b/>
          <w:bCs/>
          <w:spacing w:val="-9"/>
          <w:position w:val="1"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n</w:t>
      </w:r>
      <w:r>
        <w:rPr>
          <w:rFonts w:ascii="Calibri" w:eastAsia="Calibri" w:hAnsi="Calibri" w:cs="Calibri"/>
          <w:b/>
          <w:bCs/>
          <w:spacing w:val="-1"/>
          <w:position w:val="1"/>
          <w:sz w:val="36"/>
          <w:szCs w:val="36"/>
        </w:rPr>
        <w:t>f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spacing w:val="-1"/>
          <w:position w:val="1"/>
          <w:sz w:val="36"/>
          <w:szCs w:val="36"/>
        </w:rPr>
        <w:t>r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mat</w:t>
      </w:r>
      <w:r>
        <w:rPr>
          <w:rFonts w:ascii="Calibri" w:eastAsia="Calibri" w:hAnsi="Calibri" w:cs="Calibri"/>
          <w:b/>
          <w:bCs/>
          <w:spacing w:val="-2"/>
          <w:position w:val="1"/>
          <w:sz w:val="36"/>
          <w:szCs w:val="36"/>
        </w:rPr>
        <w:t>i</w:t>
      </w:r>
      <w:r>
        <w:rPr>
          <w:rFonts w:ascii="Calibri" w:eastAsia="Calibri" w:hAnsi="Calibri" w:cs="Calibri"/>
          <w:b/>
          <w:bCs/>
          <w:spacing w:val="1"/>
          <w:position w:val="1"/>
          <w:sz w:val="36"/>
          <w:szCs w:val="36"/>
        </w:rPr>
        <w:t>o</w:t>
      </w:r>
      <w:r>
        <w:rPr>
          <w:rFonts w:ascii="Calibri" w:eastAsia="Calibri" w:hAnsi="Calibri" w:cs="Calibri"/>
          <w:b/>
          <w:bCs/>
          <w:position w:val="1"/>
          <w:sz w:val="36"/>
          <w:szCs w:val="36"/>
        </w:rPr>
        <w:t>n</w:t>
      </w:r>
    </w:p>
    <w:p w14:paraId="6D6551CA" w14:textId="46618C88" w:rsidR="00E979AC" w:rsidRDefault="005076C0" w:rsidP="00B73BF6">
      <w:pPr>
        <w:spacing w:before="13" w:after="0" w:line="240" w:lineRule="exact"/>
        <w:jc w:val="righ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7088" behindDoc="1" locked="0" layoutInCell="1" allowOverlap="1" wp14:anchorId="2BBD8ABA" wp14:editId="477DB8A0">
                <wp:simplePos x="0" y="0"/>
                <wp:positionH relativeFrom="page">
                  <wp:posOffset>428625</wp:posOffset>
                </wp:positionH>
                <wp:positionV relativeFrom="paragraph">
                  <wp:posOffset>156845</wp:posOffset>
                </wp:positionV>
                <wp:extent cx="7000875" cy="3921125"/>
                <wp:effectExtent l="0" t="0" r="9525" b="22225"/>
                <wp:wrapNone/>
                <wp:docPr id="14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0875" cy="3921125"/>
                          <a:chOff x="889" y="670"/>
                          <a:chExt cx="10461" cy="6175"/>
                        </a:xfrm>
                      </wpg:grpSpPr>
                      <wpg:grpSp>
                        <wpg:cNvPr id="146" name="Group 609"/>
                        <wpg:cNvGrpSpPr>
                          <a:grpSpLocks/>
                        </wpg:cNvGrpSpPr>
                        <wpg:grpSpPr bwMode="auto">
                          <a:xfrm>
                            <a:off x="895" y="676"/>
                            <a:ext cx="10450" cy="2"/>
                            <a:chOff x="895" y="676"/>
                            <a:chExt cx="10450" cy="2"/>
                          </a:xfrm>
                        </wpg:grpSpPr>
                        <wps:wsp>
                          <wps:cNvPr id="147" name="Freeform 610"/>
                          <wps:cNvSpPr>
                            <a:spLocks/>
                          </wps:cNvSpPr>
                          <wps:spPr bwMode="auto">
                            <a:xfrm>
                              <a:off x="895" y="676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611"/>
                        <wpg:cNvGrpSpPr>
                          <a:grpSpLocks/>
                        </wpg:cNvGrpSpPr>
                        <wpg:grpSpPr bwMode="auto">
                          <a:xfrm>
                            <a:off x="900" y="680"/>
                            <a:ext cx="2" cy="6154"/>
                            <a:chOff x="900" y="680"/>
                            <a:chExt cx="2" cy="6154"/>
                          </a:xfrm>
                        </wpg:grpSpPr>
                        <wps:wsp>
                          <wps:cNvPr id="149" name="Freeform 612"/>
                          <wps:cNvSpPr>
                            <a:spLocks/>
                          </wps:cNvSpPr>
                          <wps:spPr bwMode="auto">
                            <a:xfrm>
                              <a:off x="900" y="680"/>
                              <a:ext cx="2" cy="6154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680 h 6154"/>
                                <a:gd name="T2" fmla="+- 0 6834 680"/>
                                <a:gd name="T3" fmla="*/ 6834 h 615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154">
                                  <a:moveTo>
                                    <a:pt x="0" y="0"/>
                                  </a:moveTo>
                                  <a:lnTo>
                                    <a:pt x="0" y="615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613"/>
                        <wpg:cNvGrpSpPr>
                          <a:grpSpLocks/>
                        </wpg:cNvGrpSpPr>
                        <wpg:grpSpPr bwMode="auto">
                          <a:xfrm>
                            <a:off x="11340" y="680"/>
                            <a:ext cx="2" cy="6154"/>
                            <a:chOff x="11340" y="680"/>
                            <a:chExt cx="2" cy="6154"/>
                          </a:xfrm>
                        </wpg:grpSpPr>
                        <wps:wsp>
                          <wps:cNvPr id="151" name="Freeform 614"/>
                          <wps:cNvSpPr>
                            <a:spLocks/>
                          </wps:cNvSpPr>
                          <wps:spPr bwMode="auto">
                            <a:xfrm>
                              <a:off x="11340" y="680"/>
                              <a:ext cx="2" cy="6154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680 h 6154"/>
                                <a:gd name="T2" fmla="+- 0 6834 680"/>
                                <a:gd name="T3" fmla="*/ 6834 h 615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154">
                                  <a:moveTo>
                                    <a:pt x="0" y="0"/>
                                  </a:moveTo>
                                  <a:lnTo>
                                    <a:pt x="0" y="6154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615"/>
                        <wpg:cNvGrpSpPr>
                          <a:grpSpLocks/>
                        </wpg:cNvGrpSpPr>
                        <wpg:grpSpPr bwMode="auto">
                          <a:xfrm>
                            <a:off x="895" y="3371"/>
                            <a:ext cx="7313" cy="2"/>
                            <a:chOff x="895" y="3371"/>
                            <a:chExt cx="7313" cy="2"/>
                          </a:xfrm>
                        </wpg:grpSpPr>
                        <wps:wsp>
                          <wps:cNvPr id="153" name="Freeform 616"/>
                          <wps:cNvSpPr>
                            <a:spLocks/>
                          </wps:cNvSpPr>
                          <wps:spPr bwMode="auto">
                            <a:xfrm>
                              <a:off x="895" y="3371"/>
                              <a:ext cx="731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7313"/>
                                <a:gd name="T2" fmla="+- 0 8208 895"/>
                                <a:gd name="T3" fmla="*/ T2 w 73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13">
                                  <a:moveTo>
                                    <a:pt x="0" y="0"/>
                                  </a:moveTo>
                                  <a:lnTo>
                                    <a:pt x="731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617"/>
                        <wpg:cNvGrpSpPr>
                          <a:grpSpLocks/>
                        </wpg:cNvGrpSpPr>
                        <wpg:grpSpPr bwMode="auto">
                          <a:xfrm>
                            <a:off x="8479" y="3371"/>
                            <a:ext cx="2866" cy="2"/>
                            <a:chOff x="8479" y="3371"/>
                            <a:chExt cx="2866" cy="2"/>
                          </a:xfrm>
                        </wpg:grpSpPr>
                        <wps:wsp>
                          <wps:cNvPr id="155" name="Freeform 618"/>
                          <wps:cNvSpPr>
                            <a:spLocks/>
                          </wps:cNvSpPr>
                          <wps:spPr bwMode="auto">
                            <a:xfrm>
                              <a:off x="8479" y="3371"/>
                              <a:ext cx="2866" cy="2"/>
                            </a:xfrm>
                            <a:custGeom>
                              <a:avLst/>
                              <a:gdLst>
                                <a:gd name="T0" fmla="+- 0 8479 8479"/>
                                <a:gd name="T1" fmla="*/ T0 w 2866"/>
                                <a:gd name="T2" fmla="+- 0 11345 8479"/>
                                <a:gd name="T3" fmla="*/ T2 w 28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66">
                                  <a:moveTo>
                                    <a:pt x="0" y="0"/>
                                  </a:moveTo>
                                  <a:lnTo>
                                    <a:pt x="286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619"/>
                        <wpg:cNvGrpSpPr>
                          <a:grpSpLocks/>
                        </wpg:cNvGrpSpPr>
                        <wpg:grpSpPr bwMode="auto">
                          <a:xfrm>
                            <a:off x="895" y="4112"/>
                            <a:ext cx="10450" cy="2"/>
                            <a:chOff x="895" y="4112"/>
                            <a:chExt cx="10450" cy="2"/>
                          </a:xfrm>
                        </wpg:grpSpPr>
                        <wps:wsp>
                          <wps:cNvPr id="157" name="Freeform 620"/>
                          <wps:cNvSpPr>
                            <a:spLocks/>
                          </wps:cNvSpPr>
                          <wps:spPr bwMode="auto">
                            <a:xfrm>
                              <a:off x="895" y="4112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621"/>
                        <wpg:cNvGrpSpPr>
                          <a:grpSpLocks/>
                        </wpg:cNvGrpSpPr>
                        <wpg:grpSpPr bwMode="auto">
                          <a:xfrm>
                            <a:off x="895" y="4856"/>
                            <a:ext cx="6773" cy="2"/>
                            <a:chOff x="895" y="4856"/>
                            <a:chExt cx="6773" cy="2"/>
                          </a:xfrm>
                        </wpg:grpSpPr>
                        <wps:wsp>
                          <wps:cNvPr id="159" name="Freeform 622"/>
                          <wps:cNvSpPr>
                            <a:spLocks/>
                          </wps:cNvSpPr>
                          <wps:spPr bwMode="auto">
                            <a:xfrm>
                              <a:off x="895" y="4856"/>
                              <a:ext cx="677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6773"/>
                                <a:gd name="T2" fmla="+- 0 7668 895"/>
                                <a:gd name="T3" fmla="*/ T2 w 67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773">
                                  <a:moveTo>
                                    <a:pt x="0" y="0"/>
                                  </a:moveTo>
                                  <a:lnTo>
                                    <a:pt x="677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623"/>
                        <wpg:cNvGrpSpPr>
                          <a:grpSpLocks/>
                        </wpg:cNvGrpSpPr>
                        <wpg:grpSpPr bwMode="auto">
                          <a:xfrm>
                            <a:off x="9252" y="4856"/>
                            <a:ext cx="2093" cy="2"/>
                            <a:chOff x="9252" y="4856"/>
                            <a:chExt cx="2093" cy="2"/>
                          </a:xfrm>
                        </wpg:grpSpPr>
                        <wps:wsp>
                          <wps:cNvPr id="161" name="Freeform 624"/>
                          <wps:cNvSpPr>
                            <a:spLocks/>
                          </wps:cNvSpPr>
                          <wps:spPr bwMode="auto">
                            <a:xfrm>
                              <a:off x="9252" y="4856"/>
                              <a:ext cx="2093" cy="2"/>
                            </a:xfrm>
                            <a:custGeom>
                              <a:avLst/>
                              <a:gdLst>
                                <a:gd name="T0" fmla="+- 0 9252 9252"/>
                                <a:gd name="T1" fmla="*/ T0 w 2093"/>
                                <a:gd name="T2" fmla="+- 0 11345 9252"/>
                                <a:gd name="T3" fmla="*/ T2 w 20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093">
                                  <a:moveTo>
                                    <a:pt x="0" y="0"/>
                                  </a:moveTo>
                                  <a:lnTo>
                                    <a:pt x="209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625"/>
                        <wpg:cNvGrpSpPr>
                          <a:grpSpLocks/>
                        </wpg:cNvGrpSpPr>
                        <wpg:grpSpPr bwMode="auto">
                          <a:xfrm>
                            <a:off x="895" y="5598"/>
                            <a:ext cx="5244" cy="2"/>
                            <a:chOff x="895" y="5598"/>
                            <a:chExt cx="5244" cy="2"/>
                          </a:xfrm>
                        </wpg:grpSpPr>
                        <wps:wsp>
                          <wps:cNvPr id="163" name="Freeform 626"/>
                          <wps:cNvSpPr>
                            <a:spLocks/>
                          </wps:cNvSpPr>
                          <wps:spPr bwMode="auto">
                            <a:xfrm>
                              <a:off x="895" y="5598"/>
                              <a:ext cx="5244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5244"/>
                                <a:gd name="T2" fmla="+- 0 6139 895"/>
                                <a:gd name="T3" fmla="*/ T2 w 52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244">
                                  <a:moveTo>
                                    <a:pt x="0" y="0"/>
                                  </a:moveTo>
                                  <a:lnTo>
                                    <a:pt x="5244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627"/>
                        <wpg:cNvGrpSpPr>
                          <a:grpSpLocks/>
                        </wpg:cNvGrpSpPr>
                        <wpg:grpSpPr bwMode="auto">
                          <a:xfrm>
                            <a:off x="6408" y="5598"/>
                            <a:ext cx="4937" cy="2"/>
                            <a:chOff x="6408" y="5598"/>
                            <a:chExt cx="4937" cy="2"/>
                          </a:xfrm>
                        </wpg:grpSpPr>
                        <wps:wsp>
                          <wps:cNvPr id="165" name="Freeform 628"/>
                          <wps:cNvSpPr>
                            <a:spLocks/>
                          </wps:cNvSpPr>
                          <wps:spPr bwMode="auto">
                            <a:xfrm>
                              <a:off x="6408" y="5598"/>
                              <a:ext cx="4937" cy="2"/>
                            </a:xfrm>
                            <a:custGeom>
                              <a:avLst/>
                              <a:gdLst>
                                <a:gd name="T0" fmla="+- 0 6408 6408"/>
                                <a:gd name="T1" fmla="*/ T0 w 4937"/>
                                <a:gd name="T2" fmla="+- 0 11345 6408"/>
                                <a:gd name="T3" fmla="*/ T2 w 49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37">
                                  <a:moveTo>
                                    <a:pt x="0" y="0"/>
                                  </a:moveTo>
                                  <a:lnTo>
                                    <a:pt x="493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629"/>
                        <wpg:cNvGrpSpPr>
                          <a:grpSpLocks/>
                        </wpg:cNvGrpSpPr>
                        <wpg:grpSpPr bwMode="auto">
                          <a:xfrm>
                            <a:off x="895" y="6584"/>
                            <a:ext cx="7313" cy="2"/>
                            <a:chOff x="895" y="6584"/>
                            <a:chExt cx="7313" cy="2"/>
                          </a:xfrm>
                        </wpg:grpSpPr>
                        <wps:wsp>
                          <wps:cNvPr id="167" name="Freeform 630"/>
                          <wps:cNvSpPr>
                            <a:spLocks/>
                          </wps:cNvSpPr>
                          <wps:spPr bwMode="auto">
                            <a:xfrm>
                              <a:off x="895" y="6584"/>
                              <a:ext cx="7313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7313"/>
                                <a:gd name="T2" fmla="+- 0 8208 895"/>
                                <a:gd name="T3" fmla="*/ T2 w 731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13">
                                  <a:moveTo>
                                    <a:pt x="0" y="0"/>
                                  </a:moveTo>
                                  <a:lnTo>
                                    <a:pt x="731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631"/>
                        <wpg:cNvGrpSpPr>
                          <a:grpSpLocks/>
                        </wpg:cNvGrpSpPr>
                        <wpg:grpSpPr bwMode="auto">
                          <a:xfrm>
                            <a:off x="8479" y="6584"/>
                            <a:ext cx="2866" cy="2"/>
                            <a:chOff x="8479" y="6584"/>
                            <a:chExt cx="2866" cy="2"/>
                          </a:xfrm>
                        </wpg:grpSpPr>
                        <wps:wsp>
                          <wps:cNvPr id="169" name="Freeform 632"/>
                          <wps:cNvSpPr>
                            <a:spLocks/>
                          </wps:cNvSpPr>
                          <wps:spPr bwMode="auto">
                            <a:xfrm>
                              <a:off x="8479" y="6584"/>
                              <a:ext cx="2866" cy="2"/>
                            </a:xfrm>
                            <a:custGeom>
                              <a:avLst/>
                              <a:gdLst>
                                <a:gd name="T0" fmla="+- 0 8479 8479"/>
                                <a:gd name="T1" fmla="*/ T0 w 2866"/>
                                <a:gd name="T2" fmla="+- 0 11345 8479"/>
                                <a:gd name="T3" fmla="*/ T2 w 28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66">
                                  <a:moveTo>
                                    <a:pt x="0" y="0"/>
                                  </a:moveTo>
                                  <a:lnTo>
                                    <a:pt x="286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" name="Group 633"/>
                        <wpg:cNvGrpSpPr>
                          <a:grpSpLocks/>
                        </wpg:cNvGrpSpPr>
                        <wpg:grpSpPr bwMode="auto">
                          <a:xfrm>
                            <a:off x="895" y="6839"/>
                            <a:ext cx="10450" cy="2"/>
                            <a:chOff x="895" y="6839"/>
                            <a:chExt cx="10450" cy="2"/>
                          </a:xfrm>
                        </wpg:grpSpPr>
                        <wps:wsp>
                          <wps:cNvPr id="171" name="Freeform 634"/>
                          <wps:cNvSpPr>
                            <a:spLocks/>
                          </wps:cNvSpPr>
                          <wps:spPr bwMode="auto">
                            <a:xfrm>
                              <a:off x="895" y="6839"/>
                              <a:ext cx="10450" cy="2"/>
                            </a:xfrm>
                            <a:custGeom>
                              <a:avLst/>
                              <a:gdLst>
                                <a:gd name="T0" fmla="+- 0 895 895"/>
                                <a:gd name="T1" fmla="*/ T0 w 10450"/>
                                <a:gd name="T2" fmla="+- 0 11345 895"/>
                                <a:gd name="T3" fmla="*/ T2 w 104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0">
                                  <a:moveTo>
                                    <a:pt x="0" y="0"/>
                                  </a:moveTo>
                                  <a:lnTo>
                                    <a:pt x="1045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CE8C84" id="Group 46" o:spid="_x0000_s1026" style="position:absolute;margin-left:33.75pt;margin-top:12.35pt;width:551.25pt;height:308.75pt;z-index:-251579392;mso-position-horizontal-relative:page" coordorigin="889,670" coordsize="10461,6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">
                <v:group id="Group 609" o:spid="_x0000_s1027" style="position:absolute;left:895;top:676;width:10450;height:2" coordorigin="895,676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610" o:spid="_x0000_s1028" style="position:absolute;left:895;top:676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" path="m,l10450,e" filled="f" strokeweight=".20497mm">
                    <v:path arrowok="t" o:connecttype="custom" o:connectlocs="0,0;10450,0" o:connectangles="0,0"/>
                  </v:shape>
                </v:group>
                <v:group id="Group 611" o:spid="_x0000_s1029" style="position:absolute;left:900;top:680;width:2;height:6154" coordorigin="900,680" coordsize="2,6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612" o:spid="_x0000_s1030" style="position:absolute;left:900;top:680;width:2;height:6154;visibility:visible;mso-wrap-style:square;v-text-anchor:top" coordsize="2,6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" path="m,l,6154e" filled="f" strokeweight=".20497mm">
                    <v:path arrowok="t" o:connecttype="custom" o:connectlocs="0,680;0,6834" o:connectangles="0,0"/>
                  </v:shape>
                </v:group>
                <v:group id="Group 613" o:spid="_x0000_s1031" style="position:absolute;left:11340;top:680;width:2;height:6154" coordorigin="11340,680" coordsize="2,6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614" o:spid="_x0000_s1032" style="position:absolute;left:11340;top:680;width:2;height:6154;visibility:visible;mso-wrap-style:square;v-text-anchor:top" coordsize="2,6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" path="m,l,6154e" filled="f" strokeweight=".20497mm">
                    <v:path arrowok="t" o:connecttype="custom" o:connectlocs="0,680;0,6834" o:connectangles="0,0"/>
                  </v:shape>
                </v:group>
                <v:group id="Group 615" o:spid="_x0000_s1033" style="position:absolute;left:895;top:3371;width:7313;height:2" coordorigin="895,3371" coordsize="73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616" o:spid="_x0000_s1034" style="position:absolute;left:895;top:3371;width:7313;height:2;visibility:visible;mso-wrap-style:square;v-text-anchor:top" coordsize="73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" path="m,l7313,e" filled="f" strokeweight=".58pt">
                    <v:path arrowok="t" o:connecttype="custom" o:connectlocs="0,0;7313,0" o:connectangles="0,0"/>
                  </v:shape>
                </v:group>
                <v:group id="Group 617" o:spid="_x0000_s1035" style="position:absolute;left:8479;top:3371;width:2866;height:2" coordorigin="8479,3371" coordsize="28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618" o:spid="_x0000_s1036" style="position:absolute;left:8479;top:3371;width:2866;height:2;visibility:visible;mso-wrap-style:square;v-text-anchor:top" coordsize="28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" path="m,l2866,e" filled="f" strokeweight=".58pt">
                    <v:path arrowok="t" o:connecttype="custom" o:connectlocs="0,0;2866,0" o:connectangles="0,0"/>
                  </v:shape>
                </v:group>
                <v:group id="Group 619" o:spid="_x0000_s1037" style="position:absolute;left:895;top:4112;width:10450;height:2" coordorigin="895,4112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620" o:spid="_x0000_s1038" style="position:absolute;left:895;top:4112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" path="m,l10450,e" filled="f" strokeweight=".58pt">
                    <v:path arrowok="t" o:connecttype="custom" o:connectlocs="0,0;10450,0" o:connectangles="0,0"/>
                  </v:shape>
                </v:group>
                <v:group id="Group 621" o:spid="_x0000_s1039" style="position:absolute;left:895;top:4856;width:6773;height:2" coordorigin="895,4856" coordsize="67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622" o:spid="_x0000_s1040" style="position:absolute;left:895;top:4856;width:6773;height:2;visibility:visible;mso-wrap-style:square;v-text-anchor:top" coordsize="67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" path="m,l6773,e" filled="f" strokeweight=".58pt">
                    <v:path arrowok="t" o:connecttype="custom" o:connectlocs="0,0;6773,0" o:connectangles="0,0"/>
                  </v:shape>
                </v:group>
                <v:group id="Group 623" o:spid="_x0000_s1041" style="position:absolute;left:9252;top:4856;width:2093;height:2" coordorigin="9252,4856" coordsize="20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624" o:spid="_x0000_s1042" style="position:absolute;left:9252;top:4856;width:2093;height:2;visibility:visible;mso-wrap-style:square;v-text-anchor:top" coordsize="20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" path="m,l2093,e" filled="f" strokeweight=".58pt">
                    <v:path arrowok="t" o:connecttype="custom" o:connectlocs="0,0;2093,0" o:connectangles="0,0"/>
                  </v:shape>
                </v:group>
                <v:group id="Group 625" o:spid="_x0000_s1043" style="position:absolute;left:895;top:5598;width:5244;height:2" coordorigin="895,5598" coordsize="52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626" o:spid="_x0000_s1044" style="position:absolute;left:895;top:5598;width:5244;height:2;visibility:visible;mso-wrap-style:square;v-text-anchor:top" coordsize="52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" path="m,l5244,e" filled="f" strokeweight=".58pt">
                    <v:path arrowok="t" o:connecttype="custom" o:connectlocs="0,0;5244,0" o:connectangles="0,0"/>
                  </v:shape>
                </v:group>
                <v:group id="Group 627" o:spid="_x0000_s1045" style="position:absolute;left:6408;top:5598;width:4937;height:2" coordorigin="6408,5598" coordsize="4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628" o:spid="_x0000_s1046" style="position:absolute;left:6408;top:5598;width:4937;height:2;visibility:visible;mso-wrap-style:square;v-text-anchor:top" coordsize="49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" path="m,l4937,e" filled="f" strokeweight=".58pt">
                    <v:path arrowok="t" o:connecttype="custom" o:connectlocs="0,0;4937,0" o:connectangles="0,0"/>
                  </v:shape>
                </v:group>
                <v:group id="Group 629" o:spid="_x0000_s1047" style="position:absolute;left:895;top:6584;width:7313;height:2" coordorigin="895,6584" coordsize="73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630" o:spid="_x0000_s1048" style="position:absolute;left:895;top:6584;width:7313;height:2;visibility:visible;mso-wrap-style:square;v-text-anchor:top" coordsize="731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" path="m,l7313,e" filled="f" strokeweight=".58pt">
                    <v:path arrowok="t" o:connecttype="custom" o:connectlocs="0,0;7313,0" o:connectangles="0,0"/>
                  </v:shape>
                </v:group>
                <v:group id="Group 631" o:spid="_x0000_s1049" style="position:absolute;left:8479;top:6584;width:2866;height:2" coordorigin="8479,6584" coordsize="28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632" o:spid="_x0000_s1050" style="position:absolute;left:8479;top:6584;width:2866;height:2;visibility:visible;mso-wrap-style:square;v-text-anchor:top" coordsize="28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" path="m,l2866,e" filled="f" strokeweight=".58pt">
                    <v:path arrowok="t" o:connecttype="custom" o:connectlocs="0,0;2866,0" o:connectangles="0,0"/>
                  </v:shape>
                </v:group>
                <v:group id="Group 633" o:spid="_x0000_s1051" style="position:absolute;left:895;top:6839;width:10450;height:2" coordorigin="895,6839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634" o:spid="_x0000_s1052" style="position:absolute;left:895;top:6839;width:10450;height:2;visibility:visible;mso-wrap-style:square;v-text-anchor:top" coordsize="104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" path="m,l10450,e" filled="f" strokeweight=".20497mm">
                    <v:path arrowok="t" o:connecttype="custom" o:connectlocs="0,0;10450,0" o:connectangles="0,0"/>
                  </v:shape>
                </v:group>
                <w10:wrap anchorx="page"/>
              </v:group>
            </w:pict>
          </mc:Fallback>
        </mc:AlternateContent>
      </w:r>
    </w:p>
    <w:p w14:paraId="62FF9EBA" w14:textId="77777777" w:rsidR="00E979AC" w:rsidRDefault="00E979AC" w:rsidP="00E979AC">
      <w:pPr>
        <w:spacing w:after="0" w:line="239" w:lineRule="auto"/>
        <w:ind w:left="108" w:right="51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 w:rsidRPr="00402411">
        <w:rPr>
          <w:rFonts w:ascii="Calibri" w:eastAsia="Calibri" w:hAnsi="Calibri" w:cs="Calibri"/>
          <w:spacing w:val="1"/>
          <w:szCs w:val="20"/>
        </w:rPr>
        <w:t>h</w:t>
      </w:r>
      <w:r w:rsidRPr="00402411">
        <w:rPr>
          <w:rFonts w:ascii="Calibri" w:eastAsia="Calibri" w:hAnsi="Calibri" w:cs="Calibri"/>
          <w:spacing w:val="-1"/>
          <w:szCs w:val="20"/>
        </w:rPr>
        <w:t>e</w:t>
      </w:r>
      <w:r w:rsidRPr="00402411">
        <w:rPr>
          <w:rFonts w:ascii="Calibri" w:eastAsia="Calibri" w:hAnsi="Calibri" w:cs="Calibri"/>
          <w:szCs w:val="20"/>
        </w:rPr>
        <w:t>r</w:t>
      </w:r>
      <w:r w:rsidRPr="00402411">
        <w:rPr>
          <w:rFonts w:ascii="Calibri" w:eastAsia="Calibri" w:hAnsi="Calibri" w:cs="Calibri"/>
          <w:spacing w:val="-1"/>
          <w:szCs w:val="20"/>
        </w:rPr>
        <w:t>e</w:t>
      </w:r>
      <w:r w:rsidRPr="00402411">
        <w:rPr>
          <w:rFonts w:ascii="Calibri" w:eastAsia="Calibri" w:hAnsi="Calibri" w:cs="Calibri"/>
          <w:spacing w:val="1"/>
          <w:szCs w:val="20"/>
        </w:rPr>
        <w:t>b</w:t>
      </w:r>
      <w:r w:rsidRPr="00402411">
        <w:rPr>
          <w:rFonts w:ascii="Calibri" w:eastAsia="Calibri" w:hAnsi="Calibri" w:cs="Calibri"/>
          <w:szCs w:val="20"/>
        </w:rPr>
        <w:t>y</w:t>
      </w:r>
      <w:r w:rsidRPr="00402411">
        <w:rPr>
          <w:rFonts w:ascii="Calibri" w:eastAsia="Calibri" w:hAnsi="Calibri" w:cs="Calibri"/>
          <w:spacing w:val="3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</w:t>
      </w:r>
      <w:r>
        <w:rPr>
          <w:rFonts w:ascii="Calibri" w:eastAsia="Calibri" w:hAnsi="Calibri" w:cs="Calibri"/>
          <w:spacing w:val="1"/>
          <w:sz w:val="20"/>
          <w:szCs w:val="20"/>
        </w:rPr>
        <w:t>z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3"/>
          <w:sz w:val="20"/>
          <w:szCs w:val="20"/>
        </w:rPr>
        <w:t>k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ici</w:t>
      </w:r>
      <w:r>
        <w:rPr>
          <w:rFonts w:ascii="Calibri" w:eastAsia="Calibri" w:hAnsi="Calibri" w:cs="Calibri"/>
          <w:spacing w:val="1"/>
          <w:sz w:val="20"/>
          <w:szCs w:val="20"/>
        </w:rPr>
        <w:t>p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ir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ty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b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2"/>
          <w:sz w:val="20"/>
          <w:szCs w:val="20"/>
        </w:rPr>
        <w:t>m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,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d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,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i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ry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u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 xml:space="preserve">.  </w:t>
      </w:r>
      <w:r>
        <w:rPr>
          <w:rFonts w:ascii="Calibri" w:eastAsia="Calibri" w:hAnsi="Calibri" w:cs="Calibri"/>
          <w:spacing w:val="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</w:t>
      </w:r>
      <w:r>
        <w:rPr>
          <w:rFonts w:ascii="Calibri" w:eastAsia="Calibri" w:hAnsi="Calibri" w:cs="Calibri"/>
          <w:spacing w:val="1"/>
          <w:sz w:val="20"/>
          <w:szCs w:val="20"/>
        </w:rPr>
        <w:t>z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0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 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pacing w:val="4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2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x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 xml:space="preserve">ith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 xml:space="preserve">ll </w:t>
      </w:r>
      <w:r>
        <w:rPr>
          <w:rFonts w:ascii="Calibri" w:eastAsia="Calibri" w:hAnsi="Calibri" w:cs="Calibri"/>
          <w:spacing w:val="1"/>
          <w:sz w:val="20"/>
          <w:szCs w:val="20"/>
        </w:rPr>
        <w:t>kn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2"/>
          <w:sz w:val="20"/>
          <w:szCs w:val="20"/>
        </w:rPr>
        <w:t>g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un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an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a</w:t>
      </w:r>
      <w:r>
        <w:rPr>
          <w:rFonts w:ascii="Calibri" w:eastAsia="Calibri" w:hAnsi="Calibri" w:cs="Calibri"/>
          <w:sz w:val="20"/>
          <w:szCs w:val="20"/>
        </w:rPr>
        <w:t>t 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3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3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f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 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 xml:space="preserve">e </w:t>
      </w:r>
      <w:r>
        <w:rPr>
          <w:rFonts w:ascii="Calibri" w:eastAsia="Calibri" w:hAnsi="Calibri" w:cs="Calibri"/>
          <w:spacing w:val="-1"/>
          <w:sz w:val="20"/>
          <w:szCs w:val="20"/>
        </w:rPr>
        <w:t>J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un</w:t>
      </w:r>
      <w:r>
        <w:rPr>
          <w:rFonts w:ascii="Calibri" w:eastAsia="Calibri" w:hAnsi="Calibri" w:cs="Calibri"/>
          <w:sz w:val="20"/>
          <w:szCs w:val="20"/>
        </w:rPr>
        <w:t>ici</w:t>
      </w:r>
      <w:r>
        <w:rPr>
          <w:rFonts w:ascii="Calibri" w:eastAsia="Calibri" w:hAnsi="Calibri" w:cs="Calibri"/>
          <w:spacing w:val="1"/>
          <w:sz w:val="20"/>
          <w:szCs w:val="20"/>
        </w:rPr>
        <w:t>p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ir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or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t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n</w:t>
      </w:r>
      <w:r>
        <w:rPr>
          <w:rFonts w:ascii="Calibri" w:eastAsia="Calibri" w:hAnsi="Calibri" w:cs="Calibri"/>
          <w:sz w:val="20"/>
          <w:szCs w:val="20"/>
        </w:rPr>
        <w:t>l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ss</w:t>
      </w:r>
      <w:r>
        <w:rPr>
          <w:rFonts w:ascii="Calibri" w:eastAsia="Calibri" w:hAnsi="Calibri" w:cs="Calibri"/>
          <w:spacing w:val="3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rri</w:t>
      </w:r>
      <w:r>
        <w:rPr>
          <w:rFonts w:ascii="Calibri" w:eastAsia="Calibri" w:hAnsi="Calibri" w:cs="Calibri"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e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oy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i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on.</w:t>
      </w:r>
    </w:p>
    <w:p w14:paraId="03793897" w14:textId="77777777" w:rsidR="00E979AC" w:rsidRDefault="00E979AC" w:rsidP="00E979AC">
      <w:pPr>
        <w:spacing w:before="2" w:after="0" w:line="240" w:lineRule="exact"/>
        <w:rPr>
          <w:sz w:val="24"/>
          <w:szCs w:val="24"/>
        </w:rPr>
      </w:pPr>
    </w:p>
    <w:p w14:paraId="5C7CA55D" w14:textId="77777777" w:rsidR="00E979AC" w:rsidRDefault="00E979AC" w:rsidP="00E979AC">
      <w:pPr>
        <w:spacing w:after="0" w:line="242" w:lineRule="exact"/>
        <w:ind w:left="108" w:right="53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u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od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1"/>
          <w:sz w:val="20"/>
          <w:szCs w:val="20"/>
        </w:rPr>
        <w:t xml:space="preserve"> 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ch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m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ab</w:t>
      </w:r>
      <w:r>
        <w:rPr>
          <w:rFonts w:ascii="Calibri" w:eastAsia="Calibri" w:hAnsi="Calibri" w:cs="Calibri"/>
          <w:sz w:val="20"/>
          <w:szCs w:val="20"/>
        </w:rPr>
        <w:t>ility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 xml:space="preserve">s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k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au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2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 c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li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c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u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ri</w:t>
      </w:r>
      <w:r>
        <w:rPr>
          <w:rFonts w:ascii="Calibri" w:eastAsia="Calibri" w:hAnsi="Calibri" w:cs="Calibri"/>
          <w:spacing w:val="1"/>
          <w:sz w:val="20"/>
          <w:szCs w:val="20"/>
        </w:rPr>
        <w:t>z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n,</w:t>
      </w:r>
      <w:r>
        <w:rPr>
          <w:rFonts w:ascii="Calibri" w:eastAsia="Calibri" w:hAnsi="Calibri" w:cs="Calibri"/>
          <w:sz w:val="20"/>
          <w:szCs w:val="20"/>
        </w:rPr>
        <w:t xml:space="preserve"> an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o</w:t>
      </w:r>
      <w:r>
        <w:rPr>
          <w:rFonts w:ascii="Calibri" w:eastAsia="Calibri" w:hAnsi="Calibri" w:cs="Calibri"/>
          <w:sz w:val="20"/>
          <w:szCs w:val="20"/>
        </w:rPr>
        <w:t>u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qu</w:t>
      </w:r>
      <w:r>
        <w:rPr>
          <w:rFonts w:ascii="Calibri" w:eastAsia="Calibri" w:hAnsi="Calibri" w:cs="Calibri"/>
          <w:spacing w:val="-1"/>
          <w:sz w:val="20"/>
          <w:szCs w:val="20"/>
        </w:rPr>
        <w:t>es</w:t>
      </w:r>
      <w:r>
        <w:rPr>
          <w:rFonts w:ascii="Calibri" w:eastAsia="Calibri" w:hAnsi="Calibri" w:cs="Calibri"/>
          <w:spacing w:val="3"/>
          <w:sz w:val="20"/>
          <w:szCs w:val="20"/>
        </w:rPr>
        <w:t>t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d.</w:t>
      </w:r>
    </w:p>
    <w:p w14:paraId="34E0B694" w14:textId="77777777" w:rsidR="00E979AC" w:rsidRDefault="00E979AC" w:rsidP="00E979AC">
      <w:pPr>
        <w:spacing w:before="11" w:after="0" w:line="240" w:lineRule="exact"/>
        <w:rPr>
          <w:sz w:val="24"/>
          <w:szCs w:val="24"/>
        </w:rPr>
      </w:pPr>
    </w:p>
    <w:p w14:paraId="2BC924C8" w14:textId="77777777" w:rsidR="00E979AC" w:rsidRDefault="00E979AC" w:rsidP="00E979AC">
      <w:pPr>
        <w:spacing w:after="0" w:line="240" w:lineRule="exact"/>
        <w:ind w:left="108" w:right="6293"/>
        <w:jc w:val="both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as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gi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ly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k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5E94DE67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1024F5C7" w14:textId="77777777" w:rsidR="00E979AC" w:rsidRDefault="00E979AC" w:rsidP="00E979AC">
      <w:pPr>
        <w:spacing w:before="2" w:after="0" w:line="280" w:lineRule="exact"/>
        <w:rPr>
          <w:sz w:val="28"/>
          <w:szCs w:val="28"/>
        </w:rPr>
      </w:pPr>
    </w:p>
    <w:p w14:paraId="74F59D65" w14:textId="77777777" w:rsidR="00E979AC" w:rsidRDefault="00E979AC" w:rsidP="00E979AC">
      <w:pPr>
        <w:tabs>
          <w:tab w:val="left" w:pos="8340"/>
        </w:tabs>
        <w:spacing w:before="19" w:after="0" w:line="240" w:lineRule="exact"/>
        <w:ind w:left="3245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ll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ab/>
        <w:t>Soci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ity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</w:p>
    <w:p w14:paraId="0DA41E2F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6C26B987" w14:textId="77777777" w:rsidR="00E979AC" w:rsidRDefault="00E979AC" w:rsidP="00E979AC">
      <w:pPr>
        <w:spacing w:before="5" w:after="0" w:line="280" w:lineRule="exact"/>
        <w:rPr>
          <w:sz w:val="28"/>
          <w:szCs w:val="28"/>
        </w:rPr>
      </w:pPr>
    </w:p>
    <w:p w14:paraId="24A862AF" w14:textId="77777777" w:rsidR="00E979AC" w:rsidRDefault="00E979AC" w:rsidP="00E979AC">
      <w:pPr>
        <w:spacing w:before="19" w:after="0" w:line="240" w:lineRule="exact"/>
        <w:ind w:left="4525" w:right="4507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w w:val="99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dd</w:t>
      </w:r>
      <w:r>
        <w:rPr>
          <w:rFonts w:ascii="Calibri" w:eastAsia="Calibri" w:hAnsi="Calibri" w:cs="Calibri"/>
          <w:w w:val="99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w w:val="99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w w:val="99"/>
          <w:sz w:val="20"/>
          <w:szCs w:val="20"/>
        </w:rPr>
        <w:t>s</w:t>
      </w:r>
      <w:r>
        <w:rPr>
          <w:rFonts w:ascii="Calibri" w:eastAsia="Calibri" w:hAnsi="Calibri" w:cs="Calibri"/>
          <w:w w:val="99"/>
          <w:sz w:val="20"/>
          <w:szCs w:val="20"/>
        </w:rPr>
        <w:t>s</w:t>
      </w:r>
    </w:p>
    <w:p w14:paraId="6ADEAA1D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7B3112DE" w14:textId="77777777" w:rsidR="00E979AC" w:rsidRDefault="00E979AC" w:rsidP="00E979AC">
      <w:pPr>
        <w:spacing w:before="2" w:after="0" w:line="280" w:lineRule="exact"/>
        <w:rPr>
          <w:sz w:val="28"/>
          <w:szCs w:val="28"/>
        </w:rPr>
      </w:pPr>
    </w:p>
    <w:p w14:paraId="24ADC410" w14:textId="77777777" w:rsidR="00E979AC" w:rsidRDefault="00E979AC" w:rsidP="00E979AC">
      <w:pPr>
        <w:tabs>
          <w:tab w:val="left" w:pos="7360"/>
          <w:tab w:val="left" w:pos="9040"/>
        </w:tabs>
        <w:spacing w:before="19" w:after="0" w:line="240" w:lineRule="exact"/>
        <w:ind w:left="3228" w:right="-20"/>
        <w:rPr>
          <w:rFonts w:ascii="Calibri" w:eastAsia="Calibri" w:hAnsi="Calibri" w:cs="Calibri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6064" behindDoc="1" locked="0" layoutInCell="1" allowOverlap="1" wp14:anchorId="3CBB8EBD" wp14:editId="025FAD86">
                <wp:simplePos x="0" y="0"/>
                <wp:positionH relativeFrom="page">
                  <wp:posOffset>5041265</wp:posOffset>
                </wp:positionH>
                <wp:positionV relativeFrom="paragraph">
                  <wp:posOffset>9525</wp:posOffset>
                </wp:positionV>
                <wp:extent cx="684530" cy="1270"/>
                <wp:effectExtent l="0" t="0" r="0" b="0"/>
                <wp:wrapNone/>
                <wp:docPr id="14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530" cy="1270"/>
                          <a:chOff x="7939" y="15"/>
                          <a:chExt cx="1078" cy="2"/>
                        </a:xfrm>
                      </wpg:grpSpPr>
                      <wps:wsp>
                        <wps:cNvPr id="144" name="Freeform 636"/>
                        <wps:cNvSpPr>
                          <a:spLocks/>
                        </wps:cNvSpPr>
                        <wps:spPr bwMode="auto">
                          <a:xfrm>
                            <a:off x="7939" y="15"/>
                            <a:ext cx="1078" cy="2"/>
                          </a:xfrm>
                          <a:custGeom>
                            <a:avLst/>
                            <a:gdLst>
                              <a:gd name="T0" fmla="+- 0 7939 7939"/>
                              <a:gd name="T1" fmla="*/ T0 w 1078"/>
                              <a:gd name="T2" fmla="+- 0 9017 7939"/>
                              <a:gd name="T3" fmla="*/ T2 w 107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78">
                                <a:moveTo>
                                  <a:pt x="0" y="0"/>
                                </a:moveTo>
                                <a:lnTo>
                                  <a:pt x="107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155D5E" id="Group 44" o:spid="_x0000_s1026" style="position:absolute;margin-left:396.95pt;margin-top:.75pt;width:53.9pt;height:.1pt;z-index:-251580416;mso-position-horizontal-relative:page" coordorigin="7939,15" coordsize="107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">
                <v:shape id="Freeform 636" o:spid="_x0000_s1027" style="position:absolute;left:7939;top:15;width:1078;height:2;visibility:visible;mso-wrap-style:square;v-text-anchor:top" coordsize="107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" path="m,l1078,e" filled="f" strokeweight=".58pt">
                  <v:path arrowok="t" o:connecttype="custom" o:connectlocs="0,0;1078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ity</w:t>
      </w:r>
      <w:r>
        <w:rPr>
          <w:rFonts w:ascii="Calibri" w:eastAsia="Calibri" w:hAnsi="Calibri" w:cs="Calibri"/>
          <w:sz w:val="20"/>
          <w:szCs w:val="20"/>
        </w:rPr>
        <w:tab/>
        <w:t>St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</w:t>
      </w:r>
      <w:r>
        <w:rPr>
          <w:rFonts w:ascii="Calibri" w:eastAsia="Calibri" w:hAnsi="Calibri" w:cs="Calibri"/>
          <w:sz w:val="20"/>
          <w:szCs w:val="20"/>
        </w:rPr>
        <w:tab/>
        <w:t>Zip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C</w:t>
      </w:r>
      <w:r>
        <w:rPr>
          <w:rFonts w:ascii="Calibri" w:eastAsia="Calibri" w:hAnsi="Calibri" w:cs="Calibri"/>
          <w:spacing w:val="1"/>
          <w:sz w:val="20"/>
          <w:szCs w:val="20"/>
        </w:rPr>
        <w:t>ode</w:t>
      </w:r>
    </w:p>
    <w:p w14:paraId="39476591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031037A8" w14:textId="77777777" w:rsidR="00E979AC" w:rsidRDefault="00E979AC" w:rsidP="00E979AC">
      <w:pPr>
        <w:spacing w:before="2" w:after="0" w:line="280" w:lineRule="exact"/>
        <w:rPr>
          <w:sz w:val="28"/>
          <w:szCs w:val="28"/>
        </w:rPr>
      </w:pPr>
    </w:p>
    <w:p w14:paraId="2033E28D" w14:textId="77777777" w:rsidR="00E979AC" w:rsidRDefault="00E979AC" w:rsidP="00E979AC">
      <w:pPr>
        <w:tabs>
          <w:tab w:val="left" w:pos="7060"/>
        </w:tabs>
        <w:spacing w:before="19" w:after="0" w:line="240" w:lineRule="exact"/>
        <w:ind w:left="1908" w:right="-20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o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D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y)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pacing w:val="-1"/>
          <w:sz w:val="20"/>
          <w:szCs w:val="20"/>
        </w:rPr>
        <w:t>Te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phon</w:t>
      </w:r>
      <w:r>
        <w:rPr>
          <w:rFonts w:ascii="Calibri" w:eastAsia="Calibri" w:hAnsi="Calibri" w:cs="Calibri"/>
          <w:sz w:val="20"/>
          <w:szCs w:val="20"/>
        </w:rPr>
        <w:t>e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#</w:t>
      </w:r>
      <w:r>
        <w:rPr>
          <w:rFonts w:ascii="Calibri" w:eastAsia="Calibri" w:hAnsi="Calibri" w:cs="Calibri"/>
          <w:spacing w:val="-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</w:t>
      </w:r>
      <w:r>
        <w:rPr>
          <w:rFonts w:ascii="Calibri" w:eastAsia="Calibri" w:hAnsi="Calibri" w:cs="Calibri"/>
          <w:spacing w:val="1"/>
          <w:sz w:val="20"/>
          <w:szCs w:val="20"/>
        </w:rPr>
        <w:t>Ev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)</w:t>
      </w:r>
    </w:p>
    <w:p w14:paraId="01870FC0" w14:textId="77777777" w:rsidR="00E979AC" w:rsidRDefault="00E979AC" w:rsidP="00E979AC">
      <w:pPr>
        <w:spacing w:before="7" w:after="0" w:line="120" w:lineRule="exact"/>
        <w:rPr>
          <w:sz w:val="12"/>
          <w:szCs w:val="12"/>
        </w:rPr>
      </w:pPr>
    </w:p>
    <w:p w14:paraId="3573D8AC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384C0080" w14:textId="77777777" w:rsidR="00E979AC" w:rsidRDefault="00E979AC" w:rsidP="00E979AC">
      <w:pPr>
        <w:spacing w:after="0" w:line="200" w:lineRule="exact"/>
        <w:rPr>
          <w:sz w:val="20"/>
          <w:szCs w:val="20"/>
        </w:rPr>
      </w:pPr>
    </w:p>
    <w:p w14:paraId="56BBEE6A" w14:textId="77777777" w:rsidR="00E979AC" w:rsidRDefault="00E979AC" w:rsidP="006A0806">
      <w:pPr>
        <w:spacing w:after="0" w:line="200" w:lineRule="exact"/>
        <w:jc w:val="right"/>
        <w:rPr>
          <w:sz w:val="20"/>
          <w:szCs w:val="20"/>
        </w:rPr>
      </w:pPr>
    </w:p>
    <w:p w14:paraId="02B63007" w14:textId="79C7492E" w:rsidR="00E979AC" w:rsidRPr="00320BF1" w:rsidRDefault="00E979AC" w:rsidP="006A08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840"/>
          <w:tab w:val="right" w:pos="10800"/>
        </w:tabs>
        <w:spacing w:after="0" w:line="276" w:lineRule="auto"/>
        <w:jc w:val="both"/>
        <w:rPr>
          <w:rFonts w:cstheme="minorHAnsi"/>
          <w:noProof/>
          <w:sz w:val="18"/>
          <w:szCs w:val="18"/>
        </w:rPr>
      </w:pPr>
      <w:r>
        <w:rPr>
          <w:rFonts w:ascii="Calibri" w:eastAsia="Calibri" w:hAnsi="Calibri" w:cs="Calibri"/>
          <w:sz w:val="20"/>
          <w:szCs w:val="20"/>
        </w:rPr>
        <w:t xml:space="preserve">                                   Sig</w:t>
      </w:r>
      <w:r>
        <w:rPr>
          <w:rFonts w:ascii="Calibri" w:eastAsia="Calibri" w:hAnsi="Calibri" w:cs="Calibri"/>
          <w:spacing w:val="1"/>
          <w:sz w:val="20"/>
          <w:szCs w:val="20"/>
        </w:rPr>
        <w:t>na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sz w:val="20"/>
          <w:szCs w:val="20"/>
        </w:rPr>
        <w:t>re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sz w:val="20"/>
          <w:szCs w:val="20"/>
        </w:rPr>
        <w:t>f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pp</w:t>
      </w:r>
      <w:r>
        <w:rPr>
          <w:rFonts w:ascii="Calibri" w:eastAsia="Calibri" w:hAnsi="Calibri" w:cs="Calibri"/>
          <w:sz w:val="20"/>
          <w:szCs w:val="20"/>
        </w:rPr>
        <w:t>lic</w:t>
      </w:r>
      <w:r>
        <w:rPr>
          <w:rFonts w:ascii="Calibri" w:eastAsia="Calibri" w:hAnsi="Calibri" w:cs="Calibri"/>
          <w:spacing w:val="1"/>
          <w:sz w:val="20"/>
          <w:szCs w:val="20"/>
        </w:rPr>
        <w:t>an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</w:r>
      <w:r>
        <w:rPr>
          <w:rFonts w:ascii="Calibri" w:eastAsia="Calibri" w:hAnsi="Calibri" w:cs="Calibri"/>
          <w:sz w:val="20"/>
          <w:szCs w:val="20"/>
        </w:rPr>
        <w:tab/>
        <w:t xml:space="preserve">        Date</w:t>
      </w:r>
      <w:r w:rsidR="006A0806">
        <w:rPr>
          <w:rFonts w:ascii="Calibri" w:eastAsia="Calibri" w:hAnsi="Calibri" w:cs="Calibri"/>
          <w:sz w:val="20"/>
          <w:szCs w:val="20"/>
        </w:rPr>
        <w:tab/>
      </w:r>
      <w:r w:rsidR="006A0806">
        <w:rPr>
          <w:rFonts w:ascii="Calibri" w:eastAsia="Calibri" w:hAnsi="Calibri" w:cs="Calibri"/>
          <w:sz w:val="20"/>
          <w:szCs w:val="20"/>
        </w:rPr>
        <w:tab/>
      </w:r>
    </w:p>
    <w:sectPr w:rsidR="00E979AC" w:rsidRPr="00320BF1" w:rsidSect="00057FF2">
      <w:headerReference w:type="even" r:id="rId17"/>
      <w:headerReference w:type="default" r:id="rId18"/>
      <w:headerReference w:type="first" r:id="rId19"/>
      <w:pgSz w:w="12240" w:h="15840"/>
      <w:pgMar w:top="432" w:right="720" w:bottom="432" w:left="72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1BFC5" w14:textId="77777777" w:rsidR="00697CE4" w:rsidRDefault="00697CE4" w:rsidP="0092636F">
      <w:pPr>
        <w:spacing w:after="0" w:line="240" w:lineRule="auto"/>
      </w:pPr>
      <w:r>
        <w:separator/>
      </w:r>
    </w:p>
  </w:endnote>
  <w:endnote w:type="continuationSeparator" w:id="0">
    <w:p w14:paraId="0189F2EF" w14:textId="77777777" w:rsidR="00697CE4" w:rsidRDefault="00697CE4" w:rsidP="00926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6D975" w14:textId="77777777" w:rsidR="00697CE4" w:rsidRDefault="00697CE4" w:rsidP="0092636F">
      <w:pPr>
        <w:spacing w:after="0" w:line="240" w:lineRule="auto"/>
      </w:pPr>
      <w:r>
        <w:separator/>
      </w:r>
    </w:p>
  </w:footnote>
  <w:footnote w:type="continuationSeparator" w:id="0">
    <w:p w14:paraId="3E72AFDB" w14:textId="77777777" w:rsidR="00697CE4" w:rsidRDefault="00697CE4" w:rsidP="009263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30E67" w14:textId="77777777" w:rsidR="00E979AC" w:rsidRDefault="00E979AC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F893A1F" wp14:editId="4E87B451">
              <wp:simplePos x="0" y="0"/>
              <wp:positionH relativeFrom="page">
                <wp:posOffset>1088390</wp:posOffset>
              </wp:positionH>
              <wp:positionV relativeFrom="page">
                <wp:posOffset>524510</wp:posOffset>
              </wp:positionV>
              <wp:extent cx="3094990" cy="1270"/>
              <wp:effectExtent l="12065" t="10160" r="7620" b="7620"/>
              <wp:wrapNone/>
              <wp:docPr id="114" name="Group 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094990" cy="1270"/>
                        <a:chOff x="1714" y="826"/>
                        <a:chExt cx="4874" cy="2"/>
                      </a:xfrm>
                    </wpg:grpSpPr>
                    <wps:wsp>
                      <wps:cNvPr id="115" name="Freeform 81"/>
                      <wps:cNvSpPr>
                        <a:spLocks/>
                      </wps:cNvSpPr>
                      <wps:spPr bwMode="auto">
                        <a:xfrm>
                          <a:off x="1714" y="826"/>
                          <a:ext cx="4874" cy="2"/>
                        </a:xfrm>
                        <a:custGeom>
                          <a:avLst/>
                          <a:gdLst>
                            <a:gd name="T0" fmla="+- 0 1714 1714"/>
                            <a:gd name="T1" fmla="*/ T0 w 4874"/>
                            <a:gd name="T2" fmla="+- 0 6588 1714"/>
                            <a:gd name="T3" fmla="*/ T2 w 48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874">
                              <a:moveTo>
                                <a:pt x="0" y="0"/>
                              </a:moveTo>
                              <a:lnTo>
                                <a:pt x="4874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89880F" id="Group 80" o:spid="_x0000_s1026" style="position:absolute;margin-left:85.7pt;margin-top:41.3pt;width:243.7pt;height:.1pt;z-index:-251657216;mso-position-horizontal-relative:page;mso-position-vertical-relative:page" coordorigin="1714,826" coordsize="48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">
              <v:shape id="Freeform 81" o:spid="_x0000_s1027" style="position:absolute;left:1714;top:826;width:4874;height:2;visibility:visible;mso-wrap-style:square;v-text-anchor:top" coordsize="48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" path="m,l4874,e" filled="f" strokeweight=".58pt">
                <v:path arrowok="t" o:connecttype="custom" o:connectlocs="0,0;4874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471D6769" wp14:editId="4E14F4C5">
              <wp:simplePos x="0" y="0"/>
              <wp:positionH relativeFrom="page">
                <wp:posOffset>5375275</wp:posOffset>
              </wp:positionH>
              <wp:positionV relativeFrom="page">
                <wp:posOffset>524510</wp:posOffset>
              </wp:positionV>
              <wp:extent cx="1825625" cy="1270"/>
              <wp:effectExtent l="12700" t="10160" r="9525" b="7620"/>
              <wp:wrapNone/>
              <wp:docPr id="112" name="Group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825625" cy="1270"/>
                        <a:chOff x="8465" y="826"/>
                        <a:chExt cx="2875" cy="2"/>
                      </a:xfrm>
                    </wpg:grpSpPr>
                    <wps:wsp>
                      <wps:cNvPr id="113" name="Freeform 79"/>
                      <wps:cNvSpPr>
                        <a:spLocks/>
                      </wps:cNvSpPr>
                      <wps:spPr bwMode="auto">
                        <a:xfrm>
                          <a:off x="8465" y="826"/>
                          <a:ext cx="2875" cy="2"/>
                        </a:xfrm>
                        <a:custGeom>
                          <a:avLst/>
                          <a:gdLst>
                            <a:gd name="T0" fmla="+- 0 8465 8465"/>
                            <a:gd name="T1" fmla="*/ T0 w 2875"/>
                            <a:gd name="T2" fmla="+- 0 11340 8465"/>
                            <a:gd name="T3" fmla="*/ T2 w 28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875">
                              <a:moveTo>
                                <a:pt x="0" y="0"/>
                              </a:moveTo>
                              <a:lnTo>
                                <a:pt x="2875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380AF4" id="Group 78" o:spid="_x0000_s1026" style="position:absolute;margin-left:423.25pt;margin-top:41.3pt;width:143.75pt;height:.1pt;z-index:-251656192;mso-position-horizontal-relative:page;mso-position-vertical-relative:page" coordorigin="8465,826" coordsize="287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">
              <v:shape id="Freeform 79" o:spid="_x0000_s1027" style="position:absolute;left:8465;top:826;width:2875;height:2;visibility:visible;mso-wrap-style:square;v-text-anchor:top" coordsize="287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" path="m,l2875,e" filled="f" strokeweight=".58pt">
                <v:path arrowok="t" o:connecttype="custom" o:connectlocs="0,0;2875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4FF0A4D" wp14:editId="173AF28F">
              <wp:simplePos x="0" y="0"/>
              <wp:positionH relativeFrom="page">
                <wp:posOffset>627380</wp:posOffset>
              </wp:positionH>
              <wp:positionV relativeFrom="page">
                <wp:posOffset>378460</wp:posOffset>
              </wp:positionV>
              <wp:extent cx="385445" cy="151765"/>
              <wp:effectExtent l="0" t="0" r="0" b="3175"/>
              <wp:wrapNone/>
              <wp:docPr id="111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44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1192DD" w14:textId="77777777" w:rsidR="00E979AC" w:rsidRDefault="00E979AC">
                          <w:pPr>
                            <w:spacing w:after="0" w:line="223" w:lineRule="exact"/>
                            <w:ind w:left="20" w:right="-5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AM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FF0A4D" id="_x0000_t202" coordsize="21600,21600" o:spt="202" path="m,l,21600r21600,l21600,xe">
              <v:stroke joinstyle="miter"/>
              <v:path gradientshapeok="t" o:connecttype="rect"/>
            </v:shapetype>
            <v:shape id="Text Box 77" o:spid="_x0000_s1028" type="#_x0000_t202" style="position:absolute;margin-left:49.4pt;margin-top:29.8pt;width:30.35pt;height:11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" filled="f" stroked="f">
              <v:textbox inset="0,0,0,0">
                <w:txbxContent>
                  <w:p w14:paraId="281192DD" w14:textId="77777777" w:rsidR="00E979AC" w:rsidRDefault="00E979AC">
                    <w:pPr>
                      <w:spacing w:after="0" w:line="223" w:lineRule="exact"/>
                      <w:ind w:left="20" w:right="-5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0"/>
                        <w:szCs w:val="20"/>
                      </w:rPr>
                      <w:t>N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AM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0"/>
                        <w:szCs w:val="20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4B780F79" wp14:editId="57F65F49">
              <wp:simplePos x="0" y="0"/>
              <wp:positionH relativeFrom="page">
                <wp:posOffset>4239260</wp:posOffset>
              </wp:positionH>
              <wp:positionV relativeFrom="page">
                <wp:posOffset>378460</wp:posOffset>
              </wp:positionV>
              <wp:extent cx="1042035" cy="151765"/>
              <wp:effectExtent l="635" t="0" r="0" b="3175"/>
              <wp:wrapNone/>
              <wp:docPr id="110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203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09992" w14:textId="77777777" w:rsidR="00E979AC" w:rsidRDefault="00E979AC">
                          <w:pPr>
                            <w:spacing w:after="0" w:line="223" w:lineRule="exact"/>
                            <w:ind w:left="20" w:right="-50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SO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IAL</w:t>
                          </w:r>
                          <w:r>
                            <w:rPr>
                              <w:rFonts w:ascii="Calibri" w:eastAsia="Calibri" w:hAnsi="Calibri" w:cs="Calibri"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S</w:t>
                          </w:r>
                          <w:r>
                            <w:rPr>
                              <w:rFonts w:ascii="Calibri" w:eastAsia="Calibri" w:hAnsi="Calibri" w:cs="Calibri"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2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U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Y</w:t>
                          </w:r>
                          <w:r>
                            <w:rPr>
                              <w:rFonts w:ascii="Calibri" w:eastAsia="Calibri" w:hAnsi="Calibri" w:cs="Calibri"/>
                              <w:spacing w:val="-6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#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0"/>
                              <w:szCs w:val="20"/>
                            </w:rPr>
                            <w:t>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780F79" id="Text Box 76" o:spid="_x0000_s1029" type="#_x0000_t202" style="position:absolute;margin-left:333.8pt;margin-top:29.8pt;width:82.05pt;height:11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" filled="f" stroked="f">
              <v:textbox inset="0,0,0,0">
                <w:txbxContent>
                  <w:p w14:paraId="27309992" w14:textId="77777777" w:rsidR="00E979AC" w:rsidRDefault="00E979AC">
                    <w:pPr>
                      <w:spacing w:after="0" w:line="223" w:lineRule="exact"/>
                      <w:ind w:left="20" w:right="-50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SO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0"/>
                        <w:szCs w:val="20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IAL</w:t>
                    </w:r>
                    <w:r>
                      <w:rPr>
                        <w:rFonts w:ascii="Calibri" w:eastAsia="Calibri" w:hAnsi="Calibri" w:cs="Calibri"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S</w:t>
                    </w:r>
                    <w:r>
                      <w:rPr>
                        <w:rFonts w:ascii="Calibri" w:eastAsia="Calibri" w:hAnsi="Calibri" w:cs="Calibri"/>
                        <w:spacing w:val="1"/>
                        <w:position w:val="1"/>
                        <w:sz w:val="20"/>
                        <w:szCs w:val="20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2"/>
                        <w:position w:val="1"/>
                        <w:sz w:val="20"/>
                        <w:szCs w:val="20"/>
                      </w:rPr>
                      <w:t>C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0"/>
                        <w:szCs w:val="20"/>
                      </w:rPr>
                      <w:t>U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R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0"/>
                        <w:szCs w:val="20"/>
                      </w:rPr>
                      <w:t>I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0"/>
                        <w:szCs w:val="20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Y</w:t>
                    </w:r>
                    <w:r>
                      <w:rPr>
                        <w:rFonts w:ascii="Calibri" w:eastAsia="Calibri" w:hAnsi="Calibri" w:cs="Calibri"/>
                        <w:spacing w:val="-6"/>
                        <w:position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spacing w:val="-1"/>
                        <w:position w:val="1"/>
                        <w:sz w:val="20"/>
                        <w:szCs w:val="20"/>
                      </w:rPr>
                      <w:t>#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0"/>
                        <w:szCs w:val="20"/>
                      </w:rPr>
                      <w:t>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A9A6" w14:textId="77777777" w:rsidR="0092636F" w:rsidRDefault="009263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6BF27" w14:textId="77777777" w:rsidR="0092636F" w:rsidRDefault="0092636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F8EA9" w14:textId="77777777" w:rsidR="0092636F" w:rsidRDefault="009263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77DB"/>
    <w:multiLevelType w:val="hybridMultilevel"/>
    <w:tmpl w:val="DE669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E47F3A"/>
    <w:multiLevelType w:val="hybridMultilevel"/>
    <w:tmpl w:val="38EC4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AA2520"/>
    <w:multiLevelType w:val="hybridMultilevel"/>
    <w:tmpl w:val="F9165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D767519"/>
    <w:multiLevelType w:val="hybridMultilevel"/>
    <w:tmpl w:val="0916E3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F4EA6"/>
    <w:multiLevelType w:val="hybridMultilevel"/>
    <w:tmpl w:val="D388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D25BF"/>
    <w:multiLevelType w:val="hybridMultilevel"/>
    <w:tmpl w:val="92C29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13075"/>
    <w:multiLevelType w:val="hybridMultilevel"/>
    <w:tmpl w:val="7906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E343AA"/>
    <w:multiLevelType w:val="hybridMultilevel"/>
    <w:tmpl w:val="1E3E9F78"/>
    <w:lvl w:ilvl="0" w:tplc="04090001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num w:numId="1" w16cid:durableId="503277086">
    <w:abstractNumId w:val="5"/>
  </w:num>
  <w:num w:numId="2" w16cid:durableId="1299261111">
    <w:abstractNumId w:val="4"/>
  </w:num>
  <w:num w:numId="3" w16cid:durableId="363483852">
    <w:abstractNumId w:val="0"/>
  </w:num>
  <w:num w:numId="4" w16cid:durableId="2110806112">
    <w:abstractNumId w:val="6"/>
  </w:num>
  <w:num w:numId="5" w16cid:durableId="1397896992">
    <w:abstractNumId w:val="1"/>
  </w:num>
  <w:num w:numId="6" w16cid:durableId="1211771278">
    <w:abstractNumId w:val="3"/>
  </w:num>
  <w:num w:numId="7" w16cid:durableId="983388335">
    <w:abstractNumId w:val="2"/>
  </w:num>
  <w:num w:numId="8" w16cid:durableId="10332658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DC2NDMzMbM0sjRR0lEKTi0uzszPAykwrAUADs1tHiwAAAA="/>
  </w:docVars>
  <w:rsids>
    <w:rsidRoot w:val="000449E4"/>
    <w:rsid w:val="00003DE2"/>
    <w:rsid w:val="000266B9"/>
    <w:rsid w:val="000449E4"/>
    <w:rsid w:val="000559A8"/>
    <w:rsid w:val="00057FF2"/>
    <w:rsid w:val="00085AC1"/>
    <w:rsid w:val="00092B3B"/>
    <w:rsid w:val="000F3FFD"/>
    <w:rsid w:val="00100CFD"/>
    <w:rsid w:val="001306F2"/>
    <w:rsid w:val="00130CE5"/>
    <w:rsid w:val="001563D1"/>
    <w:rsid w:val="00160093"/>
    <w:rsid w:val="001D6117"/>
    <w:rsid w:val="001E2DA3"/>
    <w:rsid w:val="002171FF"/>
    <w:rsid w:val="002E794D"/>
    <w:rsid w:val="00320BF1"/>
    <w:rsid w:val="00345F51"/>
    <w:rsid w:val="00363635"/>
    <w:rsid w:val="003A7726"/>
    <w:rsid w:val="003B58F6"/>
    <w:rsid w:val="003D5C86"/>
    <w:rsid w:val="00402411"/>
    <w:rsid w:val="00413E6C"/>
    <w:rsid w:val="00462ADE"/>
    <w:rsid w:val="0049683F"/>
    <w:rsid w:val="004B5CD1"/>
    <w:rsid w:val="00500455"/>
    <w:rsid w:val="005076C0"/>
    <w:rsid w:val="00540D49"/>
    <w:rsid w:val="00556954"/>
    <w:rsid w:val="00590C73"/>
    <w:rsid w:val="005E6092"/>
    <w:rsid w:val="005E691A"/>
    <w:rsid w:val="005F26D2"/>
    <w:rsid w:val="00665D52"/>
    <w:rsid w:val="00697CE4"/>
    <w:rsid w:val="006A0806"/>
    <w:rsid w:val="00702749"/>
    <w:rsid w:val="0073748F"/>
    <w:rsid w:val="007649EC"/>
    <w:rsid w:val="00797B60"/>
    <w:rsid w:val="007A7D48"/>
    <w:rsid w:val="007B3110"/>
    <w:rsid w:val="00802A95"/>
    <w:rsid w:val="00827F66"/>
    <w:rsid w:val="00883AD1"/>
    <w:rsid w:val="00890862"/>
    <w:rsid w:val="008930C9"/>
    <w:rsid w:val="008A0AC9"/>
    <w:rsid w:val="008E58BE"/>
    <w:rsid w:val="008F1BFD"/>
    <w:rsid w:val="00915383"/>
    <w:rsid w:val="009262E8"/>
    <w:rsid w:val="0092636F"/>
    <w:rsid w:val="00944C6E"/>
    <w:rsid w:val="0095669A"/>
    <w:rsid w:val="0096595C"/>
    <w:rsid w:val="00994371"/>
    <w:rsid w:val="009F2164"/>
    <w:rsid w:val="00A46D6C"/>
    <w:rsid w:val="00A51FC3"/>
    <w:rsid w:val="00A801BE"/>
    <w:rsid w:val="00AA1B2F"/>
    <w:rsid w:val="00AC273E"/>
    <w:rsid w:val="00AE5927"/>
    <w:rsid w:val="00B03C08"/>
    <w:rsid w:val="00B50141"/>
    <w:rsid w:val="00B501D3"/>
    <w:rsid w:val="00B51A04"/>
    <w:rsid w:val="00B73BF6"/>
    <w:rsid w:val="00B95B81"/>
    <w:rsid w:val="00BD12AC"/>
    <w:rsid w:val="00BE5C44"/>
    <w:rsid w:val="00BF59A6"/>
    <w:rsid w:val="00C61C9C"/>
    <w:rsid w:val="00C64A8B"/>
    <w:rsid w:val="00CC0BD0"/>
    <w:rsid w:val="00CF1398"/>
    <w:rsid w:val="00D04F13"/>
    <w:rsid w:val="00D244E7"/>
    <w:rsid w:val="00D31BF3"/>
    <w:rsid w:val="00D909AD"/>
    <w:rsid w:val="00DA3AAB"/>
    <w:rsid w:val="00DA53FE"/>
    <w:rsid w:val="00DE4A8E"/>
    <w:rsid w:val="00DE6038"/>
    <w:rsid w:val="00DF4A79"/>
    <w:rsid w:val="00E444C1"/>
    <w:rsid w:val="00E94489"/>
    <w:rsid w:val="00E979AC"/>
    <w:rsid w:val="00ED5473"/>
    <w:rsid w:val="00EF2213"/>
    <w:rsid w:val="00F94FF2"/>
    <w:rsid w:val="00FA20F2"/>
    <w:rsid w:val="00FC0138"/>
    <w:rsid w:val="00FC7CFA"/>
    <w:rsid w:val="00FD4A26"/>
    <w:rsid w:val="00FF52B8"/>
    <w:rsid w:val="00FF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9B8094"/>
  <w15:chartTrackingRefBased/>
  <w15:docId w15:val="{37D12D5B-19B8-4539-910E-50741BF7A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1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36F"/>
  </w:style>
  <w:style w:type="paragraph" w:styleId="Footer">
    <w:name w:val="footer"/>
    <w:basedOn w:val="Normal"/>
    <w:link w:val="FooterChar"/>
    <w:uiPriority w:val="99"/>
    <w:unhideWhenUsed/>
    <w:rsid w:val="0092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36F"/>
  </w:style>
  <w:style w:type="character" w:styleId="Hyperlink">
    <w:name w:val="Hyperlink"/>
    <w:basedOn w:val="DefaultParagraphFont"/>
    <w:uiPriority w:val="99"/>
    <w:unhideWhenUsed/>
    <w:rsid w:val="0070274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F13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13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13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3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3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3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39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D4A2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57F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jmaa.com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recruiter@jmaa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cid:image007.png@01D504C1.E30F5610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61099d-f8de-4fb3-97a4-5481474a0a87" xsi:nil="true"/>
    <lcf76f155ced4ddcb4097134ff3c332f xmlns="55306a22-0a0e-4b2b-b0a9-041dda3e637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1AC6DD461F904AAA6F4F2B801B26DF" ma:contentTypeVersion="11" ma:contentTypeDescription="Create a new document." ma:contentTypeScope="" ma:versionID="2cee83bbfc381dbada9dde9232d5ee02">
  <xsd:schema xmlns:xsd="http://www.w3.org/2001/XMLSchema" xmlns:xs="http://www.w3.org/2001/XMLSchema" xmlns:p="http://schemas.microsoft.com/office/2006/metadata/properties" xmlns:ns2="55306a22-0a0e-4b2b-b0a9-041dda3e637f" xmlns:ns3="f261099d-f8de-4fb3-97a4-5481474a0a87" targetNamespace="http://schemas.microsoft.com/office/2006/metadata/properties" ma:root="true" ma:fieldsID="ee6d8768b91f95d3bc857e7b3c71afb8" ns2:_="" ns3:_="">
    <xsd:import namespace="55306a22-0a0e-4b2b-b0a9-041dda3e637f"/>
    <xsd:import namespace="f261099d-f8de-4fb3-97a4-5481474a0a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306a22-0a0e-4b2b-b0a9-041dda3e63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1170579-ad6b-420c-a8ae-81a56b9d63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61099d-f8de-4fb3-97a4-5481474a0a8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d1f24160-d359-49c3-9605-5a6f9d44236a}" ma:internalName="TaxCatchAll" ma:showField="CatchAllData" ma:web="f261099d-f8de-4fb3-97a4-5481474a0a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7EB84F-200E-41F5-8C5A-15ABBD07FFB8}">
  <ds:schemaRefs>
    <ds:schemaRef ds:uri="http://schemas.microsoft.com/office/2006/metadata/properties"/>
    <ds:schemaRef ds:uri="http://schemas.microsoft.com/office/infopath/2007/PartnerControls"/>
    <ds:schemaRef ds:uri="f261099d-f8de-4fb3-97a4-5481474a0a87"/>
    <ds:schemaRef ds:uri="55306a22-0a0e-4b2b-b0a9-041dda3e637f"/>
  </ds:schemaRefs>
</ds:datastoreItem>
</file>

<file path=customXml/itemProps2.xml><?xml version="1.0" encoding="utf-8"?>
<ds:datastoreItem xmlns:ds="http://schemas.openxmlformats.org/officeDocument/2006/customXml" ds:itemID="{06B438D2-7B8D-4FA6-87BF-FC20D3BD63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CD93A5-140B-46C4-BFFD-13620DFA04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306a22-0a0e-4b2b-b0a9-041dda3e637f"/>
    <ds:schemaRef ds:uri="f261099d-f8de-4fb3-97a4-5481474a0a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703</Words>
  <Characters>9369</Characters>
  <Application>Microsoft Office Word</Application>
  <DocSecurity>0</DocSecurity>
  <Lines>234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A. Davis</dc:creator>
  <cp:keywords/>
  <dc:description/>
  <cp:lastModifiedBy>Samuel Hudson</cp:lastModifiedBy>
  <cp:revision>3</cp:revision>
  <dcterms:created xsi:type="dcterms:W3CDTF">2023-02-17T20:27:00Z</dcterms:created>
  <dcterms:modified xsi:type="dcterms:W3CDTF">2023-02-1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Name">
    <vt:lpwstr>Bookkeeper Job Descriptions and Posting</vt:lpwstr>
  </property>
  <property fmtid="{D5CDD505-2E9C-101B-9397-08002B2CF9AE}" pid="3" name="tabIndex">
    <vt:lpwstr>3300</vt:lpwstr>
  </property>
  <property fmtid="{D5CDD505-2E9C-101B-9397-08002B2CF9AE}" pid="4" name="workpaperIndex">
    <vt:lpwstr>3300.04</vt:lpwstr>
  </property>
  <property fmtid="{D5CDD505-2E9C-101B-9397-08002B2CF9AE}" pid="5" name="Version">
    <vt:i4>20</vt:i4>
  </property>
  <property fmtid="{D5CDD505-2E9C-101B-9397-08002B2CF9AE}" pid="6" name="ContentTypeId">
    <vt:lpwstr>0x010100B11AC6DD461F904AAA6F4F2B801B26DF</vt:lpwstr>
  </property>
</Properties>
</file>